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eastAsiaTheme="minorHAnsi"/>
          <w:color w:val="4472C4" w:themeColor="accent1"/>
          <w:lang w:val="en-AU"/>
        </w:rPr>
        <w:id w:val="1967154038"/>
        <w:docPartObj>
          <w:docPartGallery w:val="Cover Pages"/>
          <w:docPartUnique/>
        </w:docPartObj>
      </w:sdtPr>
      <w:sdtEnd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sdtEndPr>
      <w:sdtContent>
        <w:p w14:paraId="689EF5E1" w14:textId="38074C48" w:rsidR="0066165C" w:rsidRPr="0066165C" w:rsidRDefault="00E2542E" w:rsidP="0066165C">
          <w:pPr>
            <w:pStyle w:val="NoSpacing"/>
            <w:tabs>
              <w:tab w:val="center" w:pos="4513"/>
              <w:tab w:val="left" w:pos="7580"/>
            </w:tabs>
            <w:spacing w:before="1540" w:after="240"/>
          </w:pPr>
          <w:r>
            <w:rPr>
              <w:color w:val="4472C4" w:themeColor="accent1"/>
            </w:rPr>
            <w:tab/>
          </w:r>
          <w:r w:rsidR="0066165C">
            <w:rPr>
              <w:color w:val="4472C4" w:themeColor="accent1"/>
            </w:rPr>
            <w:tab/>
          </w:r>
          <w:r w:rsidR="0066165C" w:rsidRPr="0066165C">
            <w:rPr>
              <w:noProof/>
            </w:rPr>
            <w:drawing>
              <wp:inline distT="0" distB="0" distL="0" distR="0" wp14:anchorId="298FD75A" wp14:editId="0E4551EB">
                <wp:extent cx="1417320" cy="750898"/>
                <wp:effectExtent l="0" t="0" r="0" b="0"/>
                <wp:docPr id="143" name="Picture 14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t55.png"/>
                        <pic:cNvPicPr/>
                      </pic:nvPicPr>
                      <pic:blipFill>
                        <a:blip r:embed="rId9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17320" cy="7508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="0066165C">
            <w:rPr>
              <w:color w:val="4472C4" w:themeColor="accent1"/>
            </w:rPr>
            <w:tab/>
          </w:r>
        </w:p>
        <w:sdt>
          <w:sdtPr>
            <w:rPr>
              <w:rFonts w:asciiTheme="majorHAnsi" w:eastAsiaTheme="majorEastAsia" w:hAnsiTheme="majorHAnsi" w:cstheme="majorBidi"/>
              <w:caps/>
              <w:sz w:val="72"/>
              <w:szCs w:val="72"/>
            </w:rPr>
            <w:alias w:val="Title"/>
            <w:tag w:val=""/>
            <w:id w:val="1735040861"/>
            <w:placeholder>
              <w:docPart w:val="F36323997A944DBB84AEF1CE44FBC07E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>
            <w:rPr>
              <w:sz w:val="80"/>
              <w:szCs w:val="80"/>
            </w:rPr>
          </w:sdtEndPr>
          <w:sdtContent>
            <w:p w14:paraId="354BA9CE" w14:textId="2938D2B7" w:rsidR="0066165C" w:rsidRPr="0066165C" w:rsidRDefault="0066165C">
              <w:pPr>
                <w:pStyle w:val="NoSpacing"/>
                <w:pBdr>
                  <w:top w:val="single" w:sz="6" w:space="6" w:color="4472C4" w:themeColor="accent1"/>
                  <w:bottom w:val="single" w:sz="6" w:space="6" w:color="4472C4" w:themeColor="accent1"/>
                </w:pBdr>
                <w:spacing w:after="240"/>
                <w:jc w:val="center"/>
                <w:rPr>
                  <w:rFonts w:asciiTheme="majorHAnsi" w:eastAsiaTheme="majorEastAsia" w:hAnsiTheme="majorHAnsi" w:cstheme="majorBidi"/>
                  <w:caps/>
                  <w:sz w:val="80"/>
                  <w:szCs w:val="80"/>
                </w:rPr>
              </w:pPr>
              <w:r w:rsidRPr="0066165C">
                <w:rPr>
                  <w:rFonts w:asciiTheme="majorHAnsi" w:eastAsiaTheme="majorEastAsia" w:hAnsiTheme="majorHAnsi" w:cstheme="majorBidi"/>
                  <w:caps/>
                  <w:sz w:val="72"/>
                  <w:szCs w:val="72"/>
                </w:rPr>
                <w:t xml:space="preserve">Mini Project </w:t>
              </w:r>
              <w:r w:rsidR="002175F8">
                <w:rPr>
                  <w:rFonts w:asciiTheme="majorHAnsi" w:eastAsiaTheme="majorEastAsia" w:hAnsiTheme="majorHAnsi" w:cstheme="majorBidi"/>
                  <w:caps/>
                  <w:sz w:val="72"/>
                  <w:szCs w:val="72"/>
                </w:rPr>
                <w:t>5</w:t>
              </w:r>
            </w:p>
          </w:sdtContent>
        </w:sdt>
        <w:sdt>
          <w:sdtPr>
            <w:rPr>
              <w:sz w:val="28"/>
              <w:szCs w:val="28"/>
            </w:rPr>
            <w:alias w:val="Subtitle"/>
            <w:tag w:val=""/>
            <w:id w:val="328029620"/>
            <w:placeholder>
              <w:docPart w:val="27EC7D69018E4D91A305A56333F5F2CF"/>
            </w:placeholder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EndPr/>
          <w:sdtContent>
            <w:p w14:paraId="32BE2159" w14:textId="0C512A54" w:rsidR="0066165C" w:rsidRPr="0066165C" w:rsidRDefault="00850AFD">
              <w:pPr>
                <w:pStyle w:val="NoSpacing"/>
                <w:jc w:val="center"/>
                <w:rPr>
                  <w:sz w:val="28"/>
                  <w:szCs w:val="28"/>
                </w:rPr>
              </w:pPr>
              <w:r>
                <w:rPr>
                  <w:sz w:val="28"/>
                  <w:szCs w:val="28"/>
                </w:rPr>
                <w:t>Customer Churn</w:t>
              </w:r>
            </w:p>
          </w:sdtContent>
        </w:sdt>
        <w:p w14:paraId="4312212F" w14:textId="77777777" w:rsidR="0066165C" w:rsidRDefault="0066165C">
          <w:pPr>
            <w:pStyle w:val="NoSpacing"/>
            <w:spacing w:before="480"/>
            <w:jc w:val="center"/>
            <w:rPr>
              <w:color w:val="4472C4" w:themeColor="accent1"/>
            </w:rPr>
          </w:pPr>
          <w:r>
            <w:rPr>
              <w:noProof/>
              <w:color w:val="4472C4" w:themeColor="accent1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14645D05" wp14:editId="69514894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5000</wp14:pctPosVOffset>
                        </wp:positionV>
                      </mc:Choice>
                      <mc:Fallback>
                        <wp:positionV relativeFrom="page">
                          <wp:posOffset>9088120</wp:posOffset>
                        </wp:positionV>
                      </mc:Fallback>
                    </mc:AlternateContent>
                    <wp:extent cx="6553200" cy="557784"/>
                    <wp:effectExtent l="0" t="0" r="0" b="12700"/>
                    <wp:wrapNone/>
                    <wp:docPr id="142" name="Text Box 1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553200" cy="55778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aps/>
                                    <w:sz w:val="28"/>
                                    <w:szCs w:val="28"/>
                                  </w:rPr>
                                  <w:alias w:val="Date"/>
                                  <w:tag w:val=""/>
                                  <w:id w:val="-1476758823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19-05-16T00:00:00Z">
                                    <w:dateFormat w:val="MMMM d, 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653442CC" w14:textId="1C7F52CF" w:rsidR="001C5D93" w:rsidRPr="0066165C" w:rsidRDefault="001C5D93">
                                    <w:pPr>
                                      <w:pStyle w:val="NoSpacing"/>
                                      <w:spacing w:after="40"/>
                                      <w:jc w:val="center"/>
                                      <w:rPr>
                                        <w:caps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aps/>
                                        <w:sz w:val="28"/>
                                        <w:szCs w:val="28"/>
                                      </w:rPr>
                                      <w:t>May 16, 2019</w:t>
                                    </w:r>
                                  </w:p>
                                </w:sdtContent>
                              </w:sdt>
                              <w:p w14:paraId="20F37F47" w14:textId="1D48A982" w:rsidR="001C5D93" w:rsidRPr="0066165C" w:rsidRDefault="008A31B0">
                                <w:pPr>
                                  <w:pStyle w:val="NoSpacing"/>
                                  <w:jc w:val="center"/>
                                </w:pPr>
                                <w:sdt>
                                  <w:sdtPr>
                                    <w:rPr>
                                      <w:caps/>
                                    </w:rPr>
                                    <w:alias w:val="Company"/>
                                    <w:tag w:val=""/>
                                    <w:id w:val="1097980766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1C5D93" w:rsidRPr="0066165C">
                                      <w:rPr>
                                        <w:caps/>
                                      </w:rPr>
                                      <w:t>Saurabh MUDGal</w:t>
                                    </w:r>
                                  </w:sdtContent>
                                </w:sdt>
                              </w:p>
                              <w:p w14:paraId="3866813D" w14:textId="78165FB2" w:rsidR="001C5D93" w:rsidRDefault="008A31B0">
                                <w:pPr>
                                  <w:pStyle w:val="NoSpacing"/>
                                  <w:jc w:val="center"/>
                                  <w:rPr>
                                    <w:color w:val="4472C4" w:themeColor="accent1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</w:rPr>
                                    <w:alias w:val="Address"/>
                                    <w:tag w:val=""/>
                                    <w:id w:val="44653705"/>
                                    <w:showingPlcHdr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1C5D93">
                                      <w:rPr>
                                        <w:color w:val="4472C4" w:themeColor="accent1"/>
                                      </w:rPr>
                                      <w:t xml:space="preserve">     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14645D05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42" o:spid="_x0000_s1026" type="#_x0000_t202" style="position:absolute;left:0;text-align:left;margin-left:0;margin-top:0;width:516pt;height:43.9pt;z-index:251659264;visibility:visible;mso-wrap-style:square;mso-width-percent:1000;mso-height-percent:0;mso-top-percent:850;mso-wrap-distance-left:9pt;mso-wrap-distance-top:0;mso-wrap-distance-right:9pt;mso-wrap-distance-bottom:0;mso-position-horizontal:center;mso-position-horizontal-relative:margin;mso-position-vertical-relative:page;mso-width-percent:1000;mso-height-percent:0;mso-top-percent:85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TTG0dQIAAFYFAAAOAAAAZHJzL2Uyb0RvYy54bWysVE1P3DAQvVfqf7B8L1k+FtCKLNqCqCoh&#10;QIWKs9ex2aiOx7W9m2x/fZ+dZEHbXqh6cSYzb8bz8cYXl11j2Eb5UJMt+eHBhDNlJVW1fSn596eb&#10;T+echShsJQxZVfKtCvxy/vHDRetm6ohWZCrlGYLYMGtdyVcxullRBLlSjQgH5JSFUZNvRMSvfykq&#10;L1pEb0xxNJmcFi35ynmSKgRor3sjn+f4WisZ77UOKjJTcuQW8+nzuUxnMb8Qsxcv3KqWQxriH7Jo&#10;RG1x6S7UtYiCrX39R6imlp4C6XggqSlI61qqXAOqOZzsVfO4Ek7lWtCc4HZtCv8vrLzbPHhWV5jd&#10;yRFnVjQY0pPqIvtMHUs6dKh1YQbgowM0djAAPeoDlKnwTvsmfVESgx293u76m8JJKE+n02MMjTMJ&#10;23R6dnZ+ksIUr97Oh/hFUcOSUHKP+eW2is1tiD10hKTLLN3UxuQZGsta3HA8nWSHnQXBjU1Yldkw&#10;hEkV9ZlnKW6NShhjvymNbuQCkiLzUF0ZzzYCDBJSKhtz7Tku0AmlkcR7HAf8a1bvce7rGG8mG3fO&#10;TW3J5+r30q5+jCnrHo+ev6k7ibFbdsOkl1RtMWhP/bIEJ29qTONWhPggPLYDA8TGx3sc2hC6ToPE&#10;2Yr8r7/pEx6khZWzFttW8vBzLbzizHy1oHNazVHwo7AcBbturgjtP8Rb4mQW4eCjGUXtqXnGQ7BI&#10;t8AkrMRdJV+O4lXsdx4PiVSLRQZhAZ2It/bRyRQ6TSNx66l7Ft4NBIyg7h2NeyhmezzssZkobrGO&#10;YGMmaWpo38Wh0VjeTPPhoUmvw9v/jHp9Due/AQAA//8DAFBLAwQUAAYACAAAACEA6JhCtNoAAAAF&#10;AQAADwAAAGRycy9kb3ducmV2LnhtbEyOQUvDQBCF74L/YRnBm901Sg0xmyKigicxldLeptkxCcnO&#10;huy2Tf69Wy96GXi8xzdfvppsL440+taxhtuFAkFcOdNyreFr/XqTgvAB2WDvmDTM5GFVXF7kmBl3&#10;4k86lqEWEcI+Qw1NCEMmpa8asugXbiCO3bcbLYYYx1qaEU8RbnuZKLWUFluOHxoc6LmhqisPVoOa&#10;33bLrpzfKXn5uN9005ZxvdX6+mp6egQRaAp/YzjrR3UootPeHdh40UdG3P3ec6fukpj3GtKHFGSR&#10;y//2xQ8AAAD//wMAUEsBAi0AFAAGAAgAAAAhALaDOJL+AAAA4QEAABMAAAAAAAAAAAAAAAAAAAAA&#10;AFtDb250ZW50X1R5cGVzXS54bWxQSwECLQAUAAYACAAAACEAOP0h/9YAAACUAQAACwAAAAAAAAAA&#10;AAAAAAAvAQAAX3JlbHMvLnJlbHNQSwECLQAUAAYACAAAACEAY00xtHUCAABWBQAADgAAAAAAAAAA&#10;AAAAAAAuAgAAZHJzL2Uyb0RvYy54bWxQSwECLQAUAAYACAAAACEA6JhCtNoAAAAFAQAADwAAAAAA&#10;AAAAAAAAAADPBAAAZHJzL2Rvd25yZXYueG1sUEsFBgAAAAAEAAQA8wAAANYFAAAAAA==&#10;" filled="f" stroked="f" strokeweight=".5pt">
                    <v:textbox style="mso-fit-shape-to-text:t" inset="0,0,0,0">
                      <w:txbxContent>
                        <w:sdt>
                          <w:sdtPr>
                            <w:rPr>
                              <w:caps/>
                              <w:sz w:val="28"/>
                              <w:szCs w:val="28"/>
                            </w:rPr>
                            <w:alias w:val="Date"/>
                            <w:tag w:val=""/>
                            <w:id w:val="-1476758823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19-05-16T00:00:00Z">
                              <w:dateFormat w:val="MMMM d, 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14:paraId="653442CC" w14:textId="1C7F52CF" w:rsidR="001C5D93" w:rsidRPr="0066165C" w:rsidRDefault="001C5D93">
                              <w:pPr>
                                <w:pStyle w:val="NoSpacing"/>
                                <w:spacing w:after="40"/>
                                <w:jc w:val="center"/>
                                <w:rPr>
                                  <w:caps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aps/>
                                  <w:sz w:val="28"/>
                                  <w:szCs w:val="28"/>
                                </w:rPr>
                                <w:t>May 16, 2019</w:t>
                              </w:r>
                            </w:p>
                          </w:sdtContent>
                        </w:sdt>
                        <w:p w14:paraId="20F37F47" w14:textId="1D48A982" w:rsidR="001C5D93" w:rsidRPr="0066165C" w:rsidRDefault="008A31B0">
                          <w:pPr>
                            <w:pStyle w:val="NoSpacing"/>
                            <w:jc w:val="center"/>
                          </w:pPr>
                          <w:sdt>
                            <w:sdtPr>
                              <w:rPr>
                                <w:caps/>
                              </w:rPr>
                              <w:alias w:val="Company"/>
                              <w:tag w:val=""/>
                              <w:id w:val="1097980766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1C5D93" w:rsidRPr="0066165C">
                                <w:rPr>
                                  <w:caps/>
                                </w:rPr>
                                <w:t>Saurabh MUDGal</w:t>
                              </w:r>
                            </w:sdtContent>
                          </w:sdt>
                        </w:p>
                        <w:p w14:paraId="3866813D" w14:textId="78165FB2" w:rsidR="001C5D93" w:rsidRDefault="008A31B0">
                          <w:pPr>
                            <w:pStyle w:val="NoSpacing"/>
                            <w:jc w:val="center"/>
                            <w:rPr>
                              <w:color w:val="4472C4" w:themeColor="accent1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</w:rPr>
                              <w:alias w:val="Address"/>
                              <w:tag w:val=""/>
                              <w:id w:val="44653705"/>
                              <w:showingPlcHdr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text/>
                            </w:sdtPr>
                            <w:sdtEndPr/>
                            <w:sdtContent>
                              <w:r w:rsidR="001C5D93">
                                <w:rPr>
                                  <w:color w:val="4472C4" w:themeColor="accent1"/>
                                </w:rPr>
                                <w:t xml:space="preserve">     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shape>
                </w:pict>
              </mc:Fallback>
            </mc:AlternateContent>
          </w:r>
          <w:r>
            <w:rPr>
              <w:noProof/>
              <w:color w:val="4472C4" w:themeColor="accent1"/>
            </w:rPr>
            <w:drawing>
              <wp:inline distT="0" distB="0" distL="0" distR="0" wp14:anchorId="6E5A45B5" wp14:editId="183118D5">
                <wp:extent cx="758952" cy="478932"/>
                <wp:effectExtent l="0" t="0" r="3175" b="0"/>
                <wp:docPr id="144" name="Picture 14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roco bottom.png"/>
                        <pic:cNvPicPr/>
                      </pic:nvPicPr>
                      <pic:blipFill>
                        <a:blip r:embed="rId10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8952" cy="47893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710F5F5E" w14:textId="77777777" w:rsidR="001C5D93" w:rsidRDefault="0066165C">
          <w:r>
            <w:br w:type="page"/>
          </w:r>
        </w:p>
        <w:sdt>
          <w:sdtPr>
            <w:id w:val="726569913"/>
            <w:docPartObj>
              <w:docPartGallery w:val="Table of Contents"/>
              <w:docPartUnique/>
            </w:docPartObj>
          </w:sdtPr>
          <w:sdtEndPr>
            <w:rPr>
              <w:rFonts w:asciiTheme="minorHAnsi" w:eastAsiaTheme="minorHAnsi" w:hAnsiTheme="minorHAnsi" w:cstheme="minorBidi"/>
              <w:b/>
              <w:bCs/>
              <w:noProof/>
              <w:color w:val="auto"/>
              <w:sz w:val="22"/>
              <w:szCs w:val="22"/>
              <w:lang w:val="en-AU"/>
            </w:rPr>
          </w:sdtEndPr>
          <w:sdtContent>
            <w:p w14:paraId="621178AB" w14:textId="2456166E" w:rsidR="00BE331F" w:rsidRDefault="00BE331F">
              <w:pPr>
                <w:pStyle w:val="TOCHeading"/>
              </w:pPr>
              <w:r>
                <w:t>Table of Contents</w:t>
              </w:r>
            </w:p>
            <w:p w14:paraId="7CB4173B" w14:textId="5BC347D8" w:rsidR="00BE331F" w:rsidRDefault="00BE331F">
              <w:pPr>
                <w:pStyle w:val="TOC1"/>
                <w:tabs>
                  <w:tab w:val="right" w:leader="dot" w:pos="9016"/>
                </w:tabs>
                <w:rPr>
                  <w:rFonts w:eastAsiaTheme="minorEastAsia"/>
                  <w:noProof/>
                  <w:lang w:eastAsia="en-AU"/>
                </w:rPr>
              </w:pPr>
              <w:r>
                <w:fldChar w:fldCharType="begin"/>
              </w:r>
              <w:r>
                <w:instrText xml:space="preserve"> TOC \o "1-3" \h \z \u </w:instrText>
              </w:r>
              <w:r>
                <w:fldChar w:fldCharType="separate"/>
              </w:r>
              <w:hyperlink w:anchor="_Toc9976720" w:history="1">
                <w:r w:rsidRPr="00AE1AA7">
                  <w:rPr>
                    <w:rStyle w:val="Hyperlink"/>
                    <w:noProof/>
                  </w:rPr>
                  <w:t>Business Case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9976720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2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23EC2FCA" w14:textId="39A496BF" w:rsidR="00BE331F" w:rsidRDefault="00BE331F">
              <w:pPr>
                <w:pStyle w:val="TOC1"/>
                <w:tabs>
                  <w:tab w:val="right" w:leader="dot" w:pos="9016"/>
                </w:tabs>
                <w:rPr>
                  <w:rFonts w:eastAsiaTheme="minorEastAsia"/>
                  <w:noProof/>
                  <w:lang w:eastAsia="en-AU"/>
                </w:rPr>
              </w:pPr>
              <w:hyperlink w:anchor="_Toc9976721" w:history="1">
                <w:r w:rsidRPr="00AE1AA7">
                  <w:rPr>
                    <w:rStyle w:val="Hyperlink"/>
                    <w:noProof/>
                  </w:rPr>
                  <w:t>Data to be analysed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9976721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2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36F22DE0" w14:textId="50A31D87" w:rsidR="00BE331F" w:rsidRDefault="00BE331F">
              <w:pPr>
                <w:pStyle w:val="TOC1"/>
                <w:tabs>
                  <w:tab w:val="right" w:leader="dot" w:pos="9016"/>
                </w:tabs>
                <w:rPr>
                  <w:rFonts w:eastAsiaTheme="minorEastAsia"/>
                  <w:noProof/>
                  <w:lang w:eastAsia="en-AU"/>
                </w:rPr>
              </w:pPr>
              <w:hyperlink w:anchor="_Toc9976722" w:history="1">
                <w:r w:rsidRPr="00AE1AA7">
                  <w:rPr>
                    <w:rStyle w:val="Hyperlink"/>
                    <w:noProof/>
                  </w:rPr>
                  <w:t>Library Used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9976722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2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03D6CDE2" w14:textId="13CE7FAF" w:rsidR="00BE331F" w:rsidRDefault="00BE331F">
              <w:pPr>
                <w:pStyle w:val="TOC1"/>
                <w:tabs>
                  <w:tab w:val="right" w:leader="dot" w:pos="9016"/>
                </w:tabs>
                <w:rPr>
                  <w:rFonts w:eastAsiaTheme="minorEastAsia"/>
                  <w:noProof/>
                  <w:lang w:eastAsia="en-AU"/>
                </w:rPr>
              </w:pPr>
              <w:hyperlink w:anchor="_Toc9976723" w:history="1">
                <w:r w:rsidRPr="00AE1AA7">
                  <w:rPr>
                    <w:rStyle w:val="Hyperlink"/>
                    <w:noProof/>
                  </w:rPr>
                  <w:t>Exploratory Data Analysis and Descriptive Analysis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9976723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3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62A512F8" w14:textId="100537D3" w:rsidR="00BE331F" w:rsidRDefault="00BE331F">
              <w:pPr>
                <w:pStyle w:val="TOC2"/>
                <w:tabs>
                  <w:tab w:val="right" w:leader="dot" w:pos="9016"/>
                </w:tabs>
                <w:rPr>
                  <w:rFonts w:eastAsiaTheme="minorEastAsia"/>
                  <w:noProof/>
                  <w:lang w:eastAsia="en-AU"/>
                </w:rPr>
              </w:pPr>
              <w:hyperlink w:anchor="_Toc9976724" w:history="1">
                <w:r w:rsidRPr="00AE1AA7">
                  <w:rPr>
                    <w:rStyle w:val="Hyperlink"/>
                    <w:b/>
                    <w:noProof/>
                  </w:rPr>
                  <w:t>Environment Set up and Data Import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9976724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3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71D592F3" w14:textId="68FF0B46" w:rsidR="00BE331F" w:rsidRDefault="00BE331F">
              <w:pPr>
                <w:pStyle w:val="TOC2"/>
                <w:tabs>
                  <w:tab w:val="right" w:leader="dot" w:pos="9016"/>
                </w:tabs>
                <w:rPr>
                  <w:rFonts w:eastAsiaTheme="minorEastAsia"/>
                  <w:noProof/>
                  <w:lang w:eastAsia="en-AU"/>
                </w:rPr>
              </w:pPr>
              <w:hyperlink w:anchor="_Toc9976725" w:history="1">
                <w:r w:rsidRPr="00AE1AA7">
                  <w:rPr>
                    <w:rStyle w:val="Hyperlink"/>
                    <w:b/>
                    <w:noProof/>
                  </w:rPr>
                  <w:t>Variable Identification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9976725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3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297372D5" w14:textId="020EB162" w:rsidR="00BE331F" w:rsidRDefault="00BE331F">
              <w:pPr>
                <w:pStyle w:val="TOC2"/>
                <w:tabs>
                  <w:tab w:val="right" w:leader="dot" w:pos="9016"/>
                </w:tabs>
                <w:rPr>
                  <w:rFonts w:eastAsiaTheme="minorEastAsia"/>
                  <w:noProof/>
                  <w:lang w:eastAsia="en-AU"/>
                </w:rPr>
              </w:pPr>
              <w:hyperlink w:anchor="_Toc9976726" w:history="1">
                <w:r w:rsidRPr="00AE1AA7">
                  <w:rPr>
                    <w:rStyle w:val="Hyperlink"/>
                    <w:b/>
                    <w:noProof/>
                  </w:rPr>
                  <w:t>Univariate Analysis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9976726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4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4D092746" w14:textId="388A6AF6" w:rsidR="00BE331F" w:rsidRDefault="00BE331F">
              <w:pPr>
                <w:pStyle w:val="TOC2"/>
                <w:tabs>
                  <w:tab w:val="right" w:leader="dot" w:pos="9016"/>
                </w:tabs>
                <w:rPr>
                  <w:rFonts w:eastAsiaTheme="minorEastAsia"/>
                  <w:noProof/>
                  <w:lang w:eastAsia="en-AU"/>
                </w:rPr>
              </w:pPr>
              <w:hyperlink w:anchor="_Toc9976727" w:history="1">
                <w:r w:rsidRPr="00AE1AA7">
                  <w:rPr>
                    <w:rStyle w:val="Hyperlink"/>
                    <w:noProof/>
                  </w:rPr>
                  <w:t>Bi-Variate/Multivariate  Analysis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9976727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10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733496B9" w14:textId="3ED93114" w:rsidR="00BE331F" w:rsidRDefault="00BE331F">
              <w:pPr>
                <w:pStyle w:val="TOC1"/>
                <w:tabs>
                  <w:tab w:val="right" w:leader="dot" w:pos="9016"/>
                </w:tabs>
                <w:rPr>
                  <w:rFonts w:eastAsiaTheme="minorEastAsia"/>
                  <w:noProof/>
                  <w:lang w:eastAsia="en-AU"/>
                </w:rPr>
              </w:pPr>
              <w:hyperlink w:anchor="_Toc9976728" w:history="1">
                <w:r w:rsidRPr="00AE1AA7">
                  <w:rPr>
                    <w:rStyle w:val="Hyperlink"/>
                    <w:noProof/>
                  </w:rPr>
                  <w:t>Model Creation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9976728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15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43871F6F" w14:textId="390B0932" w:rsidR="00BE331F" w:rsidRDefault="00BE331F">
              <w:pPr>
                <w:pStyle w:val="TOC2"/>
                <w:tabs>
                  <w:tab w:val="right" w:leader="dot" w:pos="9016"/>
                </w:tabs>
                <w:rPr>
                  <w:rFonts w:eastAsiaTheme="minorEastAsia"/>
                  <w:noProof/>
                  <w:lang w:eastAsia="en-AU"/>
                </w:rPr>
              </w:pPr>
              <w:hyperlink w:anchor="_Toc9976729" w:history="1">
                <w:r w:rsidRPr="00AE1AA7">
                  <w:rPr>
                    <w:rStyle w:val="Hyperlink"/>
                    <w:noProof/>
                  </w:rPr>
                  <w:t>Model 1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9976729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16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31CDB247" w14:textId="5E6082BE" w:rsidR="00BE331F" w:rsidRDefault="00BE331F">
              <w:pPr>
                <w:pStyle w:val="TOC2"/>
                <w:tabs>
                  <w:tab w:val="right" w:leader="dot" w:pos="9016"/>
                </w:tabs>
                <w:rPr>
                  <w:rFonts w:eastAsiaTheme="minorEastAsia"/>
                  <w:noProof/>
                  <w:lang w:eastAsia="en-AU"/>
                </w:rPr>
              </w:pPr>
              <w:hyperlink w:anchor="_Toc9976730" w:history="1">
                <w:r w:rsidRPr="00AE1AA7">
                  <w:rPr>
                    <w:rStyle w:val="Hyperlink"/>
                    <w:noProof/>
                  </w:rPr>
                  <w:t>Model 2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9976730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18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3B3D162D" w14:textId="58B3E55D" w:rsidR="00BE331F" w:rsidRDefault="00BE331F">
              <w:pPr>
                <w:pStyle w:val="TOC2"/>
                <w:tabs>
                  <w:tab w:val="right" w:leader="dot" w:pos="9016"/>
                </w:tabs>
                <w:rPr>
                  <w:rFonts w:eastAsiaTheme="minorEastAsia"/>
                  <w:noProof/>
                  <w:lang w:eastAsia="en-AU"/>
                </w:rPr>
              </w:pPr>
              <w:hyperlink w:anchor="_Toc9976731" w:history="1">
                <w:r w:rsidRPr="00AE1AA7">
                  <w:rPr>
                    <w:rStyle w:val="Hyperlink"/>
                    <w:noProof/>
                  </w:rPr>
                  <w:t>Model 3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9976731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20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318881A8" w14:textId="7CEFBE78" w:rsidR="00BE331F" w:rsidRDefault="00BE331F">
              <w:pPr>
                <w:pStyle w:val="TOC2"/>
                <w:tabs>
                  <w:tab w:val="right" w:leader="dot" w:pos="9016"/>
                </w:tabs>
                <w:rPr>
                  <w:rFonts w:eastAsiaTheme="minorEastAsia"/>
                  <w:noProof/>
                  <w:lang w:eastAsia="en-AU"/>
                </w:rPr>
              </w:pPr>
              <w:hyperlink w:anchor="_Toc9976732" w:history="1">
                <w:r w:rsidRPr="00AE1AA7">
                  <w:rPr>
                    <w:rStyle w:val="Hyperlink"/>
                    <w:noProof/>
                  </w:rPr>
                  <w:t>Model 4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9976732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22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5CE2E48B" w14:textId="76734331" w:rsidR="00BE331F" w:rsidRDefault="00BE331F">
              <w:pPr>
                <w:pStyle w:val="TOC2"/>
                <w:tabs>
                  <w:tab w:val="right" w:leader="dot" w:pos="9016"/>
                </w:tabs>
                <w:rPr>
                  <w:rFonts w:eastAsiaTheme="minorEastAsia"/>
                  <w:noProof/>
                  <w:lang w:eastAsia="en-AU"/>
                </w:rPr>
              </w:pPr>
              <w:hyperlink w:anchor="_Toc9976733" w:history="1">
                <w:r w:rsidRPr="00AE1AA7">
                  <w:rPr>
                    <w:rStyle w:val="Hyperlink"/>
                    <w:noProof/>
                  </w:rPr>
                  <w:t>Model 5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9976733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24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07669286" w14:textId="78CFAC63" w:rsidR="00BE331F" w:rsidRDefault="00BE331F">
              <w:pPr>
                <w:pStyle w:val="TOC1"/>
                <w:tabs>
                  <w:tab w:val="right" w:leader="dot" w:pos="9016"/>
                </w:tabs>
                <w:rPr>
                  <w:rFonts w:eastAsiaTheme="minorEastAsia"/>
                  <w:noProof/>
                  <w:lang w:eastAsia="en-AU"/>
                </w:rPr>
              </w:pPr>
              <w:hyperlink w:anchor="_Toc9976734" w:history="1">
                <w:r w:rsidRPr="00AE1AA7">
                  <w:rPr>
                    <w:rStyle w:val="Hyperlink"/>
                    <w:noProof/>
                  </w:rPr>
                  <w:t>Model Comparison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9976734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26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050FD2FC" w14:textId="2E7820EC" w:rsidR="00BE331F" w:rsidRDefault="00BE331F">
              <w:pPr>
                <w:pStyle w:val="TOC1"/>
                <w:tabs>
                  <w:tab w:val="right" w:leader="dot" w:pos="9016"/>
                </w:tabs>
                <w:rPr>
                  <w:rFonts w:eastAsiaTheme="minorEastAsia"/>
                  <w:noProof/>
                  <w:lang w:eastAsia="en-AU"/>
                </w:rPr>
              </w:pPr>
              <w:hyperlink w:anchor="_Toc9976735" w:history="1">
                <w:r w:rsidRPr="00AE1AA7">
                  <w:rPr>
                    <w:rStyle w:val="Hyperlink"/>
                    <w:b/>
                    <w:noProof/>
                  </w:rPr>
                  <w:t>Appendix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9976735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27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4B1DB8C8" w14:textId="74457934" w:rsidR="00BE331F" w:rsidRDefault="00BE331F">
              <w:pPr>
                <w:pStyle w:val="TOC2"/>
                <w:tabs>
                  <w:tab w:val="right" w:leader="dot" w:pos="9016"/>
                </w:tabs>
                <w:rPr>
                  <w:rFonts w:eastAsiaTheme="minorEastAsia"/>
                  <w:noProof/>
                  <w:lang w:eastAsia="en-AU"/>
                </w:rPr>
              </w:pPr>
              <w:hyperlink w:anchor="_Toc9976736" w:history="1">
                <w:r w:rsidRPr="00AE1AA7">
                  <w:rPr>
                    <w:rStyle w:val="Hyperlink"/>
                    <w:noProof/>
                  </w:rPr>
                  <w:t>R Markdown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9976736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27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4E46A314" w14:textId="394B3A17" w:rsidR="00BE331F" w:rsidRDefault="00BE331F">
              <w:pPr>
                <w:pStyle w:val="TOC2"/>
                <w:tabs>
                  <w:tab w:val="right" w:leader="dot" w:pos="9016"/>
                </w:tabs>
                <w:rPr>
                  <w:rFonts w:eastAsiaTheme="minorEastAsia"/>
                  <w:noProof/>
                  <w:lang w:eastAsia="en-AU"/>
                </w:rPr>
              </w:pPr>
              <w:hyperlink w:anchor="_Toc9976737" w:history="1">
                <w:r w:rsidRPr="00AE1AA7">
                  <w:rPr>
                    <w:rStyle w:val="Hyperlink"/>
                    <w:noProof/>
                  </w:rPr>
                  <w:t>Including Plots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9976737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68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534F1302" w14:textId="16004B51" w:rsidR="00BE331F" w:rsidRDefault="00BE331F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  <w:p w14:paraId="742E3445" w14:textId="088B30A9" w:rsidR="001C5D93" w:rsidRDefault="001C5D93"/>
        <w:p w14:paraId="5ED68122" w14:textId="6624E8F7" w:rsidR="001C5D93" w:rsidRDefault="001C5D93"/>
        <w:p w14:paraId="310A2FFC" w14:textId="6EDFB1BB" w:rsidR="001C5D93" w:rsidRDefault="001C5D93"/>
        <w:p w14:paraId="16B25550" w14:textId="527F93A3" w:rsidR="001C5D93" w:rsidRDefault="001C5D93"/>
        <w:p w14:paraId="034FA930" w14:textId="221A492B" w:rsidR="001C5D93" w:rsidRDefault="001C5D93"/>
        <w:p w14:paraId="6575A8F9" w14:textId="6DE04BB2" w:rsidR="001C5D93" w:rsidRDefault="001C5D93"/>
        <w:p w14:paraId="50C4D370" w14:textId="29F05F8F" w:rsidR="001C5D93" w:rsidRDefault="001C5D93"/>
        <w:p w14:paraId="058EABB2" w14:textId="77777777" w:rsidR="001C5D93" w:rsidRDefault="001C5D93"/>
        <w:p w14:paraId="094C21A5" w14:textId="77777777" w:rsidR="001C5D93" w:rsidRDefault="001C5D93"/>
        <w:p w14:paraId="27F1E66E" w14:textId="02CD7B13" w:rsidR="001C5D93" w:rsidRDefault="001C5D93"/>
        <w:p w14:paraId="1FF72EF1" w14:textId="68D09F61" w:rsidR="000B180E" w:rsidRDefault="000B180E"/>
        <w:p w14:paraId="267F3630" w14:textId="794EA321" w:rsidR="000B180E" w:rsidRDefault="000B180E"/>
        <w:p w14:paraId="58D52511" w14:textId="03FBF597" w:rsidR="000B180E" w:rsidRDefault="000B180E"/>
        <w:p w14:paraId="7409515B" w14:textId="24831668" w:rsidR="000B180E" w:rsidRDefault="000B180E"/>
        <w:p w14:paraId="53FF617B" w14:textId="074B9363" w:rsidR="000B180E" w:rsidRDefault="000B180E"/>
        <w:p w14:paraId="7961FF6C" w14:textId="3F90D6DC" w:rsidR="000B180E" w:rsidRDefault="000B180E"/>
        <w:p w14:paraId="625D6983" w14:textId="77777777" w:rsidR="00BE331F" w:rsidRDefault="008A31B0" w:rsidP="000B180E">
          <w:pPr>
            <w:pStyle w:val="Heading1"/>
          </w:pPr>
        </w:p>
      </w:sdtContent>
    </w:sdt>
    <w:p w14:paraId="1574E029" w14:textId="4691CC74" w:rsidR="00A150C0" w:rsidRPr="00BE331F" w:rsidRDefault="00A02366" w:rsidP="000B180E">
      <w:pPr>
        <w:pStyle w:val="Heading1"/>
      </w:pPr>
      <w:bookmarkStart w:id="0" w:name="_Toc9976720"/>
      <w:r w:rsidRPr="000B180E">
        <w:t xml:space="preserve">Business </w:t>
      </w:r>
      <w:r w:rsidR="00564419" w:rsidRPr="000B180E">
        <w:t>Case</w:t>
      </w:r>
      <w:bookmarkEnd w:id="0"/>
      <w:r w:rsidR="00564419" w:rsidRPr="000B180E">
        <w:t xml:space="preserve"> </w:t>
      </w:r>
      <w:r w:rsidRPr="000B180E">
        <w:t xml:space="preserve"> </w:t>
      </w:r>
    </w:p>
    <w:p w14:paraId="70B02963" w14:textId="3B76EA0D" w:rsidR="00665D4F" w:rsidRDefault="00564419" w:rsidP="00850AFD">
      <w:pPr>
        <w:ind w:left="720"/>
        <w:rPr>
          <w:rFonts w:ascii="Verdana" w:hAnsi="Verdana" w:cs="Verdana"/>
          <w:color w:val="000000"/>
        </w:rPr>
      </w:pPr>
      <w:r>
        <w:rPr>
          <w:rFonts w:ascii="Verdana" w:hAnsi="Verdana" w:cs="Verdana"/>
          <w:color w:val="000000"/>
        </w:rPr>
        <w:t xml:space="preserve">Objective is </w:t>
      </w:r>
      <w:proofErr w:type="gramStart"/>
      <w:r>
        <w:rPr>
          <w:rFonts w:ascii="Verdana" w:hAnsi="Verdana" w:cs="Verdana"/>
          <w:color w:val="000000"/>
        </w:rPr>
        <w:t>reduce</w:t>
      </w:r>
      <w:proofErr w:type="gramEnd"/>
      <w:r>
        <w:rPr>
          <w:rFonts w:ascii="Verdana" w:hAnsi="Verdana" w:cs="Verdana"/>
          <w:color w:val="000000"/>
        </w:rPr>
        <w:t xml:space="preserve"> customer churn for Telecom service provider by identifying the potential churn candidates beforehand and take proactive actions to make them stay.</w:t>
      </w:r>
    </w:p>
    <w:p w14:paraId="65806347" w14:textId="566409F2" w:rsidR="00850AFD" w:rsidRDefault="00850AFD" w:rsidP="00850AFD">
      <w:pPr>
        <w:ind w:left="720"/>
        <w:rPr>
          <w:rFonts w:ascii="Verdana" w:hAnsi="Verdana" w:cs="Verdana"/>
          <w:color w:val="000000"/>
        </w:rPr>
      </w:pPr>
      <w:r>
        <w:rPr>
          <w:rFonts w:ascii="Verdana" w:hAnsi="Verdana" w:cs="Verdana"/>
          <w:color w:val="000000"/>
        </w:rPr>
        <w:t xml:space="preserve"> Customer churn is subscriber’s cancelling their mobile or fixed line services </w:t>
      </w:r>
      <w:r w:rsidR="00665D4F">
        <w:rPr>
          <w:rFonts w:ascii="Verdana" w:hAnsi="Verdana" w:cs="Verdana"/>
          <w:color w:val="000000"/>
        </w:rPr>
        <w:t xml:space="preserve">or porting out to another service provider.  </w:t>
      </w:r>
      <w:r>
        <w:rPr>
          <w:rFonts w:ascii="Verdana" w:hAnsi="Verdana" w:cs="Verdana"/>
          <w:color w:val="000000"/>
        </w:rPr>
        <w:t xml:space="preserve">Customer churn is loss to service provider as its really difficult to win back the lost customer </w:t>
      </w:r>
      <w:r w:rsidR="00665D4F">
        <w:rPr>
          <w:rFonts w:ascii="Verdana" w:hAnsi="Verdana" w:cs="Verdana"/>
          <w:color w:val="000000"/>
        </w:rPr>
        <w:t>and it’s bad marketing if he/she is leaving due to bad customer or user experience.</w:t>
      </w:r>
    </w:p>
    <w:p w14:paraId="61714FCC" w14:textId="1DBB7FEF" w:rsidR="00665D4F" w:rsidRDefault="00665D4F" w:rsidP="00850AFD">
      <w:pPr>
        <w:ind w:left="720"/>
        <w:rPr>
          <w:rFonts w:ascii="Verdana" w:hAnsi="Verdana" w:cs="Verdana"/>
          <w:color w:val="000000"/>
        </w:rPr>
      </w:pPr>
      <w:r>
        <w:rPr>
          <w:rFonts w:ascii="Verdana" w:hAnsi="Verdana" w:cs="Verdana"/>
          <w:color w:val="000000"/>
        </w:rPr>
        <w:t xml:space="preserve">There can be any reason for customer churn </w:t>
      </w:r>
    </w:p>
    <w:p w14:paraId="3D27C678" w14:textId="55D58425" w:rsidR="00665D4F" w:rsidRDefault="00665D4F" w:rsidP="00665D4F">
      <w:pPr>
        <w:pStyle w:val="ListParagraph"/>
        <w:numPr>
          <w:ilvl w:val="0"/>
          <w:numId w:val="35"/>
        </w:numPr>
        <w:rPr>
          <w:rFonts w:ascii="Verdana" w:hAnsi="Verdana" w:cs="Verdana"/>
          <w:color w:val="000000"/>
        </w:rPr>
      </w:pPr>
      <w:r w:rsidRPr="00665D4F">
        <w:rPr>
          <w:rFonts w:ascii="Verdana" w:hAnsi="Verdana" w:cs="Verdana"/>
          <w:color w:val="000000"/>
        </w:rPr>
        <w:t>Network issues</w:t>
      </w:r>
    </w:p>
    <w:p w14:paraId="7B3B644B" w14:textId="7B8AB53A" w:rsidR="00665D4F" w:rsidRDefault="00665D4F" w:rsidP="00665D4F">
      <w:pPr>
        <w:pStyle w:val="ListParagraph"/>
        <w:numPr>
          <w:ilvl w:val="0"/>
          <w:numId w:val="35"/>
        </w:numPr>
        <w:rPr>
          <w:rFonts w:ascii="Verdana" w:hAnsi="Verdana" w:cs="Verdana"/>
          <w:color w:val="000000"/>
        </w:rPr>
      </w:pPr>
      <w:r>
        <w:rPr>
          <w:rFonts w:ascii="Verdana" w:hAnsi="Verdana" w:cs="Verdana"/>
          <w:color w:val="000000"/>
        </w:rPr>
        <w:t xml:space="preserve">Billing issues </w:t>
      </w:r>
    </w:p>
    <w:p w14:paraId="13577F77" w14:textId="5D21BCD8" w:rsidR="00665D4F" w:rsidRDefault="00665D4F" w:rsidP="00665D4F">
      <w:pPr>
        <w:pStyle w:val="ListParagraph"/>
        <w:numPr>
          <w:ilvl w:val="0"/>
          <w:numId w:val="35"/>
        </w:numPr>
        <w:rPr>
          <w:rFonts w:ascii="Verdana" w:hAnsi="Verdana" w:cs="Verdana"/>
          <w:color w:val="000000"/>
        </w:rPr>
      </w:pPr>
      <w:r>
        <w:rPr>
          <w:rFonts w:ascii="Verdana" w:hAnsi="Verdana" w:cs="Verdana"/>
          <w:color w:val="000000"/>
        </w:rPr>
        <w:t xml:space="preserve">Competitive offers from another Telecom Service Provider </w:t>
      </w:r>
    </w:p>
    <w:p w14:paraId="5781BE64" w14:textId="0BB31ED1" w:rsidR="00665D4F" w:rsidRDefault="00665D4F" w:rsidP="00665D4F">
      <w:pPr>
        <w:pStyle w:val="ListParagraph"/>
        <w:numPr>
          <w:ilvl w:val="0"/>
          <w:numId w:val="35"/>
        </w:numPr>
        <w:rPr>
          <w:rFonts w:ascii="Verdana" w:hAnsi="Verdana" w:cs="Verdana"/>
          <w:color w:val="000000"/>
        </w:rPr>
      </w:pPr>
      <w:r>
        <w:rPr>
          <w:rFonts w:ascii="Verdana" w:hAnsi="Verdana" w:cs="Verdana"/>
          <w:color w:val="000000"/>
        </w:rPr>
        <w:t>Financial hardship</w:t>
      </w:r>
    </w:p>
    <w:p w14:paraId="71B1EA33" w14:textId="035CC15E" w:rsidR="00665D4F" w:rsidRDefault="00665D4F" w:rsidP="00665D4F">
      <w:pPr>
        <w:pStyle w:val="ListParagraph"/>
        <w:numPr>
          <w:ilvl w:val="0"/>
          <w:numId w:val="35"/>
        </w:numPr>
        <w:rPr>
          <w:rFonts w:ascii="Verdana" w:hAnsi="Verdana" w:cs="Verdana"/>
          <w:color w:val="000000"/>
        </w:rPr>
      </w:pPr>
      <w:r>
        <w:rPr>
          <w:rFonts w:ascii="Verdana" w:hAnsi="Verdana" w:cs="Verdana"/>
          <w:color w:val="000000"/>
        </w:rPr>
        <w:t xml:space="preserve">Bad user experience </w:t>
      </w:r>
    </w:p>
    <w:p w14:paraId="1872F337" w14:textId="29BF7C73" w:rsidR="00104A7E" w:rsidRDefault="00104A7E" w:rsidP="00665D4F">
      <w:pPr>
        <w:pStyle w:val="ListParagraph"/>
        <w:numPr>
          <w:ilvl w:val="0"/>
          <w:numId w:val="35"/>
        </w:numPr>
        <w:rPr>
          <w:rFonts w:ascii="Verdana" w:hAnsi="Verdana" w:cs="Verdana"/>
          <w:color w:val="000000"/>
        </w:rPr>
      </w:pPr>
      <w:r>
        <w:rPr>
          <w:rFonts w:ascii="Verdana" w:hAnsi="Verdana" w:cs="Verdana"/>
          <w:color w:val="000000"/>
        </w:rPr>
        <w:t>High roaming charges</w:t>
      </w:r>
    </w:p>
    <w:p w14:paraId="32160F1C" w14:textId="6062CFCF" w:rsidR="00104A7E" w:rsidRPr="00665D4F" w:rsidRDefault="00104A7E" w:rsidP="00665D4F">
      <w:pPr>
        <w:pStyle w:val="ListParagraph"/>
        <w:numPr>
          <w:ilvl w:val="0"/>
          <w:numId w:val="35"/>
        </w:numPr>
        <w:rPr>
          <w:rFonts w:ascii="Verdana" w:hAnsi="Verdana" w:cs="Verdana"/>
          <w:color w:val="000000"/>
        </w:rPr>
      </w:pPr>
      <w:r>
        <w:rPr>
          <w:rFonts w:ascii="Verdana" w:hAnsi="Verdana" w:cs="Verdana"/>
          <w:color w:val="000000"/>
        </w:rPr>
        <w:t xml:space="preserve">Overage charge </w:t>
      </w:r>
    </w:p>
    <w:p w14:paraId="028B42BE" w14:textId="68C888CC" w:rsidR="00665D4F" w:rsidRDefault="009858AE" w:rsidP="009858AE">
      <w:pPr>
        <w:ind w:left="720"/>
        <w:rPr>
          <w:rFonts w:ascii="Verdana" w:hAnsi="Verdana" w:cs="Verdana"/>
          <w:color w:val="000000"/>
        </w:rPr>
      </w:pPr>
      <w:r>
        <w:rPr>
          <w:rFonts w:ascii="Verdana" w:hAnsi="Verdana" w:cs="Verdana"/>
          <w:color w:val="000000"/>
        </w:rPr>
        <w:t xml:space="preserve">We will try to build model as per existing data for the customer who has already churned and their behaviour before the </w:t>
      </w:r>
      <w:r w:rsidR="00E953F1">
        <w:rPr>
          <w:rFonts w:ascii="Verdana" w:hAnsi="Verdana" w:cs="Verdana"/>
          <w:color w:val="000000"/>
        </w:rPr>
        <w:t xml:space="preserve">churned </w:t>
      </w:r>
      <w:r w:rsidR="00320EA6">
        <w:rPr>
          <w:rFonts w:ascii="Verdana" w:hAnsi="Verdana" w:cs="Verdana"/>
          <w:color w:val="000000"/>
        </w:rPr>
        <w:t xml:space="preserve">happened. </w:t>
      </w:r>
      <w:proofErr w:type="gramStart"/>
      <w:r w:rsidR="00320EA6">
        <w:rPr>
          <w:rFonts w:ascii="Verdana" w:hAnsi="Verdana" w:cs="Verdana"/>
          <w:color w:val="000000"/>
        </w:rPr>
        <w:t xml:space="preserve">This </w:t>
      </w:r>
      <w:r w:rsidR="00E953F1">
        <w:rPr>
          <w:rFonts w:ascii="Verdana" w:hAnsi="Verdana" w:cs="Verdana"/>
          <w:color w:val="000000"/>
        </w:rPr>
        <w:t xml:space="preserve"> </w:t>
      </w:r>
      <w:r w:rsidR="00320EA6">
        <w:rPr>
          <w:rFonts w:ascii="Verdana" w:hAnsi="Verdana" w:cs="Verdana"/>
          <w:color w:val="000000"/>
        </w:rPr>
        <w:t>will</w:t>
      </w:r>
      <w:proofErr w:type="gramEnd"/>
      <w:r w:rsidR="00320EA6">
        <w:rPr>
          <w:rFonts w:ascii="Verdana" w:hAnsi="Verdana" w:cs="Verdana"/>
          <w:color w:val="000000"/>
        </w:rPr>
        <w:t xml:space="preserve"> help to identify potential customer who may get churn in  future and service provider can take necessary steps to stop same .</w:t>
      </w:r>
    </w:p>
    <w:p w14:paraId="7034E002" w14:textId="5609F962" w:rsidR="00BF4694" w:rsidRPr="00665D4F" w:rsidRDefault="00BF4694" w:rsidP="009858AE">
      <w:pPr>
        <w:ind w:left="720"/>
        <w:rPr>
          <w:rFonts w:ascii="Verdana" w:hAnsi="Verdana" w:cs="Verdana"/>
          <w:color w:val="000000"/>
        </w:rPr>
      </w:pPr>
    </w:p>
    <w:p w14:paraId="6BF87806" w14:textId="7636E8DC" w:rsidR="00A41151" w:rsidRPr="000B180E" w:rsidRDefault="004671CC" w:rsidP="000B180E">
      <w:pPr>
        <w:pStyle w:val="Heading1"/>
      </w:pPr>
      <w:bookmarkStart w:id="1" w:name="_Toc9976721"/>
      <w:r w:rsidRPr="000B180E">
        <w:t>Data to be analysed</w:t>
      </w:r>
      <w:bookmarkEnd w:id="1"/>
      <w:r w:rsidRPr="000B180E">
        <w:t xml:space="preserve"> </w:t>
      </w:r>
    </w:p>
    <w:p w14:paraId="503BBE3A" w14:textId="676214EE" w:rsidR="002175F8" w:rsidRDefault="0082465F" w:rsidP="002175F8">
      <w:pPr>
        <w:pStyle w:val="ListParagraph"/>
      </w:pPr>
      <w:r>
        <w:t>Attached data will be used to build the model.</w:t>
      </w:r>
      <w:r>
        <w:object w:dxaOrig="1504" w:dyaOrig="982" w14:anchorId="6EA0FD9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4.95pt;height:49pt" o:ole="">
            <v:imagedata r:id="rId11" o:title=""/>
          </v:shape>
          <o:OLEObject Type="Embed" ProgID="Excel.Sheet.12" ShapeID="_x0000_i1025" DrawAspect="Icon" ObjectID="_1620589681" r:id="rId12"/>
        </w:object>
      </w:r>
    </w:p>
    <w:p w14:paraId="3B6C8975" w14:textId="4DE21AC1" w:rsidR="0082465F" w:rsidRDefault="0082465F" w:rsidP="002175F8">
      <w:pPr>
        <w:pStyle w:val="ListParagraph"/>
      </w:pPr>
    </w:p>
    <w:p w14:paraId="7629425D" w14:textId="77777777" w:rsidR="0082465F" w:rsidRPr="002175F8" w:rsidRDefault="0082465F" w:rsidP="002175F8">
      <w:pPr>
        <w:pStyle w:val="ListParagraph"/>
      </w:pPr>
    </w:p>
    <w:p w14:paraId="5631EAB1" w14:textId="3253F3DC" w:rsidR="002175F8" w:rsidRPr="00FA4CAA" w:rsidRDefault="002175F8" w:rsidP="000B180E">
      <w:pPr>
        <w:pStyle w:val="Heading1"/>
        <w:rPr>
          <w:rFonts w:ascii="Verdana" w:hAnsi="Verdana" w:cs="Verdana"/>
          <w:color w:val="000000"/>
        </w:rPr>
      </w:pPr>
      <w:bookmarkStart w:id="2" w:name="_Toc9976722"/>
      <w:r w:rsidRPr="00FA4CAA">
        <w:t>Library Used</w:t>
      </w:r>
      <w:bookmarkEnd w:id="2"/>
      <w:r>
        <w:t xml:space="preserve"> </w:t>
      </w:r>
    </w:p>
    <w:p w14:paraId="6C9F2E2C" w14:textId="77777777" w:rsidR="000D33B6" w:rsidRDefault="000D33B6" w:rsidP="000D33B6">
      <w:pPr>
        <w:pStyle w:val="ListParagraph"/>
      </w:pPr>
      <w:r>
        <w:t>library(</w:t>
      </w:r>
      <w:proofErr w:type="spellStart"/>
      <w:r>
        <w:t>knitr</w:t>
      </w:r>
      <w:proofErr w:type="spellEnd"/>
      <w:r>
        <w:t>)</w:t>
      </w:r>
    </w:p>
    <w:p w14:paraId="31BB2DBE" w14:textId="77777777" w:rsidR="000D33B6" w:rsidRDefault="000D33B6" w:rsidP="000D33B6">
      <w:pPr>
        <w:pStyle w:val="ListParagraph"/>
      </w:pPr>
      <w:r>
        <w:t>library(ggplot2)</w:t>
      </w:r>
    </w:p>
    <w:p w14:paraId="74D6B141" w14:textId="77777777" w:rsidR="000D33B6" w:rsidRDefault="000D33B6" w:rsidP="000D33B6">
      <w:pPr>
        <w:pStyle w:val="ListParagraph"/>
      </w:pPr>
      <w:r>
        <w:t>library(</w:t>
      </w:r>
      <w:proofErr w:type="spellStart"/>
      <w:r>
        <w:t>dplyr</w:t>
      </w:r>
      <w:proofErr w:type="spellEnd"/>
      <w:r>
        <w:t>)</w:t>
      </w:r>
    </w:p>
    <w:p w14:paraId="6B5B05A5" w14:textId="3EA8CF58" w:rsidR="000D33B6" w:rsidRDefault="000D33B6" w:rsidP="000D33B6">
      <w:pPr>
        <w:pStyle w:val="ListParagraph"/>
      </w:pPr>
      <w:r>
        <w:t>library(car)</w:t>
      </w:r>
    </w:p>
    <w:p w14:paraId="665A2281" w14:textId="31C818A8" w:rsidR="0051056C" w:rsidRDefault="000D33B6" w:rsidP="000D33B6">
      <w:pPr>
        <w:pStyle w:val="ListParagraph"/>
      </w:pPr>
      <w:r>
        <w:t>library(caret)</w:t>
      </w:r>
    </w:p>
    <w:p w14:paraId="6466A2EC" w14:textId="1FC38139" w:rsidR="00821BDD" w:rsidRDefault="00821BDD" w:rsidP="000D33B6">
      <w:pPr>
        <w:pStyle w:val="ListParagraph"/>
      </w:pPr>
      <w:r>
        <w:lastRenderedPageBreak/>
        <w:t>library (ROCR)</w:t>
      </w:r>
    </w:p>
    <w:p w14:paraId="2A4135DC" w14:textId="21B69D6A" w:rsidR="00821BDD" w:rsidRDefault="00821BDD" w:rsidP="000D33B6">
      <w:pPr>
        <w:pStyle w:val="ListParagraph"/>
      </w:pPr>
      <w:r>
        <w:t>library(</w:t>
      </w:r>
      <w:proofErr w:type="spellStart"/>
      <w:r>
        <w:t>pROC</w:t>
      </w:r>
      <w:proofErr w:type="spellEnd"/>
      <w:r>
        <w:t>)</w:t>
      </w:r>
    </w:p>
    <w:p w14:paraId="2CFEE2DB" w14:textId="1EE801A8" w:rsidR="002175F8" w:rsidRDefault="002175F8" w:rsidP="002175F8">
      <w:pPr>
        <w:pStyle w:val="ListParagraph"/>
        <w:rPr>
          <w:rFonts w:ascii="Verdana" w:hAnsi="Verdana" w:cs="Verdana"/>
          <w:color w:val="000000"/>
        </w:rPr>
      </w:pPr>
    </w:p>
    <w:p w14:paraId="45944AD8" w14:textId="62851A01" w:rsidR="002175F8" w:rsidRDefault="002175F8" w:rsidP="000B180E">
      <w:pPr>
        <w:pStyle w:val="Heading1"/>
      </w:pPr>
      <w:bookmarkStart w:id="3" w:name="_Toc9976723"/>
      <w:r w:rsidRPr="000F21C0">
        <w:t>E</w:t>
      </w:r>
      <w:r w:rsidR="000F21C0" w:rsidRPr="000F21C0">
        <w:t>xploratory Data Analysis and Descriptive Analysis</w:t>
      </w:r>
      <w:bookmarkEnd w:id="3"/>
      <w:r w:rsidR="000F21C0" w:rsidRPr="000F21C0">
        <w:t xml:space="preserve"> </w:t>
      </w:r>
    </w:p>
    <w:p w14:paraId="613EA5D2" w14:textId="1579BC48" w:rsidR="000F21C0" w:rsidRDefault="000F21C0" w:rsidP="000F21C0">
      <w:pPr>
        <w:pStyle w:val="ListParagraph"/>
        <w:rPr>
          <w:rFonts w:asciiTheme="majorHAnsi" w:eastAsiaTheme="majorEastAsia" w:hAnsiTheme="majorHAnsi" w:cstheme="majorBidi"/>
          <w:b/>
          <w:color w:val="2F5496" w:themeColor="accent1" w:themeShade="BF"/>
          <w:sz w:val="26"/>
          <w:szCs w:val="26"/>
        </w:rPr>
      </w:pPr>
    </w:p>
    <w:p w14:paraId="23AD6102" w14:textId="5C09AB82" w:rsidR="003665EA" w:rsidRPr="00B35A85" w:rsidRDefault="003665EA" w:rsidP="000B180E">
      <w:pPr>
        <w:pStyle w:val="ListParagraph"/>
      </w:pPr>
      <w:r w:rsidRPr="00B35A85">
        <w:t>Typical Data exploration activity consists of the following steps:</w:t>
      </w:r>
    </w:p>
    <w:p w14:paraId="4D6F6237" w14:textId="798EF598" w:rsidR="003665EA" w:rsidRPr="00833E8D" w:rsidRDefault="003665EA" w:rsidP="000B180E">
      <w:pPr>
        <w:pStyle w:val="Heading2"/>
        <w:rPr>
          <w:b/>
        </w:rPr>
      </w:pPr>
      <w:bookmarkStart w:id="4" w:name="_Toc9976724"/>
      <w:r w:rsidRPr="00833E8D">
        <w:rPr>
          <w:b/>
        </w:rPr>
        <w:t>Environment Set up and Data Import</w:t>
      </w:r>
      <w:bookmarkEnd w:id="4"/>
    </w:p>
    <w:p w14:paraId="6D368F54" w14:textId="7A058BAA" w:rsidR="00833E8D" w:rsidRDefault="00483BA6" w:rsidP="000B180E">
      <w:pPr>
        <w:ind w:left="360" w:firstLine="720"/>
      </w:pPr>
      <w:r>
        <w:t xml:space="preserve">Please refer Appendix section </w:t>
      </w:r>
    </w:p>
    <w:p w14:paraId="4517C5AD" w14:textId="738AB7DC" w:rsidR="003665EA" w:rsidRPr="00833E8D" w:rsidRDefault="003665EA" w:rsidP="000B180E">
      <w:pPr>
        <w:pStyle w:val="Heading2"/>
        <w:rPr>
          <w:b/>
        </w:rPr>
      </w:pPr>
      <w:bookmarkStart w:id="5" w:name="_Toc9976725"/>
      <w:r w:rsidRPr="00833E8D">
        <w:rPr>
          <w:b/>
        </w:rPr>
        <w:t>Variable Identification</w:t>
      </w:r>
      <w:bookmarkEnd w:id="5"/>
      <w:r w:rsidRPr="00833E8D">
        <w:rPr>
          <w:b/>
        </w:rPr>
        <w:t xml:space="preserve"> </w:t>
      </w:r>
    </w:p>
    <w:p w14:paraId="221FAC19" w14:textId="0DC860C1" w:rsidR="00833E8D" w:rsidRDefault="00833E8D" w:rsidP="00833E8D">
      <w:pPr>
        <w:pStyle w:val="ListParagraph"/>
        <w:ind w:left="1080"/>
      </w:pPr>
      <w:r>
        <w:t xml:space="preserve">- 11 variables (features) and 3333 rows </w:t>
      </w:r>
    </w:p>
    <w:p w14:paraId="5B3493BE" w14:textId="6828F13D" w:rsidR="00323ABE" w:rsidRDefault="00323ABE" w:rsidP="00833E8D">
      <w:pPr>
        <w:pStyle w:val="ListParagraph"/>
        <w:ind w:left="1080"/>
      </w:pPr>
    </w:p>
    <w:tbl>
      <w:tblPr>
        <w:tblStyle w:val="PlainTable4"/>
        <w:tblW w:w="888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16"/>
        <w:gridCol w:w="2016"/>
        <w:gridCol w:w="4849"/>
      </w:tblGrid>
      <w:tr w:rsidR="0059547D" w:rsidRPr="00323ABE" w14:paraId="3FA803F3" w14:textId="77777777" w:rsidTr="0059547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6" w:type="dxa"/>
          </w:tcPr>
          <w:p w14:paraId="69DD34C5" w14:textId="77777777" w:rsidR="0059547D" w:rsidRDefault="0059547D" w:rsidP="00323AB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1</w:t>
            </w:r>
          </w:p>
          <w:p w14:paraId="5ED9997F" w14:textId="18104F90" w:rsidR="0059547D" w:rsidRPr="0059547D" w:rsidRDefault="0059547D" w:rsidP="00323AB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sz w:val="24"/>
                <w:szCs w:val="24"/>
                <w:lang w:eastAsia="en-AU"/>
              </w:rPr>
            </w:pPr>
          </w:p>
        </w:tc>
        <w:tc>
          <w:tcPr>
            <w:tcW w:w="2016" w:type="dxa"/>
            <w:noWrap/>
            <w:hideMark/>
          </w:tcPr>
          <w:p w14:paraId="1917AD77" w14:textId="7B2BEABF" w:rsidR="0059547D" w:rsidRPr="00323ABE" w:rsidRDefault="0059547D" w:rsidP="00323AB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n-AU"/>
              </w:rPr>
            </w:pPr>
            <w:r w:rsidRPr="00323ABE"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n-AU"/>
              </w:rPr>
              <w:t>Churn</w:t>
            </w:r>
          </w:p>
        </w:tc>
        <w:tc>
          <w:tcPr>
            <w:tcW w:w="4849" w:type="dxa"/>
            <w:noWrap/>
            <w:hideMark/>
          </w:tcPr>
          <w:p w14:paraId="3C6667C7" w14:textId="77777777" w:rsidR="0059547D" w:rsidRPr="00323ABE" w:rsidRDefault="0059547D" w:rsidP="00323AB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n-AU"/>
              </w:rPr>
            </w:pPr>
            <w:r w:rsidRPr="00323ABE"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  <w:lang w:eastAsia="en-AU"/>
              </w:rPr>
              <w:t>1 if customer cancelled service, 0 if not</w:t>
            </w:r>
          </w:p>
        </w:tc>
      </w:tr>
      <w:tr w:rsidR="0059547D" w:rsidRPr="00323ABE" w14:paraId="433E0B5B" w14:textId="77777777" w:rsidTr="005954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6" w:type="dxa"/>
          </w:tcPr>
          <w:p w14:paraId="77F81B1C" w14:textId="44C8FEFC" w:rsidR="0059547D" w:rsidRPr="00323ABE" w:rsidRDefault="0059547D" w:rsidP="00323ABE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2</w:t>
            </w:r>
          </w:p>
        </w:tc>
        <w:tc>
          <w:tcPr>
            <w:tcW w:w="2016" w:type="dxa"/>
            <w:noWrap/>
            <w:hideMark/>
          </w:tcPr>
          <w:p w14:paraId="2BAC6622" w14:textId="5CE27D91" w:rsidR="0059547D" w:rsidRPr="00323ABE" w:rsidRDefault="0059547D" w:rsidP="00323A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proofErr w:type="spellStart"/>
            <w:r w:rsidRPr="00323A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AccountWeeks</w:t>
            </w:r>
            <w:proofErr w:type="spellEnd"/>
          </w:p>
        </w:tc>
        <w:tc>
          <w:tcPr>
            <w:tcW w:w="4849" w:type="dxa"/>
            <w:noWrap/>
            <w:hideMark/>
          </w:tcPr>
          <w:p w14:paraId="0FD6EC90" w14:textId="77777777" w:rsidR="0059547D" w:rsidRPr="00323ABE" w:rsidRDefault="0059547D" w:rsidP="00323A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323A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number of weeks customer has had active account</w:t>
            </w:r>
          </w:p>
        </w:tc>
      </w:tr>
      <w:tr w:rsidR="0059547D" w:rsidRPr="00323ABE" w14:paraId="7DF2C305" w14:textId="77777777" w:rsidTr="0059547D">
        <w:trPr>
          <w:trHeight w:val="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6" w:type="dxa"/>
          </w:tcPr>
          <w:p w14:paraId="7DD67066" w14:textId="6DEAE1CF" w:rsidR="0059547D" w:rsidRPr="00323ABE" w:rsidRDefault="0059547D" w:rsidP="00323ABE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3</w:t>
            </w:r>
          </w:p>
        </w:tc>
        <w:tc>
          <w:tcPr>
            <w:tcW w:w="2016" w:type="dxa"/>
            <w:noWrap/>
            <w:hideMark/>
          </w:tcPr>
          <w:p w14:paraId="3E4680FE" w14:textId="0434EF8C" w:rsidR="0059547D" w:rsidRPr="00323ABE" w:rsidRDefault="0059547D" w:rsidP="00323A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proofErr w:type="spellStart"/>
            <w:r w:rsidRPr="00323A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ContractRenewal</w:t>
            </w:r>
            <w:proofErr w:type="spellEnd"/>
          </w:p>
        </w:tc>
        <w:tc>
          <w:tcPr>
            <w:tcW w:w="4849" w:type="dxa"/>
            <w:noWrap/>
            <w:hideMark/>
          </w:tcPr>
          <w:p w14:paraId="31CF6F6F" w14:textId="77777777" w:rsidR="0059547D" w:rsidRPr="00323ABE" w:rsidRDefault="0059547D" w:rsidP="00323A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323A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1 if customer recently renewed contract, 0 if not</w:t>
            </w:r>
          </w:p>
        </w:tc>
      </w:tr>
      <w:tr w:rsidR="0059547D" w:rsidRPr="00323ABE" w14:paraId="1F175693" w14:textId="77777777" w:rsidTr="005954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6" w:type="dxa"/>
          </w:tcPr>
          <w:p w14:paraId="53BD1C1B" w14:textId="66E5C15A" w:rsidR="0059547D" w:rsidRPr="00323ABE" w:rsidRDefault="0059547D" w:rsidP="00323ABE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4</w:t>
            </w:r>
          </w:p>
        </w:tc>
        <w:tc>
          <w:tcPr>
            <w:tcW w:w="2016" w:type="dxa"/>
            <w:noWrap/>
            <w:hideMark/>
          </w:tcPr>
          <w:p w14:paraId="6530A4E1" w14:textId="26A2EF25" w:rsidR="0059547D" w:rsidRPr="00323ABE" w:rsidRDefault="0059547D" w:rsidP="00323A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proofErr w:type="spellStart"/>
            <w:r w:rsidRPr="00323A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DataPlan</w:t>
            </w:r>
            <w:proofErr w:type="spellEnd"/>
          </w:p>
        </w:tc>
        <w:tc>
          <w:tcPr>
            <w:tcW w:w="4849" w:type="dxa"/>
            <w:noWrap/>
            <w:hideMark/>
          </w:tcPr>
          <w:p w14:paraId="16323491" w14:textId="77777777" w:rsidR="0059547D" w:rsidRPr="00323ABE" w:rsidRDefault="0059547D" w:rsidP="00323A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323A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1 if customer has data plan, 0 if not</w:t>
            </w:r>
          </w:p>
        </w:tc>
      </w:tr>
      <w:tr w:rsidR="0059547D" w:rsidRPr="00323ABE" w14:paraId="768BCA52" w14:textId="77777777" w:rsidTr="0059547D">
        <w:trPr>
          <w:trHeight w:val="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6" w:type="dxa"/>
          </w:tcPr>
          <w:p w14:paraId="363F5E84" w14:textId="17377CFA" w:rsidR="0059547D" w:rsidRPr="00323ABE" w:rsidRDefault="0059547D" w:rsidP="00323ABE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5</w:t>
            </w:r>
          </w:p>
        </w:tc>
        <w:tc>
          <w:tcPr>
            <w:tcW w:w="2016" w:type="dxa"/>
            <w:noWrap/>
            <w:hideMark/>
          </w:tcPr>
          <w:p w14:paraId="5D610C35" w14:textId="18EC2475" w:rsidR="0059547D" w:rsidRPr="00323ABE" w:rsidRDefault="0059547D" w:rsidP="00323A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proofErr w:type="spellStart"/>
            <w:r w:rsidRPr="00323A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DataUsage</w:t>
            </w:r>
            <w:proofErr w:type="spellEnd"/>
          </w:p>
        </w:tc>
        <w:tc>
          <w:tcPr>
            <w:tcW w:w="4849" w:type="dxa"/>
            <w:noWrap/>
            <w:hideMark/>
          </w:tcPr>
          <w:p w14:paraId="6F1E400B" w14:textId="77777777" w:rsidR="0059547D" w:rsidRPr="00323ABE" w:rsidRDefault="0059547D" w:rsidP="00323A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323A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gigabytes of monthly data usage</w:t>
            </w:r>
          </w:p>
        </w:tc>
      </w:tr>
      <w:tr w:rsidR="0059547D" w:rsidRPr="00323ABE" w14:paraId="362E5101" w14:textId="77777777" w:rsidTr="005954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6" w:type="dxa"/>
          </w:tcPr>
          <w:p w14:paraId="5037E6BC" w14:textId="46C25025" w:rsidR="0059547D" w:rsidRPr="00323ABE" w:rsidRDefault="0059547D" w:rsidP="00323ABE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6</w:t>
            </w:r>
          </w:p>
        </w:tc>
        <w:tc>
          <w:tcPr>
            <w:tcW w:w="2016" w:type="dxa"/>
            <w:noWrap/>
            <w:hideMark/>
          </w:tcPr>
          <w:p w14:paraId="6BDDB462" w14:textId="3819C8C4" w:rsidR="0059547D" w:rsidRPr="00323ABE" w:rsidRDefault="0059547D" w:rsidP="00323A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proofErr w:type="spellStart"/>
            <w:r w:rsidRPr="00323A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CustServCalls</w:t>
            </w:r>
            <w:proofErr w:type="spellEnd"/>
          </w:p>
        </w:tc>
        <w:tc>
          <w:tcPr>
            <w:tcW w:w="4849" w:type="dxa"/>
            <w:noWrap/>
            <w:hideMark/>
          </w:tcPr>
          <w:p w14:paraId="335DF289" w14:textId="77777777" w:rsidR="0059547D" w:rsidRPr="00323ABE" w:rsidRDefault="0059547D" w:rsidP="00323A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323A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number of calls into customer service</w:t>
            </w:r>
          </w:p>
        </w:tc>
      </w:tr>
      <w:tr w:rsidR="0059547D" w:rsidRPr="00323ABE" w14:paraId="1F312440" w14:textId="77777777" w:rsidTr="0059547D">
        <w:trPr>
          <w:trHeight w:val="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6" w:type="dxa"/>
          </w:tcPr>
          <w:p w14:paraId="6DF5CD33" w14:textId="278986AA" w:rsidR="0059547D" w:rsidRPr="00323ABE" w:rsidRDefault="0059547D" w:rsidP="00323ABE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7</w:t>
            </w:r>
          </w:p>
        </w:tc>
        <w:tc>
          <w:tcPr>
            <w:tcW w:w="2016" w:type="dxa"/>
            <w:noWrap/>
            <w:hideMark/>
          </w:tcPr>
          <w:p w14:paraId="29E66809" w14:textId="0B9BAAD8" w:rsidR="0059547D" w:rsidRPr="00323ABE" w:rsidRDefault="0059547D" w:rsidP="00323A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proofErr w:type="spellStart"/>
            <w:r w:rsidRPr="00323A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DayMins</w:t>
            </w:r>
            <w:proofErr w:type="spellEnd"/>
          </w:p>
        </w:tc>
        <w:tc>
          <w:tcPr>
            <w:tcW w:w="4849" w:type="dxa"/>
            <w:noWrap/>
            <w:hideMark/>
          </w:tcPr>
          <w:p w14:paraId="0731DE7D" w14:textId="77777777" w:rsidR="0059547D" w:rsidRPr="00323ABE" w:rsidRDefault="0059547D" w:rsidP="00323A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323A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average daytime minutes per month</w:t>
            </w:r>
          </w:p>
        </w:tc>
      </w:tr>
      <w:tr w:rsidR="0059547D" w:rsidRPr="00323ABE" w14:paraId="49A9359A" w14:textId="77777777" w:rsidTr="005954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6" w:type="dxa"/>
          </w:tcPr>
          <w:p w14:paraId="401E65B9" w14:textId="61FFFED3" w:rsidR="0059547D" w:rsidRPr="00323ABE" w:rsidRDefault="0059547D" w:rsidP="00323ABE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8</w:t>
            </w:r>
          </w:p>
        </w:tc>
        <w:tc>
          <w:tcPr>
            <w:tcW w:w="2016" w:type="dxa"/>
            <w:noWrap/>
            <w:hideMark/>
          </w:tcPr>
          <w:p w14:paraId="3B485FA0" w14:textId="09CE083B" w:rsidR="0059547D" w:rsidRPr="00323ABE" w:rsidRDefault="0059547D" w:rsidP="00323A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proofErr w:type="spellStart"/>
            <w:r w:rsidRPr="00323A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DayCalls</w:t>
            </w:r>
            <w:proofErr w:type="spellEnd"/>
          </w:p>
        </w:tc>
        <w:tc>
          <w:tcPr>
            <w:tcW w:w="4849" w:type="dxa"/>
            <w:noWrap/>
            <w:hideMark/>
          </w:tcPr>
          <w:p w14:paraId="628955B0" w14:textId="77777777" w:rsidR="0059547D" w:rsidRPr="00323ABE" w:rsidRDefault="0059547D" w:rsidP="00323A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323A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average number of daytime calls</w:t>
            </w:r>
          </w:p>
        </w:tc>
      </w:tr>
      <w:tr w:rsidR="0059547D" w:rsidRPr="00323ABE" w14:paraId="66236226" w14:textId="77777777" w:rsidTr="0059547D">
        <w:trPr>
          <w:trHeight w:val="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6" w:type="dxa"/>
          </w:tcPr>
          <w:p w14:paraId="2100FE10" w14:textId="34DFC10A" w:rsidR="0059547D" w:rsidRPr="00323ABE" w:rsidRDefault="0059547D" w:rsidP="00323ABE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9</w:t>
            </w:r>
          </w:p>
        </w:tc>
        <w:tc>
          <w:tcPr>
            <w:tcW w:w="2016" w:type="dxa"/>
            <w:noWrap/>
            <w:hideMark/>
          </w:tcPr>
          <w:p w14:paraId="7B7A27AA" w14:textId="69313D13" w:rsidR="0059547D" w:rsidRPr="00323ABE" w:rsidRDefault="0059547D" w:rsidP="00323A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proofErr w:type="spellStart"/>
            <w:r w:rsidRPr="00323A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MonthlyCharge</w:t>
            </w:r>
            <w:proofErr w:type="spellEnd"/>
          </w:p>
        </w:tc>
        <w:tc>
          <w:tcPr>
            <w:tcW w:w="4849" w:type="dxa"/>
            <w:noWrap/>
            <w:hideMark/>
          </w:tcPr>
          <w:p w14:paraId="185092FB" w14:textId="77777777" w:rsidR="0059547D" w:rsidRPr="00323ABE" w:rsidRDefault="0059547D" w:rsidP="00323A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323A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average monthly bill</w:t>
            </w:r>
          </w:p>
        </w:tc>
      </w:tr>
      <w:tr w:rsidR="0059547D" w:rsidRPr="00323ABE" w14:paraId="62CC5D40" w14:textId="77777777" w:rsidTr="005954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6" w:type="dxa"/>
          </w:tcPr>
          <w:p w14:paraId="5477CCFA" w14:textId="44803416" w:rsidR="0059547D" w:rsidRPr="00323ABE" w:rsidRDefault="0059547D" w:rsidP="00323ABE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10</w:t>
            </w:r>
          </w:p>
        </w:tc>
        <w:tc>
          <w:tcPr>
            <w:tcW w:w="2016" w:type="dxa"/>
            <w:noWrap/>
            <w:hideMark/>
          </w:tcPr>
          <w:p w14:paraId="76794A21" w14:textId="3E1F5E77" w:rsidR="0059547D" w:rsidRPr="00323ABE" w:rsidRDefault="0059547D" w:rsidP="00323A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proofErr w:type="spellStart"/>
            <w:r w:rsidRPr="00323A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OverageFee</w:t>
            </w:r>
            <w:proofErr w:type="spellEnd"/>
          </w:p>
        </w:tc>
        <w:tc>
          <w:tcPr>
            <w:tcW w:w="4849" w:type="dxa"/>
            <w:noWrap/>
            <w:hideMark/>
          </w:tcPr>
          <w:p w14:paraId="261DDDA2" w14:textId="77777777" w:rsidR="0059547D" w:rsidRPr="00323ABE" w:rsidRDefault="0059547D" w:rsidP="00323A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323A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largest overage fee in last 12 months</w:t>
            </w:r>
          </w:p>
        </w:tc>
      </w:tr>
      <w:tr w:rsidR="0059547D" w:rsidRPr="00323ABE" w14:paraId="3C249266" w14:textId="77777777" w:rsidTr="0059547D">
        <w:trPr>
          <w:trHeight w:val="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6" w:type="dxa"/>
          </w:tcPr>
          <w:p w14:paraId="6CF275D0" w14:textId="10C0201D" w:rsidR="0059547D" w:rsidRPr="00323ABE" w:rsidRDefault="0059547D" w:rsidP="00323ABE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11</w:t>
            </w:r>
          </w:p>
        </w:tc>
        <w:tc>
          <w:tcPr>
            <w:tcW w:w="2016" w:type="dxa"/>
            <w:noWrap/>
            <w:hideMark/>
          </w:tcPr>
          <w:p w14:paraId="55225271" w14:textId="12FF732E" w:rsidR="0059547D" w:rsidRPr="00323ABE" w:rsidRDefault="0059547D" w:rsidP="00323A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proofErr w:type="spellStart"/>
            <w:r w:rsidRPr="00323A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RoamMins</w:t>
            </w:r>
            <w:proofErr w:type="spellEnd"/>
          </w:p>
        </w:tc>
        <w:tc>
          <w:tcPr>
            <w:tcW w:w="4849" w:type="dxa"/>
            <w:noWrap/>
            <w:hideMark/>
          </w:tcPr>
          <w:p w14:paraId="20C18C00" w14:textId="77777777" w:rsidR="0059547D" w:rsidRPr="00323ABE" w:rsidRDefault="0059547D" w:rsidP="00323A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323A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average number of roaming minutes</w:t>
            </w:r>
          </w:p>
        </w:tc>
      </w:tr>
    </w:tbl>
    <w:p w14:paraId="05BBAB39" w14:textId="77777777" w:rsidR="00323ABE" w:rsidRDefault="00323ABE" w:rsidP="00833E8D">
      <w:pPr>
        <w:pStyle w:val="ListParagraph"/>
        <w:ind w:left="1080"/>
      </w:pPr>
    </w:p>
    <w:p w14:paraId="38E57A06" w14:textId="77777777" w:rsidR="00323ABE" w:rsidRDefault="00323ABE" w:rsidP="00833E8D">
      <w:pPr>
        <w:pStyle w:val="ListParagraph"/>
        <w:ind w:left="1080"/>
      </w:pPr>
    </w:p>
    <w:p w14:paraId="63D56D7D" w14:textId="1B6E6ACA" w:rsidR="00833E8D" w:rsidRDefault="00833E8D" w:rsidP="00833E8D">
      <w:pPr>
        <w:pStyle w:val="ListParagraph"/>
        <w:ind w:left="1080"/>
      </w:pPr>
      <w:r>
        <w:t xml:space="preserve">- All variables of type number </w:t>
      </w:r>
    </w:p>
    <w:p w14:paraId="7603954E" w14:textId="0283CDF2" w:rsidR="00823DA9" w:rsidRDefault="00823DA9" w:rsidP="00833E8D">
      <w:pPr>
        <w:pStyle w:val="ListParagraph"/>
        <w:ind w:left="1080"/>
      </w:pPr>
    </w:p>
    <w:p w14:paraId="7671C3D8" w14:textId="77777777" w:rsidR="00823DA9" w:rsidRPr="00823DA9" w:rsidRDefault="00823DA9" w:rsidP="00823DA9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823DA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Classes ‘</w:t>
      </w:r>
      <w:proofErr w:type="spellStart"/>
      <w:r w:rsidRPr="00823DA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tbl_df</w:t>
      </w:r>
      <w:proofErr w:type="spellEnd"/>
      <w:r w:rsidRPr="00823DA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’, ‘</w:t>
      </w:r>
      <w:proofErr w:type="spellStart"/>
      <w:r w:rsidRPr="00823DA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tbl</w:t>
      </w:r>
      <w:proofErr w:type="spellEnd"/>
      <w:r w:rsidRPr="00823DA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’ and '</w:t>
      </w:r>
      <w:proofErr w:type="spellStart"/>
      <w:proofErr w:type="gramStart"/>
      <w:r w:rsidRPr="00823DA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data.frame</w:t>
      </w:r>
      <w:proofErr w:type="spellEnd"/>
      <w:proofErr w:type="gramEnd"/>
      <w:r w:rsidRPr="00823DA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':</w:t>
      </w:r>
      <w:r w:rsidRPr="00823DA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ab/>
        <w:t>3333 obs. of  11 variables:</w:t>
      </w:r>
    </w:p>
    <w:p w14:paraId="05733740" w14:textId="77777777" w:rsidR="00823DA9" w:rsidRPr="00823DA9" w:rsidRDefault="00823DA9" w:rsidP="00823DA9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823DA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$ Churn        </w:t>
      </w:r>
      <w:proofErr w:type="gramStart"/>
      <w:r w:rsidRPr="00823DA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:</w:t>
      </w:r>
      <w:proofErr w:type="gramEnd"/>
      <w:r w:rsidRPr="00823DA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num  0 0 0 0 0 0 0 0 0 0 ...</w:t>
      </w:r>
    </w:p>
    <w:p w14:paraId="301B3671" w14:textId="77777777" w:rsidR="00823DA9" w:rsidRPr="00823DA9" w:rsidRDefault="00823DA9" w:rsidP="00823DA9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823DA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$ </w:t>
      </w:r>
      <w:proofErr w:type="spellStart"/>
      <w:r w:rsidRPr="00823DA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AccountWeeks</w:t>
      </w:r>
      <w:proofErr w:type="spellEnd"/>
      <w:r w:rsidRPr="00823DA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</w:t>
      </w:r>
      <w:proofErr w:type="gramStart"/>
      <w:r w:rsidRPr="00823DA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:</w:t>
      </w:r>
      <w:proofErr w:type="gramEnd"/>
      <w:r w:rsidRPr="00823DA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num  128 107 137 84 75 118 121 147 117 141 ...</w:t>
      </w:r>
    </w:p>
    <w:p w14:paraId="1F045CA1" w14:textId="77777777" w:rsidR="00823DA9" w:rsidRPr="00823DA9" w:rsidRDefault="00823DA9" w:rsidP="00823DA9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823DA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$ </w:t>
      </w:r>
      <w:proofErr w:type="spellStart"/>
      <w:r w:rsidRPr="00823DA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ContractRenewal</w:t>
      </w:r>
      <w:proofErr w:type="spellEnd"/>
      <w:r w:rsidRPr="00823DA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: </w:t>
      </w:r>
      <w:proofErr w:type="gramStart"/>
      <w:r w:rsidRPr="00823DA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num  1</w:t>
      </w:r>
      <w:proofErr w:type="gramEnd"/>
      <w:r w:rsidRPr="00823DA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1 1 0 0 0 1 0 1 0 ...</w:t>
      </w:r>
    </w:p>
    <w:p w14:paraId="05623C39" w14:textId="77777777" w:rsidR="00823DA9" w:rsidRPr="00823DA9" w:rsidRDefault="00823DA9" w:rsidP="00823DA9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823DA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$ </w:t>
      </w:r>
      <w:proofErr w:type="spellStart"/>
      <w:r w:rsidRPr="00823DA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DataPlan</w:t>
      </w:r>
      <w:proofErr w:type="spellEnd"/>
      <w:r w:rsidRPr="00823DA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</w:t>
      </w:r>
      <w:proofErr w:type="gramStart"/>
      <w:r w:rsidRPr="00823DA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:</w:t>
      </w:r>
      <w:proofErr w:type="gramEnd"/>
      <w:r w:rsidRPr="00823DA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num  1 1 0 0 0 0 1 0 0 1 ...</w:t>
      </w:r>
    </w:p>
    <w:p w14:paraId="24ACFEDF" w14:textId="77777777" w:rsidR="00823DA9" w:rsidRPr="00823DA9" w:rsidRDefault="00823DA9" w:rsidP="00823DA9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823DA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$ </w:t>
      </w:r>
      <w:proofErr w:type="spellStart"/>
      <w:r w:rsidRPr="00823DA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DataUsage</w:t>
      </w:r>
      <w:proofErr w:type="spellEnd"/>
      <w:r w:rsidRPr="00823DA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</w:t>
      </w:r>
      <w:proofErr w:type="gramStart"/>
      <w:r w:rsidRPr="00823DA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:</w:t>
      </w:r>
      <w:proofErr w:type="gramEnd"/>
      <w:r w:rsidRPr="00823DA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num  2.7 3.7 0 0 0 0 2.03 0 0.19 3.02 ...</w:t>
      </w:r>
    </w:p>
    <w:p w14:paraId="1BBA7247" w14:textId="77777777" w:rsidR="00823DA9" w:rsidRPr="00823DA9" w:rsidRDefault="00823DA9" w:rsidP="00823DA9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823DA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$ </w:t>
      </w:r>
      <w:proofErr w:type="spellStart"/>
      <w:proofErr w:type="gramStart"/>
      <w:r w:rsidRPr="00823DA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CustServCalls</w:t>
      </w:r>
      <w:proofErr w:type="spellEnd"/>
      <w:r w:rsidRPr="00823DA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:</w:t>
      </w:r>
      <w:proofErr w:type="gramEnd"/>
      <w:r w:rsidRPr="00823DA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num  1 1 0 2 3 0 3 0 1 0 ...</w:t>
      </w:r>
    </w:p>
    <w:p w14:paraId="5ABEC949" w14:textId="77777777" w:rsidR="00823DA9" w:rsidRPr="00823DA9" w:rsidRDefault="00823DA9" w:rsidP="00823DA9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823DA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$ </w:t>
      </w:r>
      <w:proofErr w:type="spellStart"/>
      <w:r w:rsidRPr="00823DA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DayMins</w:t>
      </w:r>
      <w:proofErr w:type="spellEnd"/>
      <w:r w:rsidRPr="00823DA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</w:t>
      </w:r>
      <w:proofErr w:type="gramStart"/>
      <w:r w:rsidRPr="00823DA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:</w:t>
      </w:r>
      <w:proofErr w:type="gramEnd"/>
      <w:r w:rsidRPr="00823DA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num  265 162 243 299 167 ...</w:t>
      </w:r>
    </w:p>
    <w:p w14:paraId="643CD7E6" w14:textId="77777777" w:rsidR="00823DA9" w:rsidRPr="00823DA9" w:rsidRDefault="00823DA9" w:rsidP="00823DA9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823DA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$ </w:t>
      </w:r>
      <w:proofErr w:type="spellStart"/>
      <w:r w:rsidRPr="00823DA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DayCalls</w:t>
      </w:r>
      <w:proofErr w:type="spellEnd"/>
      <w:r w:rsidRPr="00823DA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</w:t>
      </w:r>
      <w:proofErr w:type="gramStart"/>
      <w:r w:rsidRPr="00823DA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:</w:t>
      </w:r>
      <w:proofErr w:type="gramEnd"/>
      <w:r w:rsidRPr="00823DA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num  110 123 114 71 113 98 88 79 97 84 ...</w:t>
      </w:r>
    </w:p>
    <w:p w14:paraId="0D337F5B" w14:textId="77777777" w:rsidR="00823DA9" w:rsidRPr="00823DA9" w:rsidRDefault="00823DA9" w:rsidP="00823DA9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823DA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$ </w:t>
      </w:r>
      <w:proofErr w:type="spellStart"/>
      <w:proofErr w:type="gramStart"/>
      <w:r w:rsidRPr="00823DA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MonthlyCharge</w:t>
      </w:r>
      <w:proofErr w:type="spellEnd"/>
      <w:r w:rsidRPr="00823DA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:</w:t>
      </w:r>
      <w:proofErr w:type="gramEnd"/>
      <w:r w:rsidRPr="00823DA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num  89 82 52 57 41 57 87.3 36 63.9 93.2 ...</w:t>
      </w:r>
    </w:p>
    <w:p w14:paraId="0BA96FA6" w14:textId="77777777" w:rsidR="00823DA9" w:rsidRPr="00823DA9" w:rsidRDefault="00823DA9" w:rsidP="00823DA9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823DA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$ </w:t>
      </w:r>
      <w:proofErr w:type="spellStart"/>
      <w:r w:rsidRPr="00823DA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OverageFee</w:t>
      </w:r>
      <w:proofErr w:type="spellEnd"/>
      <w:r w:rsidRPr="00823DA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</w:t>
      </w:r>
      <w:proofErr w:type="gramStart"/>
      <w:r w:rsidRPr="00823DA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:</w:t>
      </w:r>
      <w:proofErr w:type="gramEnd"/>
      <w:r w:rsidRPr="00823DA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num  9.87 9.78 6.06 3.1 7.42 ...</w:t>
      </w:r>
    </w:p>
    <w:p w14:paraId="7E2CDF82" w14:textId="77777777" w:rsidR="00823DA9" w:rsidRPr="00823DA9" w:rsidRDefault="00823DA9" w:rsidP="00823DA9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lang w:eastAsia="en-AU"/>
        </w:rPr>
      </w:pPr>
      <w:r w:rsidRPr="00823DA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$ </w:t>
      </w:r>
      <w:proofErr w:type="spellStart"/>
      <w:r w:rsidRPr="00823DA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RoamMins</w:t>
      </w:r>
      <w:proofErr w:type="spellEnd"/>
      <w:r w:rsidRPr="00823DA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</w:t>
      </w:r>
      <w:proofErr w:type="gramStart"/>
      <w:r w:rsidRPr="00823DA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:</w:t>
      </w:r>
      <w:proofErr w:type="gramEnd"/>
      <w:r w:rsidRPr="00823DA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num  10 13.7 12.2 6.6 10.1 6.3 7.5 7.1 8.7 11.2 ...</w:t>
      </w:r>
    </w:p>
    <w:p w14:paraId="15807317" w14:textId="77777777" w:rsidR="00823DA9" w:rsidRDefault="00823DA9" w:rsidP="00833E8D">
      <w:pPr>
        <w:pStyle w:val="ListParagraph"/>
        <w:ind w:left="1080"/>
      </w:pPr>
    </w:p>
    <w:p w14:paraId="180568B5" w14:textId="0F70F732" w:rsidR="00833E8D" w:rsidRDefault="00833E8D" w:rsidP="00833E8D">
      <w:pPr>
        <w:pStyle w:val="ListParagraph"/>
        <w:ind w:left="1080"/>
      </w:pPr>
      <w:r>
        <w:t xml:space="preserve">- No missing value identified in data set </w:t>
      </w:r>
    </w:p>
    <w:p w14:paraId="77FBCB58" w14:textId="384A79B6" w:rsidR="00833E8D" w:rsidRDefault="00833E8D" w:rsidP="00833E8D">
      <w:pPr>
        <w:pStyle w:val="ListParagraph"/>
        <w:ind w:left="1080"/>
      </w:pPr>
    </w:p>
    <w:p w14:paraId="29F1A68A" w14:textId="77777777" w:rsidR="00823DA9" w:rsidRPr="00823DA9" w:rsidRDefault="00823DA9" w:rsidP="00823DA9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</w:pPr>
      <w:r w:rsidRPr="00823DA9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&gt; </w:t>
      </w:r>
      <w:proofErr w:type="spellStart"/>
      <w:r w:rsidRPr="00823DA9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colSums</w:t>
      </w:r>
      <w:proofErr w:type="spellEnd"/>
      <w:r w:rsidRPr="00823DA9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(</w:t>
      </w:r>
      <w:proofErr w:type="gramStart"/>
      <w:r w:rsidRPr="00823DA9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is.na(</w:t>
      </w:r>
      <w:proofErr w:type="spellStart"/>
      <w:proofErr w:type="gramEnd"/>
      <w:r w:rsidRPr="00823DA9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CustChurn</w:t>
      </w:r>
      <w:proofErr w:type="spellEnd"/>
      <w:r w:rsidRPr="00823DA9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))</w:t>
      </w:r>
    </w:p>
    <w:p w14:paraId="368ED0E1" w14:textId="77777777" w:rsidR="00823DA9" w:rsidRPr="00823DA9" w:rsidRDefault="00823DA9" w:rsidP="00823DA9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823DA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   Churn    </w:t>
      </w:r>
      <w:proofErr w:type="spellStart"/>
      <w:r w:rsidRPr="00823DA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AccountWeeks</w:t>
      </w:r>
      <w:proofErr w:type="spellEnd"/>
      <w:r w:rsidRPr="00823DA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</w:t>
      </w:r>
      <w:proofErr w:type="spellStart"/>
      <w:r w:rsidRPr="00823DA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ContractRenewal</w:t>
      </w:r>
      <w:proofErr w:type="spellEnd"/>
      <w:r w:rsidRPr="00823DA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 </w:t>
      </w:r>
      <w:proofErr w:type="spellStart"/>
      <w:r w:rsidRPr="00823DA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DataPlan</w:t>
      </w:r>
      <w:proofErr w:type="spellEnd"/>
      <w:r w:rsidRPr="00823DA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</w:t>
      </w:r>
      <w:proofErr w:type="spellStart"/>
      <w:r w:rsidRPr="00823DA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DataUsage</w:t>
      </w:r>
      <w:proofErr w:type="spellEnd"/>
      <w:r w:rsidRPr="00823DA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</w:t>
      </w:r>
    </w:p>
    <w:p w14:paraId="1FF00BED" w14:textId="77777777" w:rsidR="00823DA9" w:rsidRPr="00823DA9" w:rsidRDefault="00823DA9" w:rsidP="00823DA9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823DA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lastRenderedPageBreak/>
        <w:t xml:space="preserve">              0               0               0               0               0 </w:t>
      </w:r>
    </w:p>
    <w:p w14:paraId="570641D0" w14:textId="77777777" w:rsidR="00823DA9" w:rsidRPr="00823DA9" w:rsidRDefault="00823DA9" w:rsidP="00823DA9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823DA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</w:t>
      </w:r>
      <w:proofErr w:type="spellStart"/>
      <w:r w:rsidRPr="00823DA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CustServCalls</w:t>
      </w:r>
      <w:proofErr w:type="spellEnd"/>
      <w:r w:rsidRPr="00823DA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  </w:t>
      </w:r>
      <w:proofErr w:type="spellStart"/>
      <w:r w:rsidRPr="00823DA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DayMins</w:t>
      </w:r>
      <w:proofErr w:type="spellEnd"/>
      <w:r w:rsidRPr="00823DA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 </w:t>
      </w:r>
      <w:proofErr w:type="spellStart"/>
      <w:r w:rsidRPr="00823DA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DayCalls</w:t>
      </w:r>
      <w:proofErr w:type="spellEnd"/>
      <w:r w:rsidRPr="00823DA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</w:t>
      </w:r>
      <w:proofErr w:type="spellStart"/>
      <w:r w:rsidRPr="00823DA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MonthlyCharge</w:t>
      </w:r>
      <w:proofErr w:type="spellEnd"/>
      <w:r w:rsidRPr="00823DA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</w:t>
      </w:r>
      <w:proofErr w:type="spellStart"/>
      <w:r w:rsidRPr="00823DA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OverageFee</w:t>
      </w:r>
      <w:proofErr w:type="spellEnd"/>
      <w:r w:rsidRPr="00823DA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</w:t>
      </w:r>
    </w:p>
    <w:p w14:paraId="2617A3AD" w14:textId="77777777" w:rsidR="00823DA9" w:rsidRPr="00823DA9" w:rsidRDefault="00823DA9" w:rsidP="00823DA9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823DA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       0               0               0               0               0 </w:t>
      </w:r>
    </w:p>
    <w:p w14:paraId="73EEF8E3" w14:textId="77777777" w:rsidR="00823DA9" w:rsidRPr="00823DA9" w:rsidRDefault="00823DA9" w:rsidP="00823DA9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823DA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</w:t>
      </w:r>
      <w:proofErr w:type="spellStart"/>
      <w:r w:rsidRPr="00823DA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RoamMins</w:t>
      </w:r>
      <w:proofErr w:type="spellEnd"/>
      <w:r w:rsidRPr="00823DA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</w:t>
      </w:r>
    </w:p>
    <w:p w14:paraId="27C7DDE6" w14:textId="41CBF91C" w:rsidR="00833E8D" w:rsidRPr="000B180E" w:rsidRDefault="00823DA9" w:rsidP="000B180E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lang w:eastAsia="en-AU"/>
        </w:rPr>
      </w:pPr>
      <w:r w:rsidRPr="00823DA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       0</w:t>
      </w:r>
    </w:p>
    <w:p w14:paraId="3C0754B1" w14:textId="492086DB" w:rsidR="003665EA" w:rsidRDefault="003665EA" w:rsidP="000B180E">
      <w:pPr>
        <w:pStyle w:val="Heading2"/>
        <w:rPr>
          <w:b/>
        </w:rPr>
      </w:pPr>
      <w:bookmarkStart w:id="6" w:name="_Toc9976726"/>
      <w:r w:rsidRPr="00833E8D">
        <w:rPr>
          <w:b/>
        </w:rPr>
        <w:t>Univariate Analysis</w:t>
      </w:r>
      <w:bookmarkEnd w:id="6"/>
      <w:r w:rsidRPr="00833E8D">
        <w:rPr>
          <w:b/>
        </w:rPr>
        <w:t xml:space="preserve"> </w:t>
      </w:r>
    </w:p>
    <w:p w14:paraId="7AB535A6" w14:textId="5BE091AA" w:rsidR="00833E8D" w:rsidRDefault="00833E8D" w:rsidP="00833E8D">
      <w:pPr>
        <w:pStyle w:val="ListParagraph"/>
        <w:ind w:left="1080"/>
        <w:rPr>
          <w:b/>
        </w:rPr>
      </w:pPr>
    </w:p>
    <w:p w14:paraId="5140FD86" w14:textId="3794505D" w:rsidR="00F020E6" w:rsidRDefault="00F020E6" w:rsidP="0059547D">
      <w:pPr>
        <w:pStyle w:val="ListParagraph"/>
        <w:numPr>
          <w:ilvl w:val="0"/>
          <w:numId w:val="37"/>
        </w:numPr>
        <w:rPr>
          <w:b/>
        </w:rPr>
      </w:pPr>
      <w:r>
        <w:rPr>
          <w:b/>
        </w:rPr>
        <w:t>Churn</w:t>
      </w:r>
    </w:p>
    <w:p w14:paraId="735BD2D8" w14:textId="169FBC9F" w:rsidR="00833E8D" w:rsidRDefault="00833E8D" w:rsidP="00F020E6">
      <w:pPr>
        <w:pStyle w:val="ListParagraph"/>
        <w:numPr>
          <w:ilvl w:val="0"/>
          <w:numId w:val="35"/>
        </w:numPr>
      </w:pPr>
      <w:r w:rsidRPr="00F020E6">
        <w:t>Churn has 2 values 0 and 1</w:t>
      </w:r>
    </w:p>
    <w:p w14:paraId="44C2ED3B" w14:textId="2E6B115A" w:rsidR="00F020E6" w:rsidRDefault="00724636" w:rsidP="00F020E6">
      <w:pPr>
        <w:pStyle w:val="ListParagraph"/>
        <w:numPr>
          <w:ilvl w:val="0"/>
          <w:numId w:val="35"/>
        </w:numPr>
      </w:pPr>
      <w:bookmarkStart w:id="7" w:name="_GoBack"/>
      <w:bookmarkEnd w:id="7"/>
      <w:r>
        <w:t xml:space="preserve">Out of 3333 customers , </w:t>
      </w:r>
      <w:r w:rsidR="00F020E6">
        <w:t>2850 customer have this value as 0</w:t>
      </w:r>
      <w:r w:rsidR="0012721C">
        <w:t>(Not Churned )</w:t>
      </w:r>
      <w:r w:rsidR="00F020E6">
        <w:t xml:space="preserve"> and 483 have </w:t>
      </w:r>
      <w:r>
        <w:t xml:space="preserve">value as </w:t>
      </w:r>
      <w:r w:rsidR="00F020E6">
        <w:t>1</w:t>
      </w:r>
      <w:r w:rsidR="0012721C">
        <w:t>(Churned )</w:t>
      </w:r>
      <w:r w:rsidR="00F020E6">
        <w:t>.</w:t>
      </w:r>
    </w:p>
    <w:p w14:paraId="5C857226" w14:textId="5F99A7E1" w:rsidR="00B73D12" w:rsidRDefault="00B73D12" w:rsidP="00F020E6">
      <w:pPr>
        <w:pStyle w:val="ListParagraph"/>
        <w:numPr>
          <w:ilvl w:val="0"/>
          <w:numId w:val="35"/>
        </w:numPr>
      </w:pPr>
      <w:r>
        <w:t xml:space="preserve">14% of the customer is </w:t>
      </w:r>
      <w:proofErr w:type="gramStart"/>
      <w:r>
        <w:t>churned .</w:t>
      </w:r>
      <w:proofErr w:type="gramEnd"/>
    </w:p>
    <w:p w14:paraId="091EE247" w14:textId="6CDA7558" w:rsidR="006875B7" w:rsidRDefault="0055164B" w:rsidP="006875B7">
      <w:r>
        <w:rPr>
          <w:noProof/>
        </w:rPr>
        <w:drawing>
          <wp:inline distT="0" distB="0" distL="0" distR="0" wp14:anchorId="13D4A616" wp14:editId="5FF449DF">
            <wp:extent cx="4445228" cy="274334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445228" cy="27433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748484" w14:textId="7BC30A39" w:rsidR="00F020E6" w:rsidRDefault="00F020E6" w:rsidP="0012721C"/>
    <w:p w14:paraId="046C1682" w14:textId="6BC74AB1" w:rsidR="0012721C" w:rsidRPr="00F020E6" w:rsidRDefault="0012721C" w:rsidP="0012721C"/>
    <w:p w14:paraId="199FC09C" w14:textId="10825CC8" w:rsidR="00833E8D" w:rsidRDefault="00833E8D" w:rsidP="00833E8D">
      <w:pPr>
        <w:pStyle w:val="ListParagraph"/>
        <w:ind w:left="1080"/>
        <w:rPr>
          <w:b/>
        </w:rPr>
      </w:pPr>
    </w:p>
    <w:p w14:paraId="742E1A61" w14:textId="060A6813" w:rsidR="00724636" w:rsidRPr="0065221D" w:rsidRDefault="00724636" w:rsidP="00724636">
      <w:pPr>
        <w:pStyle w:val="ListParagraph"/>
        <w:numPr>
          <w:ilvl w:val="0"/>
          <w:numId w:val="37"/>
        </w:numPr>
        <w:rPr>
          <w:b/>
        </w:rPr>
      </w:pPr>
      <w:proofErr w:type="spellStart"/>
      <w:r w:rsidRPr="00323ABE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en-AU"/>
        </w:rPr>
        <w:t>AccountWeeks</w:t>
      </w:r>
      <w:proofErr w:type="spellEnd"/>
    </w:p>
    <w:p w14:paraId="584753C7" w14:textId="6BB8598C" w:rsidR="00724636" w:rsidRDefault="00823DA9" w:rsidP="00823DA9">
      <w:pPr>
        <w:pStyle w:val="ListParagraph"/>
        <w:numPr>
          <w:ilvl w:val="0"/>
          <w:numId w:val="35"/>
        </w:numPr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  <w:t xml:space="preserve">Is numeric variable </w:t>
      </w:r>
    </w:p>
    <w:p w14:paraId="7AEAE465" w14:textId="189B275C" w:rsidR="00A135AA" w:rsidRDefault="00A135AA" w:rsidP="00A135AA">
      <w:pPr>
        <w:pStyle w:val="ListParagraph"/>
        <w:numPr>
          <w:ilvl w:val="0"/>
          <w:numId w:val="35"/>
        </w:numPr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  <w:t xml:space="preserve">Average customers have active service from 100+ weeks </w:t>
      </w:r>
    </w:p>
    <w:p w14:paraId="7A84E74F" w14:textId="413B4899" w:rsidR="00A135AA" w:rsidRPr="00A135AA" w:rsidRDefault="00A135AA" w:rsidP="00A135AA">
      <w:pPr>
        <w:pStyle w:val="ListParagraph"/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ind w:left="1800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</w:t>
      </w:r>
      <w:r w:rsidRPr="00A135A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Min. 1st Qu.  Median    Mean 3rd Qu.    Max. </w:t>
      </w:r>
    </w:p>
    <w:p w14:paraId="3DE3A35E" w14:textId="1A5CE229" w:rsidR="00A135AA" w:rsidRPr="00A135AA" w:rsidRDefault="00A135AA" w:rsidP="00A135AA">
      <w:pPr>
        <w:pStyle w:val="ListParagraph"/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ind w:left="1800"/>
        <w:rPr>
          <w:rFonts w:ascii="Lucida Console" w:eastAsia="Times New Roman" w:hAnsi="Lucida Console" w:cs="Courier New"/>
          <w:color w:val="FFFFFF"/>
          <w:sz w:val="20"/>
          <w:szCs w:val="20"/>
          <w:lang w:eastAsia="en-AU"/>
        </w:rPr>
      </w:pPr>
      <w:r w:rsidRPr="00A135A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1.0    74.0   101.0   101.1   127.0   243.0</w:t>
      </w:r>
    </w:p>
    <w:p w14:paraId="1B314E75" w14:textId="77777777" w:rsidR="00A135AA" w:rsidRDefault="00A135AA" w:rsidP="00A135AA">
      <w:pPr>
        <w:pStyle w:val="ListParagraph"/>
        <w:ind w:left="1800"/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</w:pPr>
    </w:p>
    <w:p w14:paraId="2205114A" w14:textId="1DECA98D" w:rsidR="00364C2C" w:rsidRDefault="00364C2C" w:rsidP="00A135AA">
      <w:pPr>
        <w:pStyle w:val="ListParagraph"/>
        <w:numPr>
          <w:ilvl w:val="0"/>
          <w:numId w:val="35"/>
        </w:numPr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  <w:t xml:space="preserve">Most of the customers </w:t>
      </w:r>
      <w:r w:rsidR="00A135AA"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  <w:t xml:space="preserve">in the data set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  <w:t xml:space="preserve">have active accounts from 50 to 150 weeks </w:t>
      </w:r>
    </w:p>
    <w:p w14:paraId="21EE204C" w14:textId="625C9BB4" w:rsidR="00364C2C" w:rsidRDefault="00364C2C" w:rsidP="00724636">
      <w:pPr>
        <w:pStyle w:val="ListParagraph"/>
        <w:ind w:left="1440"/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</w:pPr>
      <w:r>
        <w:rPr>
          <w:noProof/>
        </w:rPr>
        <w:lastRenderedPageBreak/>
        <w:drawing>
          <wp:inline distT="0" distB="0" distL="0" distR="0" wp14:anchorId="15CE351D" wp14:editId="22D86284">
            <wp:extent cx="4445228" cy="2743341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445228" cy="27433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4D1AE9" w14:textId="77777777" w:rsidR="00724636" w:rsidRDefault="00724636" w:rsidP="00724636">
      <w:pPr>
        <w:pStyle w:val="ListParagraph"/>
        <w:ind w:left="1440"/>
        <w:rPr>
          <w:b/>
        </w:rPr>
      </w:pPr>
    </w:p>
    <w:p w14:paraId="4A76EDB0" w14:textId="296EBC00" w:rsidR="00833E8D" w:rsidRPr="0065221D" w:rsidRDefault="00A135AA" w:rsidP="00A135AA">
      <w:pPr>
        <w:pStyle w:val="ListParagraph"/>
        <w:numPr>
          <w:ilvl w:val="0"/>
          <w:numId w:val="37"/>
        </w:numPr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en-AU"/>
        </w:rPr>
      </w:pPr>
      <w:proofErr w:type="spellStart"/>
      <w:r w:rsidRPr="00323ABE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en-AU"/>
        </w:rPr>
        <w:t>ContractRenewal</w:t>
      </w:r>
      <w:proofErr w:type="spellEnd"/>
    </w:p>
    <w:p w14:paraId="023E41CB" w14:textId="3648F5C2" w:rsidR="00A135AA" w:rsidRDefault="00A135AA" w:rsidP="00A135AA">
      <w:pPr>
        <w:rPr>
          <w:b/>
        </w:rPr>
      </w:pPr>
    </w:p>
    <w:p w14:paraId="15758F10" w14:textId="77777777" w:rsidR="00823DA9" w:rsidRDefault="00823DA9" w:rsidP="006520A6">
      <w:pPr>
        <w:pStyle w:val="ListParagraph"/>
        <w:numPr>
          <w:ilvl w:val="0"/>
          <w:numId w:val="35"/>
        </w:numPr>
      </w:pPr>
    </w:p>
    <w:p w14:paraId="04778A0C" w14:textId="068F635D" w:rsidR="00823DA9" w:rsidRDefault="00823DA9" w:rsidP="006520A6">
      <w:pPr>
        <w:pStyle w:val="ListParagraph"/>
        <w:numPr>
          <w:ilvl w:val="0"/>
          <w:numId w:val="35"/>
        </w:numPr>
      </w:pPr>
      <w:proofErr w:type="gramStart"/>
      <w:r>
        <w:t>Contract  Renewal</w:t>
      </w:r>
      <w:proofErr w:type="gramEnd"/>
      <w:r>
        <w:t xml:space="preserve"> is Numeric  variable </w:t>
      </w:r>
    </w:p>
    <w:p w14:paraId="41D23412" w14:textId="59FE1BA6" w:rsidR="006520A6" w:rsidRDefault="006520A6" w:rsidP="006520A6">
      <w:pPr>
        <w:pStyle w:val="ListParagraph"/>
        <w:numPr>
          <w:ilvl w:val="0"/>
          <w:numId w:val="35"/>
        </w:numPr>
      </w:pPr>
      <w:r>
        <w:t xml:space="preserve">Customer Renewal has 2 values 0 (not renewed </w:t>
      </w:r>
      <w:proofErr w:type="gramStart"/>
      <w:r>
        <w:t>subscription )and</w:t>
      </w:r>
      <w:proofErr w:type="gramEnd"/>
      <w:r>
        <w:t xml:space="preserve"> 1 (Renewed subscription )</w:t>
      </w:r>
    </w:p>
    <w:p w14:paraId="2808EA52" w14:textId="544461D5" w:rsidR="006520A6" w:rsidRDefault="0034036A" w:rsidP="006520A6">
      <w:pPr>
        <w:pStyle w:val="ListParagraph"/>
        <w:numPr>
          <w:ilvl w:val="0"/>
          <w:numId w:val="35"/>
        </w:numPr>
      </w:pPr>
      <w:r>
        <w:t>90%</w:t>
      </w:r>
      <w:r w:rsidR="006520A6" w:rsidRPr="006520A6">
        <w:t xml:space="preserve"> of customers has done the contract renewal </w:t>
      </w:r>
    </w:p>
    <w:p w14:paraId="5E6A042A" w14:textId="2FB707FE" w:rsidR="00823DA9" w:rsidRPr="006520A6" w:rsidRDefault="00823DA9" w:rsidP="00823DA9">
      <w:r>
        <w:rPr>
          <w:noProof/>
        </w:rPr>
        <w:drawing>
          <wp:inline distT="0" distB="0" distL="0" distR="0" wp14:anchorId="1BBA6335" wp14:editId="587CAA1D">
            <wp:extent cx="4445228" cy="2743341"/>
            <wp:effectExtent l="0" t="0" r="0" b="0"/>
            <wp:docPr id="136" name="Picture 1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445228" cy="27433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684A81" w14:textId="02A38530" w:rsidR="00A135AA" w:rsidRDefault="00A135AA" w:rsidP="00A135AA">
      <w:pPr>
        <w:rPr>
          <w:b/>
        </w:rPr>
      </w:pPr>
    </w:p>
    <w:p w14:paraId="2FCCA505" w14:textId="58E377B3" w:rsidR="002E73B7" w:rsidRDefault="002E73B7" w:rsidP="00A135AA">
      <w:pPr>
        <w:rPr>
          <w:b/>
        </w:rPr>
      </w:pPr>
    </w:p>
    <w:p w14:paraId="2973E16D" w14:textId="362DDA3E" w:rsidR="002E73B7" w:rsidRPr="002E73B7" w:rsidRDefault="002E73B7" w:rsidP="002E73B7">
      <w:pPr>
        <w:pStyle w:val="ListParagraph"/>
        <w:numPr>
          <w:ilvl w:val="0"/>
          <w:numId w:val="37"/>
        </w:numPr>
        <w:rPr>
          <w:b/>
        </w:rPr>
      </w:pPr>
      <w:proofErr w:type="spellStart"/>
      <w:r w:rsidRPr="002E73B7">
        <w:rPr>
          <w:b/>
        </w:rPr>
        <w:t>DataPlan</w:t>
      </w:r>
      <w:proofErr w:type="spellEnd"/>
    </w:p>
    <w:p w14:paraId="059CB950" w14:textId="338FD4E5" w:rsidR="00CC550E" w:rsidRDefault="00CC550E" w:rsidP="00CC550E">
      <w:pPr>
        <w:pStyle w:val="ListParagraph"/>
        <w:numPr>
          <w:ilvl w:val="0"/>
          <w:numId w:val="35"/>
        </w:numPr>
      </w:pPr>
      <w:proofErr w:type="spellStart"/>
      <w:r>
        <w:t>Dataplan</w:t>
      </w:r>
      <w:proofErr w:type="spellEnd"/>
      <w:r w:rsidR="00823DA9">
        <w:t xml:space="preserve"> is </w:t>
      </w:r>
      <w:r w:rsidR="0055164B">
        <w:t xml:space="preserve">numeric variable </w:t>
      </w:r>
    </w:p>
    <w:p w14:paraId="1D21D67A" w14:textId="1EF99494" w:rsidR="002E73B7" w:rsidRDefault="00DC5EA6" w:rsidP="00CC550E">
      <w:pPr>
        <w:pStyle w:val="ListParagraph"/>
        <w:numPr>
          <w:ilvl w:val="0"/>
          <w:numId w:val="35"/>
        </w:numPr>
      </w:pPr>
      <w:r>
        <w:t xml:space="preserve">Around </w:t>
      </w:r>
      <w:r w:rsidRPr="00DC5EA6">
        <w:t>30% of customers only have data plan</w:t>
      </w:r>
    </w:p>
    <w:p w14:paraId="3B39CAA6" w14:textId="77777777" w:rsidR="00DC5EA6" w:rsidRPr="00DC5EA6" w:rsidRDefault="00DC5EA6" w:rsidP="00DC5EA6">
      <w:pPr>
        <w:pStyle w:val="ListParagraph"/>
        <w:numPr>
          <w:ilvl w:val="0"/>
          <w:numId w:val="35"/>
        </w:num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proofErr w:type="spellStart"/>
      <w:r w:rsidRPr="00DC5EA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DataPlan</w:t>
      </w:r>
      <w:proofErr w:type="spellEnd"/>
    </w:p>
    <w:p w14:paraId="33201EEB" w14:textId="77777777" w:rsidR="00DC5EA6" w:rsidRPr="00DC5EA6" w:rsidRDefault="00DC5EA6" w:rsidP="00DC5EA6">
      <w:pPr>
        <w:pStyle w:val="ListParagraph"/>
        <w:numPr>
          <w:ilvl w:val="0"/>
          <w:numId w:val="35"/>
        </w:num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DC5EA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lastRenderedPageBreak/>
        <w:t xml:space="preserve">   0    1 </w:t>
      </w:r>
    </w:p>
    <w:p w14:paraId="724EE453" w14:textId="77777777" w:rsidR="00DC5EA6" w:rsidRPr="00DC5EA6" w:rsidRDefault="00DC5EA6" w:rsidP="00DC5EA6">
      <w:pPr>
        <w:pStyle w:val="ListParagraph"/>
        <w:numPr>
          <w:ilvl w:val="0"/>
          <w:numId w:val="35"/>
        </w:num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lang w:eastAsia="en-AU"/>
        </w:rPr>
      </w:pPr>
      <w:proofErr w:type="gramStart"/>
      <w:r w:rsidRPr="00DC5EA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2411  922</w:t>
      </w:r>
      <w:proofErr w:type="gramEnd"/>
      <w:r w:rsidRPr="00DC5EA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</w:t>
      </w:r>
    </w:p>
    <w:p w14:paraId="257EF1CD" w14:textId="454A2658" w:rsidR="00DC5EA6" w:rsidRPr="00DC5EA6" w:rsidRDefault="00DC5EA6" w:rsidP="00DC5EA6">
      <w:pPr>
        <w:pStyle w:val="ListParagraph"/>
        <w:ind w:left="1800"/>
      </w:pPr>
    </w:p>
    <w:p w14:paraId="5C9C601E" w14:textId="24505873" w:rsidR="002E73B7" w:rsidRDefault="0055164B" w:rsidP="002E73B7">
      <w:pPr>
        <w:rPr>
          <w:b/>
        </w:rPr>
      </w:pPr>
      <w:r>
        <w:rPr>
          <w:noProof/>
        </w:rPr>
        <w:drawing>
          <wp:inline distT="0" distB="0" distL="0" distR="0" wp14:anchorId="395DF018" wp14:editId="63D0AB06">
            <wp:extent cx="4445228" cy="2743341"/>
            <wp:effectExtent l="0" t="0" r="0" b="0"/>
            <wp:docPr id="137" name="Picture 1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445228" cy="27433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10E2FC" w14:textId="7EE08508" w:rsidR="001F03B1" w:rsidRDefault="001F03B1" w:rsidP="002E73B7">
      <w:pPr>
        <w:rPr>
          <w:b/>
        </w:rPr>
      </w:pPr>
    </w:p>
    <w:p w14:paraId="065C798C" w14:textId="4C4B4C6A" w:rsidR="001F03B1" w:rsidRPr="001F03B1" w:rsidRDefault="001F03B1" w:rsidP="001F03B1">
      <w:pPr>
        <w:pStyle w:val="ListParagraph"/>
        <w:numPr>
          <w:ilvl w:val="0"/>
          <w:numId w:val="37"/>
        </w:numPr>
      </w:pPr>
      <w:r w:rsidRPr="001F03B1">
        <w:rPr>
          <w:b/>
        </w:rPr>
        <w:t xml:space="preserve">Data Usage </w:t>
      </w:r>
    </w:p>
    <w:p w14:paraId="7FBF5CD7" w14:textId="3B661E4C" w:rsidR="001F03B1" w:rsidRPr="001F03B1" w:rsidRDefault="001F03B1" w:rsidP="001F03B1">
      <w:pPr>
        <w:pStyle w:val="ListParagraph"/>
        <w:numPr>
          <w:ilvl w:val="0"/>
          <w:numId w:val="35"/>
        </w:numPr>
      </w:pPr>
      <w:r w:rsidRPr="001F03B1">
        <w:t xml:space="preserve">Data usage is distributed from 0GB to 5.4 GB </w:t>
      </w:r>
      <w:r>
        <w:t xml:space="preserve">per month </w:t>
      </w:r>
      <w:r w:rsidRPr="001F03B1">
        <w:t>across customers</w:t>
      </w:r>
    </w:p>
    <w:p w14:paraId="5E623827" w14:textId="163F7089" w:rsidR="001F03B1" w:rsidRPr="001F03B1" w:rsidRDefault="001F03B1" w:rsidP="001F03B1">
      <w:pPr>
        <w:pStyle w:val="ListParagraph"/>
        <w:numPr>
          <w:ilvl w:val="0"/>
          <w:numId w:val="35"/>
        </w:numPr>
      </w:pPr>
      <w:r w:rsidRPr="001F03B1">
        <w:t>Most of the customers usage is less than 1 GB</w:t>
      </w:r>
    </w:p>
    <w:p w14:paraId="5EC988AC" w14:textId="7FBFA8EF" w:rsidR="001F03B1" w:rsidRDefault="001F03B1" w:rsidP="001F03B1">
      <w:pPr>
        <w:pStyle w:val="ListParagraph"/>
        <w:ind w:left="1440"/>
        <w:rPr>
          <w:b/>
        </w:rPr>
      </w:pPr>
    </w:p>
    <w:p w14:paraId="76C0E53D" w14:textId="61273E48" w:rsidR="001F03B1" w:rsidRDefault="001F03B1" w:rsidP="001F03B1">
      <w:pPr>
        <w:pStyle w:val="ListParagraph"/>
        <w:ind w:left="1440"/>
        <w:rPr>
          <w:b/>
        </w:rPr>
      </w:pPr>
    </w:p>
    <w:p w14:paraId="398D4A5D" w14:textId="657B64BE" w:rsidR="001F03B1" w:rsidRDefault="001F03B1" w:rsidP="001F03B1">
      <w:pPr>
        <w:pStyle w:val="ListParagraph"/>
        <w:ind w:left="1440"/>
        <w:rPr>
          <w:b/>
        </w:rPr>
      </w:pPr>
      <w:r>
        <w:rPr>
          <w:noProof/>
        </w:rPr>
        <w:drawing>
          <wp:inline distT="0" distB="0" distL="0" distR="0" wp14:anchorId="49D4B134" wp14:editId="7F9EEC1B">
            <wp:extent cx="4445228" cy="2743341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445228" cy="27433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BF79DB" w14:textId="57A51476" w:rsidR="001F03B1" w:rsidRDefault="001F03B1" w:rsidP="001F03B1">
      <w:pPr>
        <w:pStyle w:val="ListParagraph"/>
        <w:ind w:left="1440"/>
        <w:rPr>
          <w:b/>
        </w:rPr>
      </w:pPr>
    </w:p>
    <w:p w14:paraId="730EDE50" w14:textId="03A09205" w:rsidR="001F03B1" w:rsidRDefault="0089169F" w:rsidP="0089169F">
      <w:pPr>
        <w:pStyle w:val="ListParagraph"/>
        <w:numPr>
          <w:ilvl w:val="0"/>
          <w:numId w:val="37"/>
        </w:numPr>
        <w:rPr>
          <w:b/>
        </w:rPr>
      </w:pPr>
      <w:r>
        <w:rPr>
          <w:b/>
        </w:rPr>
        <w:t xml:space="preserve">Customer Service calls </w:t>
      </w:r>
    </w:p>
    <w:p w14:paraId="304048B3" w14:textId="289C3146" w:rsidR="0055164B" w:rsidRDefault="0089169F" w:rsidP="0089169F">
      <w:pPr>
        <w:ind w:left="1440"/>
      </w:pPr>
      <w:r w:rsidRPr="0089169F">
        <w:t>- C</w:t>
      </w:r>
      <w:r w:rsidR="0055164B">
        <w:t xml:space="preserve">ustomer Service calls </w:t>
      </w:r>
      <w:proofErr w:type="gramStart"/>
      <w:r w:rsidR="0055164B">
        <w:t>is</w:t>
      </w:r>
      <w:proofErr w:type="gramEnd"/>
      <w:r w:rsidR="0055164B">
        <w:t xml:space="preserve"> numeric variable </w:t>
      </w:r>
    </w:p>
    <w:p w14:paraId="0FEB11A5" w14:textId="77777777" w:rsidR="0055164B" w:rsidRPr="0055164B" w:rsidRDefault="0055164B" w:rsidP="0055164B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</w:pPr>
      <w:proofErr w:type="gramStart"/>
      <w:r w:rsidRPr="0055164B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unique(</w:t>
      </w:r>
      <w:proofErr w:type="spellStart"/>
      <w:proofErr w:type="gramEnd"/>
      <w:r w:rsidRPr="0055164B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CustServCalls</w:t>
      </w:r>
      <w:proofErr w:type="spellEnd"/>
      <w:r w:rsidRPr="0055164B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)</w:t>
      </w:r>
    </w:p>
    <w:p w14:paraId="48109279" w14:textId="77777777" w:rsidR="0055164B" w:rsidRPr="0055164B" w:rsidRDefault="0055164B" w:rsidP="0055164B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lang w:eastAsia="en-AU"/>
        </w:rPr>
      </w:pPr>
      <w:r w:rsidRPr="0055164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[1] 1 0 2 3 4 5 7 9 6 8</w:t>
      </w:r>
    </w:p>
    <w:p w14:paraId="0B1B0ED8" w14:textId="23BBA233" w:rsidR="0055164B" w:rsidRDefault="0055164B" w:rsidP="0089169F">
      <w:pPr>
        <w:ind w:left="1440"/>
      </w:pPr>
    </w:p>
    <w:p w14:paraId="2423485C" w14:textId="77777777" w:rsidR="0055164B" w:rsidRPr="0055164B" w:rsidRDefault="0055164B" w:rsidP="0055164B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proofErr w:type="spellStart"/>
      <w:r w:rsidRPr="0055164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lastRenderedPageBreak/>
        <w:t>CustServCalls</w:t>
      </w:r>
      <w:proofErr w:type="spellEnd"/>
    </w:p>
    <w:p w14:paraId="789BA7BE" w14:textId="77777777" w:rsidR="0055164B" w:rsidRPr="0055164B" w:rsidRDefault="0055164B" w:rsidP="0055164B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55164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0    1    2    3    4    5    6    7    8    9 </w:t>
      </w:r>
    </w:p>
    <w:p w14:paraId="067F1851" w14:textId="77777777" w:rsidR="0055164B" w:rsidRPr="0055164B" w:rsidRDefault="0055164B" w:rsidP="0055164B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lang w:eastAsia="en-AU"/>
        </w:rPr>
      </w:pPr>
      <w:r w:rsidRPr="0055164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697 </w:t>
      </w:r>
      <w:proofErr w:type="gramStart"/>
      <w:r w:rsidRPr="0055164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1181  759</w:t>
      </w:r>
      <w:proofErr w:type="gramEnd"/>
      <w:r w:rsidRPr="0055164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429  166   66   22    9    2    2</w:t>
      </w:r>
    </w:p>
    <w:p w14:paraId="704A3FF0" w14:textId="77777777" w:rsidR="0055164B" w:rsidRDefault="0055164B" w:rsidP="0089169F">
      <w:pPr>
        <w:ind w:left="1440"/>
      </w:pPr>
    </w:p>
    <w:p w14:paraId="08DBA2BA" w14:textId="4B55A8F9" w:rsidR="0089169F" w:rsidRDefault="0089169F" w:rsidP="0089169F">
      <w:pPr>
        <w:ind w:left="1440"/>
      </w:pPr>
      <w:r>
        <w:t xml:space="preserve">- Most of the customers have not called or called only 3 times to customer care </w:t>
      </w:r>
    </w:p>
    <w:p w14:paraId="6CBAC858" w14:textId="5D62E264" w:rsidR="0089169F" w:rsidRDefault="0089169F" w:rsidP="0089169F">
      <w:pPr>
        <w:ind w:left="1440"/>
      </w:pPr>
      <w:r>
        <w:rPr>
          <w:noProof/>
        </w:rPr>
        <w:drawing>
          <wp:inline distT="0" distB="0" distL="0" distR="0" wp14:anchorId="02A8FDA3" wp14:editId="28170E13">
            <wp:extent cx="4445228" cy="2743341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445228" cy="27433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93FB1C" w14:textId="0915206A" w:rsidR="002E581F" w:rsidRDefault="002E581F" w:rsidP="0089169F">
      <w:pPr>
        <w:ind w:left="1440"/>
      </w:pPr>
    </w:p>
    <w:p w14:paraId="0A8941AD" w14:textId="7C62483C" w:rsidR="002E581F" w:rsidRDefault="002E581F" w:rsidP="00EE602C">
      <w:pPr>
        <w:pStyle w:val="ListParagraph"/>
        <w:numPr>
          <w:ilvl w:val="0"/>
          <w:numId w:val="37"/>
        </w:numPr>
      </w:pPr>
      <w:proofErr w:type="spellStart"/>
      <w:r>
        <w:t>DayM</w:t>
      </w:r>
      <w:r w:rsidR="00EE602C">
        <w:t>ins</w:t>
      </w:r>
      <w:proofErr w:type="spellEnd"/>
    </w:p>
    <w:p w14:paraId="170A2CB8" w14:textId="3FA22B50" w:rsidR="00EE602C" w:rsidRDefault="00EE602C" w:rsidP="00EE602C">
      <w:pPr>
        <w:pStyle w:val="ListParagraph"/>
        <w:ind w:left="1440"/>
      </w:pPr>
    </w:p>
    <w:p w14:paraId="7781BCD6" w14:textId="473656AD" w:rsidR="00EE602C" w:rsidRDefault="00EE602C" w:rsidP="0065221D">
      <w:pPr>
        <w:pStyle w:val="ListParagraph"/>
        <w:numPr>
          <w:ilvl w:val="0"/>
          <w:numId w:val="35"/>
        </w:numPr>
        <w:ind w:left="1440"/>
      </w:pPr>
      <w:r>
        <w:t>Shows number of minutes in day customer was on call</w:t>
      </w:r>
    </w:p>
    <w:p w14:paraId="0AA80B49" w14:textId="5016B69A" w:rsidR="00EE602C" w:rsidRDefault="00EE602C" w:rsidP="0065221D">
      <w:pPr>
        <w:pStyle w:val="ListParagraph"/>
        <w:numPr>
          <w:ilvl w:val="0"/>
          <w:numId w:val="35"/>
        </w:numPr>
        <w:ind w:left="1440"/>
      </w:pPr>
      <w:r>
        <w:t xml:space="preserve">Majority of customers use between 100-300minutes in a day </w:t>
      </w:r>
    </w:p>
    <w:p w14:paraId="11420E49" w14:textId="4245BF00" w:rsidR="00EE602C" w:rsidRDefault="00EE602C" w:rsidP="0065221D">
      <w:pPr>
        <w:pStyle w:val="ListParagraph"/>
        <w:numPr>
          <w:ilvl w:val="0"/>
          <w:numId w:val="35"/>
        </w:numPr>
        <w:ind w:left="1440"/>
      </w:pPr>
      <w:r>
        <w:rPr>
          <w:noProof/>
        </w:rPr>
        <w:drawing>
          <wp:inline distT="0" distB="0" distL="0" distR="0" wp14:anchorId="2232AE7B" wp14:editId="0D5C7310">
            <wp:extent cx="4445228" cy="2743341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445228" cy="27433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BD471C" w14:textId="5E23F5DC" w:rsidR="0082259D" w:rsidRDefault="0082259D" w:rsidP="0082259D"/>
    <w:p w14:paraId="249BE7E5" w14:textId="73570144" w:rsidR="0082259D" w:rsidRPr="009F11E8" w:rsidRDefault="0082259D" w:rsidP="0082259D">
      <w:pPr>
        <w:pStyle w:val="ListParagraph"/>
        <w:numPr>
          <w:ilvl w:val="0"/>
          <w:numId w:val="37"/>
        </w:numPr>
        <w:rPr>
          <w:b/>
        </w:rPr>
      </w:pPr>
      <w:proofErr w:type="spellStart"/>
      <w:r w:rsidRPr="0082259D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en-AU"/>
        </w:rPr>
        <w:t>DayCalls</w:t>
      </w:r>
      <w:proofErr w:type="spellEnd"/>
    </w:p>
    <w:p w14:paraId="6BD87C5F" w14:textId="6B282D4A" w:rsidR="009F11E8" w:rsidRDefault="009F11E8" w:rsidP="009F11E8">
      <w:pPr>
        <w:pStyle w:val="ListParagraph"/>
        <w:ind w:left="1440"/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en-AU"/>
        </w:rPr>
      </w:pPr>
    </w:p>
    <w:p w14:paraId="7F5E558F" w14:textId="0657EB37" w:rsidR="009F11E8" w:rsidRPr="009F11E8" w:rsidRDefault="009F11E8" w:rsidP="009F11E8">
      <w:pPr>
        <w:pStyle w:val="ListParagraph"/>
        <w:numPr>
          <w:ilvl w:val="0"/>
          <w:numId w:val="35"/>
        </w:numPr>
      </w:pPr>
      <w:r w:rsidRPr="009F11E8"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  <w:t>Mean of minute in a day is 180</w:t>
      </w:r>
    </w:p>
    <w:p w14:paraId="7D200E81" w14:textId="2EFC46BC" w:rsidR="0082259D" w:rsidRDefault="0082259D" w:rsidP="0082259D"/>
    <w:p w14:paraId="77F59351" w14:textId="77777777" w:rsidR="009F11E8" w:rsidRPr="009F11E8" w:rsidRDefault="009F11E8" w:rsidP="009F11E8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</w:pPr>
      <w:proofErr w:type="gramStart"/>
      <w:r w:rsidRPr="009F11E8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lastRenderedPageBreak/>
        <w:t>summary(</w:t>
      </w:r>
      <w:proofErr w:type="spellStart"/>
      <w:proofErr w:type="gramEnd"/>
      <w:r w:rsidRPr="009F11E8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DayMins</w:t>
      </w:r>
      <w:proofErr w:type="spellEnd"/>
      <w:r w:rsidRPr="009F11E8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)</w:t>
      </w:r>
    </w:p>
    <w:p w14:paraId="23218EAD" w14:textId="77777777" w:rsidR="009F11E8" w:rsidRPr="009F11E8" w:rsidRDefault="009F11E8" w:rsidP="009F11E8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9F11E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Min. 1st Qu.  Median    Mean 3rd Qu.    Max. </w:t>
      </w:r>
    </w:p>
    <w:p w14:paraId="596B4D40" w14:textId="77777777" w:rsidR="009F11E8" w:rsidRPr="009F11E8" w:rsidRDefault="009F11E8" w:rsidP="009F11E8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lang w:eastAsia="en-AU"/>
        </w:rPr>
      </w:pPr>
      <w:r w:rsidRPr="009F11E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0.0   143.7   179.4   179.8   216.4   350.8 </w:t>
      </w:r>
    </w:p>
    <w:p w14:paraId="1F3274E3" w14:textId="77777777" w:rsidR="009F11E8" w:rsidRDefault="009F11E8" w:rsidP="009F11E8">
      <w:pPr>
        <w:ind w:left="1080"/>
      </w:pPr>
    </w:p>
    <w:p w14:paraId="0BAC2A4A" w14:textId="6F71AD69" w:rsidR="00C87D52" w:rsidRDefault="00C87D52" w:rsidP="00C87D52">
      <w:pPr>
        <w:pStyle w:val="ListParagraph"/>
        <w:numPr>
          <w:ilvl w:val="0"/>
          <w:numId w:val="35"/>
        </w:numPr>
      </w:pPr>
      <w:r>
        <w:t xml:space="preserve">Most of the customers have calls between </w:t>
      </w:r>
      <w:r w:rsidR="00F35983">
        <w:t xml:space="preserve">50-150 In a day </w:t>
      </w:r>
    </w:p>
    <w:p w14:paraId="58528E7D" w14:textId="68A45694" w:rsidR="00C87D52" w:rsidRDefault="00C87D52" w:rsidP="0082259D">
      <w:r>
        <w:rPr>
          <w:noProof/>
        </w:rPr>
        <w:drawing>
          <wp:inline distT="0" distB="0" distL="0" distR="0" wp14:anchorId="495C308C" wp14:editId="70BF5987">
            <wp:extent cx="4445228" cy="2743341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445228" cy="27433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9A618F" w14:textId="549D4CBE" w:rsidR="00C326BD" w:rsidRDefault="00C326BD" w:rsidP="0082259D"/>
    <w:p w14:paraId="226B17C6" w14:textId="525E707E" w:rsidR="00C326BD" w:rsidRDefault="00C326BD" w:rsidP="00C326BD">
      <w:pPr>
        <w:pStyle w:val="ListParagraph"/>
        <w:numPr>
          <w:ilvl w:val="0"/>
          <w:numId w:val="37"/>
        </w:numPr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en-AU"/>
        </w:rPr>
      </w:pPr>
      <w:proofErr w:type="spellStart"/>
      <w:r w:rsidRPr="0065221D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en-AU"/>
        </w:rPr>
        <w:t>MonthlyCharge</w:t>
      </w:r>
      <w:proofErr w:type="spellEnd"/>
    </w:p>
    <w:p w14:paraId="0C0E7475" w14:textId="4E707B78" w:rsidR="0055164B" w:rsidRPr="0055164B" w:rsidRDefault="0055164B" w:rsidP="0055164B">
      <w:pPr>
        <w:pStyle w:val="ListParagraph"/>
        <w:numPr>
          <w:ilvl w:val="0"/>
          <w:numId w:val="35"/>
        </w:numPr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</w:pPr>
      <w:r w:rsidRPr="0055164B"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  <w:t>Mean monthly charge is around $56</w:t>
      </w:r>
    </w:p>
    <w:p w14:paraId="22D7AB6E" w14:textId="77777777" w:rsidR="0055164B" w:rsidRPr="0055164B" w:rsidRDefault="0055164B" w:rsidP="0055164B">
      <w:pPr>
        <w:pStyle w:val="ListParagraph"/>
        <w:numPr>
          <w:ilvl w:val="0"/>
          <w:numId w:val="35"/>
        </w:num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</w:pPr>
      <w:proofErr w:type="gramStart"/>
      <w:r w:rsidRPr="0055164B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summary(</w:t>
      </w:r>
      <w:proofErr w:type="spellStart"/>
      <w:proofErr w:type="gramEnd"/>
      <w:r w:rsidRPr="0055164B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MonthlyCharge</w:t>
      </w:r>
      <w:proofErr w:type="spellEnd"/>
      <w:r w:rsidRPr="0055164B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)</w:t>
      </w:r>
    </w:p>
    <w:p w14:paraId="46D85747" w14:textId="77777777" w:rsidR="0055164B" w:rsidRPr="0055164B" w:rsidRDefault="0055164B" w:rsidP="0055164B">
      <w:pPr>
        <w:pStyle w:val="ListParagraph"/>
        <w:numPr>
          <w:ilvl w:val="0"/>
          <w:numId w:val="35"/>
        </w:num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55164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Min. 1st Qu.  Median    Mean 3rd Qu.    Max. </w:t>
      </w:r>
    </w:p>
    <w:p w14:paraId="74992119" w14:textId="77777777" w:rsidR="0055164B" w:rsidRPr="0055164B" w:rsidRDefault="0055164B" w:rsidP="0055164B">
      <w:pPr>
        <w:pStyle w:val="ListParagraph"/>
        <w:numPr>
          <w:ilvl w:val="0"/>
          <w:numId w:val="35"/>
        </w:num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lang w:eastAsia="en-AU"/>
        </w:rPr>
      </w:pPr>
      <w:r w:rsidRPr="0055164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14.00   45.00   53.50   56.31   </w:t>
      </w:r>
      <w:proofErr w:type="gramStart"/>
      <w:r w:rsidRPr="0055164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66.20  111.30</w:t>
      </w:r>
      <w:proofErr w:type="gramEnd"/>
      <w:r w:rsidRPr="0055164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</w:t>
      </w:r>
    </w:p>
    <w:p w14:paraId="570E2949" w14:textId="33E2CC29" w:rsidR="0055164B" w:rsidRPr="0055164B" w:rsidRDefault="0055164B" w:rsidP="0055164B">
      <w:pPr>
        <w:pStyle w:val="ListParagraph"/>
        <w:numPr>
          <w:ilvl w:val="0"/>
          <w:numId w:val="35"/>
        </w:numPr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en-AU"/>
        </w:rPr>
      </w:pPr>
    </w:p>
    <w:p w14:paraId="5BFA0389" w14:textId="553F526E" w:rsidR="00C326BD" w:rsidRDefault="00C326BD" w:rsidP="00C326BD">
      <w:pPr>
        <w:pStyle w:val="ListParagraph"/>
        <w:numPr>
          <w:ilvl w:val="0"/>
          <w:numId w:val="35"/>
        </w:numPr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  <w:t xml:space="preserve">Most of the customers have monthly charge between 0 to </w:t>
      </w:r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  <w:t>100 .</w:t>
      </w:r>
      <w:proofErr w:type="gramEnd"/>
    </w:p>
    <w:p w14:paraId="794A2CAF" w14:textId="5E9A7C91" w:rsidR="002B4F27" w:rsidRDefault="002B4F27" w:rsidP="002B4F27">
      <w:pPr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</w:pPr>
    </w:p>
    <w:p w14:paraId="67A9C0E2" w14:textId="1FD5D0AF" w:rsidR="002B4F27" w:rsidRPr="008D359A" w:rsidRDefault="002B4F27" w:rsidP="008D359A">
      <w:pPr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</w:pPr>
    </w:p>
    <w:p w14:paraId="295286A8" w14:textId="25C5FBBC" w:rsidR="00C326BD" w:rsidRDefault="00C326BD" w:rsidP="00C326BD">
      <w:pPr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</w:pPr>
      <w:r>
        <w:rPr>
          <w:noProof/>
        </w:rPr>
        <w:drawing>
          <wp:inline distT="0" distB="0" distL="0" distR="0" wp14:anchorId="368AFFA8" wp14:editId="0D7EA1B5">
            <wp:extent cx="4445228" cy="2743341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445228" cy="27433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5712BF" w14:textId="2276ECC0" w:rsidR="008D359A" w:rsidRDefault="008D359A" w:rsidP="00C326BD">
      <w:pPr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</w:pPr>
    </w:p>
    <w:p w14:paraId="4765408A" w14:textId="33542F28" w:rsidR="008D359A" w:rsidRDefault="008D359A" w:rsidP="008D359A">
      <w:pPr>
        <w:pStyle w:val="ListParagraph"/>
        <w:numPr>
          <w:ilvl w:val="0"/>
          <w:numId w:val="37"/>
        </w:numPr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en-AU"/>
        </w:rPr>
      </w:pPr>
      <w:proofErr w:type="spellStart"/>
      <w:r w:rsidRPr="0065221D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en-AU"/>
        </w:rPr>
        <w:t>OverageFee</w:t>
      </w:r>
      <w:proofErr w:type="spellEnd"/>
    </w:p>
    <w:p w14:paraId="3FA1F0B1" w14:textId="55FE04AC" w:rsidR="00204999" w:rsidRPr="00204999" w:rsidRDefault="00204999" w:rsidP="00204999">
      <w:pPr>
        <w:pStyle w:val="ListParagraph"/>
        <w:numPr>
          <w:ilvl w:val="0"/>
          <w:numId w:val="35"/>
        </w:numPr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</w:pPr>
      <w:r w:rsidRPr="00204999"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  <w:t>Mean overage charge is $10</w:t>
      </w:r>
    </w:p>
    <w:p w14:paraId="4FC556FB" w14:textId="77777777" w:rsidR="00204999" w:rsidRPr="00204999" w:rsidRDefault="00204999" w:rsidP="00204999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</w:pPr>
      <w:proofErr w:type="gramStart"/>
      <w:r w:rsidRPr="00204999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summary(</w:t>
      </w:r>
      <w:proofErr w:type="spellStart"/>
      <w:proofErr w:type="gramEnd"/>
      <w:r w:rsidRPr="00204999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OverageFee</w:t>
      </w:r>
      <w:proofErr w:type="spellEnd"/>
      <w:r w:rsidRPr="00204999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)</w:t>
      </w:r>
    </w:p>
    <w:p w14:paraId="60A6CA3A" w14:textId="77777777" w:rsidR="00204999" w:rsidRPr="00204999" w:rsidRDefault="00204999" w:rsidP="00204999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20499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Min. 1st Qu.  Median    Mean 3rd Qu.    Max. </w:t>
      </w:r>
    </w:p>
    <w:p w14:paraId="79A8F440" w14:textId="77777777" w:rsidR="00204999" w:rsidRPr="00204999" w:rsidRDefault="00204999" w:rsidP="00204999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lang w:eastAsia="en-AU"/>
        </w:rPr>
      </w:pPr>
      <w:r w:rsidRPr="0020499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0.00    8.33   10.07   10.05   11.77   18.19 </w:t>
      </w:r>
    </w:p>
    <w:p w14:paraId="4807C096" w14:textId="77777777" w:rsidR="00204999" w:rsidRPr="00204999" w:rsidRDefault="00204999" w:rsidP="00204999">
      <w:pPr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en-AU"/>
        </w:rPr>
      </w:pPr>
    </w:p>
    <w:p w14:paraId="7F16E31C" w14:textId="1280B187" w:rsidR="008D359A" w:rsidRDefault="008D359A" w:rsidP="008D359A">
      <w:pPr>
        <w:pStyle w:val="ListParagraph"/>
        <w:numPr>
          <w:ilvl w:val="0"/>
          <w:numId w:val="35"/>
        </w:numPr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  <w:t xml:space="preserve">Most of the customers are paying overage fees in bracket 6-12 per month </w:t>
      </w:r>
    </w:p>
    <w:p w14:paraId="6E2755F7" w14:textId="0486E05C" w:rsidR="00B73D12" w:rsidRPr="00B73D12" w:rsidRDefault="00B73D12" w:rsidP="00B73D12">
      <w:pPr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</w:pPr>
      <w:r>
        <w:rPr>
          <w:noProof/>
        </w:rPr>
        <w:drawing>
          <wp:inline distT="0" distB="0" distL="0" distR="0" wp14:anchorId="4559CE5D" wp14:editId="214E8E51">
            <wp:extent cx="4445228" cy="2743341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445228" cy="27433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17DB97" w14:textId="006EFAE4" w:rsidR="008D359A" w:rsidRDefault="008D359A" w:rsidP="008D359A">
      <w:pPr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</w:pPr>
    </w:p>
    <w:p w14:paraId="6C7A3EDF" w14:textId="28CAD544" w:rsidR="00167D4D" w:rsidRDefault="00167D4D" w:rsidP="008D359A">
      <w:pPr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</w:pPr>
    </w:p>
    <w:p w14:paraId="08646D0B" w14:textId="0DD2F8F4" w:rsidR="00167D4D" w:rsidRDefault="00167D4D" w:rsidP="00167D4D">
      <w:pPr>
        <w:pStyle w:val="ListParagraph"/>
        <w:numPr>
          <w:ilvl w:val="0"/>
          <w:numId w:val="37"/>
        </w:numPr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</w:pPr>
      <w:r w:rsidRPr="0065221D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en-AU"/>
        </w:rPr>
        <w:t>Roaming</w:t>
      </w:r>
      <w:r w:rsidRPr="00167D4D"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  <w:t xml:space="preserve"> Mins </w:t>
      </w:r>
    </w:p>
    <w:p w14:paraId="71A56794" w14:textId="532FF633" w:rsidR="004A48FE" w:rsidRPr="004A48FE" w:rsidRDefault="004A48FE" w:rsidP="004A48FE">
      <w:pPr>
        <w:pStyle w:val="ListParagraph"/>
        <w:numPr>
          <w:ilvl w:val="0"/>
          <w:numId w:val="35"/>
        </w:numPr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  <w:t>90% of customers have roaming mins between 5 to 15min.</w:t>
      </w:r>
    </w:p>
    <w:p w14:paraId="74FF7420" w14:textId="7EB11D62" w:rsidR="00167D4D" w:rsidRDefault="00167D4D" w:rsidP="00167D4D">
      <w:pPr>
        <w:pStyle w:val="ListParagraph"/>
        <w:ind w:left="1440"/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</w:pPr>
    </w:p>
    <w:p w14:paraId="6BC130B6" w14:textId="2C92C427" w:rsidR="000D0FBA" w:rsidRDefault="000D0FBA" w:rsidP="00167D4D">
      <w:pPr>
        <w:pStyle w:val="ListParagraph"/>
        <w:ind w:left="1440"/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</w:pPr>
    </w:p>
    <w:p w14:paraId="200F5917" w14:textId="7AB91C9C" w:rsidR="00167D4D" w:rsidRPr="00167D4D" w:rsidRDefault="00167D4D" w:rsidP="00167D4D">
      <w:pPr>
        <w:pStyle w:val="ListParagraph"/>
        <w:ind w:left="1440"/>
        <w:rPr>
          <w:rFonts w:ascii="Times New Roman" w:eastAsia="Times New Roman" w:hAnsi="Times New Roman" w:cs="Times New Roman"/>
          <w:color w:val="000000"/>
          <w:sz w:val="24"/>
          <w:szCs w:val="24"/>
          <w:lang w:eastAsia="en-AU"/>
        </w:rPr>
      </w:pPr>
      <w:r>
        <w:rPr>
          <w:noProof/>
        </w:rPr>
        <w:drawing>
          <wp:inline distT="0" distB="0" distL="0" distR="0" wp14:anchorId="2A8B91BF" wp14:editId="476316A4">
            <wp:extent cx="4445228" cy="2743341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445228" cy="27433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48D1C9" w14:textId="4B125F05" w:rsidR="003665EA" w:rsidRPr="00382F4A" w:rsidRDefault="003665EA" w:rsidP="000B180E">
      <w:pPr>
        <w:pStyle w:val="Heading2"/>
      </w:pPr>
      <w:bookmarkStart w:id="8" w:name="_Toc9976727"/>
      <w:r w:rsidRPr="00382F4A">
        <w:lastRenderedPageBreak/>
        <w:t>Bi-Variate</w:t>
      </w:r>
      <w:r w:rsidR="00F7218A" w:rsidRPr="00382F4A">
        <w:t>/</w:t>
      </w:r>
      <w:proofErr w:type="gramStart"/>
      <w:r w:rsidR="00F7218A" w:rsidRPr="00382F4A">
        <w:t xml:space="preserve">Multivariate </w:t>
      </w:r>
      <w:r w:rsidRPr="00382F4A">
        <w:t xml:space="preserve"> Analysis</w:t>
      </w:r>
      <w:bookmarkEnd w:id="8"/>
      <w:proofErr w:type="gramEnd"/>
      <w:r w:rsidRPr="00382F4A">
        <w:t xml:space="preserve"> </w:t>
      </w:r>
    </w:p>
    <w:p w14:paraId="49C9393C" w14:textId="57F9D398" w:rsidR="00382F4A" w:rsidRDefault="00382F4A" w:rsidP="00382F4A">
      <w:pPr>
        <w:pStyle w:val="ListParagraph"/>
        <w:ind w:left="1080"/>
      </w:pPr>
    </w:p>
    <w:p w14:paraId="26375BEA" w14:textId="7A1497A3" w:rsidR="00382F4A" w:rsidRDefault="00857083" w:rsidP="00857083">
      <w:pPr>
        <w:pStyle w:val="ListParagraph"/>
        <w:numPr>
          <w:ilvl w:val="0"/>
          <w:numId w:val="38"/>
        </w:numPr>
      </w:pPr>
      <w:r>
        <w:t>Churn and Accounts week</w:t>
      </w:r>
    </w:p>
    <w:p w14:paraId="030A3C6F" w14:textId="44B573A7" w:rsidR="00857083" w:rsidRDefault="004D30C1" w:rsidP="004D30C1">
      <w:pPr>
        <w:pStyle w:val="ListParagraph"/>
        <w:numPr>
          <w:ilvl w:val="0"/>
          <w:numId w:val="35"/>
        </w:numPr>
      </w:pPr>
      <w:r>
        <w:t xml:space="preserve">Churn is spread across all weeks </w:t>
      </w:r>
      <w:r w:rsidR="0074373C">
        <w:t xml:space="preserve">and does not dependent on number of weeks subscription is </w:t>
      </w:r>
      <w:proofErr w:type="gramStart"/>
      <w:r w:rsidR="0074373C">
        <w:t>active .</w:t>
      </w:r>
      <w:proofErr w:type="gramEnd"/>
    </w:p>
    <w:p w14:paraId="03341942" w14:textId="00B99E25" w:rsidR="00857083" w:rsidRDefault="00857083" w:rsidP="00857083">
      <w:pPr>
        <w:pStyle w:val="ListParagraph"/>
        <w:ind w:left="1440"/>
      </w:pPr>
    </w:p>
    <w:p w14:paraId="6BF4A884" w14:textId="4673429A" w:rsidR="00857083" w:rsidRDefault="006E3A9F" w:rsidP="00857083">
      <w:pPr>
        <w:pStyle w:val="ListParagraph"/>
        <w:ind w:left="1440"/>
      </w:pPr>
      <w:r>
        <w:rPr>
          <w:noProof/>
        </w:rPr>
        <w:drawing>
          <wp:inline distT="0" distB="0" distL="0" distR="0" wp14:anchorId="4ECED93F" wp14:editId="707134C7">
            <wp:extent cx="4445228" cy="274334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445228" cy="27433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83D0AD" w14:textId="35A201E9" w:rsidR="00382F4A" w:rsidRDefault="00382F4A" w:rsidP="00382F4A">
      <w:pPr>
        <w:pStyle w:val="ListParagraph"/>
        <w:ind w:left="1080"/>
      </w:pPr>
    </w:p>
    <w:p w14:paraId="2330230F" w14:textId="214E6AD4" w:rsidR="004D30C1" w:rsidRDefault="004D30C1" w:rsidP="004D30C1">
      <w:pPr>
        <w:pStyle w:val="ListParagraph"/>
        <w:numPr>
          <w:ilvl w:val="0"/>
          <w:numId w:val="38"/>
        </w:numPr>
      </w:pPr>
      <w:r>
        <w:t xml:space="preserve">Churn and </w:t>
      </w:r>
      <w:r w:rsidR="0074373C">
        <w:t>Contract renewal.</w:t>
      </w:r>
    </w:p>
    <w:p w14:paraId="5865014F" w14:textId="5751906E" w:rsidR="0074373C" w:rsidRDefault="0074373C" w:rsidP="0074373C">
      <w:pPr>
        <w:pStyle w:val="ListParagraph"/>
        <w:numPr>
          <w:ilvl w:val="0"/>
          <w:numId w:val="35"/>
        </w:numPr>
      </w:pPr>
      <w:r>
        <w:t xml:space="preserve">As per data the customers who have done contract renewal are less probable for </w:t>
      </w:r>
      <w:proofErr w:type="gramStart"/>
      <w:r>
        <w:t>churn .</w:t>
      </w:r>
      <w:proofErr w:type="gramEnd"/>
    </w:p>
    <w:p w14:paraId="72A212EF" w14:textId="00229800" w:rsidR="004D30C1" w:rsidRDefault="004D30C1" w:rsidP="00382F4A">
      <w:pPr>
        <w:pStyle w:val="ListParagraph"/>
        <w:ind w:left="1080"/>
      </w:pPr>
    </w:p>
    <w:p w14:paraId="4A2DF2AB" w14:textId="5FC36C94" w:rsidR="0074373C" w:rsidRDefault="0074373C" w:rsidP="00382F4A">
      <w:pPr>
        <w:pStyle w:val="ListParagraph"/>
        <w:ind w:left="1080"/>
      </w:pPr>
    </w:p>
    <w:p w14:paraId="6729458D" w14:textId="786F6568" w:rsidR="0074373C" w:rsidRDefault="00CF1597" w:rsidP="00382F4A">
      <w:pPr>
        <w:pStyle w:val="ListParagraph"/>
        <w:ind w:left="1080"/>
      </w:pPr>
      <w:r>
        <w:rPr>
          <w:noProof/>
        </w:rPr>
        <w:drawing>
          <wp:inline distT="0" distB="0" distL="0" distR="0" wp14:anchorId="64924BC7" wp14:editId="5B71FB04">
            <wp:extent cx="4445228" cy="2743341"/>
            <wp:effectExtent l="0" t="0" r="0" b="0"/>
            <wp:docPr id="148" name="Picture 1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445228" cy="27433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234837" w14:textId="6F1C3F9B" w:rsidR="000460C0" w:rsidRDefault="000460C0" w:rsidP="00382F4A">
      <w:pPr>
        <w:pStyle w:val="ListParagraph"/>
        <w:ind w:left="1080"/>
      </w:pPr>
    </w:p>
    <w:p w14:paraId="29C11053" w14:textId="51ADC245" w:rsidR="000460C0" w:rsidRPr="0065221D" w:rsidRDefault="000460C0" w:rsidP="000460C0">
      <w:pPr>
        <w:pStyle w:val="ListParagraph"/>
        <w:numPr>
          <w:ilvl w:val="0"/>
          <w:numId w:val="38"/>
        </w:numPr>
      </w:pPr>
      <w:r w:rsidRPr="0065221D">
        <w:t xml:space="preserve">Churn </w:t>
      </w:r>
      <w:proofErr w:type="gramStart"/>
      <w:r w:rsidRPr="0065221D">
        <w:t>and  data</w:t>
      </w:r>
      <w:proofErr w:type="gramEnd"/>
      <w:r w:rsidRPr="0065221D">
        <w:t xml:space="preserve"> plan</w:t>
      </w:r>
    </w:p>
    <w:p w14:paraId="1202C462" w14:textId="39B1C917" w:rsidR="00F47B88" w:rsidRDefault="00F47B88" w:rsidP="00F47B88">
      <w:pPr>
        <w:pStyle w:val="ListParagraph"/>
        <w:ind w:left="1440"/>
      </w:pPr>
      <w:r>
        <w:t xml:space="preserve">Customer churn with data plan </w:t>
      </w:r>
      <w:proofErr w:type="gramStart"/>
      <w:r w:rsidR="004C4838">
        <w:t xml:space="preserve">is </w:t>
      </w:r>
      <w:r>
        <w:t xml:space="preserve"> double</w:t>
      </w:r>
      <w:proofErr w:type="gramEnd"/>
      <w:r>
        <w:t xml:space="preserve"> then customer who don’t have data plan.</w:t>
      </w:r>
    </w:p>
    <w:tbl>
      <w:tblPr>
        <w:tblW w:w="5200" w:type="dxa"/>
        <w:tblLook w:val="04A0" w:firstRow="1" w:lastRow="0" w:firstColumn="1" w:lastColumn="0" w:noHBand="0" w:noVBand="1"/>
      </w:tblPr>
      <w:tblGrid>
        <w:gridCol w:w="1040"/>
        <w:gridCol w:w="1040"/>
        <w:gridCol w:w="1040"/>
        <w:gridCol w:w="1040"/>
        <w:gridCol w:w="1040"/>
      </w:tblGrid>
      <w:tr w:rsidR="00F47B88" w:rsidRPr="00F47B88" w14:paraId="6D77117E" w14:textId="77777777" w:rsidTr="00F47B88">
        <w:trPr>
          <w:trHeight w:val="320"/>
        </w:trPr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000000" w:fill="002240"/>
            <w:noWrap/>
            <w:vAlign w:val="center"/>
            <w:hideMark/>
          </w:tcPr>
          <w:p w14:paraId="3C5343C2" w14:textId="77777777" w:rsidR="00F47B88" w:rsidRPr="00F47B88" w:rsidRDefault="00F47B88" w:rsidP="00F47B88">
            <w:pPr>
              <w:spacing w:after="0" w:line="240" w:lineRule="auto"/>
              <w:rPr>
                <w:rFonts w:ascii="Lucida Sans" w:eastAsia="Times New Roman" w:hAnsi="Lucida Sans" w:cs="Times New Roman"/>
                <w:b/>
                <w:bCs/>
                <w:color w:val="FFFFFF"/>
                <w:sz w:val="16"/>
                <w:szCs w:val="16"/>
                <w:lang w:eastAsia="en-AU"/>
              </w:rPr>
            </w:pPr>
            <w:proofErr w:type="spellStart"/>
            <w:r w:rsidRPr="00F47B88">
              <w:rPr>
                <w:rFonts w:ascii="Lucida Sans" w:eastAsia="Times New Roman" w:hAnsi="Lucida Sans" w:cs="Times New Roman"/>
                <w:b/>
                <w:bCs/>
                <w:color w:val="FFFFFF"/>
                <w:sz w:val="16"/>
                <w:szCs w:val="16"/>
                <w:lang w:eastAsia="en-AU"/>
              </w:rPr>
              <w:t>DataPlan</w:t>
            </w:r>
            <w:proofErr w:type="spellEnd"/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000000" w:fill="002240"/>
            <w:noWrap/>
            <w:vAlign w:val="center"/>
            <w:hideMark/>
          </w:tcPr>
          <w:p w14:paraId="615B3334" w14:textId="77777777" w:rsidR="00F47B88" w:rsidRPr="00F47B88" w:rsidRDefault="00F47B88" w:rsidP="00F47B88">
            <w:pPr>
              <w:spacing w:after="0" w:line="240" w:lineRule="auto"/>
              <w:rPr>
                <w:rFonts w:ascii="Lucida Sans" w:eastAsia="Times New Roman" w:hAnsi="Lucida Sans" w:cs="Times New Roman"/>
                <w:b/>
                <w:bCs/>
                <w:color w:val="FFFFFF"/>
                <w:sz w:val="16"/>
                <w:szCs w:val="16"/>
                <w:lang w:eastAsia="en-AU"/>
              </w:rPr>
            </w:pPr>
            <w:r w:rsidRPr="00F47B88">
              <w:rPr>
                <w:rFonts w:ascii="Lucida Sans" w:eastAsia="Times New Roman" w:hAnsi="Lucida Sans" w:cs="Times New Roman"/>
                <w:b/>
                <w:bCs/>
                <w:color w:val="FFFFFF"/>
                <w:sz w:val="16"/>
                <w:szCs w:val="16"/>
                <w:lang w:eastAsia="en-AU"/>
              </w:rPr>
              <w:t>Churn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000000" w:fill="002240"/>
            <w:noWrap/>
            <w:vAlign w:val="center"/>
            <w:hideMark/>
          </w:tcPr>
          <w:p w14:paraId="02C847E8" w14:textId="77777777" w:rsidR="00F47B88" w:rsidRPr="00F47B88" w:rsidRDefault="00F47B88" w:rsidP="00F47B88">
            <w:pPr>
              <w:spacing w:after="0" w:line="240" w:lineRule="auto"/>
              <w:jc w:val="right"/>
              <w:rPr>
                <w:rFonts w:ascii="Lucida Sans" w:eastAsia="Times New Roman" w:hAnsi="Lucida Sans" w:cs="Times New Roman"/>
                <w:b/>
                <w:bCs/>
                <w:color w:val="FFFFFF"/>
                <w:sz w:val="16"/>
                <w:szCs w:val="16"/>
                <w:lang w:eastAsia="en-AU"/>
              </w:rPr>
            </w:pPr>
            <w:r w:rsidRPr="00F47B88">
              <w:rPr>
                <w:rFonts w:ascii="Lucida Sans" w:eastAsia="Times New Roman" w:hAnsi="Lucida Sans" w:cs="Times New Roman"/>
                <w:b/>
                <w:bCs/>
                <w:color w:val="FFFFFF"/>
                <w:sz w:val="16"/>
                <w:szCs w:val="16"/>
                <w:lang w:eastAsia="en-AU"/>
              </w:rPr>
              <w:t>n</w:t>
            </w:r>
          </w:p>
        </w:tc>
        <w:tc>
          <w:tcPr>
            <w:tcW w:w="1040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000000" w:fill="002240"/>
            <w:noWrap/>
            <w:vAlign w:val="center"/>
            <w:hideMark/>
          </w:tcPr>
          <w:p w14:paraId="587B45FA" w14:textId="77777777" w:rsidR="00F47B88" w:rsidRPr="00F47B88" w:rsidRDefault="00F47B88" w:rsidP="00F47B88">
            <w:pPr>
              <w:spacing w:after="0" w:line="240" w:lineRule="auto"/>
              <w:jc w:val="center"/>
              <w:rPr>
                <w:rFonts w:ascii="Lucida Sans" w:eastAsia="Times New Roman" w:hAnsi="Lucida Sans" w:cs="Times New Roman"/>
                <w:b/>
                <w:bCs/>
                <w:color w:val="FFFFFF"/>
                <w:sz w:val="16"/>
                <w:szCs w:val="16"/>
                <w:lang w:eastAsia="en-AU"/>
              </w:rPr>
            </w:pPr>
            <w:r w:rsidRPr="00F47B88">
              <w:rPr>
                <w:rFonts w:ascii="Lucida Sans" w:eastAsia="Times New Roman" w:hAnsi="Lucida Sans" w:cs="Times New Roman"/>
                <w:b/>
                <w:bCs/>
                <w:color w:val="FFFFFF"/>
                <w:sz w:val="16"/>
                <w:szCs w:val="16"/>
                <w:lang w:eastAsia="en-AU"/>
              </w:rPr>
              <w:t>% Churn</w:t>
            </w:r>
          </w:p>
        </w:tc>
        <w:tc>
          <w:tcPr>
            <w:tcW w:w="1040" w:type="dxa"/>
            <w:vMerge w:val="restart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000000" w:fill="002240"/>
            <w:noWrap/>
            <w:vAlign w:val="center"/>
            <w:hideMark/>
          </w:tcPr>
          <w:p w14:paraId="0C387898" w14:textId="77777777" w:rsidR="00F47B88" w:rsidRPr="00F47B88" w:rsidRDefault="00F47B88" w:rsidP="00F47B88">
            <w:pPr>
              <w:spacing w:after="0" w:line="240" w:lineRule="auto"/>
              <w:jc w:val="center"/>
              <w:rPr>
                <w:rFonts w:ascii="Lucida Sans" w:eastAsia="Times New Roman" w:hAnsi="Lucida Sans" w:cs="Times New Roman"/>
                <w:b/>
                <w:bCs/>
                <w:color w:val="FFFFFF"/>
                <w:sz w:val="16"/>
                <w:szCs w:val="16"/>
                <w:lang w:eastAsia="en-AU"/>
              </w:rPr>
            </w:pPr>
            <w:r w:rsidRPr="00F47B88">
              <w:rPr>
                <w:rFonts w:ascii="Lucida Sans" w:eastAsia="Times New Roman" w:hAnsi="Lucida Sans" w:cs="Times New Roman"/>
                <w:b/>
                <w:bCs/>
                <w:color w:val="FFFFFF"/>
                <w:sz w:val="16"/>
                <w:szCs w:val="16"/>
                <w:lang w:eastAsia="en-AU"/>
              </w:rPr>
              <w:t> </w:t>
            </w:r>
          </w:p>
        </w:tc>
      </w:tr>
      <w:tr w:rsidR="00F47B88" w:rsidRPr="00F47B88" w14:paraId="061427E6" w14:textId="77777777" w:rsidTr="00F47B88">
        <w:trPr>
          <w:trHeight w:val="320"/>
        </w:trPr>
        <w:tc>
          <w:tcPr>
            <w:tcW w:w="104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000000" w:fill="002240"/>
            <w:noWrap/>
            <w:vAlign w:val="center"/>
            <w:hideMark/>
          </w:tcPr>
          <w:p w14:paraId="0BE70A69" w14:textId="77777777" w:rsidR="00F47B88" w:rsidRPr="00F47B88" w:rsidRDefault="00F47B88" w:rsidP="00F47B88">
            <w:pPr>
              <w:spacing w:after="0" w:line="240" w:lineRule="auto"/>
              <w:rPr>
                <w:rFonts w:ascii="Lucida Sans" w:eastAsia="Times New Roman" w:hAnsi="Lucida Sans" w:cs="Times New Roman"/>
                <w:color w:val="FFFFFF"/>
                <w:sz w:val="12"/>
                <w:szCs w:val="12"/>
                <w:lang w:eastAsia="en-AU"/>
              </w:rPr>
            </w:pPr>
            <w:r w:rsidRPr="00F47B88">
              <w:rPr>
                <w:rFonts w:ascii="Lucida Sans" w:eastAsia="Times New Roman" w:hAnsi="Lucida Sans" w:cs="Times New Roman"/>
                <w:color w:val="FFFFFF"/>
                <w:sz w:val="12"/>
                <w:szCs w:val="12"/>
                <w:lang w:eastAsia="en-AU"/>
              </w:rPr>
              <w:t>&lt;</w:t>
            </w:r>
            <w:proofErr w:type="spellStart"/>
            <w:r w:rsidRPr="00F47B88">
              <w:rPr>
                <w:rFonts w:ascii="Lucida Sans" w:eastAsia="Times New Roman" w:hAnsi="Lucida Sans" w:cs="Times New Roman"/>
                <w:color w:val="FFFFFF"/>
                <w:sz w:val="12"/>
                <w:szCs w:val="12"/>
                <w:lang w:eastAsia="en-AU"/>
              </w:rPr>
              <w:t>fctr</w:t>
            </w:r>
            <w:proofErr w:type="spellEnd"/>
            <w:r w:rsidRPr="00F47B88">
              <w:rPr>
                <w:rFonts w:ascii="Lucida Sans" w:eastAsia="Times New Roman" w:hAnsi="Lucida Sans" w:cs="Times New Roman"/>
                <w:color w:val="FFFFFF"/>
                <w:sz w:val="12"/>
                <w:szCs w:val="12"/>
                <w:lang w:eastAsia="en-AU"/>
              </w:rPr>
              <w:t>&gt;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000000" w:fill="002240"/>
            <w:noWrap/>
            <w:vAlign w:val="center"/>
            <w:hideMark/>
          </w:tcPr>
          <w:p w14:paraId="39870688" w14:textId="77777777" w:rsidR="00F47B88" w:rsidRPr="00F47B88" w:rsidRDefault="00F47B88" w:rsidP="00F47B88">
            <w:pPr>
              <w:spacing w:after="0" w:line="240" w:lineRule="auto"/>
              <w:rPr>
                <w:rFonts w:ascii="Lucida Sans" w:eastAsia="Times New Roman" w:hAnsi="Lucida Sans" w:cs="Times New Roman"/>
                <w:color w:val="FFFFFF"/>
                <w:sz w:val="12"/>
                <w:szCs w:val="12"/>
                <w:lang w:eastAsia="en-AU"/>
              </w:rPr>
            </w:pPr>
            <w:r w:rsidRPr="00F47B88">
              <w:rPr>
                <w:rFonts w:ascii="Lucida Sans" w:eastAsia="Times New Roman" w:hAnsi="Lucida Sans" w:cs="Times New Roman"/>
                <w:color w:val="FFFFFF"/>
                <w:sz w:val="12"/>
                <w:szCs w:val="12"/>
                <w:lang w:eastAsia="en-AU"/>
              </w:rPr>
              <w:t>&lt;</w:t>
            </w:r>
            <w:proofErr w:type="spellStart"/>
            <w:r w:rsidRPr="00F47B88">
              <w:rPr>
                <w:rFonts w:ascii="Lucida Sans" w:eastAsia="Times New Roman" w:hAnsi="Lucida Sans" w:cs="Times New Roman"/>
                <w:color w:val="FFFFFF"/>
                <w:sz w:val="12"/>
                <w:szCs w:val="12"/>
                <w:lang w:eastAsia="en-AU"/>
              </w:rPr>
              <w:t>fctr</w:t>
            </w:r>
            <w:proofErr w:type="spellEnd"/>
            <w:r w:rsidRPr="00F47B88">
              <w:rPr>
                <w:rFonts w:ascii="Lucida Sans" w:eastAsia="Times New Roman" w:hAnsi="Lucida Sans" w:cs="Times New Roman"/>
                <w:color w:val="FFFFFF"/>
                <w:sz w:val="12"/>
                <w:szCs w:val="12"/>
                <w:lang w:eastAsia="en-AU"/>
              </w:rPr>
              <w:t>&gt;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000000" w:fill="002240"/>
            <w:noWrap/>
            <w:vAlign w:val="center"/>
            <w:hideMark/>
          </w:tcPr>
          <w:p w14:paraId="0C126594" w14:textId="77777777" w:rsidR="00F47B88" w:rsidRPr="00F47B88" w:rsidRDefault="00F47B88" w:rsidP="00F47B88">
            <w:pPr>
              <w:spacing w:after="0" w:line="240" w:lineRule="auto"/>
              <w:jc w:val="right"/>
              <w:rPr>
                <w:rFonts w:ascii="Lucida Sans" w:eastAsia="Times New Roman" w:hAnsi="Lucida Sans" w:cs="Times New Roman"/>
                <w:color w:val="FFFFFF"/>
                <w:sz w:val="12"/>
                <w:szCs w:val="12"/>
                <w:lang w:eastAsia="en-AU"/>
              </w:rPr>
            </w:pPr>
            <w:r w:rsidRPr="00F47B88">
              <w:rPr>
                <w:rFonts w:ascii="Lucida Sans" w:eastAsia="Times New Roman" w:hAnsi="Lucida Sans" w:cs="Times New Roman"/>
                <w:color w:val="FFFFFF"/>
                <w:sz w:val="12"/>
                <w:szCs w:val="12"/>
                <w:lang w:eastAsia="en-AU"/>
              </w:rPr>
              <w:t>&lt;int&gt;</w:t>
            </w:r>
          </w:p>
        </w:tc>
        <w:tc>
          <w:tcPr>
            <w:tcW w:w="1040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38CF8DE5" w14:textId="77777777" w:rsidR="00F47B88" w:rsidRPr="00F47B88" w:rsidRDefault="00F47B88" w:rsidP="00F47B88">
            <w:pPr>
              <w:spacing w:after="0" w:line="240" w:lineRule="auto"/>
              <w:rPr>
                <w:rFonts w:ascii="Lucida Sans" w:eastAsia="Times New Roman" w:hAnsi="Lucida Sans" w:cs="Times New Roman"/>
                <w:b/>
                <w:bCs/>
                <w:color w:val="FFFFFF"/>
                <w:sz w:val="16"/>
                <w:szCs w:val="16"/>
                <w:lang w:eastAsia="en-AU"/>
              </w:rPr>
            </w:pPr>
          </w:p>
        </w:tc>
        <w:tc>
          <w:tcPr>
            <w:tcW w:w="1040" w:type="dxa"/>
            <w:vMerge/>
            <w:tcBorders>
              <w:top w:val="nil"/>
              <w:left w:val="nil"/>
              <w:bottom w:val="single" w:sz="8" w:space="0" w:color="000000"/>
              <w:right w:val="nil"/>
            </w:tcBorders>
            <w:vAlign w:val="center"/>
            <w:hideMark/>
          </w:tcPr>
          <w:p w14:paraId="0D836DB3" w14:textId="77777777" w:rsidR="00F47B88" w:rsidRPr="00F47B88" w:rsidRDefault="00F47B88" w:rsidP="00F47B88">
            <w:pPr>
              <w:spacing w:after="0" w:line="240" w:lineRule="auto"/>
              <w:rPr>
                <w:rFonts w:ascii="Lucida Sans" w:eastAsia="Times New Roman" w:hAnsi="Lucida Sans" w:cs="Times New Roman"/>
                <w:b/>
                <w:bCs/>
                <w:color w:val="FFFFFF"/>
                <w:sz w:val="16"/>
                <w:szCs w:val="16"/>
                <w:lang w:eastAsia="en-AU"/>
              </w:rPr>
            </w:pPr>
          </w:p>
        </w:tc>
      </w:tr>
      <w:tr w:rsidR="00F47B88" w:rsidRPr="00F47B88" w14:paraId="207BFD25" w14:textId="77777777" w:rsidTr="00F47B88">
        <w:trPr>
          <w:trHeight w:val="320"/>
        </w:trPr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000000" w:fill="002240"/>
            <w:noWrap/>
            <w:vAlign w:val="center"/>
            <w:hideMark/>
          </w:tcPr>
          <w:p w14:paraId="4E4B5B0D" w14:textId="77777777" w:rsidR="00F47B88" w:rsidRPr="00F47B88" w:rsidRDefault="00F47B88" w:rsidP="00F47B88">
            <w:pPr>
              <w:spacing w:after="0" w:line="240" w:lineRule="auto"/>
              <w:rPr>
                <w:rFonts w:ascii="Lucida Sans" w:eastAsia="Times New Roman" w:hAnsi="Lucida Sans" w:cs="Times New Roman"/>
                <w:color w:val="FFFFFF"/>
                <w:lang w:eastAsia="en-AU"/>
              </w:rPr>
            </w:pPr>
            <w:r w:rsidRPr="00F47B88">
              <w:rPr>
                <w:rFonts w:ascii="Lucida Sans" w:eastAsia="Times New Roman" w:hAnsi="Lucida Sans" w:cs="Times New Roman"/>
                <w:color w:val="FFFFFF"/>
                <w:lang w:eastAsia="en-AU"/>
              </w:rPr>
              <w:lastRenderedPageBreak/>
              <w:t>0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000000" w:fill="002240"/>
            <w:noWrap/>
            <w:vAlign w:val="center"/>
            <w:hideMark/>
          </w:tcPr>
          <w:p w14:paraId="3BF0D9EA" w14:textId="77777777" w:rsidR="00F47B88" w:rsidRPr="00F47B88" w:rsidRDefault="00F47B88" w:rsidP="00F47B88">
            <w:pPr>
              <w:spacing w:after="0" w:line="240" w:lineRule="auto"/>
              <w:rPr>
                <w:rFonts w:ascii="Lucida Sans" w:eastAsia="Times New Roman" w:hAnsi="Lucida Sans" w:cs="Times New Roman"/>
                <w:color w:val="FFFFFF"/>
                <w:lang w:eastAsia="en-AU"/>
              </w:rPr>
            </w:pPr>
            <w:r w:rsidRPr="00F47B88">
              <w:rPr>
                <w:rFonts w:ascii="Lucida Sans" w:eastAsia="Times New Roman" w:hAnsi="Lucida Sans" w:cs="Times New Roman"/>
                <w:color w:val="FFFFFF"/>
                <w:lang w:eastAsia="en-AU"/>
              </w:rPr>
              <w:t>0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000000" w:fill="002240"/>
            <w:noWrap/>
            <w:vAlign w:val="center"/>
            <w:hideMark/>
          </w:tcPr>
          <w:p w14:paraId="21E4B7D5" w14:textId="77777777" w:rsidR="00F47B88" w:rsidRPr="00F47B88" w:rsidRDefault="00F47B88" w:rsidP="00F47B88">
            <w:pPr>
              <w:spacing w:after="0" w:line="240" w:lineRule="auto"/>
              <w:jc w:val="right"/>
              <w:rPr>
                <w:rFonts w:ascii="Lucida Sans" w:eastAsia="Times New Roman" w:hAnsi="Lucida Sans" w:cs="Times New Roman"/>
                <w:color w:val="FFFFFF"/>
                <w:lang w:eastAsia="en-AU"/>
              </w:rPr>
            </w:pPr>
            <w:r w:rsidRPr="00F47B88">
              <w:rPr>
                <w:rFonts w:ascii="Lucida Sans" w:eastAsia="Times New Roman" w:hAnsi="Lucida Sans" w:cs="Times New Roman"/>
                <w:color w:val="FFFFFF"/>
                <w:lang w:eastAsia="en-AU"/>
              </w:rPr>
              <w:t>2008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000000" w:fill="002240"/>
            <w:noWrap/>
            <w:vAlign w:val="center"/>
            <w:hideMark/>
          </w:tcPr>
          <w:p w14:paraId="5E6D2757" w14:textId="77777777" w:rsidR="00F47B88" w:rsidRPr="00F47B88" w:rsidRDefault="00F47B88" w:rsidP="00F47B88">
            <w:pPr>
              <w:spacing w:after="0" w:line="240" w:lineRule="auto"/>
              <w:jc w:val="right"/>
              <w:rPr>
                <w:rFonts w:ascii="Lucida Sans" w:eastAsia="Times New Roman" w:hAnsi="Lucida Sans" w:cs="Times New Roman"/>
                <w:color w:val="FFFFFF"/>
                <w:lang w:eastAsia="en-AU"/>
              </w:rPr>
            </w:pPr>
            <w:r w:rsidRPr="00F47B88">
              <w:rPr>
                <w:rFonts w:ascii="Lucida Sans" w:eastAsia="Times New Roman" w:hAnsi="Lucida Sans" w:cs="Times New Roman"/>
                <w:color w:val="FFFFFF"/>
                <w:lang w:eastAsia="en-AU"/>
              </w:rPr>
              <w:t>0.1672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000000" w:fill="002240"/>
            <w:noWrap/>
            <w:vAlign w:val="center"/>
            <w:hideMark/>
          </w:tcPr>
          <w:p w14:paraId="1C8B20F4" w14:textId="77777777" w:rsidR="00F47B88" w:rsidRPr="00F47B88" w:rsidRDefault="00F47B88" w:rsidP="00F47B88">
            <w:pPr>
              <w:spacing w:after="0" w:line="240" w:lineRule="auto"/>
              <w:rPr>
                <w:rFonts w:ascii="Lucida Sans" w:eastAsia="Times New Roman" w:hAnsi="Lucida Sans" w:cs="Times New Roman"/>
                <w:color w:val="FFFFFF"/>
                <w:lang w:eastAsia="en-AU"/>
              </w:rPr>
            </w:pPr>
            <w:r w:rsidRPr="00F47B88">
              <w:rPr>
                <w:rFonts w:ascii="Lucida Sans" w:eastAsia="Times New Roman" w:hAnsi="Lucida Sans" w:cs="Times New Roman"/>
                <w:color w:val="FFFFFF"/>
                <w:lang w:eastAsia="en-AU"/>
              </w:rPr>
              <w:t> </w:t>
            </w:r>
          </w:p>
        </w:tc>
      </w:tr>
      <w:tr w:rsidR="00F47B88" w:rsidRPr="00F47B88" w14:paraId="5E7D166A" w14:textId="77777777" w:rsidTr="00F47B88">
        <w:trPr>
          <w:trHeight w:val="320"/>
        </w:trPr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000000" w:fill="002240"/>
            <w:noWrap/>
            <w:vAlign w:val="center"/>
            <w:hideMark/>
          </w:tcPr>
          <w:p w14:paraId="4FAB3960" w14:textId="77777777" w:rsidR="00F47B88" w:rsidRPr="00F47B88" w:rsidRDefault="00F47B88" w:rsidP="00F47B88">
            <w:pPr>
              <w:spacing w:after="0" w:line="240" w:lineRule="auto"/>
              <w:rPr>
                <w:rFonts w:ascii="Lucida Sans" w:eastAsia="Times New Roman" w:hAnsi="Lucida Sans" w:cs="Times New Roman"/>
                <w:color w:val="FFFFFF"/>
                <w:lang w:eastAsia="en-AU"/>
              </w:rPr>
            </w:pPr>
            <w:r w:rsidRPr="00F47B88">
              <w:rPr>
                <w:rFonts w:ascii="Lucida Sans" w:eastAsia="Times New Roman" w:hAnsi="Lucida Sans" w:cs="Times New Roman"/>
                <w:color w:val="FFFFFF"/>
                <w:lang w:eastAsia="en-AU"/>
              </w:rPr>
              <w:t>0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000000" w:fill="002240"/>
            <w:noWrap/>
            <w:vAlign w:val="center"/>
            <w:hideMark/>
          </w:tcPr>
          <w:p w14:paraId="76C4F5E8" w14:textId="77777777" w:rsidR="00F47B88" w:rsidRPr="00F47B88" w:rsidRDefault="00F47B88" w:rsidP="00F47B88">
            <w:pPr>
              <w:spacing w:after="0" w:line="240" w:lineRule="auto"/>
              <w:rPr>
                <w:rFonts w:ascii="Lucida Sans" w:eastAsia="Times New Roman" w:hAnsi="Lucida Sans" w:cs="Times New Roman"/>
                <w:color w:val="FFFFFF"/>
                <w:lang w:eastAsia="en-AU"/>
              </w:rPr>
            </w:pPr>
            <w:r w:rsidRPr="00F47B88">
              <w:rPr>
                <w:rFonts w:ascii="Lucida Sans" w:eastAsia="Times New Roman" w:hAnsi="Lucida Sans" w:cs="Times New Roman"/>
                <w:color w:val="FFFFFF"/>
                <w:lang w:eastAsia="en-AU"/>
              </w:rPr>
              <w:t>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000000" w:fill="002240"/>
            <w:noWrap/>
            <w:vAlign w:val="center"/>
            <w:hideMark/>
          </w:tcPr>
          <w:p w14:paraId="7D1AC3E8" w14:textId="77777777" w:rsidR="00F47B88" w:rsidRPr="00F47B88" w:rsidRDefault="00F47B88" w:rsidP="00F47B88">
            <w:pPr>
              <w:spacing w:after="0" w:line="240" w:lineRule="auto"/>
              <w:jc w:val="right"/>
              <w:rPr>
                <w:rFonts w:ascii="Lucida Sans" w:eastAsia="Times New Roman" w:hAnsi="Lucida Sans" w:cs="Times New Roman"/>
                <w:color w:val="FFFFFF"/>
                <w:lang w:eastAsia="en-AU"/>
              </w:rPr>
            </w:pPr>
            <w:r w:rsidRPr="00F47B88">
              <w:rPr>
                <w:rFonts w:ascii="Lucida Sans" w:eastAsia="Times New Roman" w:hAnsi="Lucida Sans" w:cs="Times New Roman"/>
                <w:color w:val="FFFFFF"/>
                <w:lang w:eastAsia="en-AU"/>
              </w:rPr>
              <w:t>403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000000" w:fill="002240"/>
            <w:noWrap/>
            <w:vAlign w:val="center"/>
            <w:hideMark/>
          </w:tcPr>
          <w:p w14:paraId="06DA9A97" w14:textId="77777777" w:rsidR="00F47B88" w:rsidRPr="00F47B88" w:rsidRDefault="00F47B88" w:rsidP="00F47B88">
            <w:pPr>
              <w:spacing w:after="0" w:line="240" w:lineRule="auto"/>
              <w:rPr>
                <w:rFonts w:ascii="Lucida Sans" w:eastAsia="Times New Roman" w:hAnsi="Lucida Sans" w:cs="Times New Roman"/>
                <w:color w:val="FFFFFF"/>
                <w:lang w:eastAsia="en-AU"/>
              </w:rPr>
            </w:pPr>
            <w:r w:rsidRPr="00F47B88">
              <w:rPr>
                <w:rFonts w:ascii="Lucida Sans" w:eastAsia="Times New Roman" w:hAnsi="Lucida Sans" w:cs="Times New Roman"/>
                <w:color w:val="FFFFFF"/>
                <w:lang w:eastAsia="en-AU"/>
              </w:rPr>
              <w:t> 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000000" w:fill="002240"/>
            <w:noWrap/>
            <w:vAlign w:val="center"/>
            <w:hideMark/>
          </w:tcPr>
          <w:p w14:paraId="0B693759" w14:textId="77777777" w:rsidR="00F47B88" w:rsidRPr="00F47B88" w:rsidRDefault="00F47B88" w:rsidP="00F47B88">
            <w:pPr>
              <w:spacing w:after="0" w:line="240" w:lineRule="auto"/>
              <w:rPr>
                <w:rFonts w:ascii="Lucida Sans" w:eastAsia="Times New Roman" w:hAnsi="Lucida Sans" w:cs="Times New Roman"/>
                <w:color w:val="FFFFFF"/>
                <w:lang w:eastAsia="en-AU"/>
              </w:rPr>
            </w:pPr>
            <w:r w:rsidRPr="00F47B88">
              <w:rPr>
                <w:rFonts w:ascii="Lucida Sans" w:eastAsia="Times New Roman" w:hAnsi="Lucida Sans" w:cs="Times New Roman"/>
                <w:color w:val="FFFFFF"/>
                <w:lang w:eastAsia="en-AU"/>
              </w:rPr>
              <w:t> </w:t>
            </w:r>
          </w:p>
        </w:tc>
      </w:tr>
      <w:tr w:rsidR="00F47B88" w:rsidRPr="00F47B88" w14:paraId="698814C1" w14:textId="77777777" w:rsidTr="00F47B88">
        <w:trPr>
          <w:trHeight w:val="310"/>
        </w:trPr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000000" w:fill="002240"/>
            <w:noWrap/>
            <w:vAlign w:val="center"/>
            <w:hideMark/>
          </w:tcPr>
          <w:p w14:paraId="7FD1CC7A" w14:textId="77777777" w:rsidR="00F47B88" w:rsidRPr="00F47B88" w:rsidRDefault="00F47B88" w:rsidP="00F47B88">
            <w:pPr>
              <w:spacing w:after="0" w:line="240" w:lineRule="auto"/>
              <w:rPr>
                <w:rFonts w:ascii="Lucida Sans" w:eastAsia="Times New Roman" w:hAnsi="Lucida Sans" w:cs="Times New Roman"/>
                <w:color w:val="FFFFFF"/>
                <w:lang w:eastAsia="en-AU"/>
              </w:rPr>
            </w:pPr>
            <w:r w:rsidRPr="00F47B88">
              <w:rPr>
                <w:rFonts w:ascii="Lucida Sans" w:eastAsia="Times New Roman" w:hAnsi="Lucida Sans" w:cs="Times New Roman"/>
                <w:color w:val="FFFFFF"/>
                <w:lang w:eastAsia="en-AU"/>
              </w:rPr>
              <w:t>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000000" w:fill="002240"/>
            <w:noWrap/>
            <w:vAlign w:val="center"/>
            <w:hideMark/>
          </w:tcPr>
          <w:p w14:paraId="2E9E5AB5" w14:textId="77777777" w:rsidR="00F47B88" w:rsidRPr="00F47B88" w:rsidRDefault="00F47B88" w:rsidP="00F47B88">
            <w:pPr>
              <w:spacing w:after="0" w:line="240" w:lineRule="auto"/>
              <w:rPr>
                <w:rFonts w:ascii="Lucida Sans" w:eastAsia="Times New Roman" w:hAnsi="Lucida Sans" w:cs="Times New Roman"/>
                <w:color w:val="FFFFFF"/>
                <w:lang w:eastAsia="en-AU"/>
              </w:rPr>
            </w:pPr>
            <w:r w:rsidRPr="00F47B88">
              <w:rPr>
                <w:rFonts w:ascii="Lucida Sans" w:eastAsia="Times New Roman" w:hAnsi="Lucida Sans" w:cs="Times New Roman"/>
                <w:color w:val="FFFFFF"/>
                <w:lang w:eastAsia="en-AU"/>
              </w:rPr>
              <w:t>0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000000" w:fill="002240"/>
            <w:noWrap/>
            <w:vAlign w:val="center"/>
            <w:hideMark/>
          </w:tcPr>
          <w:p w14:paraId="0C0AAB4C" w14:textId="77777777" w:rsidR="00F47B88" w:rsidRPr="00F47B88" w:rsidRDefault="00F47B88" w:rsidP="00F47B88">
            <w:pPr>
              <w:spacing w:after="0" w:line="240" w:lineRule="auto"/>
              <w:jc w:val="right"/>
              <w:rPr>
                <w:rFonts w:ascii="Lucida Sans" w:eastAsia="Times New Roman" w:hAnsi="Lucida Sans" w:cs="Times New Roman"/>
                <w:color w:val="FFFFFF"/>
                <w:lang w:eastAsia="en-AU"/>
              </w:rPr>
            </w:pPr>
            <w:r w:rsidRPr="00F47B88">
              <w:rPr>
                <w:rFonts w:ascii="Lucida Sans" w:eastAsia="Times New Roman" w:hAnsi="Lucida Sans" w:cs="Times New Roman"/>
                <w:color w:val="FFFFFF"/>
                <w:lang w:eastAsia="en-AU"/>
              </w:rPr>
              <w:t>842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000000" w:fill="002240"/>
            <w:noWrap/>
            <w:vAlign w:val="center"/>
            <w:hideMark/>
          </w:tcPr>
          <w:p w14:paraId="105A3869" w14:textId="77777777" w:rsidR="00F47B88" w:rsidRPr="00F47B88" w:rsidRDefault="00F47B88" w:rsidP="00F47B88">
            <w:pPr>
              <w:spacing w:after="0" w:line="240" w:lineRule="auto"/>
              <w:jc w:val="right"/>
              <w:rPr>
                <w:rFonts w:ascii="Lucida Sans" w:eastAsia="Times New Roman" w:hAnsi="Lucida Sans" w:cs="Times New Roman"/>
                <w:color w:val="FFFFFF"/>
                <w:lang w:eastAsia="en-AU"/>
              </w:rPr>
            </w:pPr>
            <w:r w:rsidRPr="00F47B88">
              <w:rPr>
                <w:rFonts w:ascii="Lucida Sans" w:eastAsia="Times New Roman" w:hAnsi="Lucida Sans" w:cs="Times New Roman"/>
                <w:color w:val="FFFFFF"/>
                <w:lang w:eastAsia="en-AU"/>
              </w:rPr>
              <w:t>0.0868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000000" w:fill="002240"/>
            <w:noWrap/>
            <w:vAlign w:val="center"/>
            <w:hideMark/>
          </w:tcPr>
          <w:p w14:paraId="7032D7A7" w14:textId="77777777" w:rsidR="00F47B88" w:rsidRPr="00F47B88" w:rsidRDefault="00F47B88" w:rsidP="00F47B88">
            <w:pPr>
              <w:spacing w:after="0" w:line="240" w:lineRule="auto"/>
              <w:rPr>
                <w:rFonts w:ascii="Lucida Sans" w:eastAsia="Times New Roman" w:hAnsi="Lucida Sans" w:cs="Times New Roman"/>
                <w:color w:val="FFFFFF"/>
                <w:lang w:eastAsia="en-AU"/>
              </w:rPr>
            </w:pPr>
            <w:r w:rsidRPr="00F47B88">
              <w:rPr>
                <w:rFonts w:ascii="Lucida Sans" w:eastAsia="Times New Roman" w:hAnsi="Lucida Sans" w:cs="Times New Roman"/>
                <w:color w:val="FFFFFF"/>
                <w:lang w:eastAsia="en-AU"/>
              </w:rPr>
              <w:t> </w:t>
            </w:r>
          </w:p>
        </w:tc>
      </w:tr>
      <w:tr w:rsidR="00F47B88" w:rsidRPr="00F47B88" w14:paraId="2D9595E3" w14:textId="77777777" w:rsidTr="00F47B88">
        <w:trPr>
          <w:trHeight w:val="310"/>
        </w:trPr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000000" w:fill="002240"/>
            <w:noWrap/>
            <w:vAlign w:val="center"/>
            <w:hideMark/>
          </w:tcPr>
          <w:p w14:paraId="24913051" w14:textId="77777777" w:rsidR="00F47B88" w:rsidRPr="00F47B88" w:rsidRDefault="00F47B88" w:rsidP="00F47B88">
            <w:pPr>
              <w:spacing w:after="0" w:line="240" w:lineRule="auto"/>
              <w:rPr>
                <w:rFonts w:ascii="Lucida Sans" w:eastAsia="Times New Roman" w:hAnsi="Lucida Sans" w:cs="Times New Roman"/>
                <w:color w:val="FFFFFF"/>
                <w:lang w:eastAsia="en-AU"/>
              </w:rPr>
            </w:pPr>
            <w:r w:rsidRPr="00F47B88">
              <w:rPr>
                <w:rFonts w:ascii="Lucida Sans" w:eastAsia="Times New Roman" w:hAnsi="Lucida Sans" w:cs="Times New Roman"/>
                <w:color w:val="FFFFFF"/>
                <w:lang w:eastAsia="en-AU"/>
              </w:rPr>
              <w:t>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000000" w:fill="002240"/>
            <w:noWrap/>
            <w:vAlign w:val="center"/>
            <w:hideMark/>
          </w:tcPr>
          <w:p w14:paraId="70F76518" w14:textId="77777777" w:rsidR="00F47B88" w:rsidRPr="00F47B88" w:rsidRDefault="00F47B88" w:rsidP="00F47B88">
            <w:pPr>
              <w:spacing w:after="0" w:line="240" w:lineRule="auto"/>
              <w:rPr>
                <w:rFonts w:ascii="Lucida Sans" w:eastAsia="Times New Roman" w:hAnsi="Lucida Sans" w:cs="Times New Roman"/>
                <w:color w:val="FFFFFF"/>
                <w:lang w:eastAsia="en-AU"/>
              </w:rPr>
            </w:pPr>
            <w:r w:rsidRPr="00F47B88">
              <w:rPr>
                <w:rFonts w:ascii="Lucida Sans" w:eastAsia="Times New Roman" w:hAnsi="Lucida Sans" w:cs="Times New Roman"/>
                <w:color w:val="FFFFFF"/>
                <w:lang w:eastAsia="en-AU"/>
              </w:rPr>
              <w:t>1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000000" w:fill="002240"/>
            <w:noWrap/>
            <w:vAlign w:val="center"/>
            <w:hideMark/>
          </w:tcPr>
          <w:p w14:paraId="5DEE4978" w14:textId="77777777" w:rsidR="00F47B88" w:rsidRPr="00F47B88" w:rsidRDefault="00F47B88" w:rsidP="00F47B88">
            <w:pPr>
              <w:spacing w:after="0" w:line="240" w:lineRule="auto"/>
              <w:jc w:val="right"/>
              <w:rPr>
                <w:rFonts w:ascii="Lucida Sans" w:eastAsia="Times New Roman" w:hAnsi="Lucida Sans" w:cs="Times New Roman"/>
                <w:color w:val="FFFFFF"/>
                <w:lang w:eastAsia="en-AU"/>
              </w:rPr>
            </w:pPr>
            <w:r w:rsidRPr="00F47B88">
              <w:rPr>
                <w:rFonts w:ascii="Lucida Sans" w:eastAsia="Times New Roman" w:hAnsi="Lucida Sans" w:cs="Times New Roman"/>
                <w:color w:val="FFFFFF"/>
                <w:lang w:eastAsia="en-AU"/>
              </w:rPr>
              <w:t>80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000000" w:fill="002240"/>
            <w:noWrap/>
            <w:vAlign w:val="bottom"/>
            <w:hideMark/>
          </w:tcPr>
          <w:p w14:paraId="19857543" w14:textId="77777777" w:rsidR="00F47B88" w:rsidRPr="00F47B88" w:rsidRDefault="00F47B88" w:rsidP="00F47B8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F47B8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 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000000" w:fill="002240"/>
            <w:noWrap/>
            <w:vAlign w:val="bottom"/>
            <w:hideMark/>
          </w:tcPr>
          <w:p w14:paraId="2FF037B3" w14:textId="77777777" w:rsidR="00F47B88" w:rsidRPr="00F47B88" w:rsidRDefault="00F47B88" w:rsidP="00F47B8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F47B8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 </w:t>
            </w:r>
          </w:p>
        </w:tc>
      </w:tr>
    </w:tbl>
    <w:p w14:paraId="2C1B701E" w14:textId="77777777" w:rsidR="00F47B88" w:rsidRDefault="00F47B88" w:rsidP="00F47B88"/>
    <w:p w14:paraId="3577594B" w14:textId="00548B54" w:rsidR="000460C0" w:rsidRDefault="000460C0" w:rsidP="000460C0">
      <w:pPr>
        <w:pStyle w:val="ListParagraph"/>
        <w:ind w:left="1440"/>
      </w:pPr>
      <w:r>
        <w:t xml:space="preserve">  </w:t>
      </w:r>
    </w:p>
    <w:p w14:paraId="16F5A57D" w14:textId="1B68C974" w:rsidR="000460C0" w:rsidRDefault="000460C0" w:rsidP="000460C0">
      <w:r>
        <w:rPr>
          <w:noProof/>
        </w:rPr>
        <w:drawing>
          <wp:inline distT="0" distB="0" distL="0" distR="0" wp14:anchorId="6944E510" wp14:editId="1314919F">
            <wp:extent cx="4445228" cy="2743341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445228" cy="27433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051500" w14:textId="44035AC5" w:rsidR="00F20D83" w:rsidRDefault="00F20D83" w:rsidP="000460C0"/>
    <w:p w14:paraId="09D097BC" w14:textId="747C48F3" w:rsidR="00F20D83" w:rsidRPr="00C6539B" w:rsidRDefault="00F20D83" w:rsidP="0065221D">
      <w:pPr>
        <w:pStyle w:val="ListParagraph"/>
        <w:numPr>
          <w:ilvl w:val="0"/>
          <w:numId w:val="38"/>
        </w:numPr>
      </w:pPr>
      <w:r w:rsidRPr="00A71317">
        <w:rPr>
          <w:b/>
        </w:rPr>
        <w:t xml:space="preserve">Churn and Data usage </w:t>
      </w:r>
    </w:p>
    <w:p w14:paraId="5F078B0F" w14:textId="3066F1A9" w:rsidR="004C4838" w:rsidRPr="00C6539B" w:rsidRDefault="004C4838" w:rsidP="004C4838">
      <w:pPr>
        <w:pStyle w:val="ListParagraph"/>
        <w:ind w:left="1440"/>
      </w:pPr>
      <w:r w:rsidRPr="00C6539B">
        <w:t xml:space="preserve">There is no definite relationship between churn and data usage </w:t>
      </w:r>
      <w:r w:rsidR="00C6539B" w:rsidRPr="00C6539B">
        <w:t>but seems customer with high data usage are</w:t>
      </w:r>
      <w:r w:rsidR="00C6539B">
        <w:t xml:space="preserve"> seems to </w:t>
      </w:r>
      <w:proofErr w:type="gramStart"/>
      <w:r w:rsidR="00C6539B">
        <w:t xml:space="preserve">be </w:t>
      </w:r>
      <w:r w:rsidR="00C6539B" w:rsidRPr="00C6539B">
        <w:t xml:space="preserve"> less</w:t>
      </w:r>
      <w:proofErr w:type="gramEnd"/>
      <w:r w:rsidR="00C6539B" w:rsidRPr="00C6539B">
        <w:t xml:space="preserve"> probable to churn</w:t>
      </w:r>
    </w:p>
    <w:p w14:paraId="6B093BAC" w14:textId="3939C091" w:rsidR="004C4838" w:rsidRDefault="007B36F9" w:rsidP="004C4838">
      <w:r>
        <w:rPr>
          <w:noProof/>
        </w:rPr>
        <w:drawing>
          <wp:inline distT="0" distB="0" distL="0" distR="0" wp14:anchorId="779D514A" wp14:editId="6944832F">
            <wp:extent cx="4445228" cy="2743341"/>
            <wp:effectExtent l="0" t="0" r="0" b="0"/>
            <wp:docPr id="147" name="Picture 1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445228" cy="27433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6C6B5D" w14:textId="1AB1E7FF" w:rsidR="00F20D83" w:rsidRDefault="00F20D83" w:rsidP="00F20D83"/>
    <w:p w14:paraId="7A38D1F2" w14:textId="6B5E2DDE" w:rsidR="003665EA" w:rsidRPr="0065221D" w:rsidRDefault="005D1A48" w:rsidP="005D1A48">
      <w:pPr>
        <w:pStyle w:val="ListParagraph"/>
        <w:numPr>
          <w:ilvl w:val="0"/>
          <w:numId w:val="38"/>
        </w:numPr>
      </w:pPr>
      <w:r w:rsidRPr="0065221D">
        <w:t xml:space="preserve">Churn and Customer Service calls </w:t>
      </w:r>
    </w:p>
    <w:p w14:paraId="3D5BC741" w14:textId="77777777" w:rsidR="007054D0" w:rsidRPr="0065221D" w:rsidRDefault="007054D0" w:rsidP="007054D0">
      <w:pPr>
        <w:pStyle w:val="ListParagraph"/>
      </w:pPr>
    </w:p>
    <w:p w14:paraId="17128A99" w14:textId="65E2AAA1" w:rsidR="007054D0" w:rsidRPr="0065221D" w:rsidRDefault="007054D0" w:rsidP="007054D0">
      <w:pPr>
        <w:pStyle w:val="ListParagraph"/>
        <w:ind w:left="1440"/>
      </w:pPr>
      <w:r w:rsidRPr="0065221D">
        <w:lastRenderedPageBreak/>
        <w:t xml:space="preserve">As the number of calls to customer Service are increasing the </w:t>
      </w:r>
      <w:r w:rsidR="008F1920" w:rsidRPr="0065221D">
        <w:t xml:space="preserve">percentage </w:t>
      </w:r>
      <w:r w:rsidRPr="0065221D">
        <w:t xml:space="preserve">  of customer getting churned is </w:t>
      </w:r>
      <w:proofErr w:type="gramStart"/>
      <w:r w:rsidRPr="0065221D">
        <w:t>increasing .</w:t>
      </w:r>
      <w:proofErr w:type="gramEnd"/>
    </w:p>
    <w:p w14:paraId="20C0C06C" w14:textId="77777777" w:rsidR="007054D0" w:rsidRPr="007054D0" w:rsidRDefault="007054D0" w:rsidP="007054D0">
      <w:pPr>
        <w:pStyle w:val="ListParagraph"/>
        <w:rPr>
          <w:rFonts w:asciiTheme="majorHAnsi" w:eastAsiaTheme="majorEastAsia" w:hAnsiTheme="majorHAnsi" w:cstheme="majorBidi"/>
          <w:b/>
          <w:color w:val="2F5496" w:themeColor="accent1" w:themeShade="BF"/>
          <w:sz w:val="26"/>
          <w:szCs w:val="26"/>
        </w:rPr>
      </w:pPr>
    </w:p>
    <w:tbl>
      <w:tblPr>
        <w:tblW w:w="47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70"/>
        <w:gridCol w:w="1040"/>
        <w:gridCol w:w="1040"/>
        <w:gridCol w:w="1116"/>
      </w:tblGrid>
      <w:tr w:rsidR="007054D0" w:rsidRPr="007054D0" w14:paraId="2BB79C2F" w14:textId="77777777" w:rsidTr="003A01E1">
        <w:trPr>
          <w:trHeight w:val="310"/>
        </w:trPr>
        <w:tc>
          <w:tcPr>
            <w:tcW w:w="1584" w:type="dxa"/>
            <w:shd w:val="clear" w:color="000000" w:fill="A6A6A6"/>
            <w:noWrap/>
            <w:vAlign w:val="center"/>
            <w:hideMark/>
          </w:tcPr>
          <w:p w14:paraId="60603C25" w14:textId="77777777" w:rsidR="007054D0" w:rsidRPr="007054D0" w:rsidRDefault="007054D0" w:rsidP="007054D0">
            <w:pPr>
              <w:spacing w:after="0" w:line="240" w:lineRule="auto"/>
              <w:rPr>
                <w:rFonts w:ascii="Lucida Sans" w:eastAsia="Times New Roman" w:hAnsi="Lucida Sans" w:cs="Times New Roman"/>
                <w:b/>
                <w:bCs/>
                <w:color w:val="FFFFFF"/>
                <w:lang w:eastAsia="en-AU"/>
              </w:rPr>
            </w:pPr>
            <w:proofErr w:type="spellStart"/>
            <w:r w:rsidRPr="007054D0">
              <w:rPr>
                <w:rFonts w:ascii="Lucida Sans" w:eastAsia="Times New Roman" w:hAnsi="Lucida Sans" w:cs="Times New Roman"/>
                <w:b/>
                <w:bCs/>
                <w:color w:val="FFFFFF"/>
                <w:lang w:eastAsia="en-AU"/>
              </w:rPr>
              <w:t>CustServCalls</w:t>
            </w:r>
            <w:proofErr w:type="spellEnd"/>
          </w:p>
        </w:tc>
        <w:tc>
          <w:tcPr>
            <w:tcW w:w="1040" w:type="dxa"/>
            <w:shd w:val="clear" w:color="000000" w:fill="A6A6A6"/>
            <w:noWrap/>
            <w:vAlign w:val="center"/>
            <w:hideMark/>
          </w:tcPr>
          <w:p w14:paraId="66F040DD" w14:textId="77777777" w:rsidR="007054D0" w:rsidRPr="007054D0" w:rsidRDefault="007054D0" w:rsidP="007054D0">
            <w:pPr>
              <w:spacing w:after="0" w:line="240" w:lineRule="auto"/>
              <w:rPr>
                <w:rFonts w:ascii="Lucida Sans" w:eastAsia="Times New Roman" w:hAnsi="Lucida Sans" w:cs="Times New Roman"/>
                <w:b/>
                <w:bCs/>
                <w:color w:val="FFFFFF"/>
                <w:lang w:eastAsia="en-AU"/>
              </w:rPr>
            </w:pPr>
            <w:r w:rsidRPr="007054D0">
              <w:rPr>
                <w:rFonts w:ascii="Lucida Sans" w:eastAsia="Times New Roman" w:hAnsi="Lucida Sans" w:cs="Times New Roman"/>
                <w:b/>
                <w:bCs/>
                <w:color w:val="FFFFFF"/>
                <w:lang w:eastAsia="en-AU"/>
              </w:rPr>
              <w:t>Churn</w:t>
            </w:r>
          </w:p>
        </w:tc>
        <w:tc>
          <w:tcPr>
            <w:tcW w:w="1040" w:type="dxa"/>
            <w:shd w:val="clear" w:color="000000" w:fill="A6A6A6"/>
            <w:noWrap/>
            <w:vAlign w:val="center"/>
            <w:hideMark/>
          </w:tcPr>
          <w:p w14:paraId="29F54DEE" w14:textId="77777777" w:rsidR="007054D0" w:rsidRPr="007054D0" w:rsidRDefault="007054D0" w:rsidP="007054D0">
            <w:pPr>
              <w:spacing w:after="0" w:line="240" w:lineRule="auto"/>
              <w:jc w:val="right"/>
              <w:rPr>
                <w:rFonts w:ascii="Lucida Sans" w:eastAsia="Times New Roman" w:hAnsi="Lucida Sans" w:cs="Times New Roman"/>
                <w:b/>
                <w:bCs/>
                <w:color w:val="FFFFFF"/>
                <w:lang w:eastAsia="en-AU"/>
              </w:rPr>
            </w:pPr>
            <w:r w:rsidRPr="007054D0">
              <w:rPr>
                <w:rFonts w:ascii="Lucida Sans" w:eastAsia="Times New Roman" w:hAnsi="Lucida Sans" w:cs="Times New Roman"/>
                <w:b/>
                <w:bCs/>
                <w:color w:val="FFFFFF"/>
                <w:lang w:eastAsia="en-AU"/>
              </w:rPr>
              <w:t>n</w:t>
            </w:r>
          </w:p>
        </w:tc>
        <w:tc>
          <w:tcPr>
            <w:tcW w:w="1040" w:type="dxa"/>
            <w:shd w:val="clear" w:color="000000" w:fill="A6A6A6"/>
            <w:noWrap/>
            <w:vAlign w:val="bottom"/>
            <w:hideMark/>
          </w:tcPr>
          <w:p w14:paraId="42BB6FAA" w14:textId="77777777" w:rsidR="007054D0" w:rsidRPr="007054D0" w:rsidRDefault="007054D0" w:rsidP="007054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7054D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% churn</w:t>
            </w:r>
          </w:p>
        </w:tc>
      </w:tr>
      <w:tr w:rsidR="007054D0" w:rsidRPr="007054D0" w14:paraId="7A3138A7" w14:textId="77777777" w:rsidTr="003A01E1">
        <w:trPr>
          <w:trHeight w:val="320"/>
        </w:trPr>
        <w:tc>
          <w:tcPr>
            <w:tcW w:w="1584" w:type="dxa"/>
            <w:shd w:val="clear" w:color="000000" w:fill="A6A6A6"/>
            <w:noWrap/>
            <w:vAlign w:val="center"/>
            <w:hideMark/>
          </w:tcPr>
          <w:p w14:paraId="3DEF7F3B" w14:textId="77777777" w:rsidR="007054D0" w:rsidRPr="007054D0" w:rsidRDefault="007054D0" w:rsidP="007054D0">
            <w:pPr>
              <w:spacing w:after="0" w:line="240" w:lineRule="auto"/>
              <w:rPr>
                <w:rFonts w:ascii="Lucida Sans" w:eastAsia="Times New Roman" w:hAnsi="Lucida Sans" w:cs="Times New Roman"/>
                <w:color w:val="FFFFFF"/>
                <w:sz w:val="17"/>
                <w:szCs w:val="17"/>
                <w:lang w:eastAsia="en-AU"/>
              </w:rPr>
            </w:pPr>
            <w:r w:rsidRPr="007054D0">
              <w:rPr>
                <w:rFonts w:ascii="Lucida Sans" w:eastAsia="Times New Roman" w:hAnsi="Lucida Sans" w:cs="Times New Roman"/>
                <w:color w:val="FFFFFF"/>
                <w:sz w:val="17"/>
                <w:szCs w:val="17"/>
                <w:lang w:eastAsia="en-AU"/>
              </w:rPr>
              <w:t>&lt;</w:t>
            </w:r>
            <w:proofErr w:type="spellStart"/>
            <w:r w:rsidRPr="007054D0">
              <w:rPr>
                <w:rFonts w:ascii="Lucida Sans" w:eastAsia="Times New Roman" w:hAnsi="Lucida Sans" w:cs="Times New Roman"/>
                <w:color w:val="FFFFFF"/>
                <w:sz w:val="17"/>
                <w:szCs w:val="17"/>
                <w:lang w:eastAsia="en-AU"/>
              </w:rPr>
              <w:t>fctr</w:t>
            </w:r>
            <w:proofErr w:type="spellEnd"/>
            <w:r w:rsidRPr="007054D0">
              <w:rPr>
                <w:rFonts w:ascii="Lucida Sans" w:eastAsia="Times New Roman" w:hAnsi="Lucida Sans" w:cs="Times New Roman"/>
                <w:color w:val="FFFFFF"/>
                <w:sz w:val="17"/>
                <w:szCs w:val="17"/>
                <w:lang w:eastAsia="en-AU"/>
              </w:rPr>
              <w:t>&gt;</w:t>
            </w:r>
          </w:p>
        </w:tc>
        <w:tc>
          <w:tcPr>
            <w:tcW w:w="1040" w:type="dxa"/>
            <w:shd w:val="clear" w:color="000000" w:fill="A6A6A6"/>
            <w:noWrap/>
            <w:vAlign w:val="center"/>
            <w:hideMark/>
          </w:tcPr>
          <w:p w14:paraId="27F0D134" w14:textId="77777777" w:rsidR="007054D0" w:rsidRPr="007054D0" w:rsidRDefault="007054D0" w:rsidP="007054D0">
            <w:pPr>
              <w:spacing w:after="0" w:line="240" w:lineRule="auto"/>
              <w:rPr>
                <w:rFonts w:ascii="Lucida Sans" w:eastAsia="Times New Roman" w:hAnsi="Lucida Sans" w:cs="Times New Roman"/>
                <w:color w:val="FFFFFF"/>
                <w:sz w:val="17"/>
                <w:szCs w:val="17"/>
                <w:lang w:eastAsia="en-AU"/>
              </w:rPr>
            </w:pPr>
            <w:r w:rsidRPr="007054D0">
              <w:rPr>
                <w:rFonts w:ascii="Lucida Sans" w:eastAsia="Times New Roman" w:hAnsi="Lucida Sans" w:cs="Times New Roman"/>
                <w:color w:val="FFFFFF"/>
                <w:sz w:val="17"/>
                <w:szCs w:val="17"/>
                <w:lang w:eastAsia="en-AU"/>
              </w:rPr>
              <w:t>&lt;</w:t>
            </w:r>
            <w:proofErr w:type="spellStart"/>
            <w:r w:rsidRPr="007054D0">
              <w:rPr>
                <w:rFonts w:ascii="Lucida Sans" w:eastAsia="Times New Roman" w:hAnsi="Lucida Sans" w:cs="Times New Roman"/>
                <w:color w:val="FFFFFF"/>
                <w:sz w:val="17"/>
                <w:szCs w:val="17"/>
                <w:lang w:eastAsia="en-AU"/>
              </w:rPr>
              <w:t>fctr</w:t>
            </w:r>
            <w:proofErr w:type="spellEnd"/>
            <w:r w:rsidRPr="007054D0">
              <w:rPr>
                <w:rFonts w:ascii="Lucida Sans" w:eastAsia="Times New Roman" w:hAnsi="Lucida Sans" w:cs="Times New Roman"/>
                <w:color w:val="FFFFFF"/>
                <w:sz w:val="17"/>
                <w:szCs w:val="17"/>
                <w:lang w:eastAsia="en-AU"/>
              </w:rPr>
              <w:t>&gt;</w:t>
            </w:r>
          </w:p>
        </w:tc>
        <w:tc>
          <w:tcPr>
            <w:tcW w:w="1040" w:type="dxa"/>
            <w:shd w:val="clear" w:color="000000" w:fill="A6A6A6"/>
            <w:noWrap/>
            <w:vAlign w:val="center"/>
            <w:hideMark/>
          </w:tcPr>
          <w:p w14:paraId="5C967867" w14:textId="77777777" w:rsidR="007054D0" w:rsidRPr="007054D0" w:rsidRDefault="007054D0" w:rsidP="007054D0">
            <w:pPr>
              <w:spacing w:after="0" w:line="240" w:lineRule="auto"/>
              <w:jc w:val="right"/>
              <w:rPr>
                <w:rFonts w:ascii="Lucida Sans" w:eastAsia="Times New Roman" w:hAnsi="Lucida Sans" w:cs="Times New Roman"/>
                <w:color w:val="FFFFFF"/>
                <w:sz w:val="17"/>
                <w:szCs w:val="17"/>
                <w:lang w:eastAsia="en-AU"/>
              </w:rPr>
            </w:pPr>
            <w:r w:rsidRPr="007054D0">
              <w:rPr>
                <w:rFonts w:ascii="Lucida Sans" w:eastAsia="Times New Roman" w:hAnsi="Lucida Sans" w:cs="Times New Roman"/>
                <w:color w:val="FFFFFF"/>
                <w:sz w:val="17"/>
                <w:szCs w:val="17"/>
                <w:lang w:eastAsia="en-AU"/>
              </w:rPr>
              <w:t>&lt;int&gt;</w:t>
            </w:r>
          </w:p>
        </w:tc>
        <w:tc>
          <w:tcPr>
            <w:tcW w:w="1040" w:type="dxa"/>
            <w:shd w:val="clear" w:color="000000" w:fill="A6A6A6"/>
            <w:noWrap/>
            <w:vAlign w:val="bottom"/>
            <w:hideMark/>
          </w:tcPr>
          <w:p w14:paraId="1395F052" w14:textId="77777777" w:rsidR="007054D0" w:rsidRPr="007054D0" w:rsidRDefault="007054D0" w:rsidP="007054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7054D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 </w:t>
            </w:r>
          </w:p>
        </w:tc>
      </w:tr>
      <w:tr w:rsidR="007054D0" w:rsidRPr="007054D0" w14:paraId="25A92725" w14:textId="77777777" w:rsidTr="003A01E1">
        <w:trPr>
          <w:trHeight w:val="320"/>
        </w:trPr>
        <w:tc>
          <w:tcPr>
            <w:tcW w:w="1584" w:type="dxa"/>
            <w:shd w:val="clear" w:color="000000" w:fill="A6A6A6"/>
            <w:noWrap/>
            <w:vAlign w:val="center"/>
            <w:hideMark/>
          </w:tcPr>
          <w:p w14:paraId="4D5747B8" w14:textId="77777777" w:rsidR="007054D0" w:rsidRPr="007054D0" w:rsidRDefault="007054D0" w:rsidP="007054D0">
            <w:pPr>
              <w:spacing w:after="0" w:line="240" w:lineRule="auto"/>
              <w:jc w:val="right"/>
              <w:rPr>
                <w:rFonts w:ascii="Lucida Sans" w:eastAsia="Times New Roman" w:hAnsi="Lucida Sans" w:cs="Times New Roman"/>
                <w:color w:val="FFFFFF"/>
                <w:lang w:eastAsia="en-AU"/>
              </w:rPr>
            </w:pPr>
            <w:r w:rsidRPr="007054D0">
              <w:rPr>
                <w:rFonts w:ascii="Lucida Sans" w:eastAsia="Times New Roman" w:hAnsi="Lucida Sans" w:cs="Times New Roman"/>
                <w:color w:val="FFFFFF"/>
                <w:lang w:eastAsia="en-AU"/>
              </w:rPr>
              <w:t>0</w:t>
            </w:r>
          </w:p>
        </w:tc>
        <w:tc>
          <w:tcPr>
            <w:tcW w:w="1040" w:type="dxa"/>
            <w:shd w:val="clear" w:color="000000" w:fill="A6A6A6"/>
            <w:noWrap/>
            <w:vAlign w:val="center"/>
            <w:hideMark/>
          </w:tcPr>
          <w:p w14:paraId="28672ACC" w14:textId="77777777" w:rsidR="007054D0" w:rsidRPr="007054D0" w:rsidRDefault="007054D0" w:rsidP="007054D0">
            <w:pPr>
              <w:spacing w:after="0" w:line="240" w:lineRule="auto"/>
              <w:jc w:val="right"/>
              <w:rPr>
                <w:rFonts w:ascii="Lucida Sans" w:eastAsia="Times New Roman" w:hAnsi="Lucida Sans" w:cs="Times New Roman"/>
                <w:color w:val="FFFFFF"/>
                <w:lang w:eastAsia="en-AU"/>
              </w:rPr>
            </w:pPr>
            <w:r w:rsidRPr="007054D0">
              <w:rPr>
                <w:rFonts w:ascii="Lucida Sans" w:eastAsia="Times New Roman" w:hAnsi="Lucida Sans" w:cs="Times New Roman"/>
                <w:color w:val="FFFFFF"/>
                <w:lang w:eastAsia="en-AU"/>
              </w:rPr>
              <w:t>0</w:t>
            </w:r>
          </w:p>
        </w:tc>
        <w:tc>
          <w:tcPr>
            <w:tcW w:w="1040" w:type="dxa"/>
            <w:shd w:val="clear" w:color="000000" w:fill="A6A6A6"/>
            <w:noWrap/>
            <w:vAlign w:val="center"/>
            <w:hideMark/>
          </w:tcPr>
          <w:p w14:paraId="18E19C7E" w14:textId="77777777" w:rsidR="007054D0" w:rsidRPr="007054D0" w:rsidRDefault="007054D0" w:rsidP="007054D0">
            <w:pPr>
              <w:spacing w:after="0" w:line="240" w:lineRule="auto"/>
              <w:jc w:val="right"/>
              <w:rPr>
                <w:rFonts w:ascii="Lucida Sans" w:eastAsia="Times New Roman" w:hAnsi="Lucida Sans" w:cs="Times New Roman"/>
                <w:color w:val="FFFFFF"/>
                <w:lang w:eastAsia="en-AU"/>
              </w:rPr>
            </w:pPr>
            <w:r w:rsidRPr="007054D0">
              <w:rPr>
                <w:rFonts w:ascii="Lucida Sans" w:eastAsia="Times New Roman" w:hAnsi="Lucida Sans" w:cs="Times New Roman"/>
                <w:color w:val="FFFFFF"/>
                <w:lang w:eastAsia="en-AU"/>
              </w:rPr>
              <w:t>605</w:t>
            </w:r>
          </w:p>
        </w:tc>
        <w:tc>
          <w:tcPr>
            <w:tcW w:w="1040" w:type="dxa"/>
            <w:shd w:val="clear" w:color="000000" w:fill="A6A6A6"/>
            <w:noWrap/>
            <w:vAlign w:val="bottom"/>
            <w:hideMark/>
          </w:tcPr>
          <w:p w14:paraId="223D5316" w14:textId="77777777" w:rsidR="007054D0" w:rsidRPr="007054D0" w:rsidRDefault="007054D0" w:rsidP="007054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7054D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 </w:t>
            </w:r>
          </w:p>
        </w:tc>
      </w:tr>
      <w:tr w:rsidR="007054D0" w:rsidRPr="007054D0" w14:paraId="1C5D0C42" w14:textId="77777777" w:rsidTr="003A01E1">
        <w:trPr>
          <w:trHeight w:val="320"/>
        </w:trPr>
        <w:tc>
          <w:tcPr>
            <w:tcW w:w="1584" w:type="dxa"/>
            <w:shd w:val="clear" w:color="000000" w:fill="A6A6A6"/>
            <w:noWrap/>
            <w:vAlign w:val="center"/>
            <w:hideMark/>
          </w:tcPr>
          <w:p w14:paraId="654F7A1A" w14:textId="77777777" w:rsidR="007054D0" w:rsidRPr="007054D0" w:rsidRDefault="007054D0" w:rsidP="007054D0">
            <w:pPr>
              <w:spacing w:after="0" w:line="240" w:lineRule="auto"/>
              <w:jc w:val="right"/>
              <w:rPr>
                <w:rFonts w:ascii="Lucida Sans" w:eastAsia="Times New Roman" w:hAnsi="Lucida Sans" w:cs="Times New Roman"/>
                <w:color w:val="FFFFFF"/>
                <w:lang w:eastAsia="en-AU"/>
              </w:rPr>
            </w:pPr>
            <w:r w:rsidRPr="007054D0">
              <w:rPr>
                <w:rFonts w:ascii="Lucida Sans" w:eastAsia="Times New Roman" w:hAnsi="Lucida Sans" w:cs="Times New Roman"/>
                <w:color w:val="FFFFFF"/>
                <w:lang w:eastAsia="en-AU"/>
              </w:rPr>
              <w:t>0</w:t>
            </w:r>
          </w:p>
        </w:tc>
        <w:tc>
          <w:tcPr>
            <w:tcW w:w="1040" w:type="dxa"/>
            <w:shd w:val="clear" w:color="000000" w:fill="A6A6A6"/>
            <w:noWrap/>
            <w:vAlign w:val="center"/>
            <w:hideMark/>
          </w:tcPr>
          <w:p w14:paraId="350C121C" w14:textId="77777777" w:rsidR="007054D0" w:rsidRPr="007054D0" w:rsidRDefault="007054D0" w:rsidP="007054D0">
            <w:pPr>
              <w:spacing w:after="0" w:line="240" w:lineRule="auto"/>
              <w:jc w:val="right"/>
              <w:rPr>
                <w:rFonts w:ascii="Lucida Sans" w:eastAsia="Times New Roman" w:hAnsi="Lucida Sans" w:cs="Times New Roman"/>
                <w:color w:val="FFFFFF"/>
                <w:lang w:eastAsia="en-AU"/>
              </w:rPr>
            </w:pPr>
            <w:r w:rsidRPr="007054D0">
              <w:rPr>
                <w:rFonts w:ascii="Lucida Sans" w:eastAsia="Times New Roman" w:hAnsi="Lucida Sans" w:cs="Times New Roman"/>
                <w:color w:val="FFFFFF"/>
                <w:lang w:eastAsia="en-AU"/>
              </w:rPr>
              <w:t>1</w:t>
            </w:r>
          </w:p>
        </w:tc>
        <w:tc>
          <w:tcPr>
            <w:tcW w:w="1040" w:type="dxa"/>
            <w:shd w:val="clear" w:color="000000" w:fill="A6A6A6"/>
            <w:noWrap/>
            <w:vAlign w:val="center"/>
            <w:hideMark/>
          </w:tcPr>
          <w:p w14:paraId="2B1F8DC5" w14:textId="77777777" w:rsidR="007054D0" w:rsidRPr="007054D0" w:rsidRDefault="007054D0" w:rsidP="007054D0">
            <w:pPr>
              <w:spacing w:after="0" w:line="240" w:lineRule="auto"/>
              <w:jc w:val="right"/>
              <w:rPr>
                <w:rFonts w:ascii="Lucida Sans" w:eastAsia="Times New Roman" w:hAnsi="Lucida Sans" w:cs="Times New Roman"/>
                <w:color w:val="FFFFFF"/>
                <w:lang w:eastAsia="en-AU"/>
              </w:rPr>
            </w:pPr>
            <w:r w:rsidRPr="007054D0">
              <w:rPr>
                <w:rFonts w:ascii="Lucida Sans" w:eastAsia="Times New Roman" w:hAnsi="Lucida Sans" w:cs="Times New Roman"/>
                <w:color w:val="FFFFFF"/>
                <w:lang w:eastAsia="en-AU"/>
              </w:rPr>
              <w:t>92</w:t>
            </w:r>
          </w:p>
        </w:tc>
        <w:tc>
          <w:tcPr>
            <w:tcW w:w="1040" w:type="dxa"/>
            <w:shd w:val="clear" w:color="000000" w:fill="A6A6A6"/>
            <w:noWrap/>
            <w:vAlign w:val="bottom"/>
            <w:hideMark/>
          </w:tcPr>
          <w:p w14:paraId="748E90FC" w14:textId="77777777" w:rsidR="007054D0" w:rsidRPr="007054D0" w:rsidRDefault="007054D0" w:rsidP="007054D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7054D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.131994</w:t>
            </w:r>
          </w:p>
        </w:tc>
      </w:tr>
      <w:tr w:rsidR="007054D0" w:rsidRPr="007054D0" w14:paraId="6536F27A" w14:textId="77777777" w:rsidTr="003A01E1">
        <w:trPr>
          <w:trHeight w:val="320"/>
        </w:trPr>
        <w:tc>
          <w:tcPr>
            <w:tcW w:w="1584" w:type="dxa"/>
            <w:shd w:val="clear" w:color="000000" w:fill="A6A6A6"/>
            <w:noWrap/>
            <w:vAlign w:val="center"/>
            <w:hideMark/>
          </w:tcPr>
          <w:p w14:paraId="38AC0B6E" w14:textId="77777777" w:rsidR="007054D0" w:rsidRPr="007054D0" w:rsidRDefault="007054D0" w:rsidP="007054D0">
            <w:pPr>
              <w:spacing w:after="0" w:line="240" w:lineRule="auto"/>
              <w:jc w:val="right"/>
              <w:rPr>
                <w:rFonts w:ascii="Lucida Sans" w:eastAsia="Times New Roman" w:hAnsi="Lucida Sans" w:cs="Times New Roman"/>
                <w:color w:val="FFFFFF"/>
                <w:lang w:eastAsia="en-AU"/>
              </w:rPr>
            </w:pPr>
            <w:r w:rsidRPr="007054D0">
              <w:rPr>
                <w:rFonts w:ascii="Lucida Sans" w:eastAsia="Times New Roman" w:hAnsi="Lucida Sans" w:cs="Times New Roman"/>
                <w:color w:val="FFFFFF"/>
                <w:lang w:eastAsia="en-AU"/>
              </w:rPr>
              <w:t>1</w:t>
            </w:r>
          </w:p>
        </w:tc>
        <w:tc>
          <w:tcPr>
            <w:tcW w:w="1040" w:type="dxa"/>
            <w:shd w:val="clear" w:color="000000" w:fill="A6A6A6"/>
            <w:noWrap/>
            <w:vAlign w:val="center"/>
            <w:hideMark/>
          </w:tcPr>
          <w:p w14:paraId="3B3F516E" w14:textId="77777777" w:rsidR="007054D0" w:rsidRPr="007054D0" w:rsidRDefault="007054D0" w:rsidP="007054D0">
            <w:pPr>
              <w:spacing w:after="0" w:line="240" w:lineRule="auto"/>
              <w:jc w:val="right"/>
              <w:rPr>
                <w:rFonts w:ascii="Lucida Sans" w:eastAsia="Times New Roman" w:hAnsi="Lucida Sans" w:cs="Times New Roman"/>
                <w:color w:val="FFFFFF"/>
                <w:lang w:eastAsia="en-AU"/>
              </w:rPr>
            </w:pPr>
            <w:r w:rsidRPr="007054D0">
              <w:rPr>
                <w:rFonts w:ascii="Lucida Sans" w:eastAsia="Times New Roman" w:hAnsi="Lucida Sans" w:cs="Times New Roman"/>
                <w:color w:val="FFFFFF"/>
                <w:lang w:eastAsia="en-AU"/>
              </w:rPr>
              <w:t>0</w:t>
            </w:r>
          </w:p>
        </w:tc>
        <w:tc>
          <w:tcPr>
            <w:tcW w:w="1040" w:type="dxa"/>
            <w:shd w:val="clear" w:color="000000" w:fill="A6A6A6"/>
            <w:noWrap/>
            <w:vAlign w:val="center"/>
            <w:hideMark/>
          </w:tcPr>
          <w:p w14:paraId="0723B3F8" w14:textId="77777777" w:rsidR="007054D0" w:rsidRPr="007054D0" w:rsidRDefault="007054D0" w:rsidP="007054D0">
            <w:pPr>
              <w:spacing w:after="0" w:line="240" w:lineRule="auto"/>
              <w:jc w:val="right"/>
              <w:rPr>
                <w:rFonts w:ascii="Lucida Sans" w:eastAsia="Times New Roman" w:hAnsi="Lucida Sans" w:cs="Times New Roman"/>
                <w:color w:val="FFFFFF"/>
                <w:lang w:eastAsia="en-AU"/>
              </w:rPr>
            </w:pPr>
            <w:r w:rsidRPr="007054D0">
              <w:rPr>
                <w:rFonts w:ascii="Lucida Sans" w:eastAsia="Times New Roman" w:hAnsi="Lucida Sans" w:cs="Times New Roman"/>
                <w:color w:val="FFFFFF"/>
                <w:lang w:eastAsia="en-AU"/>
              </w:rPr>
              <w:t>1059</w:t>
            </w:r>
          </w:p>
        </w:tc>
        <w:tc>
          <w:tcPr>
            <w:tcW w:w="1040" w:type="dxa"/>
            <w:shd w:val="clear" w:color="000000" w:fill="A6A6A6"/>
            <w:noWrap/>
            <w:vAlign w:val="bottom"/>
            <w:hideMark/>
          </w:tcPr>
          <w:p w14:paraId="7FBBDDBF" w14:textId="77777777" w:rsidR="007054D0" w:rsidRPr="007054D0" w:rsidRDefault="007054D0" w:rsidP="007054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7054D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 </w:t>
            </w:r>
          </w:p>
        </w:tc>
      </w:tr>
      <w:tr w:rsidR="007054D0" w:rsidRPr="007054D0" w14:paraId="2CFD83D1" w14:textId="77777777" w:rsidTr="003A01E1">
        <w:trPr>
          <w:trHeight w:val="320"/>
        </w:trPr>
        <w:tc>
          <w:tcPr>
            <w:tcW w:w="1584" w:type="dxa"/>
            <w:shd w:val="clear" w:color="000000" w:fill="A6A6A6"/>
            <w:noWrap/>
            <w:vAlign w:val="center"/>
            <w:hideMark/>
          </w:tcPr>
          <w:p w14:paraId="08012989" w14:textId="77777777" w:rsidR="007054D0" w:rsidRPr="007054D0" w:rsidRDefault="007054D0" w:rsidP="007054D0">
            <w:pPr>
              <w:spacing w:after="0" w:line="240" w:lineRule="auto"/>
              <w:jc w:val="right"/>
              <w:rPr>
                <w:rFonts w:ascii="Lucida Sans" w:eastAsia="Times New Roman" w:hAnsi="Lucida Sans" w:cs="Times New Roman"/>
                <w:color w:val="FFFFFF"/>
                <w:lang w:eastAsia="en-AU"/>
              </w:rPr>
            </w:pPr>
            <w:r w:rsidRPr="007054D0">
              <w:rPr>
                <w:rFonts w:ascii="Lucida Sans" w:eastAsia="Times New Roman" w:hAnsi="Lucida Sans" w:cs="Times New Roman"/>
                <w:color w:val="FFFFFF"/>
                <w:lang w:eastAsia="en-AU"/>
              </w:rPr>
              <w:t>1</w:t>
            </w:r>
          </w:p>
        </w:tc>
        <w:tc>
          <w:tcPr>
            <w:tcW w:w="1040" w:type="dxa"/>
            <w:shd w:val="clear" w:color="000000" w:fill="A6A6A6"/>
            <w:noWrap/>
            <w:vAlign w:val="center"/>
            <w:hideMark/>
          </w:tcPr>
          <w:p w14:paraId="2FA31FDF" w14:textId="77777777" w:rsidR="007054D0" w:rsidRPr="007054D0" w:rsidRDefault="007054D0" w:rsidP="007054D0">
            <w:pPr>
              <w:spacing w:after="0" w:line="240" w:lineRule="auto"/>
              <w:jc w:val="right"/>
              <w:rPr>
                <w:rFonts w:ascii="Lucida Sans" w:eastAsia="Times New Roman" w:hAnsi="Lucida Sans" w:cs="Times New Roman"/>
                <w:color w:val="FFFFFF"/>
                <w:lang w:eastAsia="en-AU"/>
              </w:rPr>
            </w:pPr>
            <w:r w:rsidRPr="007054D0">
              <w:rPr>
                <w:rFonts w:ascii="Lucida Sans" w:eastAsia="Times New Roman" w:hAnsi="Lucida Sans" w:cs="Times New Roman"/>
                <w:color w:val="FFFFFF"/>
                <w:lang w:eastAsia="en-AU"/>
              </w:rPr>
              <w:t>1</w:t>
            </w:r>
          </w:p>
        </w:tc>
        <w:tc>
          <w:tcPr>
            <w:tcW w:w="1040" w:type="dxa"/>
            <w:shd w:val="clear" w:color="000000" w:fill="A6A6A6"/>
            <w:noWrap/>
            <w:vAlign w:val="center"/>
            <w:hideMark/>
          </w:tcPr>
          <w:p w14:paraId="200A8335" w14:textId="77777777" w:rsidR="007054D0" w:rsidRPr="007054D0" w:rsidRDefault="007054D0" w:rsidP="007054D0">
            <w:pPr>
              <w:spacing w:after="0" w:line="240" w:lineRule="auto"/>
              <w:jc w:val="right"/>
              <w:rPr>
                <w:rFonts w:ascii="Lucida Sans" w:eastAsia="Times New Roman" w:hAnsi="Lucida Sans" w:cs="Times New Roman"/>
                <w:color w:val="FFFFFF"/>
                <w:lang w:eastAsia="en-AU"/>
              </w:rPr>
            </w:pPr>
            <w:r w:rsidRPr="007054D0">
              <w:rPr>
                <w:rFonts w:ascii="Lucida Sans" w:eastAsia="Times New Roman" w:hAnsi="Lucida Sans" w:cs="Times New Roman"/>
                <w:color w:val="FFFFFF"/>
                <w:lang w:eastAsia="en-AU"/>
              </w:rPr>
              <w:t>122</w:t>
            </w:r>
          </w:p>
        </w:tc>
        <w:tc>
          <w:tcPr>
            <w:tcW w:w="1040" w:type="dxa"/>
            <w:shd w:val="clear" w:color="000000" w:fill="A6A6A6"/>
            <w:noWrap/>
            <w:vAlign w:val="bottom"/>
            <w:hideMark/>
          </w:tcPr>
          <w:p w14:paraId="4E584FE3" w14:textId="77777777" w:rsidR="007054D0" w:rsidRPr="007054D0" w:rsidRDefault="007054D0" w:rsidP="007054D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7054D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.103302</w:t>
            </w:r>
          </w:p>
        </w:tc>
      </w:tr>
      <w:tr w:rsidR="007054D0" w:rsidRPr="007054D0" w14:paraId="63EDB70E" w14:textId="77777777" w:rsidTr="003A01E1">
        <w:trPr>
          <w:trHeight w:val="320"/>
        </w:trPr>
        <w:tc>
          <w:tcPr>
            <w:tcW w:w="1584" w:type="dxa"/>
            <w:shd w:val="clear" w:color="000000" w:fill="A6A6A6"/>
            <w:noWrap/>
            <w:vAlign w:val="center"/>
            <w:hideMark/>
          </w:tcPr>
          <w:p w14:paraId="14B6C64A" w14:textId="77777777" w:rsidR="007054D0" w:rsidRPr="007054D0" w:rsidRDefault="007054D0" w:rsidP="007054D0">
            <w:pPr>
              <w:spacing w:after="0" w:line="240" w:lineRule="auto"/>
              <w:jc w:val="right"/>
              <w:rPr>
                <w:rFonts w:ascii="Lucida Sans" w:eastAsia="Times New Roman" w:hAnsi="Lucida Sans" w:cs="Times New Roman"/>
                <w:color w:val="FFFFFF"/>
                <w:lang w:eastAsia="en-AU"/>
              </w:rPr>
            </w:pPr>
            <w:r w:rsidRPr="007054D0">
              <w:rPr>
                <w:rFonts w:ascii="Lucida Sans" w:eastAsia="Times New Roman" w:hAnsi="Lucida Sans" w:cs="Times New Roman"/>
                <w:color w:val="FFFFFF"/>
                <w:lang w:eastAsia="en-AU"/>
              </w:rPr>
              <w:t>2</w:t>
            </w:r>
          </w:p>
        </w:tc>
        <w:tc>
          <w:tcPr>
            <w:tcW w:w="1040" w:type="dxa"/>
            <w:shd w:val="clear" w:color="000000" w:fill="A6A6A6"/>
            <w:noWrap/>
            <w:vAlign w:val="center"/>
            <w:hideMark/>
          </w:tcPr>
          <w:p w14:paraId="42E1C4CC" w14:textId="77777777" w:rsidR="007054D0" w:rsidRPr="007054D0" w:rsidRDefault="007054D0" w:rsidP="007054D0">
            <w:pPr>
              <w:spacing w:after="0" w:line="240" w:lineRule="auto"/>
              <w:jc w:val="right"/>
              <w:rPr>
                <w:rFonts w:ascii="Lucida Sans" w:eastAsia="Times New Roman" w:hAnsi="Lucida Sans" w:cs="Times New Roman"/>
                <w:color w:val="FFFFFF"/>
                <w:lang w:eastAsia="en-AU"/>
              </w:rPr>
            </w:pPr>
            <w:r w:rsidRPr="007054D0">
              <w:rPr>
                <w:rFonts w:ascii="Lucida Sans" w:eastAsia="Times New Roman" w:hAnsi="Lucida Sans" w:cs="Times New Roman"/>
                <w:color w:val="FFFFFF"/>
                <w:lang w:eastAsia="en-AU"/>
              </w:rPr>
              <w:t>0</w:t>
            </w:r>
          </w:p>
        </w:tc>
        <w:tc>
          <w:tcPr>
            <w:tcW w:w="1040" w:type="dxa"/>
            <w:shd w:val="clear" w:color="000000" w:fill="A6A6A6"/>
            <w:noWrap/>
            <w:vAlign w:val="center"/>
            <w:hideMark/>
          </w:tcPr>
          <w:p w14:paraId="6A479DA0" w14:textId="77777777" w:rsidR="007054D0" w:rsidRPr="007054D0" w:rsidRDefault="007054D0" w:rsidP="007054D0">
            <w:pPr>
              <w:spacing w:after="0" w:line="240" w:lineRule="auto"/>
              <w:jc w:val="right"/>
              <w:rPr>
                <w:rFonts w:ascii="Lucida Sans" w:eastAsia="Times New Roman" w:hAnsi="Lucida Sans" w:cs="Times New Roman"/>
                <w:color w:val="FFFFFF"/>
                <w:lang w:eastAsia="en-AU"/>
              </w:rPr>
            </w:pPr>
            <w:r w:rsidRPr="007054D0">
              <w:rPr>
                <w:rFonts w:ascii="Lucida Sans" w:eastAsia="Times New Roman" w:hAnsi="Lucida Sans" w:cs="Times New Roman"/>
                <w:color w:val="FFFFFF"/>
                <w:lang w:eastAsia="en-AU"/>
              </w:rPr>
              <w:t>672</w:t>
            </w:r>
          </w:p>
        </w:tc>
        <w:tc>
          <w:tcPr>
            <w:tcW w:w="1040" w:type="dxa"/>
            <w:shd w:val="clear" w:color="000000" w:fill="A6A6A6"/>
            <w:noWrap/>
            <w:vAlign w:val="bottom"/>
            <w:hideMark/>
          </w:tcPr>
          <w:p w14:paraId="5876E2F5" w14:textId="77777777" w:rsidR="007054D0" w:rsidRPr="007054D0" w:rsidRDefault="007054D0" w:rsidP="007054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7054D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 </w:t>
            </w:r>
          </w:p>
        </w:tc>
      </w:tr>
      <w:tr w:rsidR="007054D0" w:rsidRPr="007054D0" w14:paraId="79C658B9" w14:textId="77777777" w:rsidTr="003A01E1">
        <w:trPr>
          <w:trHeight w:val="320"/>
        </w:trPr>
        <w:tc>
          <w:tcPr>
            <w:tcW w:w="1584" w:type="dxa"/>
            <w:shd w:val="clear" w:color="000000" w:fill="A6A6A6"/>
            <w:noWrap/>
            <w:vAlign w:val="center"/>
            <w:hideMark/>
          </w:tcPr>
          <w:p w14:paraId="31947D10" w14:textId="77777777" w:rsidR="007054D0" w:rsidRPr="007054D0" w:rsidRDefault="007054D0" w:rsidP="007054D0">
            <w:pPr>
              <w:spacing w:after="0" w:line="240" w:lineRule="auto"/>
              <w:jc w:val="right"/>
              <w:rPr>
                <w:rFonts w:ascii="Lucida Sans" w:eastAsia="Times New Roman" w:hAnsi="Lucida Sans" w:cs="Times New Roman"/>
                <w:color w:val="FFFFFF"/>
                <w:lang w:eastAsia="en-AU"/>
              </w:rPr>
            </w:pPr>
            <w:r w:rsidRPr="007054D0">
              <w:rPr>
                <w:rFonts w:ascii="Lucida Sans" w:eastAsia="Times New Roman" w:hAnsi="Lucida Sans" w:cs="Times New Roman"/>
                <w:color w:val="FFFFFF"/>
                <w:lang w:eastAsia="en-AU"/>
              </w:rPr>
              <w:t>2</w:t>
            </w:r>
          </w:p>
        </w:tc>
        <w:tc>
          <w:tcPr>
            <w:tcW w:w="1040" w:type="dxa"/>
            <w:shd w:val="clear" w:color="000000" w:fill="A6A6A6"/>
            <w:noWrap/>
            <w:vAlign w:val="center"/>
            <w:hideMark/>
          </w:tcPr>
          <w:p w14:paraId="288E94A6" w14:textId="77777777" w:rsidR="007054D0" w:rsidRPr="007054D0" w:rsidRDefault="007054D0" w:rsidP="007054D0">
            <w:pPr>
              <w:spacing w:after="0" w:line="240" w:lineRule="auto"/>
              <w:jc w:val="right"/>
              <w:rPr>
                <w:rFonts w:ascii="Lucida Sans" w:eastAsia="Times New Roman" w:hAnsi="Lucida Sans" w:cs="Times New Roman"/>
                <w:color w:val="FFFFFF"/>
                <w:lang w:eastAsia="en-AU"/>
              </w:rPr>
            </w:pPr>
            <w:r w:rsidRPr="007054D0">
              <w:rPr>
                <w:rFonts w:ascii="Lucida Sans" w:eastAsia="Times New Roman" w:hAnsi="Lucida Sans" w:cs="Times New Roman"/>
                <w:color w:val="FFFFFF"/>
                <w:lang w:eastAsia="en-AU"/>
              </w:rPr>
              <w:t>1</w:t>
            </w:r>
          </w:p>
        </w:tc>
        <w:tc>
          <w:tcPr>
            <w:tcW w:w="1040" w:type="dxa"/>
            <w:shd w:val="clear" w:color="000000" w:fill="A6A6A6"/>
            <w:noWrap/>
            <w:vAlign w:val="center"/>
            <w:hideMark/>
          </w:tcPr>
          <w:p w14:paraId="00E962E0" w14:textId="77777777" w:rsidR="007054D0" w:rsidRPr="007054D0" w:rsidRDefault="007054D0" w:rsidP="007054D0">
            <w:pPr>
              <w:spacing w:after="0" w:line="240" w:lineRule="auto"/>
              <w:jc w:val="right"/>
              <w:rPr>
                <w:rFonts w:ascii="Lucida Sans" w:eastAsia="Times New Roman" w:hAnsi="Lucida Sans" w:cs="Times New Roman"/>
                <w:color w:val="FFFFFF"/>
                <w:lang w:eastAsia="en-AU"/>
              </w:rPr>
            </w:pPr>
            <w:r w:rsidRPr="007054D0">
              <w:rPr>
                <w:rFonts w:ascii="Lucida Sans" w:eastAsia="Times New Roman" w:hAnsi="Lucida Sans" w:cs="Times New Roman"/>
                <w:color w:val="FFFFFF"/>
                <w:lang w:eastAsia="en-AU"/>
              </w:rPr>
              <w:t>87</w:t>
            </w:r>
          </w:p>
        </w:tc>
        <w:tc>
          <w:tcPr>
            <w:tcW w:w="1040" w:type="dxa"/>
            <w:shd w:val="clear" w:color="000000" w:fill="A6A6A6"/>
            <w:noWrap/>
            <w:vAlign w:val="bottom"/>
            <w:hideMark/>
          </w:tcPr>
          <w:p w14:paraId="1482D231" w14:textId="77777777" w:rsidR="007054D0" w:rsidRPr="007054D0" w:rsidRDefault="007054D0" w:rsidP="007054D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7054D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.114625</w:t>
            </w:r>
          </w:p>
        </w:tc>
      </w:tr>
      <w:tr w:rsidR="007054D0" w:rsidRPr="007054D0" w14:paraId="7B525CBF" w14:textId="77777777" w:rsidTr="003A01E1">
        <w:trPr>
          <w:trHeight w:val="320"/>
        </w:trPr>
        <w:tc>
          <w:tcPr>
            <w:tcW w:w="1584" w:type="dxa"/>
            <w:shd w:val="clear" w:color="000000" w:fill="A6A6A6"/>
            <w:noWrap/>
            <w:vAlign w:val="center"/>
            <w:hideMark/>
          </w:tcPr>
          <w:p w14:paraId="49469C04" w14:textId="77777777" w:rsidR="007054D0" w:rsidRPr="007054D0" w:rsidRDefault="007054D0" w:rsidP="007054D0">
            <w:pPr>
              <w:spacing w:after="0" w:line="240" w:lineRule="auto"/>
              <w:jc w:val="right"/>
              <w:rPr>
                <w:rFonts w:ascii="Lucida Sans" w:eastAsia="Times New Roman" w:hAnsi="Lucida Sans" w:cs="Times New Roman"/>
                <w:color w:val="FFFFFF"/>
                <w:lang w:eastAsia="en-AU"/>
              </w:rPr>
            </w:pPr>
            <w:r w:rsidRPr="007054D0">
              <w:rPr>
                <w:rFonts w:ascii="Lucida Sans" w:eastAsia="Times New Roman" w:hAnsi="Lucida Sans" w:cs="Times New Roman"/>
                <w:color w:val="FFFFFF"/>
                <w:lang w:eastAsia="en-AU"/>
              </w:rPr>
              <w:t>3</w:t>
            </w:r>
          </w:p>
        </w:tc>
        <w:tc>
          <w:tcPr>
            <w:tcW w:w="1040" w:type="dxa"/>
            <w:shd w:val="clear" w:color="000000" w:fill="A6A6A6"/>
            <w:noWrap/>
            <w:vAlign w:val="center"/>
            <w:hideMark/>
          </w:tcPr>
          <w:p w14:paraId="34DC2FC7" w14:textId="77777777" w:rsidR="007054D0" w:rsidRPr="007054D0" w:rsidRDefault="007054D0" w:rsidP="007054D0">
            <w:pPr>
              <w:spacing w:after="0" w:line="240" w:lineRule="auto"/>
              <w:jc w:val="right"/>
              <w:rPr>
                <w:rFonts w:ascii="Lucida Sans" w:eastAsia="Times New Roman" w:hAnsi="Lucida Sans" w:cs="Times New Roman"/>
                <w:color w:val="FFFFFF"/>
                <w:lang w:eastAsia="en-AU"/>
              </w:rPr>
            </w:pPr>
            <w:r w:rsidRPr="007054D0">
              <w:rPr>
                <w:rFonts w:ascii="Lucida Sans" w:eastAsia="Times New Roman" w:hAnsi="Lucida Sans" w:cs="Times New Roman"/>
                <w:color w:val="FFFFFF"/>
                <w:lang w:eastAsia="en-AU"/>
              </w:rPr>
              <w:t>0</w:t>
            </w:r>
          </w:p>
        </w:tc>
        <w:tc>
          <w:tcPr>
            <w:tcW w:w="1040" w:type="dxa"/>
            <w:shd w:val="clear" w:color="000000" w:fill="A6A6A6"/>
            <w:noWrap/>
            <w:vAlign w:val="center"/>
            <w:hideMark/>
          </w:tcPr>
          <w:p w14:paraId="7E21B576" w14:textId="77777777" w:rsidR="007054D0" w:rsidRPr="007054D0" w:rsidRDefault="007054D0" w:rsidP="007054D0">
            <w:pPr>
              <w:spacing w:after="0" w:line="240" w:lineRule="auto"/>
              <w:jc w:val="right"/>
              <w:rPr>
                <w:rFonts w:ascii="Lucida Sans" w:eastAsia="Times New Roman" w:hAnsi="Lucida Sans" w:cs="Times New Roman"/>
                <w:color w:val="FFFFFF"/>
                <w:lang w:eastAsia="en-AU"/>
              </w:rPr>
            </w:pPr>
            <w:r w:rsidRPr="007054D0">
              <w:rPr>
                <w:rFonts w:ascii="Lucida Sans" w:eastAsia="Times New Roman" w:hAnsi="Lucida Sans" w:cs="Times New Roman"/>
                <w:color w:val="FFFFFF"/>
                <w:lang w:eastAsia="en-AU"/>
              </w:rPr>
              <w:t>385</w:t>
            </w:r>
          </w:p>
        </w:tc>
        <w:tc>
          <w:tcPr>
            <w:tcW w:w="1040" w:type="dxa"/>
            <w:shd w:val="clear" w:color="000000" w:fill="A6A6A6"/>
            <w:noWrap/>
            <w:vAlign w:val="bottom"/>
            <w:hideMark/>
          </w:tcPr>
          <w:p w14:paraId="6E3B7DB4" w14:textId="77777777" w:rsidR="007054D0" w:rsidRPr="007054D0" w:rsidRDefault="007054D0" w:rsidP="007054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7054D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 </w:t>
            </w:r>
          </w:p>
        </w:tc>
      </w:tr>
      <w:tr w:rsidR="007054D0" w:rsidRPr="007054D0" w14:paraId="1F1DA0AC" w14:textId="77777777" w:rsidTr="003A01E1">
        <w:trPr>
          <w:trHeight w:val="320"/>
        </w:trPr>
        <w:tc>
          <w:tcPr>
            <w:tcW w:w="1584" w:type="dxa"/>
            <w:shd w:val="clear" w:color="000000" w:fill="A6A6A6"/>
            <w:noWrap/>
            <w:vAlign w:val="center"/>
            <w:hideMark/>
          </w:tcPr>
          <w:p w14:paraId="21BCFD0E" w14:textId="77777777" w:rsidR="007054D0" w:rsidRPr="007054D0" w:rsidRDefault="007054D0" w:rsidP="007054D0">
            <w:pPr>
              <w:spacing w:after="0" w:line="240" w:lineRule="auto"/>
              <w:jc w:val="right"/>
              <w:rPr>
                <w:rFonts w:ascii="Lucida Sans" w:eastAsia="Times New Roman" w:hAnsi="Lucida Sans" w:cs="Times New Roman"/>
                <w:color w:val="FFFFFF"/>
                <w:lang w:eastAsia="en-AU"/>
              </w:rPr>
            </w:pPr>
            <w:r w:rsidRPr="007054D0">
              <w:rPr>
                <w:rFonts w:ascii="Lucida Sans" w:eastAsia="Times New Roman" w:hAnsi="Lucida Sans" w:cs="Times New Roman"/>
                <w:color w:val="FFFFFF"/>
                <w:lang w:eastAsia="en-AU"/>
              </w:rPr>
              <w:t>3</w:t>
            </w:r>
          </w:p>
        </w:tc>
        <w:tc>
          <w:tcPr>
            <w:tcW w:w="1040" w:type="dxa"/>
            <w:shd w:val="clear" w:color="000000" w:fill="A6A6A6"/>
            <w:noWrap/>
            <w:vAlign w:val="center"/>
            <w:hideMark/>
          </w:tcPr>
          <w:p w14:paraId="6A44CAB0" w14:textId="77777777" w:rsidR="007054D0" w:rsidRPr="007054D0" w:rsidRDefault="007054D0" w:rsidP="007054D0">
            <w:pPr>
              <w:spacing w:after="0" w:line="240" w:lineRule="auto"/>
              <w:jc w:val="right"/>
              <w:rPr>
                <w:rFonts w:ascii="Lucida Sans" w:eastAsia="Times New Roman" w:hAnsi="Lucida Sans" w:cs="Times New Roman"/>
                <w:color w:val="FFFFFF"/>
                <w:lang w:eastAsia="en-AU"/>
              </w:rPr>
            </w:pPr>
            <w:r w:rsidRPr="007054D0">
              <w:rPr>
                <w:rFonts w:ascii="Lucida Sans" w:eastAsia="Times New Roman" w:hAnsi="Lucida Sans" w:cs="Times New Roman"/>
                <w:color w:val="FFFFFF"/>
                <w:lang w:eastAsia="en-AU"/>
              </w:rPr>
              <w:t>1</w:t>
            </w:r>
          </w:p>
        </w:tc>
        <w:tc>
          <w:tcPr>
            <w:tcW w:w="1040" w:type="dxa"/>
            <w:shd w:val="clear" w:color="000000" w:fill="A6A6A6"/>
            <w:noWrap/>
            <w:vAlign w:val="center"/>
            <w:hideMark/>
          </w:tcPr>
          <w:p w14:paraId="6C20C283" w14:textId="77777777" w:rsidR="007054D0" w:rsidRPr="007054D0" w:rsidRDefault="007054D0" w:rsidP="007054D0">
            <w:pPr>
              <w:spacing w:after="0" w:line="240" w:lineRule="auto"/>
              <w:jc w:val="right"/>
              <w:rPr>
                <w:rFonts w:ascii="Lucida Sans" w:eastAsia="Times New Roman" w:hAnsi="Lucida Sans" w:cs="Times New Roman"/>
                <w:color w:val="FFFFFF"/>
                <w:lang w:eastAsia="en-AU"/>
              </w:rPr>
            </w:pPr>
            <w:r w:rsidRPr="007054D0">
              <w:rPr>
                <w:rFonts w:ascii="Lucida Sans" w:eastAsia="Times New Roman" w:hAnsi="Lucida Sans" w:cs="Times New Roman"/>
                <w:color w:val="FFFFFF"/>
                <w:lang w:eastAsia="en-AU"/>
              </w:rPr>
              <w:t>44</w:t>
            </w:r>
          </w:p>
        </w:tc>
        <w:tc>
          <w:tcPr>
            <w:tcW w:w="1040" w:type="dxa"/>
            <w:shd w:val="clear" w:color="000000" w:fill="A6A6A6"/>
            <w:noWrap/>
            <w:vAlign w:val="bottom"/>
            <w:hideMark/>
          </w:tcPr>
          <w:p w14:paraId="3FD3101B" w14:textId="77777777" w:rsidR="007054D0" w:rsidRPr="007054D0" w:rsidRDefault="007054D0" w:rsidP="007054D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7054D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.102564</w:t>
            </w:r>
          </w:p>
        </w:tc>
      </w:tr>
      <w:tr w:rsidR="007054D0" w:rsidRPr="007054D0" w14:paraId="6A3DD9E1" w14:textId="77777777" w:rsidTr="003A01E1">
        <w:trPr>
          <w:trHeight w:val="320"/>
        </w:trPr>
        <w:tc>
          <w:tcPr>
            <w:tcW w:w="1584" w:type="dxa"/>
            <w:shd w:val="clear" w:color="000000" w:fill="A6A6A6"/>
            <w:noWrap/>
            <w:vAlign w:val="center"/>
            <w:hideMark/>
          </w:tcPr>
          <w:p w14:paraId="4EA99730" w14:textId="77777777" w:rsidR="007054D0" w:rsidRPr="007054D0" w:rsidRDefault="007054D0" w:rsidP="007054D0">
            <w:pPr>
              <w:spacing w:after="0" w:line="240" w:lineRule="auto"/>
              <w:jc w:val="right"/>
              <w:rPr>
                <w:rFonts w:ascii="Lucida Sans" w:eastAsia="Times New Roman" w:hAnsi="Lucida Sans" w:cs="Times New Roman"/>
                <w:color w:val="FFFFFF"/>
                <w:lang w:eastAsia="en-AU"/>
              </w:rPr>
            </w:pPr>
            <w:r w:rsidRPr="007054D0">
              <w:rPr>
                <w:rFonts w:ascii="Lucida Sans" w:eastAsia="Times New Roman" w:hAnsi="Lucida Sans" w:cs="Times New Roman"/>
                <w:color w:val="FFFFFF"/>
                <w:lang w:eastAsia="en-AU"/>
              </w:rPr>
              <w:t>4</w:t>
            </w:r>
          </w:p>
        </w:tc>
        <w:tc>
          <w:tcPr>
            <w:tcW w:w="1040" w:type="dxa"/>
            <w:shd w:val="clear" w:color="000000" w:fill="A6A6A6"/>
            <w:noWrap/>
            <w:vAlign w:val="center"/>
            <w:hideMark/>
          </w:tcPr>
          <w:p w14:paraId="5B19E8D3" w14:textId="77777777" w:rsidR="007054D0" w:rsidRPr="007054D0" w:rsidRDefault="007054D0" w:rsidP="007054D0">
            <w:pPr>
              <w:spacing w:after="0" w:line="240" w:lineRule="auto"/>
              <w:jc w:val="right"/>
              <w:rPr>
                <w:rFonts w:ascii="Lucida Sans" w:eastAsia="Times New Roman" w:hAnsi="Lucida Sans" w:cs="Times New Roman"/>
                <w:color w:val="FFFFFF"/>
                <w:lang w:eastAsia="en-AU"/>
              </w:rPr>
            </w:pPr>
            <w:r w:rsidRPr="007054D0">
              <w:rPr>
                <w:rFonts w:ascii="Lucida Sans" w:eastAsia="Times New Roman" w:hAnsi="Lucida Sans" w:cs="Times New Roman"/>
                <w:color w:val="FFFFFF"/>
                <w:lang w:eastAsia="en-AU"/>
              </w:rPr>
              <w:t>0</w:t>
            </w:r>
          </w:p>
        </w:tc>
        <w:tc>
          <w:tcPr>
            <w:tcW w:w="1040" w:type="dxa"/>
            <w:shd w:val="clear" w:color="000000" w:fill="A6A6A6"/>
            <w:noWrap/>
            <w:vAlign w:val="center"/>
            <w:hideMark/>
          </w:tcPr>
          <w:p w14:paraId="0C05BF12" w14:textId="77777777" w:rsidR="007054D0" w:rsidRPr="007054D0" w:rsidRDefault="007054D0" w:rsidP="007054D0">
            <w:pPr>
              <w:spacing w:after="0" w:line="240" w:lineRule="auto"/>
              <w:jc w:val="right"/>
              <w:rPr>
                <w:rFonts w:ascii="Lucida Sans" w:eastAsia="Times New Roman" w:hAnsi="Lucida Sans" w:cs="Times New Roman"/>
                <w:color w:val="FFFFFF"/>
                <w:lang w:eastAsia="en-AU"/>
              </w:rPr>
            </w:pPr>
            <w:r w:rsidRPr="007054D0">
              <w:rPr>
                <w:rFonts w:ascii="Lucida Sans" w:eastAsia="Times New Roman" w:hAnsi="Lucida Sans" w:cs="Times New Roman"/>
                <w:color w:val="FFFFFF"/>
                <w:lang w:eastAsia="en-AU"/>
              </w:rPr>
              <w:t>90</w:t>
            </w:r>
          </w:p>
        </w:tc>
        <w:tc>
          <w:tcPr>
            <w:tcW w:w="1040" w:type="dxa"/>
            <w:shd w:val="clear" w:color="000000" w:fill="A6A6A6"/>
            <w:noWrap/>
            <w:vAlign w:val="bottom"/>
            <w:hideMark/>
          </w:tcPr>
          <w:p w14:paraId="537FD5E7" w14:textId="77777777" w:rsidR="007054D0" w:rsidRPr="007054D0" w:rsidRDefault="007054D0" w:rsidP="007054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7054D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 </w:t>
            </w:r>
          </w:p>
        </w:tc>
      </w:tr>
      <w:tr w:rsidR="007054D0" w:rsidRPr="007054D0" w14:paraId="77A60433" w14:textId="77777777" w:rsidTr="003A01E1">
        <w:trPr>
          <w:trHeight w:val="320"/>
        </w:trPr>
        <w:tc>
          <w:tcPr>
            <w:tcW w:w="1584" w:type="dxa"/>
            <w:shd w:val="clear" w:color="000000" w:fill="A6A6A6"/>
            <w:noWrap/>
            <w:vAlign w:val="center"/>
            <w:hideMark/>
          </w:tcPr>
          <w:p w14:paraId="61DC7A35" w14:textId="77777777" w:rsidR="007054D0" w:rsidRPr="007054D0" w:rsidRDefault="007054D0" w:rsidP="007054D0">
            <w:pPr>
              <w:spacing w:after="0" w:line="240" w:lineRule="auto"/>
              <w:jc w:val="right"/>
              <w:rPr>
                <w:rFonts w:ascii="Lucida Sans" w:eastAsia="Times New Roman" w:hAnsi="Lucida Sans" w:cs="Times New Roman"/>
                <w:color w:val="FFFFFF"/>
                <w:lang w:eastAsia="en-AU"/>
              </w:rPr>
            </w:pPr>
            <w:r w:rsidRPr="007054D0">
              <w:rPr>
                <w:rFonts w:ascii="Lucida Sans" w:eastAsia="Times New Roman" w:hAnsi="Lucida Sans" w:cs="Times New Roman"/>
                <w:color w:val="FFFFFF"/>
                <w:lang w:eastAsia="en-AU"/>
              </w:rPr>
              <w:t>4</w:t>
            </w:r>
          </w:p>
        </w:tc>
        <w:tc>
          <w:tcPr>
            <w:tcW w:w="1040" w:type="dxa"/>
            <w:shd w:val="clear" w:color="000000" w:fill="A6A6A6"/>
            <w:noWrap/>
            <w:vAlign w:val="center"/>
            <w:hideMark/>
          </w:tcPr>
          <w:p w14:paraId="62492B8D" w14:textId="77777777" w:rsidR="007054D0" w:rsidRPr="007054D0" w:rsidRDefault="007054D0" w:rsidP="007054D0">
            <w:pPr>
              <w:spacing w:after="0" w:line="240" w:lineRule="auto"/>
              <w:jc w:val="right"/>
              <w:rPr>
                <w:rFonts w:ascii="Lucida Sans" w:eastAsia="Times New Roman" w:hAnsi="Lucida Sans" w:cs="Times New Roman"/>
                <w:color w:val="FFFFFF"/>
                <w:lang w:eastAsia="en-AU"/>
              </w:rPr>
            </w:pPr>
            <w:r w:rsidRPr="007054D0">
              <w:rPr>
                <w:rFonts w:ascii="Lucida Sans" w:eastAsia="Times New Roman" w:hAnsi="Lucida Sans" w:cs="Times New Roman"/>
                <w:color w:val="FFFFFF"/>
                <w:lang w:eastAsia="en-AU"/>
              </w:rPr>
              <w:t>1</w:t>
            </w:r>
          </w:p>
        </w:tc>
        <w:tc>
          <w:tcPr>
            <w:tcW w:w="1040" w:type="dxa"/>
            <w:shd w:val="clear" w:color="000000" w:fill="A6A6A6"/>
            <w:noWrap/>
            <w:vAlign w:val="center"/>
            <w:hideMark/>
          </w:tcPr>
          <w:p w14:paraId="2C18BA6F" w14:textId="77777777" w:rsidR="007054D0" w:rsidRPr="007054D0" w:rsidRDefault="007054D0" w:rsidP="007054D0">
            <w:pPr>
              <w:spacing w:after="0" w:line="240" w:lineRule="auto"/>
              <w:jc w:val="right"/>
              <w:rPr>
                <w:rFonts w:ascii="Lucida Sans" w:eastAsia="Times New Roman" w:hAnsi="Lucida Sans" w:cs="Times New Roman"/>
                <w:color w:val="FFFFFF"/>
                <w:lang w:eastAsia="en-AU"/>
              </w:rPr>
            </w:pPr>
            <w:r w:rsidRPr="007054D0">
              <w:rPr>
                <w:rFonts w:ascii="Lucida Sans" w:eastAsia="Times New Roman" w:hAnsi="Lucida Sans" w:cs="Times New Roman"/>
                <w:color w:val="FFFFFF"/>
                <w:lang w:eastAsia="en-AU"/>
              </w:rPr>
              <w:t>76</w:t>
            </w:r>
          </w:p>
        </w:tc>
        <w:tc>
          <w:tcPr>
            <w:tcW w:w="1040" w:type="dxa"/>
            <w:shd w:val="clear" w:color="000000" w:fill="A6A6A6"/>
            <w:noWrap/>
            <w:vAlign w:val="bottom"/>
            <w:hideMark/>
          </w:tcPr>
          <w:p w14:paraId="4BB4F19D" w14:textId="77777777" w:rsidR="007054D0" w:rsidRPr="007054D0" w:rsidRDefault="007054D0" w:rsidP="007054D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7054D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.457831</w:t>
            </w:r>
          </w:p>
        </w:tc>
      </w:tr>
      <w:tr w:rsidR="007054D0" w:rsidRPr="007054D0" w14:paraId="51F94F3D" w14:textId="77777777" w:rsidTr="003A01E1">
        <w:trPr>
          <w:trHeight w:val="310"/>
        </w:trPr>
        <w:tc>
          <w:tcPr>
            <w:tcW w:w="1584" w:type="dxa"/>
            <w:shd w:val="clear" w:color="000000" w:fill="A6A6A6"/>
            <w:noWrap/>
            <w:vAlign w:val="center"/>
            <w:hideMark/>
          </w:tcPr>
          <w:p w14:paraId="36FC1582" w14:textId="77777777" w:rsidR="007054D0" w:rsidRPr="007054D0" w:rsidRDefault="007054D0" w:rsidP="007054D0">
            <w:pPr>
              <w:spacing w:after="0" w:line="240" w:lineRule="auto"/>
              <w:jc w:val="right"/>
              <w:rPr>
                <w:rFonts w:ascii="Lucida Sans" w:eastAsia="Times New Roman" w:hAnsi="Lucida Sans" w:cs="Times New Roman"/>
                <w:color w:val="FFFFFF"/>
                <w:lang w:eastAsia="en-AU"/>
              </w:rPr>
            </w:pPr>
            <w:r w:rsidRPr="007054D0">
              <w:rPr>
                <w:rFonts w:ascii="Lucida Sans" w:eastAsia="Times New Roman" w:hAnsi="Lucida Sans" w:cs="Times New Roman"/>
                <w:color w:val="FFFFFF"/>
                <w:lang w:eastAsia="en-AU"/>
              </w:rPr>
              <w:t>5</w:t>
            </w:r>
          </w:p>
        </w:tc>
        <w:tc>
          <w:tcPr>
            <w:tcW w:w="1040" w:type="dxa"/>
            <w:shd w:val="clear" w:color="000000" w:fill="A6A6A6"/>
            <w:noWrap/>
            <w:vAlign w:val="center"/>
            <w:hideMark/>
          </w:tcPr>
          <w:p w14:paraId="7FD1F52A" w14:textId="77777777" w:rsidR="007054D0" w:rsidRPr="007054D0" w:rsidRDefault="007054D0" w:rsidP="007054D0">
            <w:pPr>
              <w:spacing w:after="0" w:line="240" w:lineRule="auto"/>
              <w:jc w:val="right"/>
              <w:rPr>
                <w:rFonts w:ascii="Lucida Sans" w:eastAsia="Times New Roman" w:hAnsi="Lucida Sans" w:cs="Times New Roman"/>
                <w:color w:val="FFFFFF"/>
                <w:lang w:eastAsia="en-AU"/>
              </w:rPr>
            </w:pPr>
            <w:r w:rsidRPr="007054D0">
              <w:rPr>
                <w:rFonts w:ascii="Lucida Sans" w:eastAsia="Times New Roman" w:hAnsi="Lucida Sans" w:cs="Times New Roman"/>
                <w:color w:val="FFFFFF"/>
                <w:lang w:eastAsia="en-AU"/>
              </w:rPr>
              <w:t>0</w:t>
            </w:r>
          </w:p>
        </w:tc>
        <w:tc>
          <w:tcPr>
            <w:tcW w:w="1040" w:type="dxa"/>
            <w:shd w:val="clear" w:color="000000" w:fill="A6A6A6"/>
            <w:noWrap/>
            <w:vAlign w:val="center"/>
            <w:hideMark/>
          </w:tcPr>
          <w:p w14:paraId="34B73D67" w14:textId="77777777" w:rsidR="007054D0" w:rsidRPr="007054D0" w:rsidRDefault="007054D0" w:rsidP="007054D0">
            <w:pPr>
              <w:spacing w:after="0" w:line="240" w:lineRule="auto"/>
              <w:jc w:val="right"/>
              <w:rPr>
                <w:rFonts w:ascii="Lucida Sans" w:eastAsia="Times New Roman" w:hAnsi="Lucida Sans" w:cs="Times New Roman"/>
                <w:color w:val="FFFFFF"/>
                <w:lang w:eastAsia="en-AU"/>
              </w:rPr>
            </w:pPr>
            <w:r w:rsidRPr="007054D0">
              <w:rPr>
                <w:rFonts w:ascii="Lucida Sans" w:eastAsia="Times New Roman" w:hAnsi="Lucida Sans" w:cs="Times New Roman"/>
                <w:color w:val="FFFFFF"/>
                <w:lang w:eastAsia="en-AU"/>
              </w:rPr>
              <w:t>26</w:t>
            </w:r>
          </w:p>
        </w:tc>
        <w:tc>
          <w:tcPr>
            <w:tcW w:w="1040" w:type="dxa"/>
            <w:shd w:val="clear" w:color="000000" w:fill="A6A6A6"/>
            <w:noWrap/>
            <w:vAlign w:val="bottom"/>
            <w:hideMark/>
          </w:tcPr>
          <w:p w14:paraId="74BB56AE" w14:textId="77777777" w:rsidR="007054D0" w:rsidRPr="007054D0" w:rsidRDefault="007054D0" w:rsidP="007054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7054D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 </w:t>
            </w:r>
          </w:p>
        </w:tc>
      </w:tr>
      <w:tr w:rsidR="007054D0" w:rsidRPr="007054D0" w14:paraId="72AE4696" w14:textId="77777777" w:rsidTr="003A01E1">
        <w:trPr>
          <w:trHeight w:val="310"/>
        </w:trPr>
        <w:tc>
          <w:tcPr>
            <w:tcW w:w="1584" w:type="dxa"/>
            <w:shd w:val="clear" w:color="000000" w:fill="A6A6A6"/>
            <w:noWrap/>
            <w:vAlign w:val="center"/>
            <w:hideMark/>
          </w:tcPr>
          <w:p w14:paraId="6461C514" w14:textId="77777777" w:rsidR="007054D0" w:rsidRPr="007054D0" w:rsidRDefault="007054D0" w:rsidP="007054D0">
            <w:pPr>
              <w:spacing w:after="0" w:line="240" w:lineRule="auto"/>
              <w:jc w:val="right"/>
              <w:rPr>
                <w:rFonts w:ascii="Lucida Sans" w:eastAsia="Times New Roman" w:hAnsi="Lucida Sans" w:cs="Times New Roman"/>
                <w:color w:val="FFFFFF"/>
                <w:lang w:eastAsia="en-AU"/>
              </w:rPr>
            </w:pPr>
            <w:r w:rsidRPr="007054D0">
              <w:rPr>
                <w:rFonts w:ascii="Lucida Sans" w:eastAsia="Times New Roman" w:hAnsi="Lucida Sans" w:cs="Times New Roman"/>
                <w:color w:val="FFFFFF"/>
                <w:lang w:eastAsia="en-AU"/>
              </w:rPr>
              <w:t>5</w:t>
            </w:r>
          </w:p>
        </w:tc>
        <w:tc>
          <w:tcPr>
            <w:tcW w:w="1040" w:type="dxa"/>
            <w:shd w:val="clear" w:color="000000" w:fill="A6A6A6"/>
            <w:noWrap/>
            <w:vAlign w:val="center"/>
            <w:hideMark/>
          </w:tcPr>
          <w:p w14:paraId="15D27C04" w14:textId="77777777" w:rsidR="007054D0" w:rsidRPr="007054D0" w:rsidRDefault="007054D0" w:rsidP="007054D0">
            <w:pPr>
              <w:spacing w:after="0" w:line="240" w:lineRule="auto"/>
              <w:jc w:val="right"/>
              <w:rPr>
                <w:rFonts w:ascii="Lucida Sans" w:eastAsia="Times New Roman" w:hAnsi="Lucida Sans" w:cs="Times New Roman"/>
                <w:color w:val="FFFFFF"/>
                <w:lang w:eastAsia="en-AU"/>
              </w:rPr>
            </w:pPr>
            <w:r w:rsidRPr="007054D0">
              <w:rPr>
                <w:rFonts w:ascii="Lucida Sans" w:eastAsia="Times New Roman" w:hAnsi="Lucida Sans" w:cs="Times New Roman"/>
                <w:color w:val="FFFFFF"/>
                <w:lang w:eastAsia="en-AU"/>
              </w:rPr>
              <w:t>1</w:t>
            </w:r>
          </w:p>
        </w:tc>
        <w:tc>
          <w:tcPr>
            <w:tcW w:w="1040" w:type="dxa"/>
            <w:shd w:val="clear" w:color="000000" w:fill="A6A6A6"/>
            <w:noWrap/>
            <w:vAlign w:val="center"/>
            <w:hideMark/>
          </w:tcPr>
          <w:p w14:paraId="46EC6092" w14:textId="77777777" w:rsidR="007054D0" w:rsidRPr="007054D0" w:rsidRDefault="007054D0" w:rsidP="007054D0">
            <w:pPr>
              <w:spacing w:after="0" w:line="240" w:lineRule="auto"/>
              <w:jc w:val="right"/>
              <w:rPr>
                <w:rFonts w:ascii="Lucida Sans" w:eastAsia="Times New Roman" w:hAnsi="Lucida Sans" w:cs="Times New Roman"/>
                <w:color w:val="FFFFFF"/>
                <w:lang w:eastAsia="en-AU"/>
              </w:rPr>
            </w:pPr>
            <w:r w:rsidRPr="007054D0">
              <w:rPr>
                <w:rFonts w:ascii="Lucida Sans" w:eastAsia="Times New Roman" w:hAnsi="Lucida Sans" w:cs="Times New Roman"/>
                <w:color w:val="FFFFFF"/>
                <w:lang w:eastAsia="en-AU"/>
              </w:rPr>
              <w:t>40</w:t>
            </w:r>
          </w:p>
        </w:tc>
        <w:tc>
          <w:tcPr>
            <w:tcW w:w="1040" w:type="dxa"/>
            <w:shd w:val="clear" w:color="000000" w:fill="A6A6A6"/>
            <w:noWrap/>
            <w:vAlign w:val="bottom"/>
            <w:hideMark/>
          </w:tcPr>
          <w:p w14:paraId="7541A6F0" w14:textId="77777777" w:rsidR="007054D0" w:rsidRPr="007054D0" w:rsidRDefault="007054D0" w:rsidP="007054D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7054D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.606061</w:t>
            </w:r>
          </w:p>
        </w:tc>
      </w:tr>
      <w:tr w:rsidR="007054D0" w:rsidRPr="007054D0" w14:paraId="21F0F8A9" w14:textId="77777777" w:rsidTr="003A01E1">
        <w:trPr>
          <w:trHeight w:val="310"/>
        </w:trPr>
        <w:tc>
          <w:tcPr>
            <w:tcW w:w="1584" w:type="dxa"/>
            <w:shd w:val="clear" w:color="000000" w:fill="A6A6A6"/>
            <w:noWrap/>
            <w:vAlign w:val="center"/>
            <w:hideMark/>
          </w:tcPr>
          <w:p w14:paraId="22D6DD02" w14:textId="77777777" w:rsidR="007054D0" w:rsidRPr="007054D0" w:rsidRDefault="007054D0" w:rsidP="007054D0">
            <w:pPr>
              <w:spacing w:after="0" w:line="240" w:lineRule="auto"/>
              <w:jc w:val="right"/>
              <w:rPr>
                <w:rFonts w:ascii="Lucida Sans" w:eastAsia="Times New Roman" w:hAnsi="Lucida Sans" w:cs="Times New Roman"/>
                <w:color w:val="FFFFFF"/>
                <w:lang w:eastAsia="en-AU"/>
              </w:rPr>
            </w:pPr>
            <w:r w:rsidRPr="007054D0">
              <w:rPr>
                <w:rFonts w:ascii="Lucida Sans" w:eastAsia="Times New Roman" w:hAnsi="Lucida Sans" w:cs="Times New Roman"/>
                <w:color w:val="FFFFFF"/>
                <w:lang w:eastAsia="en-AU"/>
              </w:rPr>
              <w:t>6</w:t>
            </w:r>
          </w:p>
        </w:tc>
        <w:tc>
          <w:tcPr>
            <w:tcW w:w="1040" w:type="dxa"/>
            <w:shd w:val="clear" w:color="000000" w:fill="A6A6A6"/>
            <w:noWrap/>
            <w:vAlign w:val="center"/>
            <w:hideMark/>
          </w:tcPr>
          <w:p w14:paraId="27E95A96" w14:textId="77777777" w:rsidR="007054D0" w:rsidRPr="007054D0" w:rsidRDefault="007054D0" w:rsidP="007054D0">
            <w:pPr>
              <w:spacing w:after="0" w:line="240" w:lineRule="auto"/>
              <w:jc w:val="right"/>
              <w:rPr>
                <w:rFonts w:ascii="Lucida Sans" w:eastAsia="Times New Roman" w:hAnsi="Lucida Sans" w:cs="Times New Roman"/>
                <w:color w:val="FFFFFF"/>
                <w:lang w:eastAsia="en-AU"/>
              </w:rPr>
            </w:pPr>
            <w:r w:rsidRPr="007054D0">
              <w:rPr>
                <w:rFonts w:ascii="Lucida Sans" w:eastAsia="Times New Roman" w:hAnsi="Lucida Sans" w:cs="Times New Roman"/>
                <w:color w:val="FFFFFF"/>
                <w:lang w:eastAsia="en-AU"/>
              </w:rPr>
              <w:t>0</w:t>
            </w:r>
          </w:p>
        </w:tc>
        <w:tc>
          <w:tcPr>
            <w:tcW w:w="1040" w:type="dxa"/>
            <w:shd w:val="clear" w:color="000000" w:fill="A6A6A6"/>
            <w:noWrap/>
            <w:vAlign w:val="center"/>
            <w:hideMark/>
          </w:tcPr>
          <w:p w14:paraId="3E45038F" w14:textId="77777777" w:rsidR="007054D0" w:rsidRPr="007054D0" w:rsidRDefault="007054D0" w:rsidP="007054D0">
            <w:pPr>
              <w:spacing w:after="0" w:line="240" w:lineRule="auto"/>
              <w:jc w:val="right"/>
              <w:rPr>
                <w:rFonts w:ascii="Lucida Sans" w:eastAsia="Times New Roman" w:hAnsi="Lucida Sans" w:cs="Times New Roman"/>
                <w:color w:val="FFFFFF"/>
                <w:lang w:eastAsia="en-AU"/>
              </w:rPr>
            </w:pPr>
            <w:r w:rsidRPr="007054D0">
              <w:rPr>
                <w:rFonts w:ascii="Lucida Sans" w:eastAsia="Times New Roman" w:hAnsi="Lucida Sans" w:cs="Times New Roman"/>
                <w:color w:val="FFFFFF"/>
                <w:lang w:eastAsia="en-AU"/>
              </w:rPr>
              <w:t>8</w:t>
            </w:r>
          </w:p>
        </w:tc>
        <w:tc>
          <w:tcPr>
            <w:tcW w:w="1040" w:type="dxa"/>
            <w:shd w:val="clear" w:color="000000" w:fill="A6A6A6"/>
            <w:noWrap/>
            <w:vAlign w:val="bottom"/>
            <w:hideMark/>
          </w:tcPr>
          <w:p w14:paraId="78A66155" w14:textId="77777777" w:rsidR="007054D0" w:rsidRPr="007054D0" w:rsidRDefault="007054D0" w:rsidP="007054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7054D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 </w:t>
            </w:r>
          </w:p>
        </w:tc>
      </w:tr>
      <w:tr w:rsidR="007054D0" w:rsidRPr="007054D0" w14:paraId="30C9EF3A" w14:textId="77777777" w:rsidTr="003A01E1">
        <w:trPr>
          <w:trHeight w:val="310"/>
        </w:trPr>
        <w:tc>
          <w:tcPr>
            <w:tcW w:w="1584" w:type="dxa"/>
            <w:shd w:val="clear" w:color="000000" w:fill="A6A6A6"/>
            <w:noWrap/>
            <w:vAlign w:val="center"/>
            <w:hideMark/>
          </w:tcPr>
          <w:p w14:paraId="34802BC2" w14:textId="77777777" w:rsidR="007054D0" w:rsidRPr="007054D0" w:rsidRDefault="007054D0" w:rsidP="007054D0">
            <w:pPr>
              <w:spacing w:after="0" w:line="240" w:lineRule="auto"/>
              <w:jc w:val="right"/>
              <w:rPr>
                <w:rFonts w:ascii="Lucida Sans" w:eastAsia="Times New Roman" w:hAnsi="Lucida Sans" w:cs="Times New Roman"/>
                <w:color w:val="FFFFFF"/>
                <w:lang w:eastAsia="en-AU"/>
              </w:rPr>
            </w:pPr>
            <w:r w:rsidRPr="007054D0">
              <w:rPr>
                <w:rFonts w:ascii="Lucida Sans" w:eastAsia="Times New Roman" w:hAnsi="Lucida Sans" w:cs="Times New Roman"/>
                <w:color w:val="FFFFFF"/>
                <w:lang w:eastAsia="en-AU"/>
              </w:rPr>
              <w:t>6</w:t>
            </w:r>
          </w:p>
        </w:tc>
        <w:tc>
          <w:tcPr>
            <w:tcW w:w="1040" w:type="dxa"/>
            <w:shd w:val="clear" w:color="000000" w:fill="A6A6A6"/>
            <w:noWrap/>
            <w:vAlign w:val="center"/>
            <w:hideMark/>
          </w:tcPr>
          <w:p w14:paraId="341B8C71" w14:textId="77777777" w:rsidR="007054D0" w:rsidRPr="007054D0" w:rsidRDefault="007054D0" w:rsidP="007054D0">
            <w:pPr>
              <w:spacing w:after="0" w:line="240" w:lineRule="auto"/>
              <w:jc w:val="right"/>
              <w:rPr>
                <w:rFonts w:ascii="Lucida Sans" w:eastAsia="Times New Roman" w:hAnsi="Lucida Sans" w:cs="Times New Roman"/>
                <w:color w:val="FFFFFF"/>
                <w:lang w:eastAsia="en-AU"/>
              </w:rPr>
            </w:pPr>
            <w:r w:rsidRPr="007054D0">
              <w:rPr>
                <w:rFonts w:ascii="Lucida Sans" w:eastAsia="Times New Roman" w:hAnsi="Lucida Sans" w:cs="Times New Roman"/>
                <w:color w:val="FFFFFF"/>
                <w:lang w:eastAsia="en-AU"/>
              </w:rPr>
              <w:t>1</w:t>
            </w:r>
          </w:p>
        </w:tc>
        <w:tc>
          <w:tcPr>
            <w:tcW w:w="1040" w:type="dxa"/>
            <w:shd w:val="clear" w:color="000000" w:fill="A6A6A6"/>
            <w:noWrap/>
            <w:vAlign w:val="center"/>
            <w:hideMark/>
          </w:tcPr>
          <w:p w14:paraId="1FE79229" w14:textId="77777777" w:rsidR="007054D0" w:rsidRPr="007054D0" w:rsidRDefault="007054D0" w:rsidP="007054D0">
            <w:pPr>
              <w:spacing w:after="0" w:line="240" w:lineRule="auto"/>
              <w:jc w:val="right"/>
              <w:rPr>
                <w:rFonts w:ascii="Lucida Sans" w:eastAsia="Times New Roman" w:hAnsi="Lucida Sans" w:cs="Times New Roman"/>
                <w:color w:val="FFFFFF"/>
                <w:lang w:eastAsia="en-AU"/>
              </w:rPr>
            </w:pPr>
            <w:r w:rsidRPr="007054D0">
              <w:rPr>
                <w:rFonts w:ascii="Lucida Sans" w:eastAsia="Times New Roman" w:hAnsi="Lucida Sans" w:cs="Times New Roman"/>
                <w:color w:val="FFFFFF"/>
                <w:lang w:eastAsia="en-AU"/>
              </w:rPr>
              <w:t>14</w:t>
            </w:r>
          </w:p>
        </w:tc>
        <w:tc>
          <w:tcPr>
            <w:tcW w:w="1040" w:type="dxa"/>
            <w:shd w:val="clear" w:color="000000" w:fill="A6A6A6"/>
            <w:noWrap/>
            <w:vAlign w:val="bottom"/>
            <w:hideMark/>
          </w:tcPr>
          <w:p w14:paraId="11DEF0D6" w14:textId="77777777" w:rsidR="007054D0" w:rsidRPr="007054D0" w:rsidRDefault="007054D0" w:rsidP="007054D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7054D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.636364</w:t>
            </w:r>
          </w:p>
        </w:tc>
      </w:tr>
      <w:tr w:rsidR="007054D0" w:rsidRPr="007054D0" w14:paraId="1C843156" w14:textId="77777777" w:rsidTr="003A01E1">
        <w:trPr>
          <w:trHeight w:val="310"/>
        </w:trPr>
        <w:tc>
          <w:tcPr>
            <w:tcW w:w="1584" w:type="dxa"/>
            <w:shd w:val="clear" w:color="000000" w:fill="A6A6A6"/>
            <w:noWrap/>
            <w:vAlign w:val="center"/>
            <w:hideMark/>
          </w:tcPr>
          <w:p w14:paraId="4DEB415C" w14:textId="77777777" w:rsidR="007054D0" w:rsidRPr="007054D0" w:rsidRDefault="007054D0" w:rsidP="007054D0">
            <w:pPr>
              <w:spacing w:after="0" w:line="240" w:lineRule="auto"/>
              <w:jc w:val="right"/>
              <w:rPr>
                <w:rFonts w:ascii="Lucida Sans" w:eastAsia="Times New Roman" w:hAnsi="Lucida Sans" w:cs="Times New Roman"/>
                <w:color w:val="FFFFFF"/>
                <w:lang w:eastAsia="en-AU"/>
              </w:rPr>
            </w:pPr>
            <w:r w:rsidRPr="007054D0">
              <w:rPr>
                <w:rFonts w:ascii="Lucida Sans" w:eastAsia="Times New Roman" w:hAnsi="Lucida Sans" w:cs="Times New Roman"/>
                <w:color w:val="FFFFFF"/>
                <w:lang w:eastAsia="en-AU"/>
              </w:rPr>
              <w:t>7</w:t>
            </w:r>
          </w:p>
        </w:tc>
        <w:tc>
          <w:tcPr>
            <w:tcW w:w="1040" w:type="dxa"/>
            <w:shd w:val="clear" w:color="000000" w:fill="A6A6A6"/>
            <w:noWrap/>
            <w:vAlign w:val="center"/>
            <w:hideMark/>
          </w:tcPr>
          <w:p w14:paraId="55375697" w14:textId="77777777" w:rsidR="007054D0" w:rsidRPr="007054D0" w:rsidRDefault="007054D0" w:rsidP="007054D0">
            <w:pPr>
              <w:spacing w:after="0" w:line="240" w:lineRule="auto"/>
              <w:jc w:val="right"/>
              <w:rPr>
                <w:rFonts w:ascii="Lucida Sans" w:eastAsia="Times New Roman" w:hAnsi="Lucida Sans" w:cs="Times New Roman"/>
                <w:color w:val="FFFFFF"/>
                <w:lang w:eastAsia="en-AU"/>
              </w:rPr>
            </w:pPr>
            <w:r w:rsidRPr="007054D0">
              <w:rPr>
                <w:rFonts w:ascii="Lucida Sans" w:eastAsia="Times New Roman" w:hAnsi="Lucida Sans" w:cs="Times New Roman"/>
                <w:color w:val="FFFFFF"/>
                <w:lang w:eastAsia="en-AU"/>
              </w:rPr>
              <w:t>0</w:t>
            </w:r>
          </w:p>
        </w:tc>
        <w:tc>
          <w:tcPr>
            <w:tcW w:w="1040" w:type="dxa"/>
            <w:shd w:val="clear" w:color="000000" w:fill="A6A6A6"/>
            <w:noWrap/>
            <w:vAlign w:val="center"/>
            <w:hideMark/>
          </w:tcPr>
          <w:p w14:paraId="4701B579" w14:textId="77777777" w:rsidR="007054D0" w:rsidRPr="007054D0" w:rsidRDefault="007054D0" w:rsidP="007054D0">
            <w:pPr>
              <w:spacing w:after="0" w:line="240" w:lineRule="auto"/>
              <w:jc w:val="right"/>
              <w:rPr>
                <w:rFonts w:ascii="Lucida Sans" w:eastAsia="Times New Roman" w:hAnsi="Lucida Sans" w:cs="Times New Roman"/>
                <w:color w:val="FFFFFF"/>
                <w:lang w:eastAsia="en-AU"/>
              </w:rPr>
            </w:pPr>
            <w:r w:rsidRPr="007054D0">
              <w:rPr>
                <w:rFonts w:ascii="Lucida Sans" w:eastAsia="Times New Roman" w:hAnsi="Lucida Sans" w:cs="Times New Roman"/>
                <w:color w:val="FFFFFF"/>
                <w:lang w:eastAsia="en-AU"/>
              </w:rPr>
              <w:t>4</w:t>
            </w:r>
          </w:p>
        </w:tc>
        <w:tc>
          <w:tcPr>
            <w:tcW w:w="1040" w:type="dxa"/>
            <w:shd w:val="clear" w:color="000000" w:fill="A6A6A6"/>
            <w:noWrap/>
            <w:vAlign w:val="bottom"/>
            <w:hideMark/>
          </w:tcPr>
          <w:p w14:paraId="279BBBE6" w14:textId="77777777" w:rsidR="007054D0" w:rsidRPr="007054D0" w:rsidRDefault="007054D0" w:rsidP="007054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7054D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 </w:t>
            </w:r>
          </w:p>
        </w:tc>
      </w:tr>
      <w:tr w:rsidR="007054D0" w:rsidRPr="007054D0" w14:paraId="74713676" w14:textId="77777777" w:rsidTr="003A01E1">
        <w:trPr>
          <w:trHeight w:val="310"/>
        </w:trPr>
        <w:tc>
          <w:tcPr>
            <w:tcW w:w="1584" w:type="dxa"/>
            <w:shd w:val="clear" w:color="000000" w:fill="A6A6A6"/>
            <w:noWrap/>
            <w:vAlign w:val="center"/>
            <w:hideMark/>
          </w:tcPr>
          <w:p w14:paraId="16656E5C" w14:textId="77777777" w:rsidR="007054D0" w:rsidRPr="007054D0" w:rsidRDefault="007054D0" w:rsidP="007054D0">
            <w:pPr>
              <w:spacing w:after="0" w:line="240" w:lineRule="auto"/>
              <w:jc w:val="right"/>
              <w:rPr>
                <w:rFonts w:ascii="Lucida Sans" w:eastAsia="Times New Roman" w:hAnsi="Lucida Sans" w:cs="Times New Roman"/>
                <w:color w:val="FFFFFF"/>
                <w:lang w:eastAsia="en-AU"/>
              </w:rPr>
            </w:pPr>
            <w:r w:rsidRPr="007054D0">
              <w:rPr>
                <w:rFonts w:ascii="Lucida Sans" w:eastAsia="Times New Roman" w:hAnsi="Lucida Sans" w:cs="Times New Roman"/>
                <w:color w:val="FFFFFF"/>
                <w:lang w:eastAsia="en-AU"/>
              </w:rPr>
              <w:t>7</w:t>
            </w:r>
          </w:p>
        </w:tc>
        <w:tc>
          <w:tcPr>
            <w:tcW w:w="1040" w:type="dxa"/>
            <w:shd w:val="clear" w:color="000000" w:fill="A6A6A6"/>
            <w:noWrap/>
            <w:vAlign w:val="center"/>
            <w:hideMark/>
          </w:tcPr>
          <w:p w14:paraId="4C478927" w14:textId="77777777" w:rsidR="007054D0" w:rsidRPr="007054D0" w:rsidRDefault="007054D0" w:rsidP="007054D0">
            <w:pPr>
              <w:spacing w:after="0" w:line="240" w:lineRule="auto"/>
              <w:jc w:val="right"/>
              <w:rPr>
                <w:rFonts w:ascii="Lucida Sans" w:eastAsia="Times New Roman" w:hAnsi="Lucida Sans" w:cs="Times New Roman"/>
                <w:color w:val="FFFFFF"/>
                <w:lang w:eastAsia="en-AU"/>
              </w:rPr>
            </w:pPr>
            <w:r w:rsidRPr="007054D0">
              <w:rPr>
                <w:rFonts w:ascii="Lucida Sans" w:eastAsia="Times New Roman" w:hAnsi="Lucida Sans" w:cs="Times New Roman"/>
                <w:color w:val="FFFFFF"/>
                <w:lang w:eastAsia="en-AU"/>
              </w:rPr>
              <w:t>1</w:t>
            </w:r>
          </w:p>
        </w:tc>
        <w:tc>
          <w:tcPr>
            <w:tcW w:w="1040" w:type="dxa"/>
            <w:shd w:val="clear" w:color="000000" w:fill="A6A6A6"/>
            <w:noWrap/>
            <w:vAlign w:val="center"/>
            <w:hideMark/>
          </w:tcPr>
          <w:p w14:paraId="6F656CD0" w14:textId="77777777" w:rsidR="007054D0" w:rsidRPr="007054D0" w:rsidRDefault="007054D0" w:rsidP="007054D0">
            <w:pPr>
              <w:spacing w:after="0" w:line="240" w:lineRule="auto"/>
              <w:jc w:val="right"/>
              <w:rPr>
                <w:rFonts w:ascii="Lucida Sans" w:eastAsia="Times New Roman" w:hAnsi="Lucida Sans" w:cs="Times New Roman"/>
                <w:color w:val="FFFFFF"/>
                <w:lang w:eastAsia="en-AU"/>
              </w:rPr>
            </w:pPr>
            <w:r w:rsidRPr="007054D0">
              <w:rPr>
                <w:rFonts w:ascii="Lucida Sans" w:eastAsia="Times New Roman" w:hAnsi="Lucida Sans" w:cs="Times New Roman"/>
                <w:color w:val="FFFFFF"/>
                <w:lang w:eastAsia="en-AU"/>
              </w:rPr>
              <w:t>5</w:t>
            </w:r>
          </w:p>
        </w:tc>
        <w:tc>
          <w:tcPr>
            <w:tcW w:w="1040" w:type="dxa"/>
            <w:shd w:val="clear" w:color="000000" w:fill="A6A6A6"/>
            <w:noWrap/>
            <w:vAlign w:val="bottom"/>
            <w:hideMark/>
          </w:tcPr>
          <w:p w14:paraId="210C6AFD" w14:textId="77777777" w:rsidR="007054D0" w:rsidRPr="007054D0" w:rsidRDefault="007054D0" w:rsidP="007054D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7054D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.555556</w:t>
            </w:r>
          </w:p>
        </w:tc>
      </w:tr>
      <w:tr w:rsidR="007054D0" w:rsidRPr="007054D0" w14:paraId="570DD752" w14:textId="77777777" w:rsidTr="003A01E1">
        <w:trPr>
          <w:trHeight w:val="310"/>
        </w:trPr>
        <w:tc>
          <w:tcPr>
            <w:tcW w:w="1584" w:type="dxa"/>
            <w:shd w:val="clear" w:color="000000" w:fill="A6A6A6"/>
            <w:noWrap/>
            <w:vAlign w:val="center"/>
            <w:hideMark/>
          </w:tcPr>
          <w:p w14:paraId="364342CE" w14:textId="77777777" w:rsidR="007054D0" w:rsidRPr="007054D0" w:rsidRDefault="007054D0" w:rsidP="007054D0">
            <w:pPr>
              <w:spacing w:after="0" w:line="240" w:lineRule="auto"/>
              <w:jc w:val="right"/>
              <w:rPr>
                <w:rFonts w:ascii="Lucida Sans" w:eastAsia="Times New Roman" w:hAnsi="Lucida Sans" w:cs="Times New Roman"/>
                <w:color w:val="FFFFFF"/>
                <w:lang w:eastAsia="en-AU"/>
              </w:rPr>
            </w:pPr>
            <w:r w:rsidRPr="007054D0">
              <w:rPr>
                <w:rFonts w:ascii="Lucida Sans" w:eastAsia="Times New Roman" w:hAnsi="Lucida Sans" w:cs="Times New Roman"/>
                <w:color w:val="FFFFFF"/>
                <w:lang w:eastAsia="en-AU"/>
              </w:rPr>
              <w:t>8</w:t>
            </w:r>
          </w:p>
        </w:tc>
        <w:tc>
          <w:tcPr>
            <w:tcW w:w="1040" w:type="dxa"/>
            <w:shd w:val="clear" w:color="000000" w:fill="A6A6A6"/>
            <w:noWrap/>
            <w:vAlign w:val="center"/>
            <w:hideMark/>
          </w:tcPr>
          <w:p w14:paraId="4D66AF14" w14:textId="77777777" w:rsidR="007054D0" w:rsidRPr="007054D0" w:rsidRDefault="007054D0" w:rsidP="007054D0">
            <w:pPr>
              <w:spacing w:after="0" w:line="240" w:lineRule="auto"/>
              <w:jc w:val="right"/>
              <w:rPr>
                <w:rFonts w:ascii="Lucida Sans" w:eastAsia="Times New Roman" w:hAnsi="Lucida Sans" w:cs="Times New Roman"/>
                <w:color w:val="FFFFFF"/>
                <w:lang w:eastAsia="en-AU"/>
              </w:rPr>
            </w:pPr>
            <w:r w:rsidRPr="007054D0">
              <w:rPr>
                <w:rFonts w:ascii="Lucida Sans" w:eastAsia="Times New Roman" w:hAnsi="Lucida Sans" w:cs="Times New Roman"/>
                <w:color w:val="FFFFFF"/>
                <w:lang w:eastAsia="en-AU"/>
              </w:rPr>
              <w:t>0</w:t>
            </w:r>
          </w:p>
        </w:tc>
        <w:tc>
          <w:tcPr>
            <w:tcW w:w="1040" w:type="dxa"/>
            <w:shd w:val="clear" w:color="000000" w:fill="A6A6A6"/>
            <w:noWrap/>
            <w:vAlign w:val="center"/>
            <w:hideMark/>
          </w:tcPr>
          <w:p w14:paraId="77576EB9" w14:textId="77777777" w:rsidR="007054D0" w:rsidRPr="007054D0" w:rsidRDefault="007054D0" w:rsidP="007054D0">
            <w:pPr>
              <w:spacing w:after="0" w:line="240" w:lineRule="auto"/>
              <w:jc w:val="right"/>
              <w:rPr>
                <w:rFonts w:ascii="Lucida Sans" w:eastAsia="Times New Roman" w:hAnsi="Lucida Sans" w:cs="Times New Roman"/>
                <w:color w:val="FFFFFF"/>
                <w:lang w:eastAsia="en-AU"/>
              </w:rPr>
            </w:pPr>
            <w:r w:rsidRPr="007054D0">
              <w:rPr>
                <w:rFonts w:ascii="Lucida Sans" w:eastAsia="Times New Roman" w:hAnsi="Lucida Sans" w:cs="Times New Roman"/>
                <w:color w:val="FFFFFF"/>
                <w:lang w:eastAsia="en-AU"/>
              </w:rPr>
              <w:t>1</w:t>
            </w:r>
          </w:p>
        </w:tc>
        <w:tc>
          <w:tcPr>
            <w:tcW w:w="1040" w:type="dxa"/>
            <w:shd w:val="clear" w:color="000000" w:fill="A6A6A6"/>
            <w:noWrap/>
            <w:vAlign w:val="bottom"/>
            <w:hideMark/>
          </w:tcPr>
          <w:p w14:paraId="703FB4F4" w14:textId="77777777" w:rsidR="007054D0" w:rsidRPr="007054D0" w:rsidRDefault="007054D0" w:rsidP="007054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7054D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 </w:t>
            </w:r>
          </w:p>
        </w:tc>
      </w:tr>
      <w:tr w:rsidR="007054D0" w:rsidRPr="007054D0" w14:paraId="11241F35" w14:textId="77777777" w:rsidTr="003A01E1">
        <w:trPr>
          <w:trHeight w:val="310"/>
        </w:trPr>
        <w:tc>
          <w:tcPr>
            <w:tcW w:w="1584" w:type="dxa"/>
            <w:shd w:val="clear" w:color="000000" w:fill="A6A6A6"/>
            <w:noWrap/>
            <w:vAlign w:val="center"/>
            <w:hideMark/>
          </w:tcPr>
          <w:p w14:paraId="490A472B" w14:textId="77777777" w:rsidR="007054D0" w:rsidRPr="007054D0" w:rsidRDefault="007054D0" w:rsidP="007054D0">
            <w:pPr>
              <w:spacing w:after="0" w:line="240" w:lineRule="auto"/>
              <w:jc w:val="right"/>
              <w:rPr>
                <w:rFonts w:ascii="Lucida Sans" w:eastAsia="Times New Roman" w:hAnsi="Lucida Sans" w:cs="Times New Roman"/>
                <w:color w:val="FFFFFF"/>
                <w:lang w:eastAsia="en-AU"/>
              </w:rPr>
            </w:pPr>
            <w:r w:rsidRPr="007054D0">
              <w:rPr>
                <w:rFonts w:ascii="Lucida Sans" w:eastAsia="Times New Roman" w:hAnsi="Lucida Sans" w:cs="Times New Roman"/>
                <w:color w:val="FFFFFF"/>
                <w:lang w:eastAsia="en-AU"/>
              </w:rPr>
              <w:t>8</w:t>
            </w:r>
          </w:p>
        </w:tc>
        <w:tc>
          <w:tcPr>
            <w:tcW w:w="1040" w:type="dxa"/>
            <w:shd w:val="clear" w:color="000000" w:fill="A6A6A6"/>
            <w:noWrap/>
            <w:vAlign w:val="center"/>
            <w:hideMark/>
          </w:tcPr>
          <w:p w14:paraId="2A59296B" w14:textId="77777777" w:rsidR="007054D0" w:rsidRPr="007054D0" w:rsidRDefault="007054D0" w:rsidP="007054D0">
            <w:pPr>
              <w:spacing w:after="0" w:line="240" w:lineRule="auto"/>
              <w:jc w:val="right"/>
              <w:rPr>
                <w:rFonts w:ascii="Lucida Sans" w:eastAsia="Times New Roman" w:hAnsi="Lucida Sans" w:cs="Times New Roman"/>
                <w:color w:val="FFFFFF"/>
                <w:lang w:eastAsia="en-AU"/>
              </w:rPr>
            </w:pPr>
            <w:r w:rsidRPr="007054D0">
              <w:rPr>
                <w:rFonts w:ascii="Lucida Sans" w:eastAsia="Times New Roman" w:hAnsi="Lucida Sans" w:cs="Times New Roman"/>
                <w:color w:val="FFFFFF"/>
                <w:lang w:eastAsia="en-AU"/>
              </w:rPr>
              <w:t>1</w:t>
            </w:r>
          </w:p>
        </w:tc>
        <w:tc>
          <w:tcPr>
            <w:tcW w:w="1040" w:type="dxa"/>
            <w:shd w:val="clear" w:color="000000" w:fill="A6A6A6"/>
            <w:noWrap/>
            <w:vAlign w:val="center"/>
            <w:hideMark/>
          </w:tcPr>
          <w:p w14:paraId="3996BDD2" w14:textId="77777777" w:rsidR="007054D0" w:rsidRPr="007054D0" w:rsidRDefault="007054D0" w:rsidP="007054D0">
            <w:pPr>
              <w:spacing w:after="0" w:line="240" w:lineRule="auto"/>
              <w:jc w:val="right"/>
              <w:rPr>
                <w:rFonts w:ascii="Lucida Sans" w:eastAsia="Times New Roman" w:hAnsi="Lucida Sans" w:cs="Times New Roman"/>
                <w:color w:val="FFFFFF"/>
                <w:lang w:eastAsia="en-AU"/>
              </w:rPr>
            </w:pPr>
            <w:r w:rsidRPr="007054D0">
              <w:rPr>
                <w:rFonts w:ascii="Lucida Sans" w:eastAsia="Times New Roman" w:hAnsi="Lucida Sans" w:cs="Times New Roman"/>
                <w:color w:val="FFFFFF"/>
                <w:lang w:eastAsia="en-AU"/>
              </w:rPr>
              <w:t>1</w:t>
            </w:r>
          </w:p>
        </w:tc>
        <w:tc>
          <w:tcPr>
            <w:tcW w:w="1040" w:type="dxa"/>
            <w:shd w:val="clear" w:color="000000" w:fill="A6A6A6"/>
            <w:noWrap/>
            <w:vAlign w:val="bottom"/>
            <w:hideMark/>
          </w:tcPr>
          <w:p w14:paraId="66FCF3DC" w14:textId="77777777" w:rsidR="007054D0" w:rsidRPr="007054D0" w:rsidRDefault="007054D0" w:rsidP="007054D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7054D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0.5</w:t>
            </w:r>
          </w:p>
        </w:tc>
      </w:tr>
      <w:tr w:rsidR="007054D0" w:rsidRPr="007054D0" w14:paraId="67DA8F7C" w14:textId="77777777" w:rsidTr="003A01E1">
        <w:trPr>
          <w:trHeight w:val="320"/>
        </w:trPr>
        <w:tc>
          <w:tcPr>
            <w:tcW w:w="1584" w:type="dxa"/>
            <w:shd w:val="clear" w:color="000000" w:fill="A6A6A6"/>
            <w:noWrap/>
            <w:vAlign w:val="center"/>
            <w:hideMark/>
          </w:tcPr>
          <w:p w14:paraId="31CDF764" w14:textId="77777777" w:rsidR="007054D0" w:rsidRPr="007054D0" w:rsidRDefault="007054D0" w:rsidP="007054D0">
            <w:pPr>
              <w:spacing w:after="0" w:line="240" w:lineRule="auto"/>
              <w:jc w:val="right"/>
              <w:rPr>
                <w:rFonts w:ascii="Lucida Sans" w:eastAsia="Times New Roman" w:hAnsi="Lucida Sans" w:cs="Times New Roman"/>
                <w:color w:val="FFFFFF"/>
                <w:lang w:eastAsia="en-AU"/>
              </w:rPr>
            </w:pPr>
            <w:r w:rsidRPr="007054D0">
              <w:rPr>
                <w:rFonts w:ascii="Lucida Sans" w:eastAsia="Times New Roman" w:hAnsi="Lucida Sans" w:cs="Times New Roman"/>
                <w:color w:val="FFFFFF"/>
                <w:lang w:eastAsia="en-AU"/>
              </w:rPr>
              <w:t>9</w:t>
            </w:r>
          </w:p>
        </w:tc>
        <w:tc>
          <w:tcPr>
            <w:tcW w:w="1040" w:type="dxa"/>
            <w:shd w:val="clear" w:color="000000" w:fill="A6A6A6"/>
            <w:noWrap/>
            <w:vAlign w:val="center"/>
            <w:hideMark/>
          </w:tcPr>
          <w:p w14:paraId="45988794" w14:textId="77777777" w:rsidR="007054D0" w:rsidRPr="007054D0" w:rsidRDefault="007054D0" w:rsidP="007054D0">
            <w:pPr>
              <w:spacing w:after="0" w:line="240" w:lineRule="auto"/>
              <w:jc w:val="right"/>
              <w:rPr>
                <w:rFonts w:ascii="Lucida Sans" w:eastAsia="Times New Roman" w:hAnsi="Lucida Sans" w:cs="Times New Roman"/>
                <w:color w:val="FFFFFF"/>
                <w:lang w:eastAsia="en-AU"/>
              </w:rPr>
            </w:pPr>
            <w:r w:rsidRPr="007054D0">
              <w:rPr>
                <w:rFonts w:ascii="Lucida Sans" w:eastAsia="Times New Roman" w:hAnsi="Lucida Sans" w:cs="Times New Roman"/>
                <w:color w:val="FFFFFF"/>
                <w:lang w:eastAsia="en-AU"/>
              </w:rPr>
              <w:t>1</w:t>
            </w:r>
          </w:p>
        </w:tc>
        <w:tc>
          <w:tcPr>
            <w:tcW w:w="1040" w:type="dxa"/>
            <w:shd w:val="clear" w:color="000000" w:fill="A6A6A6"/>
            <w:noWrap/>
            <w:vAlign w:val="center"/>
            <w:hideMark/>
          </w:tcPr>
          <w:p w14:paraId="079600DA" w14:textId="77777777" w:rsidR="007054D0" w:rsidRPr="007054D0" w:rsidRDefault="007054D0" w:rsidP="007054D0">
            <w:pPr>
              <w:spacing w:after="0" w:line="240" w:lineRule="auto"/>
              <w:jc w:val="right"/>
              <w:rPr>
                <w:rFonts w:ascii="Lucida Sans" w:eastAsia="Times New Roman" w:hAnsi="Lucida Sans" w:cs="Times New Roman"/>
                <w:color w:val="FFFFFF"/>
                <w:lang w:eastAsia="en-AU"/>
              </w:rPr>
            </w:pPr>
            <w:r w:rsidRPr="007054D0">
              <w:rPr>
                <w:rFonts w:ascii="Lucida Sans" w:eastAsia="Times New Roman" w:hAnsi="Lucida Sans" w:cs="Times New Roman"/>
                <w:color w:val="FFFFFF"/>
                <w:lang w:eastAsia="en-AU"/>
              </w:rPr>
              <w:t>2</w:t>
            </w:r>
          </w:p>
        </w:tc>
        <w:tc>
          <w:tcPr>
            <w:tcW w:w="1040" w:type="dxa"/>
            <w:shd w:val="clear" w:color="000000" w:fill="A6A6A6"/>
            <w:noWrap/>
            <w:vAlign w:val="bottom"/>
            <w:hideMark/>
          </w:tcPr>
          <w:p w14:paraId="20AB54A2" w14:textId="77777777" w:rsidR="007054D0" w:rsidRPr="007054D0" w:rsidRDefault="007054D0" w:rsidP="007054D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</w:pPr>
            <w:r w:rsidRPr="007054D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AU"/>
              </w:rPr>
              <w:t>1</w:t>
            </w:r>
          </w:p>
        </w:tc>
      </w:tr>
    </w:tbl>
    <w:p w14:paraId="640B4E1E" w14:textId="77777777" w:rsidR="007054D0" w:rsidRPr="007054D0" w:rsidRDefault="007054D0" w:rsidP="007054D0">
      <w:pPr>
        <w:rPr>
          <w:rFonts w:asciiTheme="majorHAnsi" w:eastAsiaTheme="majorEastAsia" w:hAnsiTheme="majorHAnsi" w:cstheme="majorBidi"/>
          <w:b/>
          <w:color w:val="2F5496" w:themeColor="accent1" w:themeShade="BF"/>
          <w:sz w:val="26"/>
          <w:szCs w:val="26"/>
        </w:rPr>
      </w:pPr>
    </w:p>
    <w:p w14:paraId="15DE39FB" w14:textId="77777777" w:rsidR="007054D0" w:rsidRPr="007054D0" w:rsidRDefault="007054D0" w:rsidP="007054D0">
      <w:pPr>
        <w:pStyle w:val="ListParagraph"/>
        <w:rPr>
          <w:rFonts w:asciiTheme="majorHAnsi" w:eastAsiaTheme="majorEastAsia" w:hAnsiTheme="majorHAnsi" w:cstheme="majorBidi"/>
          <w:b/>
          <w:color w:val="2F5496" w:themeColor="accent1" w:themeShade="BF"/>
          <w:sz w:val="26"/>
          <w:szCs w:val="26"/>
        </w:rPr>
      </w:pPr>
    </w:p>
    <w:p w14:paraId="1974188B" w14:textId="77777777" w:rsidR="007054D0" w:rsidRPr="007054D0" w:rsidRDefault="007054D0" w:rsidP="007054D0">
      <w:pPr>
        <w:rPr>
          <w:rFonts w:asciiTheme="majorHAnsi" w:eastAsiaTheme="majorEastAsia" w:hAnsiTheme="majorHAnsi" w:cstheme="majorBidi"/>
          <w:b/>
          <w:color w:val="2F5496" w:themeColor="accent1" w:themeShade="BF"/>
          <w:sz w:val="26"/>
          <w:szCs w:val="26"/>
        </w:rPr>
      </w:pPr>
    </w:p>
    <w:p w14:paraId="2F2EB8BB" w14:textId="77777777" w:rsidR="005D1A48" w:rsidRPr="005D1A48" w:rsidRDefault="005D1A48" w:rsidP="005D1A48">
      <w:pPr>
        <w:pStyle w:val="ListParagraph"/>
        <w:rPr>
          <w:rFonts w:asciiTheme="majorHAnsi" w:eastAsiaTheme="majorEastAsia" w:hAnsiTheme="majorHAnsi" w:cstheme="majorBidi"/>
          <w:b/>
          <w:color w:val="2F5496" w:themeColor="accent1" w:themeShade="BF"/>
          <w:sz w:val="26"/>
          <w:szCs w:val="26"/>
        </w:rPr>
      </w:pPr>
    </w:p>
    <w:p w14:paraId="7199AA7F" w14:textId="53CACD00" w:rsidR="005D1A48" w:rsidRPr="005D1A48" w:rsidRDefault="005D1A48" w:rsidP="005D1A48">
      <w:pPr>
        <w:rPr>
          <w:rFonts w:asciiTheme="majorHAnsi" w:eastAsiaTheme="majorEastAsia" w:hAnsiTheme="majorHAnsi" w:cstheme="majorBidi"/>
          <w:b/>
          <w:color w:val="2F5496" w:themeColor="accent1" w:themeShade="BF"/>
          <w:sz w:val="26"/>
          <w:szCs w:val="26"/>
        </w:rPr>
      </w:pPr>
      <w:r>
        <w:rPr>
          <w:noProof/>
        </w:rPr>
        <w:lastRenderedPageBreak/>
        <w:drawing>
          <wp:inline distT="0" distB="0" distL="0" distR="0" wp14:anchorId="26275BFB" wp14:editId="4F008400">
            <wp:extent cx="4445228" cy="2743341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445228" cy="27433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1F9DEA" w14:textId="77777777" w:rsidR="00F47B88" w:rsidRDefault="00F47B88" w:rsidP="000F21C0">
      <w:pPr>
        <w:pStyle w:val="ListParagraph"/>
        <w:rPr>
          <w:rFonts w:asciiTheme="majorHAnsi" w:eastAsiaTheme="majorEastAsia" w:hAnsiTheme="majorHAnsi" w:cstheme="majorBidi"/>
          <w:b/>
          <w:color w:val="2F5496" w:themeColor="accent1" w:themeShade="BF"/>
          <w:sz w:val="26"/>
          <w:szCs w:val="26"/>
        </w:rPr>
      </w:pPr>
    </w:p>
    <w:p w14:paraId="106050C7" w14:textId="77777777" w:rsidR="00F47B88" w:rsidRDefault="00F47B88" w:rsidP="000F21C0">
      <w:pPr>
        <w:pStyle w:val="ListParagraph"/>
        <w:rPr>
          <w:rFonts w:asciiTheme="majorHAnsi" w:eastAsiaTheme="majorEastAsia" w:hAnsiTheme="majorHAnsi" w:cstheme="majorBidi"/>
          <w:b/>
          <w:color w:val="2F5496" w:themeColor="accent1" w:themeShade="BF"/>
          <w:sz w:val="26"/>
          <w:szCs w:val="26"/>
        </w:rPr>
      </w:pPr>
    </w:p>
    <w:p w14:paraId="7003B87F" w14:textId="3498D546" w:rsidR="00F47B88" w:rsidRPr="0065221D" w:rsidRDefault="00925BBB" w:rsidP="00925BBB">
      <w:pPr>
        <w:pStyle w:val="ListParagraph"/>
        <w:numPr>
          <w:ilvl w:val="0"/>
          <w:numId w:val="38"/>
        </w:numPr>
      </w:pPr>
      <w:r w:rsidRPr="0065221D">
        <w:t>Churn and Day time call</w:t>
      </w:r>
    </w:p>
    <w:p w14:paraId="663AAEFA" w14:textId="4324A618" w:rsidR="00925BBB" w:rsidRPr="0065221D" w:rsidRDefault="00925BBB" w:rsidP="00925BBB">
      <w:pPr>
        <w:ind w:left="1440"/>
      </w:pPr>
      <w:r w:rsidRPr="0065221D">
        <w:t>Customer churn is more in high usage day time minutes</w:t>
      </w:r>
    </w:p>
    <w:p w14:paraId="32ACE3B0" w14:textId="4AC11DB2" w:rsidR="008A7164" w:rsidRDefault="007B36F9" w:rsidP="00925BBB">
      <w:pPr>
        <w:ind w:left="1080"/>
        <w:rPr>
          <w:noProof/>
        </w:rPr>
      </w:pPr>
      <w:r>
        <w:rPr>
          <w:noProof/>
        </w:rPr>
        <w:drawing>
          <wp:inline distT="0" distB="0" distL="0" distR="0" wp14:anchorId="6D9D0430" wp14:editId="3BB68D10">
            <wp:extent cx="4445228" cy="2743341"/>
            <wp:effectExtent l="0" t="0" r="0" b="0"/>
            <wp:docPr id="146" name="Picture 1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445228" cy="27433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D97547" w14:textId="77777777" w:rsidR="008A7164" w:rsidRDefault="008A7164" w:rsidP="00925BBB">
      <w:pPr>
        <w:ind w:left="1080"/>
        <w:rPr>
          <w:noProof/>
        </w:rPr>
      </w:pPr>
    </w:p>
    <w:p w14:paraId="3627AAF9" w14:textId="610E2BE4" w:rsidR="00925BBB" w:rsidRPr="008A7164" w:rsidRDefault="00925BBB" w:rsidP="008A7164">
      <w:pPr>
        <w:ind w:left="720" w:firstLine="720"/>
        <w:rPr>
          <w:rFonts w:asciiTheme="majorHAnsi" w:eastAsiaTheme="majorEastAsia" w:hAnsiTheme="majorHAnsi" w:cstheme="majorBidi"/>
          <w:b/>
          <w:color w:val="2F5496" w:themeColor="accent1" w:themeShade="BF"/>
          <w:sz w:val="26"/>
          <w:szCs w:val="26"/>
        </w:rPr>
      </w:pPr>
    </w:p>
    <w:p w14:paraId="0DB91458" w14:textId="37D53B50" w:rsidR="008A7164" w:rsidRPr="0065221D" w:rsidRDefault="008A7164" w:rsidP="008A7164">
      <w:pPr>
        <w:pStyle w:val="ListParagraph"/>
        <w:numPr>
          <w:ilvl w:val="0"/>
          <w:numId w:val="38"/>
        </w:numPr>
      </w:pPr>
      <w:r w:rsidRPr="0065221D">
        <w:t>Churn and Day calls</w:t>
      </w:r>
    </w:p>
    <w:p w14:paraId="0A5143A8" w14:textId="01B49155" w:rsidR="008A7164" w:rsidRPr="0065221D" w:rsidRDefault="008A7164" w:rsidP="008A7164">
      <w:pPr>
        <w:ind w:left="1440"/>
      </w:pPr>
      <w:r w:rsidRPr="0065221D">
        <w:t xml:space="preserve">Churn is distributed across calls and have similar trend across number of calls </w:t>
      </w:r>
    </w:p>
    <w:p w14:paraId="47AB7919" w14:textId="29483F9A" w:rsidR="008A7164" w:rsidRDefault="008A7164" w:rsidP="008A7164">
      <w:pPr>
        <w:pStyle w:val="ListParagraph"/>
        <w:ind w:left="1440"/>
        <w:rPr>
          <w:rFonts w:asciiTheme="majorHAnsi" w:eastAsiaTheme="majorEastAsia" w:hAnsiTheme="majorHAnsi" w:cstheme="majorBidi"/>
          <w:b/>
          <w:color w:val="2F5496" w:themeColor="accent1" w:themeShade="BF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color w:val="2F5496" w:themeColor="accent1" w:themeShade="BF"/>
          <w:sz w:val="26"/>
          <w:szCs w:val="26"/>
        </w:rPr>
        <w:lastRenderedPageBreak/>
        <w:t xml:space="preserve"> </w:t>
      </w:r>
      <w:r w:rsidR="007B36F9">
        <w:rPr>
          <w:noProof/>
        </w:rPr>
        <w:drawing>
          <wp:inline distT="0" distB="0" distL="0" distR="0" wp14:anchorId="53BCCF96" wp14:editId="0D7482C4">
            <wp:extent cx="4445228" cy="2743341"/>
            <wp:effectExtent l="0" t="0" r="0" b="0"/>
            <wp:docPr id="145" name="Picture 1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445228" cy="27433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4C691C" w14:textId="77777777" w:rsidR="008A7164" w:rsidRDefault="008A7164" w:rsidP="000F21C0">
      <w:pPr>
        <w:pStyle w:val="ListParagraph"/>
        <w:rPr>
          <w:rFonts w:asciiTheme="majorHAnsi" w:eastAsiaTheme="majorEastAsia" w:hAnsiTheme="majorHAnsi" w:cstheme="majorBidi"/>
          <w:b/>
          <w:color w:val="2F5496" w:themeColor="accent1" w:themeShade="BF"/>
          <w:sz w:val="26"/>
          <w:szCs w:val="26"/>
        </w:rPr>
      </w:pPr>
    </w:p>
    <w:p w14:paraId="466B4CBC" w14:textId="77777777" w:rsidR="008A7164" w:rsidRPr="00520143" w:rsidRDefault="008A7164" w:rsidP="000F21C0">
      <w:pPr>
        <w:pStyle w:val="ListParagraph"/>
      </w:pPr>
    </w:p>
    <w:p w14:paraId="4FEDA1EB" w14:textId="429F76FC" w:rsidR="00566D7A" w:rsidRPr="00520143" w:rsidRDefault="00566D7A" w:rsidP="00566D7A">
      <w:pPr>
        <w:pStyle w:val="ListParagraph"/>
        <w:numPr>
          <w:ilvl w:val="0"/>
          <w:numId w:val="38"/>
        </w:numPr>
      </w:pPr>
      <w:r w:rsidRPr="00520143">
        <w:t>Churn and Monthly charge</w:t>
      </w:r>
      <w:r w:rsidR="00885F2C">
        <w:t>&lt;pending &gt;</w:t>
      </w:r>
    </w:p>
    <w:p w14:paraId="4F42375D" w14:textId="4577391E" w:rsidR="00A633DB" w:rsidRPr="00520143" w:rsidRDefault="00A633DB" w:rsidP="00A633DB">
      <w:pPr>
        <w:pStyle w:val="ListParagraph"/>
        <w:ind w:left="1440"/>
      </w:pPr>
      <w:r w:rsidRPr="00520143">
        <w:t xml:space="preserve">There are more churns in the range of 60-70 monthly </w:t>
      </w:r>
      <w:proofErr w:type="gramStart"/>
      <w:r w:rsidRPr="00520143">
        <w:t>charge .</w:t>
      </w:r>
      <w:proofErr w:type="gramEnd"/>
    </w:p>
    <w:p w14:paraId="444B654D" w14:textId="31F8FC5B" w:rsidR="00566D7A" w:rsidRDefault="00566D7A" w:rsidP="00566D7A">
      <w:pPr>
        <w:pStyle w:val="ListParagraph"/>
        <w:ind w:left="1440"/>
        <w:rPr>
          <w:rFonts w:asciiTheme="majorHAnsi" w:eastAsiaTheme="majorEastAsia" w:hAnsiTheme="majorHAnsi" w:cstheme="majorBidi"/>
          <w:b/>
          <w:color w:val="2F5496" w:themeColor="accent1" w:themeShade="BF"/>
          <w:sz w:val="26"/>
          <w:szCs w:val="26"/>
        </w:rPr>
      </w:pPr>
      <w:r>
        <w:rPr>
          <w:noProof/>
        </w:rPr>
        <w:drawing>
          <wp:inline distT="0" distB="0" distL="0" distR="0" wp14:anchorId="37F607ED" wp14:editId="749AD2E8">
            <wp:extent cx="4445228" cy="2743341"/>
            <wp:effectExtent l="0" t="0" r="0" b="0"/>
            <wp:docPr id="132" name="Picture 1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445228" cy="27433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762B50" w14:textId="77777777" w:rsidR="00566D7A" w:rsidRDefault="00566D7A" w:rsidP="000F21C0">
      <w:pPr>
        <w:pStyle w:val="ListParagraph"/>
        <w:rPr>
          <w:rFonts w:asciiTheme="majorHAnsi" w:eastAsiaTheme="majorEastAsia" w:hAnsiTheme="majorHAnsi" w:cstheme="majorBidi"/>
          <w:b/>
          <w:color w:val="2F5496" w:themeColor="accent1" w:themeShade="BF"/>
          <w:sz w:val="26"/>
          <w:szCs w:val="26"/>
        </w:rPr>
      </w:pPr>
    </w:p>
    <w:p w14:paraId="1FED73F7" w14:textId="257DBCBF" w:rsidR="00371583" w:rsidRPr="00520143" w:rsidRDefault="00371583" w:rsidP="00371583">
      <w:pPr>
        <w:pStyle w:val="ListParagraph"/>
        <w:numPr>
          <w:ilvl w:val="0"/>
          <w:numId w:val="38"/>
        </w:numPr>
      </w:pPr>
      <w:r w:rsidRPr="00520143">
        <w:t>Churn and overage fees</w:t>
      </w:r>
    </w:p>
    <w:p w14:paraId="63BEC081" w14:textId="5228BB50" w:rsidR="00371583" w:rsidRPr="00520143" w:rsidRDefault="00371583" w:rsidP="00371583">
      <w:pPr>
        <w:ind w:left="1440"/>
      </w:pPr>
      <w:r w:rsidRPr="00520143">
        <w:t xml:space="preserve">There is slight increase in Churn percentage as overage fees keeps on increasing </w:t>
      </w:r>
    </w:p>
    <w:p w14:paraId="2345C00C" w14:textId="45E5563D" w:rsidR="00371583" w:rsidRDefault="00371583" w:rsidP="00371583">
      <w:pPr>
        <w:ind w:left="1080"/>
        <w:rPr>
          <w:rFonts w:asciiTheme="majorHAnsi" w:eastAsiaTheme="majorEastAsia" w:hAnsiTheme="majorHAnsi" w:cstheme="majorBidi"/>
          <w:b/>
          <w:color w:val="2F5496" w:themeColor="accent1" w:themeShade="BF"/>
          <w:sz w:val="26"/>
          <w:szCs w:val="26"/>
        </w:rPr>
      </w:pPr>
    </w:p>
    <w:p w14:paraId="034DBB25" w14:textId="77777777" w:rsidR="00332EBE" w:rsidRDefault="00332EBE" w:rsidP="00371583">
      <w:pPr>
        <w:ind w:left="1080"/>
        <w:rPr>
          <w:noProof/>
        </w:rPr>
      </w:pPr>
    </w:p>
    <w:p w14:paraId="23949F25" w14:textId="77777777" w:rsidR="00332EBE" w:rsidRDefault="00332EBE" w:rsidP="00371583">
      <w:pPr>
        <w:ind w:left="1080"/>
        <w:rPr>
          <w:noProof/>
        </w:rPr>
      </w:pPr>
    </w:p>
    <w:p w14:paraId="0A2A3FC0" w14:textId="32031BC7" w:rsidR="00371583" w:rsidRPr="00371583" w:rsidRDefault="00371583" w:rsidP="00371583">
      <w:pPr>
        <w:ind w:left="1080"/>
        <w:rPr>
          <w:rFonts w:asciiTheme="majorHAnsi" w:eastAsiaTheme="majorEastAsia" w:hAnsiTheme="majorHAnsi" w:cstheme="majorBidi"/>
          <w:b/>
          <w:color w:val="2F5496" w:themeColor="accent1" w:themeShade="BF"/>
          <w:sz w:val="26"/>
          <w:szCs w:val="26"/>
        </w:rPr>
      </w:pPr>
    </w:p>
    <w:p w14:paraId="1E76E641" w14:textId="70BD38A8" w:rsidR="00371583" w:rsidRDefault="00371583" w:rsidP="00371583">
      <w:pPr>
        <w:pStyle w:val="ListParagraph"/>
        <w:ind w:left="2160"/>
        <w:rPr>
          <w:rFonts w:asciiTheme="majorHAnsi" w:eastAsiaTheme="majorEastAsia" w:hAnsiTheme="majorHAnsi" w:cstheme="majorBidi"/>
          <w:b/>
          <w:color w:val="2F5496" w:themeColor="accent1" w:themeShade="BF"/>
          <w:sz w:val="26"/>
          <w:szCs w:val="26"/>
        </w:rPr>
      </w:pPr>
      <w:r>
        <w:rPr>
          <w:noProof/>
        </w:rPr>
        <w:lastRenderedPageBreak/>
        <w:drawing>
          <wp:inline distT="0" distB="0" distL="0" distR="0" wp14:anchorId="263385C3" wp14:editId="07DCC524">
            <wp:extent cx="4821116" cy="2975317"/>
            <wp:effectExtent l="0" t="0" r="0" b="0"/>
            <wp:docPr id="133" name="Picture 1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835150" cy="29839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2E2BB4" w14:textId="77777777" w:rsidR="00371583" w:rsidRDefault="00371583" w:rsidP="000F21C0">
      <w:pPr>
        <w:pStyle w:val="ListParagraph"/>
        <w:rPr>
          <w:rFonts w:asciiTheme="majorHAnsi" w:eastAsiaTheme="majorEastAsia" w:hAnsiTheme="majorHAnsi" w:cstheme="majorBidi"/>
          <w:b/>
          <w:color w:val="2F5496" w:themeColor="accent1" w:themeShade="BF"/>
          <w:sz w:val="26"/>
          <w:szCs w:val="26"/>
        </w:rPr>
      </w:pPr>
    </w:p>
    <w:p w14:paraId="41262127" w14:textId="2199127E" w:rsidR="00332EBE" w:rsidRPr="00520143" w:rsidRDefault="00332EBE" w:rsidP="00332EBE">
      <w:pPr>
        <w:pStyle w:val="ListParagraph"/>
        <w:numPr>
          <w:ilvl w:val="0"/>
          <w:numId w:val="38"/>
        </w:numPr>
      </w:pPr>
      <w:r w:rsidRPr="00520143">
        <w:t xml:space="preserve">Churn and Roaming </w:t>
      </w:r>
      <w:r w:rsidR="00033CCF">
        <w:t>min</w:t>
      </w:r>
    </w:p>
    <w:p w14:paraId="3FEA4229" w14:textId="18F8E601" w:rsidR="00332EBE" w:rsidRPr="00520143" w:rsidRDefault="00332EBE" w:rsidP="00332EBE">
      <w:pPr>
        <w:pStyle w:val="ListParagraph"/>
        <w:ind w:left="1440"/>
      </w:pPr>
    </w:p>
    <w:p w14:paraId="1F9C764D" w14:textId="0462D493" w:rsidR="00332EBE" w:rsidRPr="00520143" w:rsidRDefault="00332EBE" w:rsidP="00332EBE">
      <w:pPr>
        <w:pStyle w:val="ListParagraph"/>
        <w:ind w:left="1440"/>
      </w:pPr>
      <w:r w:rsidRPr="00520143">
        <w:t xml:space="preserve">There is slight increase in churn as roaming minutes keep </w:t>
      </w:r>
      <w:r w:rsidR="00520143">
        <w:t>on</w:t>
      </w:r>
      <w:r w:rsidRPr="00520143">
        <w:t xml:space="preserve"> </w:t>
      </w:r>
      <w:proofErr w:type="gramStart"/>
      <w:r w:rsidRPr="00520143">
        <w:t>increasing .</w:t>
      </w:r>
      <w:proofErr w:type="gramEnd"/>
    </w:p>
    <w:p w14:paraId="6FCAA494" w14:textId="17F8773D" w:rsidR="00332EBE" w:rsidRDefault="008565CB" w:rsidP="00332EBE">
      <w:pPr>
        <w:pStyle w:val="ListParagraph"/>
        <w:ind w:left="1440"/>
        <w:rPr>
          <w:rFonts w:asciiTheme="majorHAnsi" w:eastAsiaTheme="majorEastAsia" w:hAnsiTheme="majorHAnsi" w:cstheme="majorBidi"/>
          <w:b/>
          <w:color w:val="2F5496" w:themeColor="accent1" w:themeShade="BF"/>
          <w:sz w:val="26"/>
          <w:szCs w:val="26"/>
        </w:rPr>
      </w:pPr>
      <w:r>
        <w:rPr>
          <w:noProof/>
        </w:rPr>
        <w:drawing>
          <wp:inline distT="0" distB="0" distL="0" distR="0" wp14:anchorId="7BFE29B5" wp14:editId="6092F392">
            <wp:extent cx="4445228" cy="2743341"/>
            <wp:effectExtent l="0" t="0" r="0" b="0"/>
            <wp:docPr id="141" name="Picture 1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445228" cy="27433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5CC838" w14:textId="77777777" w:rsidR="00332EBE" w:rsidRDefault="00332EBE" w:rsidP="000F21C0">
      <w:pPr>
        <w:pStyle w:val="ListParagraph"/>
        <w:rPr>
          <w:rFonts w:asciiTheme="majorHAnsi" w:eastAsiaTheme="majorEastAsia" w:hAnsiTheme="majorHAnsi" w:cstheme="majorBidi"/>
          <w:b/>
          <w:color w:val="2F5496" w:themeColor="accent1" w:themeShade="BF"/>
          <w:sz w:val="26"/>
          <w:szCs w:val="26"/>
        </w:rPr>
      </w:pPr>
    </w:p>
    <w:p w14:paraId="59D754E8" w14:textId="77777777" w:rsidR="00332EBE" w:rsidRDefault="00332EBE" w:rsidP="000F21C0">
      <w:pPr>
        <w:pStyle w:val="ListParagraph"/>
        <w:rPr>
          <w:rFonts w:asciiTheme="majorHAnsi" w:eastAsiaTheme="majorEastAsia" w:hAnsiTheme="majorHAnsi" w:cstheme="majorBidi"/>
          <w:b/>
          <w:color w:val="2F5496" w:themeColor="accent1" w:themeShade="BF"/>
          <w:sz w:val="26"/>
          <w:szCs w:val="26"/>
        </w:rPr>
      </w:pPr>
    </w:p>
    <w:p w14:paraId="56EB0022" w14:textId="77777777" w:rsidR="00FD58A0" w:rsidRDefault="00FD58A0" w:rsidP="000B180E">
      <w:pPr>
        <w:pStyle w:val="Heading1"/>
      </w:pPr>
      <w:bookmarkStart w:id="9" w:name="_Toc9976728"/>
      <w:r>
        <w:t>Model Creation</w:t>
      </w:r>
      <w:bookmarkEnd w:id="9"/>
    </w:p>
    <w:p w14:paraId="7D68EC99" w14:textId="0F22FA31" w:rsidR="00B73D12" w:rsidRDefault="00FD58A0" w:rsidP="00FD58A0">
      <w:pPr>
        <w:pStyle w:val="ListParagraph"/>
        <w:ind w:left="1080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 w:rsidRPr="00FD58A0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>As dependent</w:t>
      </w:r>
      <w:r w:rsidR="00F85794" w:rsidRPr="00FD58A0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 xml:space="preserve"> variable Churn is </w:t>
      </w:r>
      <w:r w:rsidR="00F0716C" w:rsidRPr="00FD58A0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>categorical variable with 2 classes, hence its classic case of binomial classification problem and logistic regression can be used to predict the model.</w:t>
      </w:r>
    </w:p>
    <w:p w14:paraId="4BE4DFF9" w14:textId="267139D0" w:rsidR="00FD58A0" w:rsidRDefault="00FD58A0" w:rsidP="00FD58A0">
      <w:pPr>
        <w:pStyle w:val="ListParagraph"/>
        <w:ind w:left="1080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</w:p>
    <w:p w14:paraId="60C398AF" w14:textId="2AF57420" w:rsidR="00FD58A0" w:rsidRDefault="00FD58A0" w:rsidP="00FD58A0">
      <w:pPr>
        <w:pStyle w:val="ListParagraph"/>
        <w:ind w:left="1080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 xml:space="preserve">Fist divide the data into training and test </w:t>
      </w:r>
      <w:proofErr w:type="gramStart"/>
      <w: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>sample .</w:t>
      </w:r>
      <w:proofErr w:type="gramEnd"/>
    </w:p>
    <w:p w14:paraId="2574C293" w14:textId="0B5937CE" w:rsidR="00B845AB" w:rsidRDefault="00B845AB" w:rsidP="00FD58A0">
      <w:pPr>
        <w:pStyle w:val="ListParagraph"/>
        <w:ind w:left="1080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</w:p>
    <w:p w14:paraId="78BE885D" w14:textId="33D3F4C8" w:rsidR="00B845AB" w:rsidRDefault="00B845AB" w:rsidP="00FD58A0">
      <w:pPr>
        <w:pStyle w:val="ListParagraph"/>
        <w:ind w:left="1080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lastRenderedPageBreak/>
        <w:t xml:space="preserve">Train sample will have 70% of churn data and test sample will have 30% of </w:t>
      </w:r>
      <w:proofErr w:type="gramStart"/>
      <w: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>data .</w:t>
      </w:r>
      <w:proofErr w:type="gramEnd"/>
    </w:p>
    <w:p w14:paraId="3170669F" w14:textId="77777777" w:rsidR="00206F51" w:rsidRPr="00206F51" w:rsidRDefault="00206F51" w:rsidP="00206F51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</w:pPr>
      <w:r w:rsidRPr="00206F51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&gt; </w:t>
      </w:r>
      <w:proofErr w:type="gramStart"/>
      <w:r w:rsidRPr="00206F51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table(</w:t>
      </w:r>
      <w:proofErr w:type="spellStart"/>
      <w:proofErr w:type="gramEnd"/>
      <w:r w:rsidRPr="00206F51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CustChurn$Churn</w:t>
      </w:r>
      <w:proofErr w:type="spellEnd"/>
      <w:r w:rsidRPr="00206F51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 )</w:t>
      </w:r>
    </w:p>
    <w:p w14:paraId="401DB6E1" w14:textId="77777777" w:rsidR="00206F51" w:rsidRPr="00206F51" w:rsidRDefault="00206F51" w:rsidP="00206F51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</w:p>
    <w:p w14:paraId="4EFDBCC4" w14:textId="77777777" w:rsidR="00206F51" w:rsidRPr="00206F51" w:rsidRDefault="00206F51" w:rsidP="00206F51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206F51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0    1 </w:t>
      </w:r>
    </w:p>
    <w:p w14:paraId="773F7BAC" w14:textId="77777777" w:rsidR="00206F51" w:rsidRPr="00206F51" w:rsidRDefault="00206F51" w:rsidP="00206F51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proofErr w:type="gramStart"/>
      <w:r w:rsidRPr="00206F51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2850  483</w:t>
      </w:r>
      <w:proofErr w:type="gramEnd"/>
      <w:r w:rsidRPr="00206F51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</w:t>
      </w:r>
    </w:p>
    <w:p w14:paraId="597878D5" w14:textId="77777777" w:rsidR="00206F51" w:rsidRPr="00206F51" w:rsidRDefault="00206F51" w:rsidP="00206F51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</w:pPr>
      <w:r w:rsidRPr="00206F51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&gt;   table(</w:t>
      </w:r>
      <w:proofErr w:type="spellStart"/>
      <w:r w:rsidRPr="00206F51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dev_sample$Churn</w:t>
      </w:r>
      <w:proofErr w:type="spellEnd"/>
      <w:r w:rsidRPr="00206F51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)</w:t>
      </w:r>
    </w:p>
    <w:p w14:paraId="7DC06D40" w14:textId="77777777" w:rsidR="00206F51" w:rsidRPr="00206F51" w:rsidRDefault="00206F51" w:rsidP="00206F51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</w:p>
    <w:p w14:paraId="5A2C2357" w14:textId="77777777" w:rsidR="00206F51" w:rsidRPr="00206F51" w:rsidRDefault="00206F51" w:rsidP="00206F51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206F51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0    1 </w:t>
      </w:r>
    </w:p>
    <w:p w14:paraId="6A549A71" w14:textId="77777777" w:rsidR="00206F51" w:rsidRPr="00206F51" w:rsidRDefault="00206F51" w:rsidP="00206F51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proofErr w:type="gramStart"/>
      <w:r w:rsidRPr="00206F51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1994  338</w:t>
      </w:r>
      <w:proofErr w:type="gramEnd"/>
      <w:r w:rsidRPr="00206F51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</w:t>
      </w:r>
    </w:p>
    <w:p w14:paraId="4AB5D916" w14:textId="77777777" w:rsidR="00206F51" w:rsidRPr="00206F51" w:rsidRDefault="00206F51" w:rsidP="00206F51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</w:pPr>
      <w:r w:rsidRPr="00206F51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&gt;   table(</w:t>
      </w:r>
      <w:proofErr w:type="spellStart"/>
      <w:r w:rsidRPr="00206F51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test_sample$Churn</w:t>
      </w:r>
      <w:proofErr w:type="spellEnd"/>
      <w:r w:rsidRPr="00206F51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)</w:t>
      </w:r>
    </w:p>
    <w:p w14:paraId="3D55FA62" w14:textId="77777777" w:rsidR="00206F51" w:rsidRPr="00206F51" w:rsidRDefault="00206F51" w:rsidP="00206F51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</w:p>
    <w:p w14:paraId="26734FD4" w14:textId="77777777" w:rsidR="00206F51" w:rsidRPr="00206F51" w:rsidRDefault="00206F51" w:rsidP="00206F51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206F51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0   1 </w:t>
      </w:r>
    </w:p>
    <w:p w14:paraId="30CA43C5" w14:textId="77777777" w:rsidR="00206F51" w:rsidRPr="00206F51" w:rsidRDefault="00206F51" w:rsidP="00206F51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lang w:eastAsia="en-AU"/>
        </w:rPr>
      </w:pPr>
      <w:r w:rsidRPr="00206F51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856 145 </w:t>
      </w:r>
    </w:p>
    <w:p w14:paraId="6562694E" w14:textId="77777777" w:rsidR="00206F51" w:rsidRDefault="00206F51" w:rsidP="00FD58A0">
      <w:pPr>
        <w:pStyle w:val="ListParagraph"/>
        <w:ind w:left="1080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</w:p>
    <w:p w14:paraId="38A5BFF7" w14:textId="06F61C52" w:rsidR="00B845AB" w:rsidRDefault="00B845AB" w:rsidP="00FD58A0">
      <w:pPr>
        <w:pStyle w:val="ListParagraph"/>
        <w:ind w:left="1080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 xml:space="preserve">For code refer appendix section </w:t>
      </w:r>
    </w:p>
    <w:p w14:paraId="2AA936AE" w14:textId="38A3703A" w:rsidR="00B845AB" w:rsidRDefault="00B845AB" w:rsidP="00FD58A0">
      <w:pPr>
        <w:pStyle w:val="ListParagraph"/>
        <w:ind w:left="1080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</w:p>
    <w:p w14:paraId="2353888D" w14:textId="30EAD978" w:rsidR="000B180E" w:rsidRPr="00BE331F" w:rsidRDefault="000B180E" w:rsidP="000B180E">
      <w:pPr>
        <w:pStyle w:val="Heading2"/>
        <w:rPr>
          <w:b/>
        </w:rPr>
      </w:pPr>
      <w:bookmarkStart w:id="10" w:name="_Toc9976729"/>
      <w:r w:rsidRPr="00BE331F">
        <w:rPr>
          <w:b/>
        </w:rPr>
        <w:t>Model 1</w:t>
      </w:r>
      <w:bookmarkEnd w:id="10"/>
    </w:p>
    <w:p w14:paraId="711531B1" w14:textId="294A52B4" w:rsidR="00B845AB" w:rsidRPr="00A8201F" w:rsidRDefault="00B845AB" w:rsidP="00A8201F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 w:rsidRPr="00A8201F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 xml:space="preserve">Now running </w:t>
      </w:r>
      <w:proofErr w:type="gramStart"/>
      <w:r w:rsidRPr="00A8201F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 xml:space="preserve">logistic </w:t>
      </w:r>
      <w:r w:rsidR="003A01E1" w:rsidRPr="00A8201F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 xml:space="preserve"> regression</w:t>
      </w:r>
      <w:proofErr w:type="gramEnd"/>
      <w:r w:rsidR="003A01E1" w:rsidRPr="00A8201F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 xml:space="preserve"> </w:t>
      </w:r>
      <w:r w:rsidRPr="00A8201F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>model</w:t>
      </w:r>
      <w:r w:rsidR="008759DA" w:rsidRPr="00A8201F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>-</w:t>
      </w:r>
      <w:r w:rsidR="008759DA" w:rsidRPr="00A8201F">
        <w:rPr>
          <w:rFonts w:asciiTheme="majorHAnsi" w:eastAsiaTheme="majorEastAsia" w:hAnsiTheme="majorHAnsi" w:cstheme="majorBidi"/>
          <w:b/>
          <w:color w:val="2F5496" w:themeColor="accent1" w:themeShade="BF"/>
          <w:sz w:val="26"/>
          <w:szCs w:val="26"/>
        </w:rPr>
        <w:t>Model 1</w:t>
      </w:r>
      <w:r w:rsidR="008759DA" w:rsidRPr="00A8201F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 xml:space="preserve"> </w:t>
      </w:r>
      <w:r w:rsidRPr="00A8201F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 xml:space="preserve"> on train sample </w:t>
      </w:r>
      <w:r w:rsidR="00E75890" w:rsidRPr="00A8201F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 xml:space="preserve">with all the predictive variable </w:t>
      </w:r>
    </w:p>
    <w:p w14:paraId="3CFCAB53" w14:textId="05A11F7A" w:rsidR="00E75890" w:rsidRDefault="00E75890" w:rsidP="00FD58A0">
      <w:pPr>
        <w:pStyle w:val="ListParagraph"/>
        <w:ind w:left="1080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</w:p>
    <w:p w14:paraId="78D6969C" w14:textId="77777777" w:rsidR="007C553B" w:rsidRPr="007C553B" w:rsidRDefault="007C553B" w:rsidP="007C553B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</w:pPr>
      <w:r w:rsidRPr="007C553B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model1 = </w:t>
      </w:r>
      <w:proofErr w:type="spellStart"/>
      <w:proofErr w:type="gramStart"/>
      <w:r w:rsidRPr="007C553B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glm</w:t>
      </w:r>
      <w:proofErr w:type="spellEnd"/>
      <w:r w:rsidRPr="007C553B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(</w:t>
      </w:r>
      <w:proofErr w:type="gramEnd"/>
      <w:r w:rsidRPr="007C553B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formula = Churn ~   </w:t>
      </w:r>
      <w:proofErr w:type="spellStart"/>
      <w:r w:rsidRPr="007C553B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AccountWeeks</w:t>
      </w:r>
      <w:proofErr w:type="spellEnd"/>
      <w:r w:rsidRPr="007C553B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 + </w:t>
      </w:r>
      <w:proofErr w:type="spellStart"/>
      <w:r w:rsidRPr="007C553B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ContractRenewal</w:t>
      </w:r>
      <w:proofErr w:type="spellEnd"/>
      <w:r w:rsidRPr="007C553B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 + </w:t>
      </w:r>
      <w:proofErr w:type="spellStart"/>
      <w:r w:rsidRPr="007C553B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DataPlan</w:t>
      </w:r>
      <w:proofErr w:type="spellEnd"/>
      <w:r w:rsidRPr="007C553B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 + </w:t>
      </w:r>
      <w:proofErr w:type="spellStart"/>
      <w:r w:rsidRPr="007C553B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DataUsage</w:t>
      </w:r>
      <w:proofErr w:type="spellEnd"/>
      <w:r w:rsidRPr="007C553B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 + </w:t>
      </w:r>
      <w:proofErr w:type="spellStart"/>
      <w:r w:rsidRPr="007C553B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CustServCalls</w:t>
      </w:r>
      <w:proofErr w:type="spellEnd"/>
      <w:r w:rsidRPr="007C553B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 + </w:t>
      </w:r>
      <w:proofErr w:type="spellStart"/>
      <w:r w:rsidRPr="007C553B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DayMins+DayCalls</w:t>
      </w:r>
      <w:proofErr w:type="spellEnd"/>
      <w:r w:rsidRPr="007C553B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 + </w:t>
      </w:r>
      <w:proofErr w:type="spellStart"/>
      <w:r w:rsidRPr="007C553B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MonthlyCharge</w:t>
      </w:r>
      <w:proofErr w:type="spellEnd"/>
      <w:r w:rsidRPr="007C553B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 + </w:t>
      </w:r>
      <w:proofErr w:type="spellStart"/>
      <w:r w:rsidRPr="007C553B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OverageFee</w:t>
      </w:r>
      <w:proofErr w:type="spellEnd"/>
      <w:r w:rsidRPr="007C553B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 + </w:t>
      </w:r>
      <w:proofErr w:type="spellStart"/>
      <w:r w:rsidRPr="007C553B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RoamMins,family</w:t>
      </w:r>
      <w:proofErr w:type="spellEnd"/>
      <w:r w:rsidRPr="007C553B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 = "binomial" ,data=</w:t>
      </w:r>
      <w:proofErr w:type="spellStart"/>
      <w:r w:rsidRPr="007C553B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dev_sample</w:t>
      </w:r>
      <w:proofErr w:type="spellEnd"/>
      <w:r w:rsidRPr="007C553B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 )</w:t>
      </w:r>
    </w:p>
    <w:p w14:paraId="5B5CC88B" w14:textId="77777777" w:rsidR="007C553B" w:rsidRPr="007C553B" w:rsidRDefault="007C553B" w:rsidP="007C553B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</w:pPr>
      <w:r w:rsidRPr="007C553B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&gt; </w:t>
      </w:r>
    </w:p>
    <w:p w14:paraId="11866FAA" w14:textId="77777777" w:rsidR="007C553B" w:rsidRPr="007C553B" w:rsidRDefault="007C553B" w:rsidP="007C553B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</w:pPr>
      <w:r w:rsidRPr="007C553B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&gt;   summary(model1)  </w:t>
      </w:r>
    </w:p>
    <w:p w14:paraId="6D768733" w14:textId="77777777" w:rsidR="007C553B" w:rsidRPr="007C553B" w:rsidRDefault="007C553B" w:rsidP="007C553B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</w:p>
    <w:p w14:paraId="772DA370" w14:textId="77777777" w:rsidR="007C553B" w:rsidRPr="007C553B" w:rsidRDefault="007C553B" w:rsidP="007C553B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7C553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Call:</w:t>
      </w:r>
    </w:p>
    <w:p w14:paraId="2CE3FFE4" w14:textId="77777777" w:rsidR="007C553B" w:rsidRPr="007C553B" w:rsidRDefault="007C553B" w:rsidP="007C553B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proofErr w:type="spellStart"/>
      <w:proofErr w:type="gramStart"/>
      <w:r w:rsidRPr="007C553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glm</w:t>
      </w:r>
      <w:proofErr w:type="spellEnd"/>
      <w:r w:rsidRPr="007C553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(</w:t>
      </w:r>
      <w:proofErr w:type="gramEnd"/>
      <w:r w:rsidRPr="007C553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formula = Churn ~ </w:t>
      </w:r>
      <w:proofErr w:type="spellStart"/>
      <w:r w:rsidRPr="007C553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AccountWeeks</w:t>
      </w:r>
      <w:proofErr w:type="spellEnd"/>
      <w:r w:rsidRPr="007C553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+ </w:t>
      </w:r>
      <w:proofErr w:type="spellStart"/>
      <w:r w:rsidRPr="007C553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ContractRenewal</w:t>
      </w:r>
      <w:proofErr w:type="spellEnd"/>
      <w:r w:rsidRPr="007C553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+ </w:t>
      </w:r>
      <w:proofErr w:type="spellStart"/>
      <w:r w:rsidRPr="007C553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DataPlan</w:t>
      </w:r>
      <w:proofErr w:type="spellEnd"/>
      <w:r w:rsidRPr="007C553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+ </w:t>
      </w:r>
    </w:p>
    <w:p w14:paraId="41DC9F93" w14:textId="77777777" w:rsidR="007C553B" w:rsidRPr="007C553B" w:rsidRDefault="007C553B" w:rsidP="007C553B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7C553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</w:t>
      </w:r>
      <w:proofErr w:type="spellStart"/>
      <w:r w:rsidRPr="007C553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DataUsage</w:t>
      </w:r>
      <w:proofErr w:type="spellEnd"/>
      <w:r w:rsidRPr="007C553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+ </w:t>
      </w:r>
      <w:proofErr w:type="spellStart"/>
      <w:r w:rsidRPr="007C553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CustServCalls</w:t>
      </w:r>
      <w:proofErr w:type="spellEnd"/>
      <w:r w:rsidRPr="007C553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+ </w:t>
      </w:r>
      <w:proofErr w:type="spellStart"/>
      <w:r w:rsidRPr="007C553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DayMins</w:t>
      </w:r>
      <w:proofErr w:type="spellEnd"/>
      <w:r w:rsidRPr="007C553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+ </w:t>
      </w:r>
      <w:proofErr w:type="spellStart"/>
      <w:r w:rsidRPr="007C553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DayCalls</w:t>
      </w:r>
      <w:proofErr w:type="spellEnd"/>
      <w:r w:rsidRPr="007C553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+ </w:t>
      </w:r>
      <w:proofErr w:type="spellStart"/>
      <w:r w:rsidRPr="007C553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MonthlyCharge</w:t>
      </w:r>
      <w:proofErr w:type="spellEnd"/>
      <w:r w:rsidRPr="007C553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+ </w:t>
      </w:r>
    </w:p>
    <w:p w14:paraId="47E2AAC3" w14:textId="77777777" w:rsidR="007C553B" w:rsidRPr="007C553B" w:rsidRDefault="007C553B" w:rsidP="007C553B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7C553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</w:t>
      </w:r>
      <w:proofErr w:type="spellStart"/>
      <w:r w:rsidRPr="007C553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OverageFee</w:t>
      </w:r>
      <w:proofErr w:type="spellEnd"/>
      <w:r w:rsidRPr="007C553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+ </w:t>
      </w:r>
      <w:proofErr w:type="spellStart"/>
      <w:r w:rsidRPr="007C553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RoamMins</w:t>
      </w:r>
      <w:proofErr w:type="spellEnd"/>
      <w:r w:rsidRPr="007C553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, family = "binomial", data = </w:t>
      </w:r>
      <w:proofErr w:type="spellStart"/>
      <w:r w:rsidRPr="007C553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dev_sample</w:t>
      </w:r>
      <w:proofErr w:type="spellEnd"/>
      <w:r w:rsidRPr="007C553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)</w:t>
      </w:r>
    </w:p>
    <w:p w14:paraId="5DBDC4F1" w14:textId="77777777" w:rsidR="007C553B" w:rsidRPr="007C553B" w:rsidRDefault="007C553B" w:rsidP="007C553B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</w:p>
    <w:p w14:paraId="5439440A" w14:textId="77777777" w:rsidR="007C553B" w:rsidRPr="007C553B" w:rsidRDefault="007C553B" w:rsidP="007C553B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7C553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Deviance Residuals: </w:t>
      </w:r>
    </w:p>
    <w:p w14:paraId="33F42274" w14:textId="77777777" w:rsidR="007C553B" w:rsidRPr="007C553B" w:rsidRDefault="007C553B" w:rsidP="007C553B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7C553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Min       1Q   Median       3Q      Max  </w:t>
      </w:r>
    </w:p>
    <w:p w14:paraId="37DA886B" w14:textId="77777777" w:rsidR="007C553B" w:rsidRPr="007C553B" w:rsidRDefault="007C553B" w:rsidP="007C553B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7C553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-1.</w:t>
      </w:r>
      <w:proofErr w:type="gramStart"/>
      <w:r w:rsidRPr="007C553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9668  -</w:t>
      </w:r>
      <w:proofErr w:type="gramEnd"/>
      <w:r w:rsidRPr="007C553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0.5202  -0.3512  -0.2116   2.9745  </w:t>
      </w:r>
    </w:p>
    <w:p w14:paraId="55B04743" w14:textId="77777777" w:rsidR="007C553B" w:rsidRPr="007C553B" w:rsidRDefault="007C553B" w:rsidP="007C553B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</w:p>
    <w:p w14:paraId="66AABFBC" w14:textId="77777777" w:rsidR="007C553B" w:rsidRPr="007C553B" w:rsidRDefault="007C553B" w:rsidP="007C553B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7C553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Coefficients:</w:t>
      </w:r>
    </w:p>
    <w:p w14:paraId="3F8A8CCD" w14:textId="77777777" w:rsidR="007C553B" w:rsidRPr="007C553B" w:rsidRDefault="007C553B" w:rsidP="007C553B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7C553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          Estimate Std. Error z value </w:t>
      </w:r>
      <w:proofErr w:type="spellStart"/>
      <w:r w:rsidRPr="007C553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Pr</w:t>
      </w:r>
      <w:proofErr w:type="spellEnd"/>
      <w:r w:rsidRPr="007C553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(&gt;|z|)    </w:t>
      </w:r>
    </w:p>
    <w:p w14:paraId="414877D4" w14:textId="77777777" w:rsidR="007C553B" w:rsidRPr="007C553B" w:rsidRDefault="007C553B" w:rsidP="007C553B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7C553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(</w:t>
      </w:r>
      <w:proofErr w:type="gramStart"/>
      <w:r w:rsidRPr="007C553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Intercept)   </w:t>
      </w:r>
      <w:proofErr w:type="gramEnd"/>
      <w:r w:rsidRPr="007C553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-5.895755   0.653676  -9.019  &lt; 2e-16 ***</w:t>
      </w:r>
    </w:p>
    <w:p w14:paraId="1429D450" w14:textId="77777777" w:rsidR="007C553B" w:rsidRPr="007C553B" w:rsidRDefault="007C553B" w:rsidP="007C553B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proofErr w:type="spellStart"/>
      <w:r w:rsidRPr="007C553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AccountWeeks</w:t>
      </w:r>
      <w:proofErr w:type="spellEnd"/>
      <w:r w:rsidRPr="007C553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0.001117   0.001647   </w:t>
      </w:r>
      <w:proofErr w:type="gramStart"/>
      <w:r w:rsidRPr="007C553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0.678  0.49760</w:t>
      </w:r>
      <w:proofErr w:type="gramEnd"/>
      <w:r w:rsidRPr="007C553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</w:t>
      </w:r>
    </w:p>
    <w:p w14:paraId="23C2C1CD" w14:textId="77777777" w:rsidR="007C553B" w:rsidRPr="007C553B" w:rsidRDefault="007C553B" w:rsidP="007C553B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proofErr w:type="spellStart"/>
      <w:r w:rsidRPr="007C553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ContractRenewal</w:t>
      </w:r>
      <w:proofErr w:type="spellEnd"/>
      <w:r w:rsidRPr="007C553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-1.935344   0.174340 -11.</w:t>
      </w:r>
      <w:proofErr w:type="gramStart"/>
      <w:r w:rsidRPr="007C553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101  &lt;</w:t>
      </w:r>
      <w:proofErr w:type="gramEnd"/>
      <w:r w:rsidRPr="007C553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2e-16 ***</w:t>
      </w:r>
    </w:p>
    <w:p w14:paraId="0191ACEB" w14:textId="77777777" w:rsidR="007C553B" w:rsidRPr="007C553B" w:rsidRDefault="007C553B" w:rsidP="007C553B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proofErr w:type="spellStart"/>
      <w:r w:rsidRPr="007C553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DataPlan</w:t>
      </w:r>
      <w:proofErr w:type="spellEnd"/>
      <w:r w:rsidRPr="007C553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 -1.100625   </w:t>
      </w:r>
      <w:proofErr w:type="gramStart"/>
      <w:r w:rsidRPr="007C553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0.646462  -</w:t>
      </w:r>
      <w:proofErr w:type="gramEnd"/>
      <w:r w:rsidRPr="007C553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1.703  0.08866 .  </w:t>
      </w:r>
    </w:p>
    <w:p w14:paraId="4CA365DF" w14:textId="77777777" w:rsidR="007C553B" w:rsidRPr="007C553B" w:rsidRDefault="007C553B" w:rsidP="007C553B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proofErr w:type="spellStart"/>
      <w:r w:rsidRPr="007C553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DataUsage</w:t>
      </w:r>
      <w:proofErr w:type="spellEnd"/>
      <w:r w:rsidRPr="007C553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 1.913574   2.306805   </w:t>
      </w:r>
      <w:proofErr w:type="gramStart"/>
      <w:r w:rsidRPr="007C553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0.830  0.40680</w:t>
      </w:r>
      <w:proofErr w:type="gramEnd"/>
      <w:r w:rsidRPr="007C553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</w:t>
      </w:r>
    </w:p>
    <w:p w14:paraId="33880630" w14:textId="77777777" w:rsidR="007C553B" w:rsidRPr="007C553B" w:rsidRDefault="007C553B" w:rsidP="007C553B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proofErr w:type="spellStart"/>
      <w:r w:rsidRPr="007C553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CustServCalls</w:t>
      </w:r>
      <w:proofErr w:type="spellEnd"/>
      <w:r w:rsidRPr="007C553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0.488415   </w:t>
      </w:r>
      <w:proofErr w:type="gramStart"/>
      <w:r w:rsidRPr="007C553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0.046601  10.481</w:t>
      </w:r>
      <w:proofErr w:type="gramEnd"/>
      <w:r w:rsidRPr="007C553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&lt; 2e-16 ***</w:t>
      </w:r>
    </w:p>
    <w:p w14:paraId="04622D24" w14:textId="77777777" w:rsidR="007C553B" w:rsidRPr="007C553B" w:rsidRDefault="007C553B" w:rsidP="007C553B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proofErr w:type="spellStart"/>
      <w:r w:rsidRPr="007C553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DayMins</w:t>
      </w:r>
      <w:proofErr w:type="spellEnd"/>
      <w:r w:rsidRPr="007C553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   0.045392   0.038951   </w:t>
      </w:r>
      <w:proofErr w:type="gramStart"/>
      <w:r w:rsidRPr="007C553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1.165  0.24387</w:t>
      </w:r>
      <w:proofErr w:type="gramEnd"/>
      <w:r w:rsidRPr="007C553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</w:t>
      </w:r>
    </w:p>
    <w:p w14:paraId="456A7F6A" w14:textId="77777777" w:rsidR="007C553B" w:rsidRPr="007C553B" w:rsidRDefault="007C553B" w:rsidP="007C553B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proofErr w:type="spellStart"/>
      <w:r w:rsidRPr="007C553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DayCalls</w:t>
      </w:r>
      <w:proofErr w:type="spellEnd"/>
      <w:r w:rsidRPr="007C553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  0.003432   0.003278   </w:t>
      </w:r>
      <w:proofErr w:type="gramStart"/>
      <w:r w:rsidRPr="007C553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1.047  0.29514</w:t>
      </w:r>
      <w:proofErr w:type="gramEnd"/>
      <w:r w:rsidRPr="007C553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</w:t>
      </w:r>
    </w:p>
    <w:p w14:paraId="21A6EE56" w14:textId="77777777" w:rsidR="007C553B" w:rsidRPr="007C553B" w:rsidRDefault="007C553B" w:rsidP="007C553B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proofErr w:type="spellStart"/>
      <w:r w:rsidRPr="007C553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MonthlyCharge</w:t>
      </w:r>
      <w:proofErr w:type="spellEnd"/>
      <w:r w:rsidRPr="007C553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-0.187026   </w:t>
      </w:r>
      <w:proofErr w:type="gramStart"/>
      <w:r w:rsidRPr="007C553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0.228794  -</w:t>
      </w:r>
      <w:proofErr w:type="gramEnd"/>
      <w:r w:rsidRPr="007C553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0.817  0.41368    </w:t>
      </w:r>
    </w:p>
    <w:p w14:paraId="1C121124" w14:textId="77777777" w:rsidR="007C553B" w:rsidRPr="007C553B" w:rsidRDefault="007C553B" w:rsidP="007C553B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proofErr w:type="spellStart"/>
      <w:r w:rsidRPr="007C553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OverageFee</w:t>
      </w:r>
      <w:proofErr w:type="spellEnd"/>
      <w:r w:rsidRPr="007C553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0.453788   0.389956   </w:t>
      </w:r>
      <w:proofErr w:type="gramStart"/>
      <w:r w:rsidRPr="007C553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1.164  0.24455</w:t>
      </w:r>
      <w:proofErr w:type="gramEnd"/>
      <w:r w:rsidRPr="007C553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</w:t>
      </w:r>
    </w:p>
    <w:p w14:paraId="7C2858E2" w14:textId="77777777" w:rsidR="007C553B" w:rsidRPr="007C553B" w:rsidRDefault="007C553B" w:rsidP="007C553B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proofErr w:type="spellStart"/>
      <w:r w:rsidRPr="007C553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RoamMins</w:t>
      </w:r>
      <w:proofErr w:type="spellEnd"/>
      <w:r w:rsidRPr="007C553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  0.066855   0.025675   </w:t>
      </w:r>
      <w:proofErr w:type="gramStart"/>
      <w:r w:rsidRPr="007C553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2.604  0.00922</w:t>
      </w:r>
      <w:proofErr w:type="gramEnd"/>
      <w:r w:rsidRPr="007C553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** </w:t>
      </w:r>
    </w:p>
    <w:p w14:paraId="32E6C8E5" w14:textId="77777777" w:rsidR="007C553B" w:rsidRPr="007C553B" w:rsidRDefault="007C553B" w:rsidP="007C553B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7C553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---</w:t>
      </w:r>
    </w:p>
    <w:p w14:paraId="5AB5B728" w14:textId="77777777" w:rsidR="007C553B" w:rsidRPr="007C553B" w:rsidRDefault="007C553B" w:rsidP="007C553B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proofErr w:type="spellStart"/>
      <w:r w:rsidRPr="007C553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Signif</w:t>
      </w:r>
      <w:proofErr w:type="spellEnd"/>
      <w:r w:rsidRPr="007C553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. codes:  0 ‘***’ 0.001 ‘**’ 0.01 ‘*’ 0.05 ‘.’ 0.1 </w:t>
      </w:r>
      <w:proofErr w:type="gramStart"/>
      <w:r w:rsidRPr="007C553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‘ ’</w:t>
      </w:r>
      <w:proofErr w:type="gramEnd"/>
      <w:r w:rsidRPr="007C553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1</w:t>
      </w:r>
    </w:p>
    <w:p w14:paraId="08405BB1" w14:textId="77777777" w:rsidR="007C553B" w:rsidRPr="007C553B" w:rsidRDefault="007C553B" w:rsidP="007C553B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</w:p>
    <w:p w14:paraId="280A46D5" w14:textId="77777777" w:rsidR="007C553B" w:rsidRPr="007C553B" w:rsidRDefault="007C553B" w:rsidP="007C553B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7C553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(Dispersion parameter for binomial family taken to be 1)</w:t>
      </w:r>
    </w:p>
    <w:p w14:paraId="2D4C0F54" w14:textId="77777777" w:rsidR="007C553B" w:rsidRPr="007C553B" w:rsidRDefault="007C553B" w:rsidP="007C553B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</w:p>
    <w:p w14:paraId="59F4DAF6" w14:textId="77777777" w:rsidR="007C553B" w:rsidRPr="007C553B" w:rsidRDefault="007C553B" w:rsidP="007C553B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7C553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Null deviance: </w:t>
      </w:r>
      <w:proofErr w:type="gramStart"/>
      <w:r w:rsidRPr="007C553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1930.1  on</w:t>
      </w:r>
      <w:proofErr w:type="gramEnd"/>
      <w:r w:rsidRPr="007C553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2331  degrees of freedom</w:t>
      </w:r>
    </w:p>
    <w:p w14:paraId="2180FA38" w14:textId="77777777" w:rsidR="007C553B" w:rsidRPr="007C553B" w:rsidRDefault="007C553B" w:rsidP="007C553B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7C553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Residual deviance: </w:t>
      </w:r>
      <w:proofErr w:type="gramStart"/>
      <w:r w:rsidRPr="007C553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1537.3  on</w:t>
      </w:r>
      <w:proofErr w:type="gramEnd"/>
      <w:r w:rsidRPr="007C553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2321  degrees of freedom</w:t>
      </w:r>
    </w:p>
    <w:p w14:paraId="6C0BEA91" w14:textId="77777777" w:rsidR="007C553B" w:rsidRPr="007C553B" w:rsidRDefault="007C553B" w:rsidP="007C553B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7C553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AIC: 1559.3</w:t>
      </w:r>
    </w:p>
    <w:p w14:paraId="2032ADAB" w14:textId="77777777" w:rsidR="007C553B" w:rsidRPr="007C553B" w:rsidRDefault="007C553B" w:rsidP="007C553B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</w:p>
    <w:p w14:paraId="533D4FAA" w14:textId="77777777" w:rsidR="007C553B" w:rsidRPr="007C553B" w:rsidRDefault="007C553B" w:rsidP="007C553B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lang w:eastAsia="en-AU"/>
        </w:rPr>
      </w:pPr>
      <w:r w:rsidRPr="007C553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Number of Fisher Scoring iterations: 5</w:t>
      </w:r>
    </w:p>
    <w:p w14:paraId="2FC9E048" w14:textId="77777777" w:rsidR="00A8201F" w:rsidRDefault="00A8201F" w:rsidP="00A8201F">
      <w:pPr>
        <w:rPr>
          <w:rFonts w:asciiTheme="majorHAnsi" w:eastAsiaTheme="majorEastAsia" w:hAnsiTheme="majorHAnsi" w:cstheme="majorBidi"/>
          <w:b/>
          <w:color w:val="2F5496" w:themeColor="accent1" w:themeShade="BF"/>
          <w:sz w:val="26"/>
          <w:szCs w:val="26"/>
        </w:rPr>
      </w:pPr>
    </w:p>
    <w:p w14:paraId="11414C83" w14:textId="7F59B6E1" w:rsidR="007C553B" w:rsidRPr="00A8201F" w:rsidRDefault="002910F8" w:rsidP="00A8201F">
      <w:pPr>
        <w:rPr>
          <w:rFonts w:asciiTheme="majorHAnsi" w:eastAsiaTheme="majorEastAsia" w:hAnsiTheme="majorHAnsi" w:cstheme="majorBidi"/>
          <w:b/>
          <w:color w:val="2F5496" w:themeColor="accent1" w:themeShade="BF"/>
          <w:sz w:val="26"/>
          <w:szCs w:val="26"/>
        </w:rPr>
      </w:pPr>
      <w:r w:rsidRPr="00A8201F">
        <w:rPr>
          <w:rFonts w:asciiTheme="majorHAnsi" w:eastAsiaTheme="majorEastAsia" w:hAnsiTheme="majorHAnsi" w:cstheme="majorBidi"/>
          <w:b/>
          <w:color w:val="2F5496" w:themeColor="accent1" w:themeShade="BF"/>
          <w:sz w:val="26"/>
          <w:szCs w:val="26"/>
        </w:rPr>
        <w:t xml:space="preserve">Checking multicollinearity </w:t>
      </w:r>
      <w:r w:rsidR="00A44B7C" w:rsidRPr="00A8201F">
        <w:rPr>
          <w:rFonts w:asciiTheme="majorHAnsi" w:eastAsiaTheme="majorEastAsia" w:hAnsiTheme="majorHAnsi" w:cstheme="majorBidi"/>
          <w:b/>
          <w:color w:val="2F5496" w:themeColor="accent1" w:themeShade="BF"/>
          <w:sz w:val="26"/>
          <w:szCs w:val="26"/>
        </w:rPr>
        <w:t>with VIF</w:t>
      </w:r>
    </w:p>
    <w:p w14:paraId="554A23FF" w14:textId="1853C29C" w:rsidR="002910F8" w:rsidRDefault="002910F8" w:rsidP="00FD58A0">
      <w:pPr>
        <w:pStyle w:val="ListParagraph"/>
        <w:ind w:left="1080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</w:p>
    <w:p w14:paraId="330614A3" w14:textId="77777777" w:rsidR="002910F8" w:rsidRPr="002910F8" w:rsidRDefault="002910F8" w:rsidP="002910F8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</w:pPr>
      <w:r w:rsidRPr="002910F8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&gt;   </w:t>
      </w:r>
      <w:proofErr w:type="spellStart"/>
      <w:r w:rsidRPr="002910F8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vif</w:t>
      </w:r>
      <w:proofErr w:type="spellEnd"/>
      <w:r w:rsidRPr="002910F8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(model1)</w:t>
      </w:r>
    </w:p>
    <w:p w14:paraId="0B527ADF" w14:textId="77777777" w:rsidR="002910F8" w:rsidRPr="002910F8" w:rsidRDefault="002910F8" w:rsidP="002910F8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2910F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</w:t>
      </w:r>
      <w:proofErr w:type="spellStart"/>
      <w:r w:rsidRPr="002910F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AccountWeeks</w:t>
      </w:r>
      <w:proofErr w:type="spellEnd"/>
      <w:r w:rsidRPr="002910F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</w:t>
      </w:r>
      <w:proofErr w:type="spellStart"/>
      <w:r w:rsidRPr="002910F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ContractRenewal</w:t>
      </w:r>
      <w:proofErr w:type="spellEnd"/>
      <w:r w:rsidRPr="002910F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 </w:t>
      </w:r>
      <w:proofErr w:type="spellStart"/>
      <w:r w:rsidRPr="002910F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DataPlan</w:t>
      </w:r>
      <w:proofErr w:type="spellEnd"/>
      <w:r w:rsidRPr="002910F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</w:t>
      </w:r>
      <w:proofErr w:type="spellStart"/>
      <w:r w:rsidRPr="002910F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DataUsage</w:t>
      </w:r>
      <w:proofErr w:type="spellEnd"/>
      <w:r w:rsidRPr="002910F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</w:t>
      </w:r>
    </w:p>
    <w:p w14:paraId="764085B0" w14:textId="77777777" w:rsidR="002910F8" w:rsidRPr="002910F8" w:rsidRDefault="002910F8" w:rsidP="002910F8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2910F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1.003991        1.056485       13.900207     1582.255665 </w:t>
      </w:r>
    </w:p>
    <w:p w14:paraId="2455B87C" w14:textId="77777777" w:rsidR="002910F8" w:rsidRPr="002910F8" w:rsidRDefault="002910F8" w:rsidP="002910F8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2910F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</w:t>
      </w:r>
      <w:proofErr w:type="spellStart"/>
      <w:r w:rsidRPr="002910F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CustServCalls</w:t>
      </w:r>
      <w:proofErr w:type="spellEnd"/>
      <w:r w:rsidRPr="002910F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  </w:t>
      </w:r>
      <w:proofErr w:type="spellStart"/>
      <w:r w:rsidRPr="002910F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DayMins</w:t>
      </w:r>
      <w:proofErr w:type="spellEnd"/>
      <w:r w:rsidRPr="002910F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 </w:t>
      </w:r>
      <w:proofErr w:type="spellStart"/>
      <w:r w:rsidRPr="002910F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DayCalls</w:t>
      </w:r>
      <w:proofErr w:type="spellEnd"/>
      <w:r w:rsidRPr="002910F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</w:t>
      </w:r>
      <w:proofErr w:type="spellStart"/>
      <w:r w:rsidRPr="002910F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MonthlyCharge</w:t>
      </w:r>
      <w:proofErr w:type="spellEnd"/>
      <w:r w:rsidRPr="002910F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</w:t>
      </w:r>
    </w:p>
    <w:p w14:paraId="07933728" w14:textId="77777777" w:rsidR="002910F8" w:rsidRPr="002910F8" w:rsidRDefault="002910F8" w:rsidP="002910F8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2910F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1.085483      945.525019        1.009814     2824.386789 </w:t>
      </w:r>
    </w:p>
    <w:p w14:paraId="35B79F4C" w14:textId="77777777" w:rsidR="002910F8" w:rsidRPr="002910F8" w:rsidRDefault="002910F8" w:rsidP="002910F8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2910F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</w:t>
      </w:r>
      <w:proofErr w:type="spellStart"/>
      <w:r w:rsidRPr="002910F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OverageFee</w:t>
      </w:r>
      <w:proofErr w:type="spellEnd"/>
      <w:r w:rsidRPr="002910F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 </w:t>
      </w:r>
      <w:proofErr w:type="spellStart"/>
      <w:r w:rsidRPr="002910F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RoamMins</w:t>
      </w:r>
      <w:proofErr w:type="spellEnd"/>
      <w:r w:rsidRPr="002910F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</w:t>
      </w:r>
    </w:p>
    <w:p w14:paraId="6066EF10" w14:textId="77777777" w:rsidR="002910F8" w:rsidRPr="002910F8" w:rsidRDefault="002910F8" w:rsidP="002910F8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lang w:eastAsia="en-AU"/>
        </w:rPr>
      </w:pPr>
      <w:r w:rsidRPr="002910F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206.703087        1.185983</w:t>
      </w:r>
    </w:p>
    <w:p w14:paraId="605D8D66" w14:textId="77777777" w:rsidR="002910F8" w:rsidRDefault="002910F8" w:rsidP="00FD58A0">
      <w:pPr>
        <w:pStyle w:val="ListParagraph"/>
        <w:ind w:left="1080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</w:p>
    <w:p w14:paraId="115F27F1" w14:textId="6AA24606" w:rsidR="002910F8" w:rsidRDefault="00A44B7C" w:rsidP="00FD58A0">
      <w:pPr>
        <w:pStyle w:val="ListParagraph"/>
        <w:ind w:left="1080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 xml:space="preserve">Any value greater then 10 is not good for our </w:t>
      </w:r>
      <w:proofErr w:type="gramStart"/>
      <w: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>model .</w:t>
      </w:r>
      <w:proofErr w:type="gramEnd"/>
    </w:p>
    <w:p w14:paraId="0E7A18C9" w14:textId="6EADFE73" w:rsidR="00A8201F" w:rsidRPr="00A8201F" w:rsidRDefault="00A8201F" w:rsidP="00A8201F">
      <w:pPr>
        <w:rPr>
          <w:rFonts w:asciiTheme="majorHAnsi" w:eastAsiaTheme="majorEastAsia" w:hAnsiTheme="majorHAnsi" w:cstheme="majorBidi"/>
          <w:b/>
          <w:color w:val="2F5496" w:themeColor="accent1" w:themeShade="BF"/>
          <w:sz w:val="26"/>
          <w:szCs w:val="26"/>
        </w:rPr>
      </w:pPr>
      <w:r w:rsidRPr="00A8201F">
        <w:rPr>
          <w:rFonts w:asciiTheme="majorHAnsi" w:eastAsiaTheme="majorEastAsia" w:hAnsiTheme="majorHAnsi" w:cstheme="majorBidi"/>
          <w:b/>
          <w:color w:val="2F5496" w:themeColor="accent1" w:themeShade="BF"/>
          <w:sz w:val="26"/>
          <w:szCs w:val="26"/>
        </w:rPr>
        <w:t>Creating Confusion matrix</w:t>
      </w:r>
    </w:p>
    <w:p w14:paraId="3883FC61" w14:textId="4FFE8585" w:rsidR="002910F8" w:rsidRDefault="002910F8" w:rsidP="00FD58A0">
      <w:pPr>
        <w:pStyle w:val="ListParagraph"/>
        <w:ind w:left="1080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</w:p>
    <w:p w14:paraId="78A60D1C" w14:textId="77777777" w:rsidR="00085133" w:rsidRPr="00085133" w:rsidRDefault="00085133" w:rsidP="0008513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</w:pPr>
      <w:proofErr w:type="spellStart"/>
      <w:r w:rsidRPr="00085133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confusionMatrix</w:t>
      </w:r>
      <w:proofErr w:type="spellEnd"/>
      <w:r w:rsidRPr="00085133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(</w:t>
      </w:r>
      <w:proofErr w:type="spellStart"/>
      <w:r w:rsidRPr="00085133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churn_</w:t>
      </w:r>
      <w:proofErr w:type="gramStart"/>
      <w:r w:rsidRPr="00085133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pred,as</w:t>
      </w:r>
      <w:proofErr w:type="gramEnd"/>
      <w:r w:rsidRPr="00085133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.factor</w:t>
      </w:r>
      <w:proofErr w:type="spellEnd"/>
      <w:r w:rsidRPr="00085133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(</w:t>
      </w:r>
      <w:proofErr w:type="spellStart"/>
      <w:r w:rsidRPr="00085133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churn_act</w:t>
      </w:r>
      <w:proofErr w:type="spellEnd"/>
      <w:r w:rsidRPr="00085133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))</w:t>
      </w:r>
    </w:p>
    <w:p w14:paraId="1551DFC3" w14:textId="77777777" w:rsidR="00085133" w:rsidRPr="00085133" w:rsidRDefault="00085133" w:rsidP="0008513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Confusion Matrix and Statistics</w:t>
      </w:r>
    </w:p>
    <w:p w14:paraId="01020799" w14:textId="77777777" w:rsidR="00085133" w:rsidRPr="00085133" w:rsidRDefault="00085133" w:rsidP="0008513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</w:p>
    <w:p w14:paraId="45EA1E32" w14:textId="77777777" w:rsidR="00085133" w:rsidRPr="00085133" w:rsidRDefault="00085133" w:rsidP="0008513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   Reference</w:t>
      </w:r>
    </w:p>
    <w:p w14:paraId="4195450C" w14:textId="77777777" w:rsidR="00085133" w:rsidRPr="00085133" w:rsidRDefault="00085133" w:rsidP="0008513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Prediction   0   1</w:t>
      </w:r>
    </w:p>
    <w:p w14:paraId="1686BD58" w14:textId="77777777" w:rsidR="00085133" w:rsidRPr="00085133" w:rsidRDefault="00085133" w:rsidP="0008513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  0 835 119</w:t>
      </w:r>
    </w:p>
    <w:p w14:paraId="4A1AA698" w14:textId="77777777" w:rsidR="00085133" w:rsidRPr="00085133" w:rsidRDefault="00085133" w:rsidP="0008513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  </w:t>
      </w:r>
      <w:proofErr w:type="gramStart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1  21</w:t>
      </w:r>
      <w:proofErr w:type="gramEnd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26</w:t>
      </w:r>
    </w:p>
    <w:p w14:paraId="7B75F5F3" w14:textId="77777777" w:rsidR="00085133" w:rsidRPr="00085133" w:rsidRDefault="00085133" w:rsidP="0008513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                                  </w:t>
      </w:r>
    </w:p>
    <w:p w14:paraId="77695838" w14:textId="77777777" w:rsidR="00085133" w:rsidRPr="00085133" w:rsidRDefault="00085133" w:rsidP="0008513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        </w:t>
      </w:r>
      <w:proofErr w:type="gramStart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Accuracy :</w:t>
      </w:r>
      <w:proofErr w:type="gramEnd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0.8601         </w:t>
      </w:r>
    </w:p>
    <w:p w14:paraId="1F6A60BF" w14:textId="77777777" w:rsidR="00085133" w:rsidRPr="00085133" w:rsidRDefault="00085133" w:rsidP="0008513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          95% </w:t>
      </w:r>
      <w:proofErr w:type="gramStart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CI :</w:t>
      </w:r>
      <w:proofErr w:type="gramEnd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(0.8371, 0.881)</w:t>
      </w:r>
    </w:p>
    <w:p w14:paraId="4F0E315D" w14:textId="77777777" w:rsidR="00085133" w:rsidRPr="00085133" w:rsidRDefault="00085133" w:rsidP="0008513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No Information </w:t>
      </w:r>
      <w:proofErr w:type="gramStart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Rate :</w:t>
      </w:r>
      <w:proofErr w:type="gramEnd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0.8551         </w:t>
      </w:r>
    </w:p>
    <w:p w14:paraId="6E889C8A" w14:textId="77777777" w:rsidR="00085133" w:rsidRPr="00085133" w:rsidRDefault="00085133" w:rsidP="0008513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P-Value [Acc &gt; NIR</w:t>
      </w:r>
      <w:proofErr w:type="gramStart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] :</w:t>
      </w:r>
      <w:proofErr w:type="gramEnd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0.3464         </w:t>
      </w:r>
    </w:p>
    <w:p w14:paraId="09EA5F95" w14:textId="77777777" w:rsidR="00085133" w:rsidRPr="00085133" w:rsidRDefault="00085133" w:rsidP="0008513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                                  </w:t>
      </w:r>
    </w:p>
    <w:p w14:paraId="7F619DEF" w14:textId="77777777" w:rsidR="00085133" w:rsidRPr="00085133" w:rsidRDefault="00085133" w:rsidP="0008513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           </w:t>
      </w:r>
      <w:proofErr w:type="gramStart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Kappa :</w:t>
      </w:r>
      <w:proofErr w:type="gramEnd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0.2152         </w:t>
      </w:r>
    </w:p>
    <w:p w14:paraId="5EF4CC9D" w14:textId="77777777" w:rsidR="00085133" w:rsidRPr="00085133" w:rsidRDefault="00085133" w:rsidP="0008513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                                  </w:t>
      </w:r>
    </w:p>
    <w:p w14:paraId="705A875D" w14:textId="77777777" w:rsidR="00085133" w:rsidRPr="00085133" w:rsidRDefault="00085133" w:rsidP="0008513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</w:t>
      </w:r>
      <w:proofErr w:type="spellStart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Mcnemar's</w:t>
      </w:r>
      <w:proofErr w:type="spellEnd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Test P-</w:t>
      </w:r>
      <w:proofErr w:type="gramStart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Value :</w:t>
      </w:r>
      <w:proofErr w:type="gramEnd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2.444e-16      </w:t>
      </w:r>
    </w:p>
    <w:p w14:paraId="5C07DCF1" w14:textId="77777777" w:rsidR="00085133" w:rsidRPr="00085133" w:rsidRDefault="00085133" w:rsidP="0008513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                                  </w:t>
      </w:r>
    </w:p>
    <w:p w14:paraId="34B3E198" w14:textId="77777777" w:rsidR="00085133" w:rsidRPr="00085133" w:rsidRDefault="00085133" w:rsidP="0008513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     </w:t>
      </w:r>
      <w:proofErr w:type="gramStart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Sensitivity :</w:t>
      </w:r>
      <w:proofErr w:type="gramEnd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0.9755         </w:t>
      </w:r>
    </w:p>
    <w:p w14:paraId="73E2481A" w14:textId="77777777" w:rsidR="00085133" w:rsidRPr="00085133" w:rsidRDefault="00085133" w:rsidP="0008513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     </w:t>
      </w:r>
      <w:proofErr w:type="gramStart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Specificity :</w:t>
      </w:r>
      <w:proofErr w:type="gramEnd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0.1793         </w:t>
      </w:r>
    </w:p>
    <w:p w14:paraId="4AF4FD03" w14:textId="77777777" w:rsidR="00085133" w:rsidRPr="00085133" w:rsidRDefault="00085133" w:rsidP="0008513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  Pos </w:t>
      </w:r>
      <w:proofErr w:type="spellStart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Pred</w:t>
      </w:r>
      <w:proofErr w:type="spellEnd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</w:t>
      </w:r>
      <w:proofErr w:type="gramStart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Value :</w:t>
      </w:r>
      <w:proofErr w:type="gramEnd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0.8753         </w:t>
      </w:r>
    </w:p>
    <w:p w14:paraId="339B47C3" w14:textId="77777777" w:rsidR="00085133" w:rsidRPr="00085133" w:rsidRDefault="00085133" w:rsidP="0008513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  Neg </w:t>
      </w:r>
      <w:proofErr w:type="spellStart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Pred</w:t>
      </w:r>
      <w:proofErr w:type="spellEnd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</w:t>
      </w:r>
      <w:proofErr w:type="gramStart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Value :</w:t>
      </w:r>
      <w:proofErr w:type="gramEnd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0.5532         </w:t>
      </w:r>
    </w:p>
    <w:p w14:paraId="671CDE5A" w14:textId="77777777" w:rsidR="00085133" w:rsidRPr="00085133" w:rsidRDefault="00085133" w:rsidP="0008513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      </w:t>
      </w:r>
      <w:proofErr w:type="gramStart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Prevalence :</w:t>
      </w:r>
      <w:proofErr w:type="gramEnd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0.8551         </w:t>
      </w:r>
    </w:p>
    <w:p w14:paraId="598B0CB8" w14:textId="77777777" w:rsidR="00085133" w:rsidRPr="00085133" w:rsidRDefault="00085133" w:rsidP="0008513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  Detection </w:t>
      </w:r>
      <w:proofErr w:type="gramStart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Rate :</w:t>
      </w:r>
      <w:proofErr w:type="gramEnd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0.8342         </w:t>
      </w:r>
    </w:p>
    <w:p w14:paraId="4673C982" w14:textId="77777777" w:rsidR="00085133" w:rsidRPr="00085133" w:rsidRDefault="00085133" w:rsidP="0008513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Detection </w:t>
      </w:r>
      <w:proofErr w:type="gramStart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Prevalence :</w:t>
      </w:r>
      <w:proofErr w:type="gramEnd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0.9530         </w:t>
      </w:r>
    </w:p>
    <w:p w14:paraId="630651D2" w14:textId="77777777" w:rsidR="00085133" w:rsidRPr="00085133" w:rsidRDefault="00085133" w:rsidP="0008513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Balanced </w:t>
      </w:r>
      <w:proofErr w:type="gramStart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Accuracy :</w:t>
      </w:r>
      <w:proofErr w:type="gramEnd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0.5774         </w:t>
      </w:r>
    </w:p>
    <w:p w14:paraId="047DDE14" w14:textId="77777777" w:rsidR="00085133" w:rsidRPr="00085133" w:rsidRDefault="00085133" w:rsidP="0008513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                                  </w:t>
      </w:r>
    </w:p>
    <w:p w14:paraId="6BBD513F" w14:textId="77777777" w:rsidR="00085133" w:rsidRPr="00085133" w:rsidRDefault="00085133" w:rsidP="0008513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'Positive' </w:t>
      </w:r>
      <w:proofErr w:type="gramStart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Class :</w:t>
      </w:r>
      <w:proofErr w:type="gramEnd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0              </w:t>
      </w:r>
    </w:p>
    <w:p w14:paraId="58E2CFA0" w14:textId="77777777" w:rsidR="00085133" w:rsidRPr="00085133" w:rsidRDefault="00085133" w:rsidP="0008513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lang w:eastAsia="en-AU"/>
        </w:rPr>
      </w:pPr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                     </w:t>
      </w:r>
    </w:p>
    <w:p w14:paraId="725516D4" w14:textId="5116E6B2" w:rsidR="00085133" w:rsidRDefault="00085133" w:rsidP="00FD58A0">
      <w:pPr>
        <w:pStyle w:val="ListParagraph"/>
        <w:ind w:left="1080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</w:p>
    <w:p w14:paraId="6A2B1C58" w14:textId="77777777" w:rsidR="001C5D93" w:rsidRPr="00576BB7" w:rsidRDefault="001C5D93" w:rsidP="001C5D93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 w:rsidRPr="00576BB7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 xml:space="preserve">Plot ROC to get the model’s accuracy </w:t>
      </w:r>
    </w:p>
    <w:p w14:paraId="494E0AAA" w14:textId="28D2C43E" w:rsidR="00EA29EF" w:rsidRDefault="00EA29EF" w:rsidP="00FD58A0">
      <w:pPr>
        <w:pStyle w:val="ListParagraph"/>
        <w:ind w:left="1080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rPr>
          <w:noProof/>
        </w:rPr>
        <w:lastRenderedPageBreak/>
        <w:drawing>
          <wp:inline distT="0" distB="0" distL="0" distR="0" wp14:anchorId="23A23235" wp14:editId="206CEEE0">
            <wp:extent cx="4445228" cy="2743341"/>
            <wp:effectExtent l="0" t="0" r="0" b="0"/>
            <wp:docPr id="152" name="Picture 1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445228" cy="27433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BF3BAA" w14:textId="7896A75F" w:rsidR="00EA29EF" w:rsidRDefault="00EA29EF" w:rsidP="00FD58A0">
      <w:pPr>
        <w:pStyle w:val="ListParagraph"/>
        <w:ind w:left="1080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</w:p>
    <w:p w14:paraId="4DCEE2A5" w14:textId="77777777" w:rsidR="00EA29EF" w:rsidRPr="00EA29EF" w:rsidRDefault="00EA29EF" w:rsidP="00EA29EF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</w:pPr>
      <w:proofErr w:type="spellStart"/>
      <w:r w:rsidRPr="00EA29EF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auc</w:t>
      </w:r>
      <w:proofErr w:type="spellEnd"/>
      <w:r w:rsidRPr="00EA29EF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(test_sample$</w:t>
      </w:r>
      <w:proofErr w:type="gramStart"/>
      <w:r w:rsidRPr="00EA29EF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Churn,pred</w:t>
      </w:r>
      <w:proofErr w:type="gramEnd"/>
      <w:r w:rsidRPr="00EA29EF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1)</w:t>
      </w:r>
    </w:p>
    <w:p w14:paraId="14D9BBB8" w14:textId="77777777" w:rsidR="00EA29EF" w:rsidRPr="00EA29EF" w:rsidRDefault="00EA29EF" w:rsidP="00EA29EF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lang w:eastAsia="en-AU"/>
        </w:rPr>
      </w:pPr>
      <w:r w:rsidRPr="00EA29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Area under the curve: 0.8176</w:t>
      </w:r>
    </w:p>
    <w:p w14:paraId="469FD5CE" w14:textId="77777777" w:rsidR="00EA29EF" w:rsidRDefault="00EA29EF" w:rsidP="00FD58A0">
      <w:pPr>
        <w:pStyle w:val="ListParagraph"/>
        <w:ind w:left="1080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</w:p>
    <w:p w14:paraId="2A881092" w14:textId="40F08050" w:rsidR="00085133" w:rsidRDefault="00085133" w:rsidP="00FD58A0">
      <w:pPr>
        <w:pStyle w:val="ListParagraph"/>
        <w:ind w:left="1080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</w:p>
    <w:p w14:paraId="65775DA5" w14:textId="3ED9F983" w:rsidR="00085133" w:rsidRPr="00BE331F" w:rsidRDefault="000B180E" w:rsidP="000B180E">
      <w:pPr>
        <w:pStyle w:val="Heading2"/>
        <w:rPr>
          <w:b/>
        </w:rPr>
      </w:pPr>
      <w:bookmarkStart w:id="11" w:name="_Toc9976730"/>
      <w:r w:rsidRPr="00BE331F">
        <w:rPr>
          <w:b/>
        </w:rPr>
        <w:t>Model 2</w:t>
      </w:r>
      <w:bookmarkEnd w:id="11"/>
    </w:p>
    <w:p w14:paraId="333EC7F3" w14:textId="43974B2F" w:rsidR="00E75890" w:rsidRPr="00576BB7" w:rsidRDefault="00E75890" w:rsidP="00576BB7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 w:rsidRPr="00576BB7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>Running logistic regression</w:t>
      </w:r>
      <w:r w:rsidR="008759DA" w:rsidRPr="00576BB7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 xml:space="preserve"> – </w:t>
      </w:r>
      <w:r w:rsidR="008759DA" w:rsidRPr="00576BB7">
        <w:rPr>
          <w:rFonts w:asciiTheme="majorHAnsi" w:eastAsiaTheme="majorEastAsia" w:hAnsiTheme="majorHAnsi" w:cstheme="majorBidi"/>
          <w:b/>
          <w:color w:val="2F5496" w:themeColor="accent1" w:themeShade="BF"/>
          <w:sz w:val="26"/>
          <w:szCs w:val="26"/>
        </w:rPr>
        <w:t>Model 2</w:t>
      </w:r>
      <w:r w:rsidRPr="00576BB7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 xml:space="preserve"> by removing </w:t>
      </w:r>
      <w:proofErr w:type="spellStart"/>
      <w:r w:rsidRPr="00576BB7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>accountsweek</w:t>
      </w:r>
      <w:proofErr w:type="spellEnd"/>
      <w:r w:rsidRPr="00576BB7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 xml:space="preserve"> as its not significant variable</w:t>
      </w:r>
    </w:p>
    <w:p w14:paraId="115BA810" w14:textId="044B2F87" w:rsidR="008759DA" w:rsidRDefault="008759DA" w:rsidP="00FD58A0">
      <w:pPr>
        <w:pStyle w:val="ListParagraph"/>
        <w:ind w:left="1080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</w:p>
    <w:p w14:paraId="7F6F3D16" w14:textId="77777777" w:rsidR="008759DA" w:rsidRPr="008759DA" w:rsidRDefault="008759DA" w:rsidP="008759DA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</w:pPr>
      <w:r w:rsidRPr="008759DA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model2 = </w:t>
      </w:r>
      <w:proofErr w:type="spellStart"/>
      <w:proofErr w:type="gramStart"/>
      <w:r w:rsidRPr="008759DA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glm</w:t>
      </w:r>
      <w:proofErr w:type="spellEnd"/>
      <w:r w:rsidRPr="008759DA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(</w:t>
      </w:r>
      <w:proofErr w:type="gramEnd"/>
      <w:r w:rsidRPr="008759DA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formula = Churn ~    </w:t>
      </w:r>
      <w:proofErr w:type="spellStart"/>
      <w:r w:rsidRPr="008759DA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ContractRenewal</w:t>
      </w:r>
      <w:proofErr w:type="spellEnd"/>
      <w:r w:rsidRPr="008759DA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 + </w:t>
      </w:r>
      <w:proofErr w:type="spellStart"/>
      <w:r w:rsidRPr="008759DA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DataPlan</w:t>
      </w:r>
      <w:proofErr w:type="spellEnd"/>
      <w:r w:rsidRPr="008759DA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 + </w:t>
      </w:r>
      <w:proofErr w:type="spellStart"/>
      <w:r w:rsidRPr="008759DA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DataUsage</w:t>
      </w:r>
      <w:proofErr w:type="spellEnd"/>
      <w:r w:rsidRPr="008759DA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 + </w:t>
      </w:r>
      <w:proofErr w:type="spellStart"/>
      <w:r w:rsidRPr="008759DA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CustServCalls</w:t>
      </w:r>
      <w:proofErr w:type="spellEnd"/>
      <w:r w:rsidRPr="008759DA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 + </w:t>
      </w:r>
      <w:proofErr w:type="spellStart"/>
      <w:r w:rsidRPr="008759DA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DayMins+DayCalls</w:t>
      </w:r>
      <w:proofErr w:type="spellEnd"/>
      <w:r w:rsidRPr="008759DA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 + </w:t>
      </w:r>
      <w:proofErr w:type="spellStart"/>
      <w:r w:rsidRPr="008759DA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MonthlyCharge</w:t>
      </w:r>
      <w:proofErr w:type="spellEnd"/>
      <w:r w:rsidRPr="008759DA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 + </w:t>
      </w:r>
      <w:proofErr w:type="spellStart"/>
      <w:r w:rsidRPr="008759DA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OverageFee</w:t>
      </w:r>
      <w:proofErr w:type="spellEnd"/>
      <w:r w:rsidRPr="008759DA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 + </w:t>
      </w:r>
      <w:proofErr w:type="spellStart"/>
      <w:r w:rsidRPr="008759DA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RoamMins,family</w:t>
      </w:r>
      <w:proofErr w:type="spellEnd"/>
      <w:r w:rsidRPr="008759DA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 = "binomial" ,data=</w:t>
      </w:r>
      <w:proofErr w:type="spellStart"/>
      <w:r w:rsidRPr="008759DA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dev_sample</w:t>
      </w:r>
      <w:proofErr w:type="spellEnd"/>
      <w:r w:rsidRPr="008759DA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 )</w:t>
      </w:r>
    </w:p>
    <w:p w14:paraId="6987695B" w14:textId="77777777" w:rsidR="008759DA" w:rsidRPr="008759DA" w:rsidRDefault="008759DA" w:rsidP="008759DA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</w:pPr>
      <w:r w:rsidRPr="008759DA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&gt; </w:t>
      </w:r>
    </w:p>
    <w:p w14:paraId="0AE1A559" w14:textId="77777777" w:rsidR="008759DA" w:rsidRPr="008759DA" w:rsidRDefault="008759DA" w:rsidP="008759DA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</w:pPr>
      <w:r w:rsidRPr="008759DA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&gt;   summary(model2)</w:t>
      </w:r>
    </w:p>
    <w:p w14:paraId="0D910048" w14:textId="77777777" w:rsidR="008759DA" w:rsidRPr="008759DA" w:rsidRDefault="008759DA" w:rsidP="008759DA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</w:p>
    <w:p w14:paraId="0EC47F6F" w14:textId="77777777" w:rsidR="008759DA" w:rsidRPr="008759DA" w:rsidRDefault="008759DA" w:rsidP="008759DA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Call:</w:t>
      </w:r>
    </w:p>
    <w:p w14:paraId="23597E6C" w14:textId="77777777" w:rsidR="008759DA" w:rsidRPr="008759DA" w:rsidRDefault="008759DA" w:rsidP="008759DA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proofErr w:type="spellStart"/>
      <w:proofErr w:type="gramStart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glm</w:t>
      </w:r>
      <w:proofErr w:type="spellEnd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(</w:t>
      </w:r>
      <w:proofErr w:type="gramEnd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formula = Churn ~ </w:t>
      </w:r>
      <w:proofErr w:type="spellStart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ContractRenewal</w:t>
      </w:r>
      <w:proofErr w:type="spellEnd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+ </w:t>
      </w:r>
      <w:proofErr w:type="spellStart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DataPlan</w:t>
      </w:r>
      <w:proofErr w:type="spellEnd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+ </w:t>
      </w:r>
      <w:proofErr w:type="spellStart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DataUsage</w:t>
      </w:r>
      <w:proofErr w:type="spellEnd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+ </w:t>
      </w:r>
    </w:p>
    <w:p w14:paraId="3B53B872" w14:textId="77777777" w:rsidR="008759DA" w:rsidRPr="008759DA" w:rsidRDefault="008759DA" w:rsidP="008759DA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</w:t>
      </w:r>
      <w:proofErr w:type="spellStart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CustServCalls</w:t>
      </w:r>
      <w:proofErr w:type="spellEnd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+ </w:t>
      </w:r>
      <w:proofErr w:type="spellStart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DayMins</w:t>
      </w:r>
      <w:proofErr w:type="spellEnd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+ </w:t>
      </w:r>
      <w:proofErr w:type="spellStart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DayCalls</w:t>
      </w:r>
      <w:proofErr w:type="spellEnd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+ </w:t>
      </w:r>
      <w:proofErr w:type="spellStart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MonthlyCharge</w:t>
      </w:r>
      <w:proofErr w:type="spellEnd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+ </w:t>
      </w:r>
      <w:proofErr w:type="spellStart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OverageFee</w:t>
      </w:r>
      <w:proofErr w:type="spellEnd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+ </w:t>
      </w:r>
    </w:p>
    <w:p w14:paraId="15D7C4A2" w14:textId="77777777" w:rsidR="008759DA" w:rsidRPr="008759DA" w:rsidRDefault="008759DA" w:rsidP="008759DA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</w:t>
      </w:r>
      <w:proofErr w:type="spellStart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RoamMins</w:t>
      </w:r>
      <w:proofErr w:type="spellEnd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, family = "binomial", data = </w:t>
      </w:r>
      <w:proofErr w:type="spellStart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dev_sample</w:t>
      </w:r>
      <w:proofErr w:type="spellEnd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)</w:t>
      </w:r>
    </w:p>
    <w:p w14:paraId="119F3ED1" w14:textId="77777777" w:rsidR="008759DA" w:rsidRPr="008759DA" w:rsidRDefault="008759DA" w:rsidP="008759DA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</w:p>
    <w:p w14:paraId="253981BD" w14:textId="77777777" w:rsidR="008759DA" w:rsidRPr="008759DA" w:rsidRDefault="008759DA" w:rsidP="008759DA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Deviance Residuals: </w:t>
      </w:r>
    </w:p>
    <w:p w14:paraId="2A32F0C6" w14:textId="77777777" w:rsidR="008759DA" w:rsidRPr="008759DA" w:rsidRDefault="008759DA" w:rsidP="008759DA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Min       1Q   Median       3Q      Max  </w:t>
      </w:r>
    </w:p>
    <w:p w14:paraId="7F4BAFD9" w14:textId="77777777" w:rsidR="008759DA" w:rsidRPr="008759DA" w:rsidRDefault="008759DA" w:rsidP="008759DA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-1.</w:t>
      </w:r>
      <w:proofErr w:type="gramStart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9696  -</w:t>
      </w:r>
      <w:proofErr w:type="gramEnd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0.5152  -0.3541  -0.2108   2.9735  </w:t>
      </w:r>
    </w:p>
    <w:p w14:paraId="15A60275" w14:textId="77777777" w:rsidR="008759DA" w:rsidRPr="008759DA" w:rsidRDefault="008759DA" w:rsidP="008759DA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</w:p>
    <w:p w14:paraId="1CB90844" w14:textId="77777777" w:rsidR="008759DA" w:rsidRPr="008759DA" w:rsidRDefault="008759DA" w:rsidP="008759DA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Coefficients:</w:t>
      </w:r>
    </w:p>
    <w:p w14:paraId="017ED04E" w14:textId="77777777" w:rsidR="008759DA" w:rsidRPr="008759DA" w:rsidRDefault="008759DA" w:rsidP="008759DA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          Estimate Std. Error z value </w:t>
      </w:r>
      <w:proofErr w:type="spellStart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Pr</w:t>
      </w:r>
      <w:proofErr w:type="spellEnd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(&gt;|z|)    </w:t>
      </w:r>
    </w:p>
    <w:p w14:paraId="7909EB44" w14:textId="77777777" w:rsidR="008759DA" w:rsidRPr="008759DA" w:rsidRDefault="008759DA" w:rsidP="008759DA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(</w:t>
      </w:r>
      <w:proofErr w:type="gramStart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Intercept)   </w:t>
      </w:r>
      <w:proofErr w:type="gramEnd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-5.781490   0.630878  -9.164   &lt;2e-16 ***</w:t>
      </w:r>
    </w:p>
    <w:p w14:paraId="0C9392FB" w14:textId="77777777" w:rsidR="008759DA" w:rsidRPr="008759DA" w:rsidRDefault="008759DA" w:rsidP="008759DA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proofErr w:type="spellStart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ContractRenewal</w:t>
      </w:r>
      <w:proofErr w:type="spellEnd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-1.937053   0.174299 -11.113   &lt;2e-16 ***</w:t>
      </w:r>
    </w:p>
    <w:p w14:paraId="147A6F31" w14:textId="77777777" w:rsidR="008759DA" w:rsidRPr="008759DA" w:rsidRDefault="008759DA" w:rsidP="008759DA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proofErr w:type="spellStart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DataPlan</w:t>
      </w:r>
      <w:proofErr w:type="spellEnd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 -1.106444   </w:t>
      </w:r>
      <w:proofErr w:type="gramStart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0.646227  -</w:t>
      </w:r>
      <w:proofErr w:type="gramEnd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1.712   0.0869 .  </w:t>
      </w:r>
    </w:p>
    <w:p w14:paraId="380873A2" w14:textId="77777777" w:rsidR="008759DA" w:rsidRPr="008759DA" w:rsidRDefault="008759DA" w:rsidP="008759DA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proofErr w:type="spellStart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DataUsage</w:t>
      </w:r>
      <w:proofErr w:type="spellEnd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 1.955342   2.305215   0.848   0.3963    </w:t>
      </w:r>
    </w:p>
    <w:p w14:paraId="3748D69C" w14:textId="77777777" w:rsidR="008759DA" w:rsidRPr="008759DA" w:rsidRDefault="008759DA" w:rsidP="008759DA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proofErr w:type="spellStart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CustServCalls</w:t>
      </w:r>
      <w:proofErr w:type="spellEnd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0.489284   </w:t>
      </w:r>
      <w:proofErr w:type="gramStart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0.046592  10.501</w:t>
      </w:r>
      <w:proofErr w:type="gramEnd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&lt;2e-16 ***</w:t>
      </w:r>
    </w:p>
    <w:p w14:paraId="005DE077" w14:textId="77777777" w:rsidR="008759DA" w:rsidRPr="008759DA" w:rsidRDefault="008759DA" w:rsidP="008759DA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proofErr w:type="spellStart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DayMins</w:t>
      </w:r>
      <w:proofErr w:type="spellEnd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   0.046077   0.038926   1.184   0.2365    </w:t>
      </w:r>
    </w:p>
    <w:p w14:paraId="2C78D4C7" w14:textId="77777777" w:rsidR="008759DA" w:rsidRPr="008759DA" w:rsidRDefault="008759DA" w:rsidP="008759DA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proofErr w:type="spellStart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DayCalls</w:t>
      </w:r>
      <w:proofErr w:type="spellEnd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  0.003511   0.003274   1.073   0.2834    </w:t>
      </w:r>
    </w:p>
    <w:p w14:paraId="32879BD4" w14:textId="77777777" w:rsidR="008759DA" w:rsidRPr="008759DA" w:rsidRDefault="008759DA" w:rsidP="008759DA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proofErr w:type="spellStart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MonthlyCharge</w:t>
      </w:r>
      <w:proofErr w:type="spellEnd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-0.190995   </w:t>
      </w:r>
      <w:proofErr w:type="gramStart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0.228641  -</w:t>
      </w:r>
      <w:proofErr w:type="gramEnd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0.835   0.4035    </w:t>
      </w:r>
    </w:p>
    <w:p w14:paraId="1771EB76" w14:textId="77777777" w:rsidR="008759DA" w:rsidRPr="008759DA" w:rsidRDefault="008759DA" w:rsidP="008759DA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proofErr w:type="spellStart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OverageFee</w:t>
      </w:r>
      <w:proofErr w:type="spellEnd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0.460001   0.389721   1.180   0.2379    </w:t>
      </w:r>
    </w:p>
    <w:p w14:paraId="0862C05F" w14:textId="77777777" w:rsidR="008759DA" w:rsidRPr="008759DA" w:rsidRDefault="008759DA" w:rsidP="008759DA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proofErr w:type="spellStart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RoamMins</w:t>
      </w:r>
      <w:proofErr w:type="spellEnd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  0.066629   0.025655   2.597   0.0094 ** </w:t>
      </w:r>
    </w:p>
    <w:p w14:paraId="4F7AC052" w14:textId="77777777" w:rsidR="008759DA" w:rsidRPr="008759DA" w:rsidRDefault="008759DA" w:rsidP="008759DA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---</w:t>
      </w:r>
    </w:p>
    <w:p w14:paraId="3330F264" w14:textId="77777777" w:rsidR="008759DA" w:rsidRPr="008759DA" w:rsidRDefault="008759DA" w:rsidP="008759DA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proofErr w:type="spellStart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Signif</w:t>
      </w:r>
      <w:proofErr w:type="spellEnd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. codes:  0 ‘***’ 0.001 ‘**’ 0.01 ‘*’ 0.05 ‘.’ 0.1 </w:t>
      </w:r>
      <w:proofErr w:type="gramStart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‘ ’</w:t>
      </w:r>
      <w:proofErr w:type="gramEnd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1</w:t>
      </w:r>
    </w:p>
    <w:p w14:paraId="77CFAFAE" w14:textId="77777777" w:rsidR="008759DA" w:rsidRPr="008759DA" w:rsidRDefault="008759DA" w:rsidP="008759DA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</w:p>
    <w:p w14:paraId="75939FBE" w14:textId="77777777" w:rsidR="008759DA" w:rsidRPr="008759DA" w:rsidRDefault="008759DA" w:rsidP="008759DA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(Dispersion parameter for binomial family taken to be 1)</w:t>
      </w:r>
    </w:p>
    <w:p w14:paraId="3B642DD7" w14:textId="77777777" w:rsidR="008759DA" w:rsidRPr="008759DA" w:rsidRDefault="008759DA" w:rsidP="008759DA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</w:p>
    <w:p w14:paraId="0D3F67A7" w14:textId="77777777" w:rsidR="008759DA" w:rsidRPr="008759DA" w:rsidRDefault="008759DA" w:rsidP="008759DA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Null deviance: </w:t>
      </w:r>
      <w:proofErr w:type="gramStart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1930.1  on</w:t>
      </w:r>
      <w:proofErr w:type="gramEnd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2331  degrees of freedom</w:t>
      </w:r>
    </w:p>
    <w:p w14:paraId="54781D46" w14:textId="77777777" w:rsidR="008759DA" w:rsidRPr="008759DA" w:rsidRDefault="008759DA" w:rsidP="008759DA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Residual deviance: </w:t>
      </w:r>
      <w:proofErr w:type="gramStart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1537.8  on</w:t>
      </w:r>
      <w:proofErr w:type="gramEnd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2322  degrees of freedom</w:t>
      </w:r>
    </w:p>
    <w:p w14:paraId="1F07FBB2" w14:textId="77777777" w:rsidR="008759DA" w:rsidRPr="008759DA" w:rsidRDefault="008759DA" w:rsidP="008759DA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AIC: 1557.8</w:t>
      </w:r>
    </w:p>
    <w:p w14:paraId="104F9969" w14:textId="77777777" w:rsidR="008759DA" w:rsidRPr="008759DA" w:rsidRDefault="008759DA" w:rsidP="008759DA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</w:p>
    <w:p w14:paraId="58BCF808" w14:textId="77777777" w:rsidR="008759DA" w:rsidRPr="008759DA" w:rsidRDefault="008759DA" w:rsidP="008759DA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lang w:eastAsia="en-AU"/>
        </w:rPr>
      </w:pPr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Number of Fisher Scoring iterations: 5</w:t>
      </w:r>
    </w:p>
    <w:p w14:paraId="536B0CFB" w14:textId="77777777" w:rsidR="008759DA" w:rsidRDefault="008759DA" w:rsidP="00FD58A0">
      <w:pPr>
        <w:pStyle w:val="ListParagraph"/>
        <w:ind w:left="1080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</w:p>
    <w:p w14:paraId="4939DAC5" w14:textId="5E59A671" w:rsidR="00E75890" w:rsidRPr="00576BB7" w:rsidRDefault="00227717" w:rsidP="00576BB7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 w:rsidRPr="00576BB7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 xml:space="preserve">Checking </w:t>
      </w:r>
      <w:r w:rsidR="00E16F46" w:rsidRPr="00576BB7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>multicollinearity for new model 2</w:t>
      </w:r>
      <w:r w:rsidRPr="00576BB7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 xml:space="preserve"> </w:t>
      </w:r>
    </w:p>
    <w:p w14:paraId="08EFB74C" w14:textId="0B2C0930" w:rsidR="00E75890" w:rsidRDefault="00E75890" w:rsidP="007C553B">
      <w:pPr>
        <w:pStyle w:val="ListParagraph"/>
        <w:ind w:left="1080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</w:p>
    <w:p w14:paraId="63DFC2FB" w14:textId="77777777" w:rsidR="00227717" w:rsidRPr="00227717" w:rsidRDefault="00227717" w:rsidP="00227717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</w:pPr>
      <w:proofErr w:type="spellStart"/>
      <w:r w:rsidRPr="00227717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vif</w:t>
      </w:r>
      <w:proofErr w:type="spellEnd"/>
      <w:r w:rsidRPr="00227717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(model2)</w:t>
      </w:r>
    </w:p>
    <w:p w14:paraId="1A47F778" w14:textId="77777777" w:rsidR="00227717" w:rsidRPr="00227717" w:rsidRDefault="00227717" w:rsidP="00227717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proofErr w:type="spellStart"/>
      <w:r w:rsidRPr="0022771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ContractRenewal</w:t>
      </w:r>
      <w:proofErr w:type="spellEnd"/>
      <w:r w:rsidRPr="0022771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 </w:t>
      </w:r>
      <w:proofErr w:type="spellStart"/>
      <w:r w:rsidRPr="0022771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DataPlan</w:t>
      </w:r>
      <w:proofErr w:type="spellEnd"/>
      <w:r w:rsidRPr="0022771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</w:t>
      </w:r>
      <w:proofErr w:type="spellStart"/>
      <w:r w:rsidRPr="0022771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DataUsage</w:t>
      </w:r>
      <w:proofErr w:type="spellEnd"/>
      <w:r w:rsidRPr="0022771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</w:t>
      </w:r>
      <w:proofErr w:type="spellStart"/>
      <w:r w:rsidRPr="0022771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CustServCalls</w:t>
      </w:r>
      <w:proofErr w:type="spellEnd"/>
      <w:r w:rsidRPr="0022771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</w:t>
      </w:r>
    </w:p>
    <w:p w14:paraId="55ED79BA" w14:textId="77777777" w:rsidR="00227717" w:rsidRPr="00227717" w:rsidRDefault="00227717" w:rsidP="00227717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22771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1.056622       13.885780     1579.677485        1.085563 </w:t>
      </w:r>
    </w:p>
    <w:p w14:paraId="1263CB2F" w14:textId="77777777" w:rsidR="00227717" w:rsidRPr="00227717" w:rsidRDefault="00227717" w:rsidP="00227717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22771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 </w:t>
      </w:r>
      <w:proofErr w:type="spellStart"/>
      <w:r w:rsidRPr="0022771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DayMins</w:t>
      </w:r>
      <w:proofErr w:type="spellEnd"/>
      <w:r w:rsidRPr="0022771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 </w:t>
      </w:r>
      <w:proofErr w:type="spellStart"/>
      <w:r w:rsidRPr="0022771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DayCalls</w:t>
      </w:r>
      <w:proofErr w:type="spellEnd"/>
      <w:r w:rsidRPr="0022771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</w:t>
      </w:r>
      <w:proofErr w:type="spellStart"/>
      <w:r w:rsidRPr="0022771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MonthlyCharge</w:t>
      </w:r>
      <w:proofErr w:type="spellEnd"/>
      <w:r w:rsidRPr="0022771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</w:t>
      </w:r>
      <w:proofErr w:type="spellStart"/>
      <w:r w:rsidRPr="0022771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OverageFee</w:t>
      </w:r>
      <w:proofErr w:type="spellEnd"/>
      <w:r w:rsidRPr="0022771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</w:t>
      </w:r>
    </w:p>
    <w:p w14:paraId="19769228" w14:textId="77777777" w:rsidR="00227717" w:rsidRPr="00227717" w:rsidRDefault="00227717" w:rsidP="00227717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22771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945.340012        1.008396     2819.916729      206.379352 </w:t>
      </w:r>
    </w:p>
    <w:p w14:paraId="74D1D854" w14:textId="77777777" w:rsidR="00227717" w:rsidRPr="00227717" w:rsidRDefault="00227717" w:rsidP="00227717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22771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</w:t>
      </w:r>
      <w:proofErr w:type="spellStart"/>
      <w:r w:rsidRPr="0022771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RoamMins</w:t>
      </w:r>
      <w:proofErr w:type="spellEnd"/>
      <w:r w:rsidRPr="0022771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</w:t>
      </w:r>
    </w:p>
    <w:p w14:paraId="3164F984" w14:textId="77777777" w:rsidR="00227717" w:rsidRPr="00227717" w:rsidRDefault="00227717" w:rsidP="00227717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lang w:eastAsia="en-AU"/>
        </w:rPr>
      </w:pPr>
      <w:r w:rsidRPr="0022771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1.185670 </w:t>
      </w:r>
    </w:p>
    <w:p w14:paraId="336936CD" w14:textId="2F5061F4" w:rsidR="00227717" w:rsidRDefault="00227717" w:rsidP="007C553B">
      <w:pPr>
        <w:pStyle w:val="ListParagraph"/>
        <w:ind w:left="1080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</w:p>
    <w:p w14:paraId="39CA8D68" w14:textId="2A9F985D" w:rsidR="00085133" w:rsidRDefault="00085133" w:rsidP="007C553B">
      <w:pPr>
        <w:pStyle w:val="ListParagraph"/>
        <w:ind w:left="1080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</w:p>
    <w:p w14:paraId="3A9C0063" w14:textId="77777777" w:rsidR="00085133" w:rsidRPr="00085133" w:rsidRDefault="00085133" w:rsidP="0008513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</w:pPr>
      <w:r w:rsidRPr="00085133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&gt;    </w:t>
      </w:r>
      <w:proofErr w:type="spellStart"/>
      <w:r w:rsidRPr="00085133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confusionMatrix</w:t>
      </w:r>
      <w:proofErr w:type="spellEnd"/>
      <w:r w:rsidRPr="00085133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(</w:t>
      </w:r>
      <w:proofErr w:type="spellStart"/>
      <w:r w:rsidRPr="00085133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churn_</w:t>
      </w:r>
      <w:proofErr w:type="gramStart"/>
      <w:r w:rsidRPr="00085133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pred,as</w:t>
      </w:r>
      <w:proofErr w:type="gramEnd"/>
      <w:r w:rsidRPr="00085133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.factor</w:t>
      </w:r>
      <w:proofErr w:type="spellEnd"/>
      <w:r w:rsidRPr="00085133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(</w:t>
      </w:r>
      <w:proofErr w:type="spellStart"/>
      <w:r w:rsidRPr="00085133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churn_act</w:t>
      </w:r>
      <w:proofErr w:type="spellEnd"/>
      <w:r w:rsidRPr="00085133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))</w:t>
      </w:r>
    </w:p>
    <w:p w14:paraId="0DC7AF0F" w14:textId="77777777" w:rsidR="00085133" w:rsidRPr="00085133" w:rsidRDefault="00085133" w:rsidP="0008513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Confusion Matrix and Statistics</w:t>
      </w:r>
    </w:p>
    <w:p w14:paraId="409384CD" w14:textId="77777777" w:rsidR="00085133" w:rsidRPr="00085133" w:rsidRDefault="00085133" w:rsidP="0008513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</w:p>
    <w:p w14:paraId="765A88B5" w14:textId="77777777" w:rsidR="00085133" w:rsidRPr="00085133" w:rsidRDefault="00085133" w:rsidP="0008513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   Reference</w:t>
      </w:r>
    </w:p>
    <w:p w14:paraId="0A3B7899" w14:textId="77777777" w:rsidR="00085133" w:rsidRPr="00085133" w:rsidRDefault="00085133" w:rsidP="0008513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Prediction   0   1</w:t>
      </w:r>
    </w:p>
    <w:p w14:paraId="268E4E57" w14:textId="77777777" w:rsidR="00085133" w:rsidRPr="00085133" w:rsidRDefault="00085133" w:rsidP="0008513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  0 834 120</w:t>
      </w:r>
    </w:p>
    <w:p w14:paraId="3C602165" w14:textId="77777777" w:rsidR="00085133" w:rsidRPr="00085133" w:rsidRDefault="00085133" w:rsidP="0008513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  </w:t>
      </w:r>
      <w:proofErr w:type="gramStart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1  22</w:t>
      </w:r>
      <w:proofErr w:type="gramEnd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25</w:t>
      </w:r>
    </w:p>
    <w:p w14:paraId="4EEDE599" w14:textId="77777777" w:rsidR="00085133" w:rsidRPr="00085133" w:rsidRDefault="00085133" w:rsidP="0008513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                                  </w:t>
      </w:r>
    </w:p>
    <w:p w14:paraId="178E0A7B" w14:textId="77777777" w:rsidR="00085133" w:rsidRPr="00085133" w:rsidRDefault="00085133" w:rsidP="0008513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        </w:t>
      </w:r>
      <w:proofErr w:type="gramStart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Accuracy :</w:t>
      </w:r>
      <w:proofErr w:type="gramEnd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0.8581         </w:t>
      </w:r>
    </w:p>
    <w:p w14:paraId="3F34D9BD" w14:textId="77777777" w:rsidR="00085133" w:rsidRPr="00085133" w:rsidRDefault="00085133" w:rsidP="0008513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          95% </w:t>
      </w:r>
      <w:proofErr w:type="gramStart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CI :</w:t>
      </w:r>
      <w:proofErr w:type="gramEnd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(0.835, 0.8792)</w:t>
      </w:r>
    </w:p>
    <w:p w14:paraId="69920551" w14:textId="77777777" w:rsidR="00085133" w:rsidRPr="00085133" w:rsidRDefault="00085133" w:rsidP="0008513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No Information </w:t>
      </w:r>
      <w:proofErr w:type="gramStart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Rate :</w:t>
      </w:r>
      <w:proofErr w:type="gramEnd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0.8551         </w:t>
      </w:r>
    </w:p>
    <w:p w14:paraId="21E2F694" w14:textId="77777777" w:rsidR="00085133" w:rsidRPr="00085133" w:rsidRDefault="00085133" w:rsidP="0008513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P-Value [Acc &gt; NIR</w:t>
      </w:r>
      <w:proofErr w:type="gramStart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] :</w:t>
      </w:r>
      <w:proofErr w:type="gramEnd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0.4151         </w:t>
      </w:r>
    </w:p>
    <w:p w14:paraId="1B1A52CD" w14:textId="77777777" w:rsidR="00085133" w:rsidRPr="00085133" w:rsidRDefault="00085133" w:rsidP="0008513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                                  </w:t>
      </w:r>
    </w:p>
    <w:p w14:paraId="5BE73D71" w14:textId="77777777" w:rsidR="00085133" w:rsidRPr="00085133" w:rsidRDefault="00085133" w:rsidP="0008513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           </w:t>
      </w:r>
      <w:proofErr w:type="gramStart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Kappa :</w:t>
      </w:r>
      <w:proofErr w:type="gramEnd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0.204          </w:t>
      </w:r>
    </w:p>
    <w:p w14:paraId="512CF004" w14:textId="77777777" w:rsidR="00085133" w:rsidRPr="00085133" w:rsidRDefault="00085133" w:rsidP="0008513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                                  </w:t>
      </w:r>
    </w:p>
    <w:p w14:paraId="4400ACBC" w14:textId="77777777" w:rsidR="00085133" w:rsidRPr="00085133" w:rsidRDefault="00085133" w:rsidP="0008513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</w:t>
      </w:r>
      <w:proofErr w:type="spellStart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Mcnemar's</w:t>
      </w:r>
      <w:proofErr w:type="spellEnd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Test P-</w:t>
      </w:r>
      <w:proofErr w:type="gramStart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Value :</w:t>
      </w:r>
      <w:proofErr w:type="gramEnd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3.951e-16      </w:t>
      </w:r>
    </w:p>
    <w:p w14:paraId="68EF759F" w14:textId="77777777" w:rsidR="00085133" w:rsidRPr="00085133" w:rsidRDefault="00085133" w:rsidP="0008513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                                  </w:t>
      </w:r>
    </w:p>
    <w:p w14:paraId="45803FFC" w14:textId="77777777" w:rsidR="00085133" w:rsidRPr="00085133" w:rsidRDefault="00085133" w:rsidP="0008513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     </w:t>
      </w:r>
      <w:proofErr w:type="gramStart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Sensitivity :</w:t>
      </w:r>
      <w:proofErr w:type="gramEnd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0.9743         </w:t>
      </w:r>
    </w:p>
    <w:p w14:paraId="64237D9D" w14:textId="77777777" w:rsidR="00085133" w:rsidRPr="00085133" w:rsidRDefault="00085133" w:rsidP="0008513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     </w:t>
      </w:r>
      <w:proofErr w:type="gramStart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Specificity :</w:t>
      </w:r>
      <w:proofErr w:type="gramEnd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0.1724         </w:t>
      </w:r>
    </w:p>
    <w:p w14:paraId="4096CC6C" w14:textId="77777777" w:rsidR="00085133" w:rsidRPr="00085133" w:rsidRDefault="00085133" w:rsidP="0008513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  Pos </w:t>
      </w:r>
      <w:proofErr w:type="spellStart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Pred</w:t>
      </w:r>
      <w:proofErr w:type="spellEnd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</w:t>
      </w:r>
      <w:proofErr w:type="gramStart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Value :</w:t>
      </w:r>
      <w:proofErr w:type="gramEnd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0.8742         </w:t>
      </w:r>
    </w:p>
    <w:p w14:paraId="742D23A6" w14:textId="77777777" w:rsidR="00085133" w:rsidRPr="00085133" w:rsidRDefault="00085133" w:rsidP="0008513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  Neg </w:t>
      </w:r>
      <w:proofErr w:type="spellStart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Pred</w:t>
      </w:r>
      <w:proofErr w:type="spellEnd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</w:t>
      </w:r>
      <w:proofErr w:type="gramStart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Value :</w:t>
      </w:r>
      <w:proofErr w:type="gramEnd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0.5319         </w:t>
      </w:r>
    </w:p>
    <w:p w14:paraId="02BD7E09" w14:textId="77777777" w:rsidR="00085133" w:rsidRPr="00085133" w:rsidRDefault="00085133" w:rsidP="0008513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      </w:t>
      </w:r>
      <w:proofErr w:type="gramStart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Prevalence :</w:t>
      </w:r>
      <w:proofErr w:type="gramEnd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0.8551         </w:t>
      </w:r>
    </w:p>
    <w:p w14:paraId="3A98D3F2" w14:textId="77777777" w:rsidR="00085133" w:rsidRPr="00085133" w:rsidRDefault="00085133" w:rsidP="0008513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  Detection </w:t>
      </w:r>
      <w:proofErr w:type="gramStart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Rate :</w:t>
      </w:r>
      <w:proofErr w:type="gramEnd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0.8332         </w:t>
      </w:r>
    </w:p>
    <w:p w14:paraId="1407B8FF" w14:textId="77777777" w:rsidR="00085133" w:rsidRPr="00085133" w:rsidRDefault="00085133" w:rsidP="0008513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Detection </w:t>
      </w:r>
      <w:proofErr w:type="gramStart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Prevalence :</w:t>
      </w:r>
      <w:proofErr w:type="gramEnd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0.9530         </w:t>
      </w:r>
    </w:p>
    <w:p w14:paraId="0750BD19" w14:textId="77777777" w:rsidR="00085133" w:rsidRPr="00085133" w:rsidRDefault="00085133" w:rsidP="0008513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Balanced </w:t>
      </w:r>
      <w:proofErr w:type="gramStart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Accuracy :</w:t>
      </w:r>
      <w:proofErr w:type="gramEnd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0.5734         </w:t>
      </w:r>
    </w:p>
    <w:p w14:paraId="3F730CDF" w14:textId="77777777" w:rsidR="00085133" w:rsidRPr="00085133" w:rsidRDefault="00085133" w:rsidP="0008513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                                  </w:t>
      </w:r>
    </w:p>
    <w:p w14:paraId="3BC1A7F8" w14:textId="77777777" w:rsidR="00085133" w:rsidRPr="00085133" w:rsidRDefault="00085133" w:rsidP="0008513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lang w:eastAsia="en-AU"/>
        </w:rPr>
      </w:pPr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'Positive' </w:t>
      </w:r>
      <w:proofErr w:type="gramStart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Class :</w:t>
      </w:r>
      <w:proofErr w:type="gramEnd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0</w:t>
      </w:r>
    </w:p>
    <w:p w14:paraId="47A4E97F" w14:textId="4B9F731F" w:rsidR="00085133" w:rsidRDefault="00085133" w:rsidP="007C553B">
      <w:pPr>
        <w:pStyle w:val="ListParagraph"/>
        <w:ind w:left="1080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</w:p>
    <w:p w14:paraId="3F1042BB" w14:textId="77777777" w:rsidR="00085133" w:rsidRDefault="00085133" w:rsidP="007C553B">
      <w:pPr>
        <w:pStyle w:val="ListParagraph"/>
        <w:ind w:left="1080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</w:p>
    <w:p w14:paraId="2A391017" w14:textId="77777777" w:rsidR="001C5D93" w:rsidRPr="00576BB7" w:rsidRDefault="001C5D93" w:rsidP="001C5D93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 w:rsidRPr="00576BB7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 xml:space="preserve">Plot ROC to get the model’s accuracy </w:t>
      </w:r>
    </w:p>
    <w:p w14:paraId="2819BEE0" w14:textId="2282B7A9" w:rsidR="00EA29EF" w:rsidRDefault="00EA29EF" w:rsidP="00E75890">
      <w:pPr>
        <w:pStyle w:val="ListParagraph"/>
        <w:ind w:left="1080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rPr>
          <w:noProof/>
        </w:rPr>
        <w:lastRenderedPageBreak/>
        <w:drawing>
          <wp:inline distT="0" distB="0" distL="0" distR="0" wp14:anchorId="568D1E26" wp14:editId="7ECA7610">
            <wp:extent cx="4445228" cy="2743341"/>
            <wp:effectExtent l="0" t="0" r="0" b="0"/>
            <wp:docPr id="151" name="Picture 1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445228" cy="27433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DD3F2E" w14:textId="77777777" w:rsidR="00EA29EF" w:rsidRPr="00EA29EF" w:rsidRDefault="00EA29EF" w:rsidP="00EA29EF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</w:pPr>
      <w:proofErr w:type="spellStart"/>
      <w:r w:rsidRPr="00EA29EF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auc</w:t>
      </w:r>
      <w:proofErr w:type="spellEnd"/>
      <w:r w:rsidRPr="00EA29EF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(test_sample$</w:t>
      </w:r>
      <w:proofErr w:type="gramStart"/>
      <w:r w:rsidRPr="00EA29EF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Churn,pred</w:t>
      </w:r>
      <w:proofErr w:type="gramEnd"/>
      <w:r w:rsidRPr="00EA29EF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2)</w:t>
      </w:r>
    </w:p>
    <w:p w14:paraId="2ACD83BB" w14:textId="77777777" w:rsidR="00EA29EF" w:rsidRPr="00EA29EF" w:rsidRDefault="00EA29EF" w:rsidP="00EA29EF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lang w:eastAsia="en-AU"/>
        </w:rPr>
      </w:pPr>
      <w:r w:rsidRPr="00EA29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Area under the curve: 0.8176</w:t>
      </w:r>
    </w:p>
    <w:p w14:paraId="0BCC8612" w14:textId="34009737" w:rsidR="00EA29EF" w:rsidRDefault="00EA29EF" w:rsidP="00E75890">
      <w:pPr>
        <w:pStyle w:val="ListParagraph"/>
        <w:ind w:left="1080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</w:p>
    <w:p w14:paraId="501BDE45" w14:textId="77777777" w:rsidR="00EA29EF" w:rsidRDefault="00EA29EF" w:rsidP="00E75890">
      <w:pPr>
        <w:pStyle w:val="ListParagraph"/>
        <w:ind w:left="1080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</w:p>
    <w:p w14:paraId="4FFA522C" w14:textId="1EE57EFF" w:rsidR="000B180E" w:rsidRPr="00BE331F" w:rsidRDefault="000B180E" w:rsidP="000B180E">
      <w:pPr>
        <w:pStyle w:val="Heading2"/>
        <w:rPr>
          <w:b/>
        </w:rPr>
      </w:pPr>
      <w:bookmarkStart w:id="12" w:name="_Toc9976731"/>
      <w:r w:rsidRPr="00BE331F">
        <w:rPr>
          <w:b/>
        </w:rPr>
        <w:t xml:space="preserve">Model </w:t>
      </w:r>
      <w:r w:rsidRPr="00BE331F">
        <w:rPr>
          <w:b/>
        </w:rPr>
        <w:t>3</w:t>
      </w:r>
      <w:bookmarkEnd w:id="12"/>
    </w:p>
    <w:p w14:paraId="7EE7EF6C" w14:textId="77777777" w:rsidR="00EA29EF" w:rsidRDefault="00EA29EF" w:rsidP="00E75890">
      <w:pPr>
        <w:pStyle w:val="ListParagraph"/>
        <w:ind w:left="1080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</w:p>
    <w:p w14:paraId="1FBC6027" w14:textId="582AD987" w:rsidR="00E75890" w:rsidRPr="00576BB7" w:rsidRDefault="00E75890" w:rsidP="00576BB7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 w:rsidRPr="00576BB7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 xml:space="preserve">Running logistic regression </w:t>
      </w:r>
      <w:r w:rsidR="008759DA" w:rsidRPr="00576BB7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 xml:space="preserve">– </w:t>
      </w:r>
      <w:r w:rsidR="008759DA" w:rsidRPr="00576BB7">
        <w:rPr>
          <w:rFonts w:asciiTheme="majorHAnsi" w:eastAsiaTheme="majorEastAsia" w:hAnsiTheme="majorHAnsi" w:cstheme="majorBidi"/>
          <w:b/>
          <w:color w:val="2F5496" w:themeColor="accent1" w:themeShade="BF"/>
          <w:sz w:val="26"/>
          <w:szCs w:val="26"/>
        </w:rPr>
        <w:t>Model 3</w:t>
      </w:r>
      <w:r w:rsidR="008759DA" w:rsidRPr="00576BB7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 xml:space="preserve"> </w:t>
      </w:r>
      <w:r w:rsidRPr="00576BB7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 xml:space="preserve">by removing </w:t>
      </w:r>
      <w:proofErr w:type="spellStart"/>
      <w:r w:rsidRPr="00576BB7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>Dataplan</w:t>
      </w:r>
      <w:proofErr w:type="spellEnd"/>
      <w:r w:rsidRPr="00576BB7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 xml:space="preserve"> as its not significant variable</w:t>
      </w:r>
    </w:p>
    <w:p w14:paraId="204D17A4" w14:textId="77777777" w:rsidR="008759DA" w:rsidRPr="008759DA" w:rsidRDefault="008759DA" w:rsidP="008759DA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</w:pPr>
      <w:r w:rsidRPr="008759DA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model3 = </w:t>
      </w:r>
      <w:proofErr w:type="spellStart"/>
      <w:proofErr w:type="gramStart"/>
      <w:r w:rsidRPr="008759DA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glm</w:t>
      </w:r>
      <w:proofErr w:type="spellEnd"/>
      <w:r w:rsidRPr="008759DA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(</w:t>
      </w:r>
      <w:proofErr w:type="gramEnd"/>
      <w:r w:rsidRPr="008759DA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formula = Churn ~    </w:t>
      </w:r>
      <w:proofErr w:type="spellStart"/>
      <w:r w:rsidRPr="008759DA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ContractRenewal</w:t>
      </w:r>
      <w:proofErr w:type="spellEnd"/>
      <w:r w:rsidRPr="008759DA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 +  </w:t>
      </w:r>
      <w:proofErr w:type="spellStart"/>
      <w:r w:rsidRPr="008759DA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DataUsage</w:t>
      </w:r>
      <w:proofErr w:type="spellEnd"/>
      <w:r w:rsidRPr="008759DA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 + </w:t>
      </w:r>
      <w:proofErr w:type="spellStart"/>
      <w:r w:rsidRPr="008759DA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CustServCalls</w:t>
      </w:r>
      <w:proofErr w:type="spellEnd"/>
      <w:r w:rsidRPr="008759DA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 + </w:t>
      </w:r>
      <w:proofErr w:type="spellStart"/>
      <w:r w:rsidRPr="008759DA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DayMins+DayCalls</w:t>
      </w:r>
      <w:proofErr w:type="spellEnd"/>
      <w:r w:rsidRPr="008759DA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 + </w:t>
      </w:r>
      <w:proofErr w:type="spellStart"/>
      <w:r w:rsidRPr="008759DA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MonthlyCharge</w:t>
      </w:r>
      <w:proofErr w:type="spellEnd"/>
      <w:r w:rsidRPr="008759DA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 + </w:t>
      </w:r>
      <w:proofErr w:type="spellStart"/>
      <w:r w:rsidRPr="008759DA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OverageFee</w:t>
      </w:r>
      <w:proofErr w:type="spellEnd"/>
      <w:r w:rsidRPr="008759DA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 + </w:t>
      </w:r>
      <w:proofErr w:type="spellStart"/>
      <w:r w:rsidRPr="008759DA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RoamMins,family</w:t>
      </w:r>
      <w:proofErr w:type="spellEnd"/>
      <w:r w:rsidRPr="008759DA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 = "binomial" ,data=</w:t>
      </w:r>
      <w:proofErr w:type="spellStart"/>
      <w:r w:rsidRPr="008759DA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dev_sample</w:t>
      </w:r>
      <w:proofErr w:type="spellEnd"/>
      <w:r w:rsidRPr="008759DA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 )</w:t>
      </w:r>
    </w:p>
    <w:p w14:paraId="4890B10A" w14:textId="77777777" w:rsidR="008759DA" w:rsidRPr="008759DA" w:rsidRDefault="008759DA" w:rsidP="008759DA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</w:pPr>
      <w:r w:rsidRPr="008759DA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&gt; </w:t>
      </w:r>
    </w:p>
    <w:p w14:paraId="71E4AAE4" w14:textId="77777777" w:rsidR="008759DA" w:rsidRPr="008759DA" w:rsidRDefault="008759DA" w:rsidP="008759DA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</w:pPr>
      <w:r w:rsidRPr="008759DA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&gt;   summary(model3) </w:t>
      </w:r>
    </w:p>
    <w:p w14:paraId="6C7CD9FF" w14:textId="77777777" w:rsidR="008759DA" w:rsidRPr="008759DA" w:rsidRDefault="008759DA" w:rsidP="008759DA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</w:p>
    <w:p w14:paraId="0CC3FE81" w14:textId="77777777" w:rsidR="008759DA" w:rsidRPr="008759DA" w:rsidRDefault="008759DA" w:rsidP="008759DA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Call:</w:t>
      </w:r>
    </w:p>
    <w:p w14:paraId="56075FDF" w14:textId="77777777" w:rsidR="008759DA" w:rsidRPr="008759DA" w:rsidRDefault="008759DA" w:rsidP="008759DA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proofErr w:type="spellStart"/>
      <w:proofErr w:type="gramStart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glm</w:t>
      </w:r>
      <w:proofErr w:type="spellEnd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(</w:t>
      </w:r>
      <w:proofErr w:type="gramEnd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formula = Churn ~ </w:t>
      </w:r>
      <w:proofErr w:type="spellStart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ContractRenewal</w:t>
      </w:r>
      <w:proofErr w:type="spellEnd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+ </w:t>
      </w:r>
      <w:proofErr w:type="spellStart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DataUsage</w:t>
      </w:r>
      <w:proofErr w:type="spellEnd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+ </w:t>
      </w:r>
      <w:proofErr w:type="spellStart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CustServCalls</w:t>
      </w:r>
      <w:proofErr w:type="spellEnd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+ </w:t>
      </w:r>
    </w:p>
    <w:p w14:paraId="73F5D303" w14:textId="77777777" w:rsidR="008759DA" w:rsidRPr="008759DA" w:rsidRDefault="008759DA" w:rsidP="008759DA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</w:t>
      </w:r>
      <w:proofErr w:type="spellStart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DayMins</w:t>
      </w:r>
      <w:proofErr w:type="spellEnd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+ </w:t>
      </w:r>
      <w:proofErr w:type="spellStart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DayCalls</w:t>
      </w:r>
      <w:proofErr w:type="spellEnd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+ </w:t>
      </w:r>
      <w:proofErr w:type="spellStart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MonthlyCharge</w:t>
      </w:r>
      <w:proofErr w:type="spellEnd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+ </w:t>
      </w:r>
      <w:proofErr w:type="spellStart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OverageFee</w:t>
      </w:r>
      <w:proofErr w:type="spellEnd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+ </w:t>
      </w:r>
      <w:proofErr w:type="spellStart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RoamMins</w:t>
      </w:r>
      <w:proofErr w:type="spellEnd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, </w:t>
      </w:r>
    </w:p>
    <w:p w14:paraId="38AD1499" w14:textId="77777777" w:rsidR="008759DA" w:rsidRPr="008759DA" w:rsidRDefault="008759DA" w:rsidP="008759DA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family = "binomial", data = </w:t>
      </w:r>
      <w:proofErr w:type="spellStart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dev_sample</w:t>
      </w:r>
      <w:proofErr w:type="spellEnd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)</w:t>
      </w:r>
    </w:p>
    <w:p w14:paraId="62FC0AD2" w14:textId="77777777" w:rsidR="008759DA" w:rsidRPr="008759DA" w:rsidRDefault="008759DA" w:rsidP="008759DA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</w:p>
    <w:p w14:paraId="7A3800F0" w14:textId="77777777" w:rsidR="008759DA" w:rsidRPr="008759DA" w:rsidRDefault="008759DA" w:rsidP="008759DA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Deviance Residuals: </w:t>
      </w:r>
    </w:p>
    <w:p w14:paraId="5188F18B" w14:textId="77777777" w:rsidR="008759DA" w:rsidRPr="008759DA" w:rsidRDefault="008759DA" w:rsidP="008759DA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Min       1Q   Median       3Q      Max  </w:t>
      </w:r>
    </w:p>
    <w:p w14:paraId="0DA7532A" w14:textId="77777777" w:rsidR="008759DA" w:rsidRPr="008759DA" w:rsidRDefault="008759DA" w:rsidP="008759DA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-1.</w:t>
      </w:r>
      <w:proofErr w:type="gramStart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9852  -</w:t>
      </w:r>
      <w:proofErr w:type="gramEnd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0.5191  -0.3524  -0.2157   2.8992  </w:t>
      </w:r>
    </w:p>
    <w:p w14:paraId="672E3AC9" w14:textId="77777777" w:rsidR="008759DA" w:rsidRPr="008759DA" w:rsidRDefault="008759DA" w:rsidP="008759DA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</w:p>
    <w:p w14:paraId="73922AA0" w14:textId="77777777" w:rsidR="008759DA" w:rsidRPr="008759DA" w:rsidRDefault="008759DA" w:rsidP="008759DA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Coefficients:</w:t>
      </w:r>
    </w:p>
    <w:p w14:paraId="497A34C2" w14:textId="77777777" w:rsidR="008759DA" w:rsidRPr="008759DA" w:rsidRDefault="008759DA" w:rsidP="008759DA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          Estimate Std. Error z value </w:t>
      </w:r>
      <w:proofErr w:type="spellStart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Pr</w:t>
      </w:r>
      <w:proofErr w:type="spellEnd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(&gt;|z|)    </w:t>
      </w:r>
    </w:p>
    <w:p w14:paraId="7046E166" w14:textId="77777777" w:rsidR="008759DA" w:rsidRPr="008759DA" w:rsidRDefault="008759DA" w:rsidP="008759DA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(</w:t>
      </w:r>
      <w:proofErr w:type="gramStart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Intercept)   </w:t>
      </w:r>
      <w:proofErr w:type="gramEnd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-5.894484   0.627488  -9.394  &lt; 2e-16 ***</w:t>
      </w:r>
    </w:p>
    <w:p w14:paraId="6A41E79C" w14:textId="77777777" w:rsidR="008759DA" w:rsidRPr="008759DA" w:rsidRDefault="008759DA" w:rsidP="008759DA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proofErr w:type="spellStart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ContractRenewal</w:t>
      </w:r>
      <w:proofErr w:type="spellEnd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-1.948386   0.174204 -11.</w:t>
      </w:r>
      <w:proofErr w:type="gramStart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184  &lt;</w:t>
      </w:r>
      <w:proofErr w:type="gramEnd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2e-16 ***</w:t>
      </w:r>
    </w:p>
    <w:p w14:paraId="7D5F38B0" w14:textId="77777777" w:rsidR="008759DA" w:rsidRPr="008759DA" w:rsidRDefault="008759DA" w:rsidP="008759DA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proofErr w:type="spellStart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DataUsage</w:t>
      </w:r>
      <w:proofErr w:type="spellEnd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 1.444688   2.286187   0.632 0.527439    </w:t>
      </w:r>
    </w:p>
    <w:p w14:paraId="490EC327" w14:textId="77777777" w:rsidR="008759DA" w:rsidRPr="008759DA" w:rsidRDefault="008759DA" w:rsidP="008759DA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proofErr w:type="spellStart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CustServCalls</w:t>
      </w:r>
      <w:proofErr w:type="spellEnd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0.486528   </w:t>
      </w:r>
      <w:proofErr w:type="gramStart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0.046556  10.450</w:t>
      </w:r>
      <w:proofErr w:type="gramEnd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&lt; 2e-16 ***</w:t>
      </w:r>
    </w:p>
    <w:p w14:paraId="56619BE3" w14:textId="77777777" w:rsidR="008759DA" w:rsidRPr="008759DA" w:rsidRDefault="008759DA" w:rsidP="008759DA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proofErr w:type="spellStart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DayMins</w:t>
      </w:r>
      <w:proofErr w:type="spellEnd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   0.043517   0.038897   1.119 0.263242    </w:t>
      </w:r>
    </w:p>
    <w:p w14:paraId="79A642CE" w14:textId="77777777" w:rsidR="008759DA" w:rsidRPr="008759DA" w:rsidRDefault="008759DA" w:rsidP="008759DA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proofErr w:type="spellStart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DayCalls</w:t>
      </w:r>
      <w:proofErr w:type="spellEnd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  0.003329   0.003266   1.019 0.308148    </w:t>
      </w:r>
    </w:p>
    <w:p w14:paraId="7A5DD5E3" w14:textId="77777777" w:rsidR="008759DA" w:rsidRPr="008759DA" w:rsidRDefault="008759DA" w:rsidP="008759DA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proofErr w:type="spellStart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MonthlyCharge</w:t>
      </w:r>
      <w:proofErr w:type="spellEnd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-0.176478   </w:t>
      </w:r>
      <w:proofErr w:type="gramStart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0.228507  -</w:t>
      </w:r>
      <w:proofErr w:type="gramEnd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0.772 0.439933    </w:t>
      </w:r>
    </w:p>
    <w:p w14:paraId="7CE36BCF" w14:textId="77777777" w:rsidR="008759DA" w:rsidRPr="008759DA" w:rsidRDefault="008759DA" w:rsidP="008759DA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proofErr w:type="spellStart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OverageFee</w:t>
      </w:r>
      <w:proofErr w:type="spellEnd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0.434748   0.389439   1.116 0.264275    </w:t>
      </w:r>
    </w:p>
    <w:p w14:paraId="3BABD844" w14:textId="77777777" w:rsidR="008759DA" w:rsidRPr="008759DA" w:rsidRDefault="008759DA" w:rsidP="008759DA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proofErr w:type="spellStart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RoamMins</w:t>
      </w:r>
      <w:proofErr w:type="spellEnd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  0.083277   0.023971   3.474 0.000513 ***</w:t>
      </w:r>
    </w:p>
    <w:p w14:paraId="4A946A1D" w14:textId="77777777" w:rsidR="008759DA" w:rsidRPr="008759DA" w:rsidRDefault="008759DA" w:rsidP="008759DA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---</w:t>
      </w:r>
    </w:p>
    <w:p w14:paraId="3AB7CA54" w14:textId="77777777" w:rsidR="008759DA" w:rsidRPr="008759DA" w:rsidRDefault="008759DA" w:rsidP="008759DA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proofErr w:type="spellStart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Signif</w:t>
      </w:r>
      <w:proofErr w:type="spellEnd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. codes:  0 ‘***’ 0.001 ‘**’ 0.01 ‘*’ 0.05 ‘.’ 0.1 </w:t>
      </w:r>
      <w:proofErr w:type="gramStart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‘ ’</w:t>
      </w:r>
      <w:proofErr w:type="gramEnd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1</w:t>
      </w:r>
    </w:p>
    <w:p w14:paraId="37D9D2A8" w14:textId="77777777" w:rsidR="008759DA" w:rsidRPr="008759DA" w:rsidRDefault="008759DA" w:rsidP="008759DA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</w:p>
    <w:p w14:paraId="3A733E37" w14:textId="77777777" w:rsidR="008759DA" w:rsidRPr="008759DA" w:rsidRDefault="008759DA" w:rsidP="008759DA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(Dispersion parameter for binomial family taken to be 1)</w:t>
      </w:r>
    </w:p>
    <w:p w14:paraId="72268CE2" w14:textId="77777777" w:rsidR="008759DA" w:rsidRPr="008759DA" w:rsidRDefault="008759DA" w:rsidP="008759DA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</w:p>
    <w:p w14:paraId="4BF7B030" w14:textId="77777777" w:rsidR="008759DA" w:rsidRPr="008759DA" w:rsidRDefault="008759DA" w:rsidP="008759DA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Null deviance: </w:t>
      </w:r>
      <w:proofErr w:type="gramStart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1930.1  on</w:t>
      </w:r>
      <w:proofErr w:type="gramEnd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2331  degrees of freedom</w:t>
      </w:r>
    </w:p>
    <w:p w14:paraId="782F0577" w14:textId="77777777" w:rsidR="008759DA" w:rsidRPr="008759DA" w:rsidRDefault="008759DA" w:rsidP="008759DA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Residual deviance: </w:t>
      </w:r>
      <w:proofErr w:type="gramStart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1540.8  on</w:t>
      </w:r>
      <w:proofErr w:type="gramEnd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2323  degrees of freedom</w:t>
      </w:r>
    </w:p>
    <w:p w14:paraId="3EF192E0" w14:textId="77777777" w:rsidR="008759DA" w:rsidRPr="008759DA" w:rsidRDefault="008759DA" w:rsidP="008759DA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AIC: 1558.8</w:t>
      </w:r>
    </w:p>
    <w:p w14:paraId="549C83E6" w14:textId="77777777" w:rsidR="008759DA" w:rsidRPr="008759DA" w:rsidRDefault="008759DA" w:rsidP="008759DA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</w:p>
    <w:p w14:paraId="137CF74F" w14:textId="77777777" w:rsidR="008759DA" w:rsidRPr="008759DA" w:rsidRDefault="008759DA" w:rsidP="008759DA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lang w:eastAsia="en-AU"/>
        </w:rPr>
      </w:pPr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Number of Fisher Scoring iterations: 5</w:t>
      </w:r>
    </w:p>
    <w:p w14:paraId="04F7C63F" w14:textId="77777777" w:rsidR="008759DA" w:rsidRDefault="008759DA" w:rsidP="00E75890">
      <w:pPr>
        <w:pStyle w:val="ListParagraph"/>
        <w:ind w:left="1080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</w:p>
    <w:p w14:paraId="03D028C4" w14:textId="5E6D3D88" w:rsidR="008759DA" w:rsidRDefault="008759DA" w:rsidP="00FD58A0">
      <w:pPr>
        <w:pStyle w:val="ListParagraph"/>
        <w:ind w:left="1080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</w:p>
    <w:p w14:paraId="7E8E887C" w14:textId="3438266E" w:rsidR="00E16F46" w:rsidRPr="00576BB7" w:rsidRDefault="00E16F46" w:rsidP="00576BB7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 w:rsidRPr="00576BB7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 xml:space="preserve">Checking multicollinearity for new model 3 </w:t>
      </w:r>
    </w:p>
    <w:p w14:paraId="24BB2B6B" w14:textId="77777777" w:rsidR="00227717" w:rsidRPr="00227717" w:rsidRDefault="00227717" w:rsidP="00227717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</w:pPr>
      <w:proofErr w:type="spellStart"/>
      <w:r w:rsidRPr="00227717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vif</w:t>
      </w:r>
      <w:proofErr w:type="spellEnd"/>
      <w:r w:rsidRPr="00227717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(model3)  </w:t>
      </w:r>
    </w:p>
    <w:p w14:paraId="3B7D5D5F" w14:textId="77777777" w:rsidR="00227717" w:rsidRPr="00227717" w:rsidRDefault="00227717" w:rsidP="00227717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proofErr w:type="spellStart"/>
      <w:r w:rsidRPr="0022771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ContractRenewal</w:t>
      </w:r>
      <w:proofErr w:type="spellEnd"/>
      <w:r w:rsidRPr="0022771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</w:t>
      </w:r>
      <w:proofErr w:type="spellStart"/>
      <w:r w:rsidRPr="0022771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DataUsage</w:t>
      </w:r>
      <w:proofErr w:type="spellEnd"/>
      <w:r w:rsidRPr="0022771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</w:t>
      </w:r>
      <w:proofErr w:type="spellStart"/>
      <w:r w:rsidRPr="0022771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CustServCalls</w:t>
      </w:r>
      <w:proofErr w:type="spellEnd"/>
      <w:r w:rsidRPr="0022771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  </w:t>
      </w:r>
      <w:proofErr w:type="spellStart"/>
      <w:r w:rsidRPr="0022771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DayMins</w:t>
      </w:r>
      <w:proofErr w:type="spellEnd"/>
      <w:r w:rsidRPr="0022771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</w:t>
      </w:r>
    </w:p>
    <w:p w14:paraId="5373D383" w14:textId="77777777" w:rsidR="00227717" w:rsidRPr="00227717" w:rsidRDefault="00227717" w:rsidP="00227717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22771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1.055011     1506.898522        1.082501      948.021057 </w:t>
      </w:r>
    </w:p>
    <w:p w14:paraId="1D8625CE" w14:textId="77777777" w:rsidR="00227717" w:rsidRPr="00227717" w:rsidRDefault="00227717" w:rsidP="00227717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22771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</w:t>
      </w:r>
      <w:proofErr w:type="spellStart"/>
      <w:r w:rsidRPr="0022771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DayCalls</w:t>
      </w:r>
      <w:proofErr w:type="spellEnd"/>
      <w:r w:rsidRPr="0022771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</w:t>
      </w:r>
      <w:proofErr w:type="spellStart"/>
      <w:r w:rsidRPr="0022771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MonthlyCharge</w:t>
      </w:r>
      <w:proofErr w:type="spellEnd"/>
      <w:r w:rsidRPr="0022771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</w:t>
      </w:r>
      <w:proofErr w:type="spellStart"/>
      <w:r w:rsidRPr="0022771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OverageFee</w:t>
      </w:r>
      <w:proofErr w:type="spellEnd"/>
      <w:r w:rsidRPr="0022771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 </w:t>
      </w:r>
      <w:proofErr w:type="spellStart"/>
      <w:r w:rsidRPr="0022771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RoamMins</w:t>
      </w:r>
      <w:proofErr w:type="spellEnd"/>
      <w:r w:rsidRPr="0022771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</w:t>
      </w:r>
    </w:p>
    <w:p w14:paraId="3E6501D0" w14:textId="77777777" w:rsidR="00227717" w:rsidRPr="00227717" w:rsidRDefault="00227717" w:rsidP="00227717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lang w:eastAsia="en-AU"/>
        </w:rPr>
      </w:pPr>
      <w:r w:rsidRPr="0022771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1.007522     2775.111344      206.682070        1.022187</w:t>
      </w:r>
    </w:p>
    <w:p w14:paraId="3CE0D922" w14:textId="6DDCCAEF" w:rsidR="00227717" w:rsidRDefault="00227717" w:rsidP="00FD58A0">
      <w:pPr>
        <w:pStyle w:val="ListParagraph"/>
        <w:ind w:left="1080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</w:p>
    <w:p w14:paraId="4A622C35" w14:textId="3346D0FC" w:rsidR="00085133" w:rsidRDefault="00085133" w:rsidP="00FD58A0">
      <w:pPr>
        <w:pStyle w:val="ListParagraph"/>
        <w:ind w:left="1080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</w:p>
    <w:p w14:paraId="473DAB2F" w14:textId="77777777" w:rsidR="00085133" w:rsidRPr="00085133" w:rsidRDefault="00085133" w:rsidP="0008513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</w:pPr>
      <w:r w:rsidRPr="00085133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    </w:t>
      </w:r>
      <w:proofErr w:type="spellStart"/>
      <w:r w:rsidRPr="00085133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confusionMatrix</w:t>
      </w:r>
      <w:proofErr w:type="spellEnd"/>
      <w:r w:rsidRPr="00085133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(</w:t>
      </w:r>
      <w:proofErr w:type="spellStart"/>
      <w:r w:rsidRPr="00085133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churn_</w:t>
      </w:r>
      <w:proofErr w:type="gramStart"/>
      <w:r w:rsidRPr="00085133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pred,as</w:t>
      </w:r>
      <w:proofErr w:type="gramEnd"/>
      <w:r w:rsidRPr="00085133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.factor</w:t>
      </w:r>
      <w:proofErr w:type="spellEnd"/>
      <w:r w:rsidRPr="00085133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(</w:t>
      </w:r>
      <w:proofErr w:type="spellStart"/>
      <w:r w:rsidRPr="00085133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churn_act</w:t>
      </w:r>
      <w:proofErr w:type="spellEnd"/>
      <w:r w:rsidRPr="00085133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))</w:t>
      </w:r>
    </w:p>
    <w:p w14:paraId="23DD063D" w14:textId="77777777" w:rsidR="00085133" w:rsidRPr="00085133" w:rsidRDefault="00085133" w:rsidP="0008513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Confusion Matrix and Statistics</w:t>
      </w:r>
    </w:p>
    <w:p w14:paraId="714515AB" w14:textId="77777777" w:rsidR="00085133" w:rsidRPr="00085133" w:rsidRDefault="00085133" w:rsidP="0008513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</w:p>
    <w:p w14:paraId="025D3437" w14:textId="77777777" w:rsidR="00085133" w:rsidRPr="00085133" w:rsidRDefault="00085133" w:rsidP="0008513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   Reference</w:t>
      </w:r>
    </w:p>
    <w:p w14:paraId="4CA8D575" w14:textId="77777777" w:rsidR="00085133" w:rsidRPr="00085133" w:rsidRDefault="00085133" w:rsidP="0008513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Prediction   0   1</w:t>
      </w:r>
    </w:p>
    <w:p w14:paraId="0411BB2F" w14:textId="77777777" w:rsidR="00085133" w:rsidRPr="00085133" w:rsidRDefault="00085133" w:rsidP="0008513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  0 834 119</w:t>
      </w:r>
    </w:p>
    <w:p w14:paraId="37469DBE" w14:textId="77777777" w:rsidR="00085133" w:rsidRPr="00085133" w:rsidRDefault="00085133" w:rsidP="0008513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  </w:t>
      </w:r>
      <w:proofErr w:type="gramStart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1  22</w:t>
      </w:r>
      <w:proofErr w:type="gramEnd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26</w:t>
      </w:r>
    </w:p>
    <w:p w14:paraId="2B1E472F" w14:textId="77777777" w:rsidR="00085133" w:rsidRPr="00085133" w:rsidRDefault="00085133" w:rsidP="0008513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                                  </w:t>
      </w:r>
    </w:p>
    <w:p w14:paraId="439DA2A7" w14:textId="77777777" w:rsidR="00085133" w:rsidRPr="00085133" w:rsidRDefault="00085133" w:rsidP="0008513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        </w:t>
      </w:r>
      <w:proofErr w:type="gramStart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Accuracy :</w:t>
      </w:r>
      <w:proofErr w:type="gramEnd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0.8591         </w:t>
      </w:r>
    </w:p>
    <w:p w14:paraId="1175AC93" w14:textId="77777777" w:rsidR="00085133" w:rsidRPr="00085133" w:rsidRDefault="00085133" w:rsidP="0008513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          95% </w:t>
      </w:r>
      <w:proofErr w:type="gramStart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CI :</w:t>
      </w:r>
      <w:proofErr w:type="gramEnd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(0.836, 0.8801)</w:t>
      </w:r>
    </w:p>
    <w:p w14:paraId="6A6A36F3" w14:textId="77777777" w:rsidR="00085133" w:rsidRPr="00085133" w:rsidRDefault="00085133" w:rsidP="0008513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No Information </w:t>
      </w:r>
      <w:proofErr w:type="gramStart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Rate :</w:t>
      </w:r>
      <w:proofErr w:type="gramEnd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0.8551         </w:t>
      </w:r>
    </w:p>
    <w:p w14:paraId="07CB0749" w14:textId="77777777" w:rsidR="00085133" w:rsidRPr="00085133" w:rsidRDefault="00085133" w:rsidP="0008513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P-Value [Acc &gt; NIR</w:t>
      </w:r>
      <w:proofErr w:type="gramStart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] :</w:t>
      </w:r>
      <w:proofErr w:type="gramEnd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0.3803         </w:t>
      </w:r>
    </w:p>
    <w:p w14:paraId="12E32A6D" w14:textId="77777777" w:rsidR="00085133" w:rsidRPr="00085133" w:rsidRDefault="00085133" w:rsidP="0008513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                                  </w:t>
      </w:r>
    </w:p>
    <w:p w14:paraId="2FDF6633" w14:textId="77777777" w:rsidR="00085133" w:rsidRPr="00085133" w:rsidRDefault="00085133" w:rsidP="0008513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           </w:t>
      </w:r>
      <w:proofErr w:type="gramStart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Kappa :</w:t>
      </w:r>
      <w:proofErr w:type="gramEnd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0.2127         </w:t>
      </w:r>
    </w:p>
    <w:p w14:paraId="28607AC3" w14:textId="77777777" w:rsidR="00085133" w:rsidRPr="00085133" w:rsidRDefault="00085133" w:rsidP="0008513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                                  </w:t>
      </w:r>
    </w:p>
    <w:p w14:paraId="18524237" w14:textId="77777777" w:rsidR="00085133" w:rsidRPr="00085133" w:rsidRDefault="00085133" w:rsidP="0008513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</w:t>
      </w:r>
      <w:proofErr w:type="spellStart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Mcnemar's</w:t>
      </w:r>
      <w:proofErr w:type="spellEnd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Test P-</w:t>
      </w:r>
      <w:proofErr w:type="gramStart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Value :</w:t>
      </w:r>
      <w:proofErr w:type="gramEnd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6.234e-16      </w:t>
      </w:r>
    </w:p>
    <w:p w14:paraId="26C2F460" w14:textId="77777777" w:rsidR="00085133" w:rsidRPr="00085133" w:rsidRDefault="00085133" w:rsidP="0008513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                                  </w:t>
      </w:r>
    </w:p>
    <w:p w14:paraId="2025C9CA" w14:textId="77777777" w:rsidR="00085133" w:rsidRPr="00085133" w:rsidRDefault="00085133" w:rsidP="0008513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     </w:t>
      </w:r>
      <w:proofErr w:type="gramStart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Sensitivity :</w:t>
      </w:r>
      <w:proofErr w:type="gramEnd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0.9743         </w:t>
      </w:r>
    </w:p>
    <w:p w14:paraId="64BB05B9" w14:textId="77777777" w:rsidR="00085133" w:rsidRPr="00085133" w:rsidRDefault="00085133" w:rsidP="0008513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     </w:t>
      </w:r>
      <w:proofErr w:type="gramStart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Specificity :</w:t>
      </w:r>
      <w:proofErr w:type="gramEnd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0.1793         </w:t>
      </w:r>
    </w:p>
    <w:p w14:paraId="75D78503" w14:textId="77777777" w:rsidR="00085133" w:rsidRPr="00085133" w:rsidRDefault="00085133" w:rsidP="0008513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  Pos </w:t>
      </w:r>
      <w:proofErr w:type="spellStart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Pred</w:t>
      </w:r>
      <w:proofErr w:type="spellEnd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</w:t>
      </w:r>
      <w:proofErr w:type="gramStart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Value :</w:t>
      </w:r>
      <w:proofErr w:type="gramEnd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0.8751         </w:t>
      </w:r>
    </w:p>
    <w:p w14:paraId="6816B920" w14:textId="77777777" w:rsidR="00085133" w:rsidRPr="00085133" w:rsidRDefault="00085133" w:rsidP="0008513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  Neg </w:t>
      </w:r>
      <w:proofErr w:type="spellStart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Pred</w:t>
      </w:r>
      <w:proofErr w:type="spellEnd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</w:t>
      </w:r>
      <w:proofErr w:type="gramStart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Value :</w:t>
      </w:r>
      <w:proofErr w:type="gramEnd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0.5417         </w:t>
      </w:r>
    </w:p>
    <w:p w14:paraId="4AC8F656" w14:textId="77777777" w:rsidR="00085133" w:rsidRPr="00085133" w:rsidRDefault="00085133" w:rsidP="0008513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      </w:t>
      </w:r>
      <w:proofErr w:type="gramStart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Prevalence :</w:t>
      </w:r>
      <w:proofErr w:type="gramEnd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0.8551         </w:t>
      </w:r>
    </w:p>
    <w:p w14:paraId="1A9F28CC" w14:textId="77777777" w:rsidR="00085133" w:rsidRPr="00085133" w:rsidRDefault="00085133" w:rsidP="0008513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  Detection </w:t>
      </w:r>
      <w:proofErr w:type="gramStart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Rate :</w:t>
      </w:r>
      <w:proofErr w:type="gramEnd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0.8332         </w:t>
      </w:r>
    </w:p>
    <w:p w14:paraId="66ECCEA2" w14:textId="77777777" w:rsidR="00085133" w:rsidRPr="00085133" w:rsidRDefault="00085133" w:rsidP="0008513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Detection </w:t>
      </w:r>
      <w:proofErr w:type="gramStart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Prevalence :</w:t>
      </w:r>
      <w:proofErr w:type="gramEnd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0.9520         </w:t>
      </w:r>
    </w:p>
    <w:p w14:paraId="25C0035B" w14:textId="77777777" w:rsidR="00085133" w:rsidRPr="00085133" w:rsidRDefault="00085133" w:rsidP="0008513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Balanced </w:t>
      </w:r>
      <w:proofErr w:type="gramStart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Accuracy :</w:t>
      </w:r>
      <w:proofErr w:type="gramEnd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0.5768         </w:t>
      </w:r>
    </w:p>
    <w:p w14:paraId="524D801E" w14:textId="77777777" w:rsidR="00085133" w:rsidRPr="00085133" w:rsidRDefault="00085133" w:rsidP="0008513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                                  </w:t>
      </w:r>
    </w:p>
    <w:p w14:paraId="0238D25F" w14:textId="77777777" w:rsidR="00085133" w:rsidRPr="00085133" w:rsidRDefault="00085133" w:rsidP="0008513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lang w:eastAsia="en-AU"/>
        </w:rPr>
      </w:pPr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'Positive' </w:t>
      </w:r>
      <w:proofErr w:type="gramStart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Class :</w:t>
      </w:r>
      <w:proofErr w:type="gramEnd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0  </w:t>
      </w:r>
    </w:p>
    <w:p w14:paraId="3ECC2452" w14:textId="74192ED5" w:rsidR="00085133" w:rsidRDefault="00085133" w:rsidP="00FD58A0">
      <w:pPr>
        <w:pStyle w:val="ListParagraph"/>
        <w:ind w:left="1080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</w:p>
    <w:p w14:paraId="05269F56" w14:textId="08C1559C" w:rsidR="00EA29EF" w:rsidRDefault="00EA29EF" w:rsidP="00FD58A0">
      <w:pPr>
        <w:pStyle w:val="ListParagraph"/>
        <w:ind w:left="1080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</w:p>
    <w:p w14:paraId="6AFFC0B2" w14:textId="46AB86E8" w:rsidR="00576BB7" w:rsidRPr="00576BB7" w:rsidRDefault="00576BB7" w:rsidP="00576BB7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 w:rsidRPr="00576BB7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 xml:space="preserve">Plot ROC to get the model’s accuracy </w:t>
      </w:r>
    </w:p>
    <w:p w14:paraId="7BFDF179" w14:textId="5B8DE72D" w:rsidR="00EA29EF" w:rsidRPr="00576BB7" w:rsidRDefault="00EA29EF" w:rsidP="00576BB7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</w:p>
    <w:p w14:paraId="7161E303" w14:textId="534ECF51" w:rsidR="00EA29EF" w:rsidRDefault="00EA29EF" w:rsidP="00FD58A0">
      <w:pPr>
        <w:pStyle w:val="ListParagraph"/>
        <w:ind w:left="1080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</w:p>
    <w:p w14:paraId="11743F8E" w14:textId="1F401E8C" w:rsidR="00EA29EF" w:rsidRDefault="00EA29EF" w:rsidP="00FD58A0">
      <w:pPr>
        <w:pStyle w:val="ListParagraph"/>
        <w:ind w:left="1080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rPr>
          <w:noProof/>
        </w:rPr>
        <w:lastRenderedPageBreak/>
        <w:drawing>
          <wp:inline distT="0" distB="0" distL="0" distR="0" wp14:anchorId="79E0AB09" wp14:editId="3B0E71BB">
            <wp:extent cx="4445228" cy="2743341"/>
            <wp:effectExtent l="0" t="0" r="0" b="0"/>
            <wp:docPr id="150" name="Picture 1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445228" cy="27433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F374DD" w14:textId="77777777" w:rsidR="00EA29EF" w:rsidRDefault="00EA29EF" w:rsidP="00FD58A0">
      <w:pPr>
        <w:pStyle w:val="ListParagraph"/>
        <w:ind w:left="1080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</w:p>
    <w:p w14:paraId="17C657F7" w14:textId="77777777" w:rsidR="00EA29EF" w:rsidRPr="00EA29EF" w:rsidRDefault="00EA29EF" w:rsidP="00EA29EF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</w:pPr>
      <w:proofErr w:type="spellStart"/>
      <w:r w:rsidRPr="00EA29EF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auc</w:t>
      </w:r>
      <w:proofErr w:type="spellEnd"/>
      <w:r w:rsidRPr="00EA29EF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(test_sample$</w:t>
      </w:r>
      <w:proofErr w:type="gramStart"/>
      <w:r w:rsidRPr="00EA29EF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Churn,pred</w:t>
      </w:r>
      <w:proofErr w:type="gramEnd"/>
      <w:r w:rsidRPr="00EA29EF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3)</w:t>
      </w:r>
    </w:p>
    <w:p w14:paraId="2F2962B1" w14:textId="77777777" w:rsidR="00EA29EF" w:rsidRPr="00EA29EF" w:rsidRDefault="00EA29EF" w:rsidP="00EA29EF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EA29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Area under the curve: 0.8177</w:t>
      </w:r>
    </w:p>
    <w:p w14:paraId="61BBF079" w14:textId="77777777" w:rsidR="00EA29EF" w:rsidRPr="00EA29EF" w:rsidRDefault="00EA29EF" w:rsidP="00EA29EF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lang w:eastAsia="en-AU"/>
        </w:rPr>
      </w:pPr>
      <w:r w:rsidRPr="00EA29EF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&gt;   </w:t>
      </w:r>
    </w:p>
    <w:p w14:paraId="48AF45AD" w14:textId="77777777" w:rsidR="00EA29EF" w:rsidRDefault="00EA29EF" w:rsidP="00FD58A0">
      <w:pPr>
        <w:pStyle w:val="ListParagraph"/>
        <w:ind w:left="1080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</w:p>
    <w:p w14:paraId="3E45916A" w14:textId="264CA1F5" w:rsidR="000B180E" w:rsidRPr="00BE331F" w:rsidRDefault="000B180E" w:rsidP="000B180E">
      <w:pPr>
        <w:pStyle w:val="Heading2"/>
        <w:rPr>
          <w:b/>
        </w:rPr>
      </w:pPr>
      <w:bookmarkStart w:id="13" w:name="_Toc9976732"/>
      <w:r w:rsidRPr="00BE331F">
        <w:rPr>
          <w:b/>
        </w:rPr>
        <w:t xml:space="preserve">Model </w:t>
      </w:r>
      <w:r w:rsidRPr="00BE331F">
        <w:rPr>
          <w:b/>
        </w:rPr>
        <w:t>4</w:t>
      </w:r>
      <w:bookmarkEnd w:id="13"/>
    </w:p>
    <w:p w14:paraId="2C128DE7" w14:textId="77777777" w:rsidR="00EA29EF" w:rsidRDefault="00EA29EF" w:rsidP="00FD58A0">
      <w:pPr>
        <w:pStyle w:val="ListParagraph"/>
        <w:ind w:left="1080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</w:p>
    <w:p w14:paraId="3AE22498" w14:textId="0710D6F1" w:rsidR="008759DA" w:rsidRPr="00576BB7" w:rsidRDefault="008759DA" w:rsidP="00576BB7">
      <w:pPr>
        <w:rPr>
          <w:rFonts w:asciiTheme="majorHAnsi" w:eastAsiaTheme="majorEastAsia" w:hAnsiTheme="majorHAnsi" w:cstheme="majorBidi"/>
          <w:b/>
          <w:color w:val="2F5496" w:themeColor="accent1" w:themeShade="BF"/>
          <w:sz w:val="26"/>
          <w:szCs w:val="26"/>
        </w:rPr>
      </w:pPr>
      <w:r w:rsidRPr="00576BB7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 xml:space="preserve">Running Logistic Regression model – </w:t>
      </w:r>
      <w:r w:rsidRPr="00576BB7">
        <w:rPr>
          <w:rFonts w:asciiTheme="majorHAnsi" w:eastAsiaTheme="majorEastAsia" w:hAnsiTheme="majorHAnsi" w:cstheme="majorBidi"/>
          <w:b/>
          <w:color w:val="2F5496" w:themeColor="accent1" w:themeShade="BF"/>
          <w:sz w:val="26"/>
          <w:szCs w:val="26"/>
        </w:rPr>
        <w:t xml:space="preserve">Model 4 by removing data usage as its not significant variable </w:t>
      </w:r>
    </w:p>
    <w:p w14:paraId="07F0618A" w14:textId="2BDA8DAD" w:rsidR="008759DA" w:rsidRDefault="008759DA" w:rsidP="00FD58A0">
      <w:pPr>
        <w:pStyle w:val="ListParagraph"/>
        <w:ind w:left="1080"/>
        <w:rPr>
          <w:rFonts w:asciiTheme="majorHAnsi" w:eastAsiaTheme="majorEastAsia" w:hAnsiTheme="majorHAnsi" w:cstheme="majorBidi"/>
          <w:b/>
          <w:color w:val="2F5496" w:themeColor="accent1" w:themeShade="BF"/>
          <w:sz w:val="26"/>
          <w:szCs w:val="26"/>
        </w:rPr>
      </w:pPr>
    </w:p>
    <w:p w14:paraId="04397947" w14:textId="77777777" w:rsidR="008759DA" w:rsidRPr="008759DA" w:rsidRDefault="008759DA" w:rsidP="008759DA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</w:pPr>
      <w:r w:rsidRPr="008759DA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model4 = </w:t>
      </w:r>
      <w:proofErr w:type="spellStart"/>
      <w:proofErr w:type="gramStart"/>
      <w:r w:rsidRPr="008759DA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glm</w:t>
      </w:r>
      <w:proofErr w:type="spellEnd"/>
      <w:r w:rsidRPr="008759DA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(</w:t>
      </w:r>
      <w:proofErr w:type="gramEnd"/>
      <w:r w:rsidRPr="008759DA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formula = Churn ~    </w:t>
      </w:r>
      <w:proofErr w:type="spellStart"/>
      <w:r w:rsidRPr="008759DA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ContractRenewal</w:t>
      </w:r>
      <w:proofErr w:type="spellEnd"/>
      <w:r w:rsidRPr="008759DA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  + </w:t>
      </w:r>
      <w:proofErr w:type="spellStart"/>
      <w:r w:rsidRPr="008759DA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CustServCalls</w:t>
      </w:r>
      <w:proofErr w:type="spellEnd"/>
      <w:r w:rsidRPr="008759DA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 + </w:t>
      </w:r>
      <w:proofErr w:type="spellStart"/>
      <w:r w:rsidRPr="008759DA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DayMins+DayCalls</w:t>
      </w:r>
      <w:proofErr w:type="spellEnd"/>
      <w:r w:rsidRPr="008759DA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 + </w:t>
      </w:r>
      <w:proofErr w:type="spellStart"/>
      <w:r w:rsidRPr="008759DA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MonthlyCharge</w:t>
      </w:r>
      <w:proofErr w:type="spellEnd"/>
      <w:r w:rsidRPr="008759DA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 + </w:t>
      </w:r>
      <w:proofErr w:type="spellStart"/>
      <w:r w:rsidRPr="008759DA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OverageFee</w:t>
      </w:r>
      <w:proofErr w:type="spellEnd"/>
      <w:r w:rsidRPr="008759DA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 + </w:t>
      </w:r>
      <w:proofErr w:type="spellStart"/>
      <w:r w:rsidRPr="008759DA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RoamMins,family</w:t>
      </w:r>
      <w:proofErr w:type="spellEnd"/>
      <w:r w:rsidRPr="008759DA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 = "binomial" ,data=</w:t>
      </w:r>
      <w:proofErr w:type="spellStart"/>
      <w:r w:rsidRPr="008759DA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dev_sample</w:t>
      </w:r>
      <w:proofErr w:type="spellEnd"/>
      <w:r w:rsidRPr="008759DA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 )</w:t>
      </w:r>
    </w:p>
    <w:p w14:paraId="2BEE42E7" w14:textId="77777777" w:rsidR="008759DA" w:rsidRPr="008759DA" w:rsidRDefault="008759DA" w:rsidP="008759DA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</w:pPr>
      <w:r w:rsidRPr="008759DA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&gt; </w:t>
      </w:r>
    </w:p>
    <w:p w14:paraId="6E8974E7" w14:textId="77777777" w:rsidR="008759DA" w:rsidRPr="008759DA" w:rsidRDefault="008759DA" w:rsidP="008759DA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</w:pPr>
      <w:r w:rsidRPr="008759DA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&gt;   summary(model4)  </w:t>
      </w:r>
    </w:p>
    <w:p w14:paraId="2A56ABB8" w14:textId="77777777" w:rsidR="008759DA" w:rsidRPr="008759DA" w:rsidRDefault="008759DA" w:rsidP="008759DA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</w:p>
    <w:p w14:paraId="5A06779A" w14:textId="77777777" w:rsidR="008759DA" w:rsidRPr="008759DA" w:rsidRDefault="008759DA" w:rsidP="008759DA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Call:</w:t>
      </w:r>
    </w:p>
    <w:p w14:paraId="45272CE8" w14:textId="77777777" w:rsidR="008759DA" w:rsidRPr="008759DA" w:rsidRDefault="008759DA" w:rsidP="008759DA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proofErr w:type="spellStart"/>
      <w:proofErr w:type="gramStart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glm</w:t>
      </w:r>
      <w:proofErr w:type="spellEnd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(</w:t>
      </w:r>
      <w:proofErr w:type="gramEnd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formula = Churn ~ </w:t>
      </w:r>
      <w:proofErr w:type="spellStart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ContractRenewal</w:t>
      </w:r>
      <w:proofErr w:type="spellEnd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+ </w:t>
      </w:r>
      <w:proofErr w:type="spellStart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CustServCalls</w:t>
      </w:r>
      <w:proofErr w:type="spellEnd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+ </w:t>
      </w:r>
      <w:proofErr w:type="spellStart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DayMins</w:t>
      </w:r>
      <w:proofErr w:type="spellEnd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+ </w:t>
      </w:r>
    </w:p>
    <w:p w14:paraId="0AF29195" w14:textId="77777777" w:rsidR="008759DA" w:rsidRPr="008759DA" w:rsidRDefault="008759DA" w:rsidP="008759DA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</w:t>
      </w:r>
      <w:proofErr w:type="spellStart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DayCalls</w:t>
      </w:r>
      <w:proofErr w:type="spellEnd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+ </w:t>
      </w:r>
      <w:proofErr w:type="spellStart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MonthlyCharge</w:t>
      </w:r>
      <w:proofErr w:type="spellEnd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+ </w:t>
      </w:r>
      <w:proofErr w:type="spellStart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OverageFee</w:t>
      </w:r>
      <w:proofErr w:type="spellEnd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+ </w:t>
      </w:r>
      <w:proofErr w:type="spellStart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RoamMins</w:t>
      </w:r>
      <w:proofErr w:type="spellEnd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, family = "binomial", </w:t>
      </w:r>
    </w:p>
    <w:p w14:paraId="16C7B7AE" w14:textId="77777777" w:rsidR="008759DA" w:rsidRPr="008759DA" w:rsidRDefault="008759DA" w:rsidP="008759DA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data = </w:t>
      </w:r>
      <w:proofErr w:type="spellStart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dev_sample</w:t>
      </w:r>
      <w:proofErr w:type="spellEnd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)</w:t>
      </w:r>
    </w:p>
    <w:p w14:paraId="06DE4AAF" w14:textId="77777777" w:rsidR="008759DA" w:rsidRPr="008759DA" w:rsidRDefault="008759DA" w:rsidP="008759DA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</w:p>
    <w:p w14:paraId="18E3BF18" w14:textId="77777777" w:rsidR="008759DA" w:rsidRPr="008759DA" w:rsidRDefault="008759DA" w:rsidP="008759DA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Deviance Residuals: </w:t>
      </w:r>
    </w:p>
    <w:p w14:paraId="7426B2F0" w14:textId="77777777" w:rsidR="008759DA" w:rsidRPr="008759DA" w:rsidRDefault="008759DA" w:rsidP="008759DA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Min       1Q   Median       3Q      Max  </w:t>
      </w:r>
    </w:p>
    <w:p w14:paraId="0BAB9C60" w14:textId="77777777" w:rsidR="008759DA" w:rsidRPr="008759DA" w:rsidRDefault="008759DA" w:rsidP="008759DA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-1.</w:t>
      </w:r>
      <w:proofErr w:type="gramStart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9892  -</w:t>
      </w:r>
      <w:proofErr w:type="gramEnd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0.5184  -0.3521  -0.2137   2.9093  </w:t>
      </w:r>
    </w:p>
    <w:p w14:paraId="519AB3AA" w14:textId="77777777" w:rsidR="008759DA" w:rsidRPr="008759DA" w:rsidRDefault="008759DA" w:rsidP="008759DA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</w:p>
    <w:p w14:paraId="36EB61B7" w14:textId="77777777" w:rsidR="008759DA" w:rsidRPr="008759DA" w:rsidRDefault="008759DA" w:rsidP="008759DA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Coefficients:</w:t>
      </w:r>
    </w:p>
    <w:p w14:paraId="7F1084F7" w14:textId="77777777" w:rsidR="008759DA" w:rsidRPr="008759DA" w:rsidRDefault="008759DA" w:rsidP="008759DA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          Estimate Std. Error z value </w:t>
      </w:r>
      <w:proofErr w:type="spellStart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Pr</w:t>
      </w:r>
      <w:proofErr w:type="spellEnd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(&gt;|z|)    </w:t>
      </w:r>
    </w:p>
    <w:p w14:paraId="37C9EF9E" w14:textId="77777777" w:rsidR="008759DA" w:rsidRPr="008759DA" w:rsidRDefault="008759DA" w:rsidP="008759DA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(</w:t>
      </w:r>
      <w:proofErr w:type="gramStart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Intercept)   </w:t>
      </w:r>
      <w:proofErr w:type="gramEnd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-5.959657   0.619501  -9.620  &lt; 2e-16 ***</w:t>
      </w:r>
    </w:p>
    <w:p w14:paraId="58FA4BDA" w14:textId="77777777" w:rsidR="008759DA" w:rsidRPr="008759DA" w:rsidRDefault="008759DA" w:rsidP="008759DA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proofErr w:type="spellStart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ContractRenewal</w:t>
      </w:r>
      <w:proofErr w:type="spellEnd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-1.952574   0.174128 -11.</w:t>
      </w:r>
      <w:proofErr w:type="gramStart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213  &lt;</w:t>
      </w:r>
      <w:proofErr w:type="gramEnd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2e-16 ***</w:t>
      </w:r>
    </w:p>
    <w:p w14:paraId="153CC0AA" w14:textId="77777777" w:rsidR="008759DA" w:rsidRPr="008759DA" w:rsidRDefault="008759DA" w:rsidP="008759DA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proofErr w:type="spellStart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CustServCalls</w:t>
      </w:r>
      <w:proofErr w:type="spellEnd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0.486941   </w:t>
      </w:r>
      <w:proofErr w:type="gramStart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0.046539  10.463</w:t>
      </w:r>
      <w:proofErr w:type="gramEnd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&lt; 2e-16 ***</w:t>
      </w:r>
    </w:p>
    <w:p w14:paraId="56B804C3" w14:textId="77777777" w:rsidR="008759DA" w:rsidRPr="008759DA" w:rsidRDefault="008759DA" w:rsidP="008759DA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proofErr w:type="spellStart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DayMins</w:t>
      </w:r>
      <w:proofErr w:type="spellEnd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   0.018965   </w:t>
      </w:r>
      <w:proofErr w:type="gramStart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0.001687  11.240</w:t>
      </w:r>
      <w:proofErr w:type="gramEnd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&lt; 2e-16 ***</w:t>
      </w:r>
    </w:p>
    <w:p w14:paraId="6C9B7FDC" w14:textId="77777777" w:rsidR="008759DA" w:rsidRPr="008759DA" w:rsidRDefault="008759DA" w:rsidP="008759DA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proofErr w:type="spellStart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DayCalls</w:t>
      </w:r>
      <w:proofErr w:type="spellEnd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  0.003305   0.003264   1.013 0.311220    </w:t>
      </w:r>
    </w:p>
    <w:p w14:paraId="2484FEA7" w14:textId="77777777" w:rsidR="008759DA" w:rsidRPr="008759DA" w:rsidRDefault="008759DA" w:rsidP="008759DA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proofErr w:type="spellStart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MonthlyCharge</w:t>
      </w:r>
      <w:proofErr w:type="spellEnd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-0.032136   </w:t>
      </w:r>
      <w:proofErr w:type="gramStart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0.005971  -</w:t>
      </w:r>
      <w:proofErr w:type="gramEnd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5.382 7.37e-08 ***</w:t>
      </w:r>
    </w:p>
    <w:p w14:paraId="1D2A1D85" w14:textId="77777777" w:rsidR="008759DA" w:rsidRPr="008759DA" w:rsidRDefault="008759DA" w:rsidP="008759DA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proofErr w:type="spellStart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OverageFee</w:t>
      </w:r>
      <w:proofErr w:type="spellEnd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0.189421   0.029905   6.334 2.39e-10 ***</w:t>
      </w:r>
    </w:p>
    <w:p w14:paraId="73BB2A6A" w14:textId="77777777" w:rsidR="008759DA" w:rsidRPr="008759DA" w:rsidRDefault="008759DA" w:rsidP="008759DA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proofErr w:type="spellStart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RoamMins</w:t>
      </w:r>
      <w:proofErr w:type="spellEnd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  0.083632   0.023973   3.489 0.000486 ***</w:t>
      </w:r>
    </w:p>
    <w:p w14:paraId="6E572010" w14:textId="77777777" w:rsidR="008759DA" w:rsidRPr="008759DA" w:rsidRDefault="008759DA" w:rsidP="008759DA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---</w:t>
      </w:r>
    </w:p>
    <w:p w14:paraId="1F75F3E2" w14:textId="77777777" w:rsidR="008759DA" w:rsidRPr="008759DA" w:rsidRDefault="008759DA" w:rsidP="008759DA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proofErr w:type="spellStart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Signif</w:t>
      </w:r>
      <w:proofErr w:type="spellEnd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. codes:  0 ‘***’ 0.001 ‘**’ 0.01 ‘*’ 0.05 ‘.’ 0.1 </w:t>
      </w:r>
      <w:proofErr w:type="gramStart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‘ ’</w:t>
      </w:r>
      <w:proofErr w:type="gramEnd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1</w:t>
      </w:r>
    </w:p>
    <w:p w14:paraId="0B19F880" w14:textId="77777777" w:rsidR="008759DA" w:rsidRPr="008759DA" w:rsidRDefault="008759DA" w:rsidP="008759DA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</w:p>
    <w:p w14:paraId="7E5F0057" w14:textId="77777777" w:rsidR="008759DA" w:rsidRPr="008759DA" w:rsidRDefault="008759DA" w:rsidP="008759DA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(Dispersion parameter for binomial family taken to be 1)</w:t>
      </w:r>
    </w:p>
    <w:p w14:paraId="1D9D1280" w14:textId="77777777" w:rsidR="008759DA" w:rsidRPr="008759DA" w:rsidRDefault="008759DA" w:rsidP="008759DA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</w:p>
    <w:p w14:paraId="2DDB8CF2" w14:textId="77777777" w:rsidR="008759DA" w:rsidRPr="008759DA" w:rsidRDefault="008759DA" w:rsidP="008759DA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Null deviance: </w:t>
      </w:r>
      <w:proofErr w:type="gramStart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1930.1  on</w:t>
      </w:r>
      <w:proofErr w:type="gramEnd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2331  degrees of freedom</w:t>
      </w:r>
    </w:p>
    <w:p w14:paraId="5ABAEE96" w14:textId="77777777" w:rsidR="008759DA" w:rsidRPr="008759DA" w:rsidRDefault="008759DA" w:rsidP="008759DA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Residual deviance: </w:t>
      </w:r>
      <w:proofErr w:type="gramStart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1541.2  on</w:t>
      </w:r>
      <w:proofErr w:type="gramEnd"/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2324  degrees of freedom</w:t>
      </w:r>
    </w:p>
    <w:p w14:paraId="505FE60E" w14:textId="77777777" w:rsidR="008759DA" w:rsidRPr="008759DA" w:rsidRDefault="008759DA" w:rsidP="008759DA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AIC: 1557.2</w:t>
      </w:r>
    </w:p>
    <w:p w14:paraId="0A0980B4" w14:textId="77777777" w:rsidR="008759DA" w:rsidRPr="008759DA" w:rsidRDefault="008759DA" w:rsidP="008759DA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</w:p>
    <w:p w14:paraId="299B3629" w14:textId="77777777" w:rsidR="008759DA" w:rsidRPr="008759DA" w:rsidRDefault="008759DA" w:rsidP="008759DA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lang w:eastAsia="en-AU"/>
        </w:rPr>
      </w:pPr>
      <w:r w:rsidRPr="008759D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Number of Fisher Scoring iterations: 5</w:t>
      </w:r>
    </w:p>
    <w:p w14:paraId="7A79F591" w14:textId="5D336514" w:rsidR="008759DA" w:rsidRDefault="008759DA" w:rsidP="00FD58A0">
      <w:pPr>
        <w:pStyle w:val="ListParagraph"/>
        <w:ind w:left="1080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</w:p>
    <w:p w14:paraId="17B993B3" w14:textId="7E5B6992" w:rsidR="008759DA" w:rsidRDefault="008759DA" w:rsidP="00FD58A0">
      <w:pPr>
        <w:pStyle w:val="ListParagraph"/>
        <w:ind w:left="1080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</w:p>
    <w:p w14:paraId="1E6717B5" w14:textId="34AD6E13" w:rsidR="00E16F46" w:rsidRPr="00576BB7" w:rsidRDefault="00E16F46" w:rsidP="00576BB7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 w:rsidRPr="00576BB7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>Checking multicollinearity for new model 4</w:t>
      </w:r>
    </w:p>
    <w:p w14:paraId="020402D9" w14:textId="77777777" w:rsidR="00227717" w:rsidRPr="00227717" w:rsidRDefault="00227717" w:rsidP="00227717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</w:pPr>
      <w:r w:rsidRPr="00227717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&gt;   </w:t>
      </w:r>
      <w:proofErr w:type="spellStart"/>
      <w:r w:rsidRPr="00227717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vif</w:t>
      </w:r>
      <w:proofErr w:type="spellEnd"/>
      <w:r w:rsidRPr="00227717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(model4)    </w:t>
      </w:r>
    </w:p>
    <w:p w14:paraId="6EEE0064" w14:textId="77777777" w:rsidR="00227717" w:rsidRPr="00227717" w:rsidRDefault="00227717" w:rsidP="00227717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proofErr w:type="spellStart"/>
      <w:r w:rsidRPr="0022771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ContractRenewal</w:t>
      </w:r>
      <w:proofErr w:type="spellEnd"/>
      <w:r w:rsidRPr="0022771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</w:t>
      </w:r>
      <w:proofErr w:type="spellStart"/>
      <w:r w:rsidRPr="0022771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CustServCalls</w:t>
      </w:r>
      <w:proofErr w:type="spellEnd"/>
      <w:r w:rsidRPr="0022771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  </w:t>
      </w:r>
      <w:proofErr w:type="spellStart"/>
      <w:r w:rsidRPr="0022771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DayMins</w:t>
      </w:r>
      <w:proofErr w:type="spellEnd"/>
      <w:r w:rsidRPr="0022771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 </w:t>
      </w:r>
      <w:proofErr w:type="spellStart"/>
      <w:r w:rsidRPr="0022771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DayCalls</w:t>
      </w:r>
      <w:proofErr w:type="spellEnd"/>
      <w:r w:rsidRPr="0022771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</w:t>
      </w:r>
    </w:p>
    <w:p w14:paraId="3B91FA10" w14:textId="77777777" w:rsidR="00227717" w:rsidRPr="00227717" w:rsidRDefault="00227717" w:rsidP="00227717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22771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1.054128        1.082623        1.784465        1.007298 </w:t>
      </w:r>
    </w:p>
    <w:p w14:paraId="6A32FA6C" w14:textId="77777777" w:rsidR="00227717" w:rsidRPr="00227717" w:rsidRDefault="00227717" w:rsidP="00227717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22771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</w:t>
      </w:r>
      <w:proofErr w:type="spellStart"/>
      <w:r w:rsidRPr="0022771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MonthlyCharge</w:t>
      </w:r>
      <w:proofErr w:type="spellEnd"/>
      <w:r w:rsidRPr="0022771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</w:t>
      </w:r>
      <w:proofErr w:type="spellStart"/>
      <w:r w:rsidRPr="0022771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OverageFee</w:t>
      </w:r>
      <w:proofErr w:type="spellEnd"/>
      <w:r w:rsidRPr="0022771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 </w:t>
      </w:r>
      <w:proofErr w:type="spellStart"/>
      <w:r w:rsidRPr="0022771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RoamMins</w:t>
      </w:r>
      <w:proofErr w:type="spellEnd"/>
      <w:r w:rsidRPr="0022771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</w:t>
      </w:r>
    </w:p>
    <w:p w14:paraId="40BDED6E" w14:textId="77777777" w:rsidR="00227717" w:rsidRPr="00227717" w:rsidRDefault="00227717" w:rsidP="00227717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lang w:eastAsia="en-AU"/>
        </w:rPr>
      </w:pPr>
      <w:r w:rsidRPr="0022771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1.894342        1.219067        1.021895 </w:t>
      </w:r>
    </w:p>
    <w:p w14:paraId="0B15A51C" w14:textId="320D9510" w:rsidR="00227717" w:rsidRDefault="00227717" w:rsidP="00FD58A0">
      <w:pPr>
        <w:pStyle w:val="ListParagraph"/>
        <w:ind w:left="1080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</w:p>
    <w:p w14:paraId="4E1C41EE" w14:textId="07B33B1F" w:rsidR="00085133" w:rsidRPr="00576BB7" w:rsidRDefault="00576BB7" w:rsidP="00576BB7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 w:rsidRPr="00576BB7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>Creating Confusion matrix</w:t>
      </w:r>
    </w:p>
    <w:p w14:paraId="0634C48D" w14:textId="77777777" w:rsidR="00085133" w:rsidRPr="00085133" w:rsidRDefault="00085133" w:rsidP="0008513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</w:pPr>
      <w:r w:rsidRPr="00085133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&gt;    </w:t>
      </w:r>
      <w:proofErr w:type="spellStart"/>
      <w:r w:rsidRPr="00085133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confusionMatrix</w:t>
      </w:r>
      <w:proofErr w:type="spellEnd"/>
      <w:r w:rsidRPr="00085133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(</w:t>
      </w:r>
      <w:proofErr w:type="spellStart"/>
      <w:r w:rsidRPr="00085133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churn_</w:t>
      </w:r>
      <w:proofErr w:type="gramStart"/>
      <w:r w:rsidRPr="00085133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pred,as</w:t>
      </w:r>
      <w:proofErr w:type="gramEnd"/>
      <w:r w:rsidRPr="00085133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.factor</w:t>
      </w:r>
      <w:proofErr w:type="spellEnd"/>
      <w:r w:rsidRPr="00085133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(</w:t>
      </w:r>
      <w:proofErr w:type="spellStart"/>
      <w:r w:rsidRPr="00085133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churn_act</w:t>
      </w:r>
      <w:proofErr w:type="spellEnd"/>
      <w:r w:rsidRPr="00085133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))</w:t>
      </w:r>
    </w:p>
    <w:p w14:paraId="3165197C" w14:textId="77777777" w:rsidR="00085133" w:rsidRPr="00085133" w:rsidRDefault="00085133" w:rsidP="0008513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Confusion Matrix and Statistics</w:t>
      </w:r>
    </w:p>
    <w:p w14:paraId="0E8F6FBC" w14:textId="77777777" w:rsidR="00085133" w:rsidRPr="00085133" w:rsidRDefault="00085133" w:rsidP="0008513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</w:p>
    <w:p w14:paraId="2FBE2FED" w14:textId="77777777" w:rsidR="00085133" w:rsidRPr="00085133" w:rsidRDefault="00085133" w:rsidP="0008513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   Reference</w:t>
      </w:r>
    </w:p>
    <w:p w14:paraId="2E416C84" w14:textId="77777777" w:rsidR="00085133" w:rsidRPr="00085133" w:rsidRDefault="00085133" w:rsidP="0008513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Prediction   0   1</w:t>
      </w:r>
    </w:p>
    <w:p w14:paraId="1EECE07E" w14:textId="77777777" w:rsidR="00085133" w:rsidRPr="00085133" w:rsidRDefault="00085133" w:rsidP="0008513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  0 834 118</w:t>
      </w:r>
    </w:p>
    <w:p w14:paraId="006D01C4" w14:textId="77777777" w:rsidR="00085133" w:rsidRPr="00085133" w:rsidRDefault="00085133" w:rsidP="0008513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  </w:t>
      </w:r>
      <w:proofErr w:type="gramStart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1  22</w:t>
      </w:r>
      <w:proofErr w:type="gramEnd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27</w:t>
      </w:r>
    </w:p>
    <w:p w14:paraId="70E97452" w14:textId="77777777" w:rsidR="00085133" w:rsidRPr="00085133" w:rsidRDefault="00085133" w:rsidP="0008513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                                  </w:t>
      </w:r>
    </w:p>
    <w:p w14:paraId="47206FDE" w14:textId="77777777" w:rsidR="00085133" w:rsidRPr="00085133" w:rsidRDefault="00085133" w:rsidP="0008513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        </w:t>
      </w:r>
      <w:proofErr w:type="gramStart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Accuracy :</w:t>
      </w:r>
      <w:proofErr w:type="gramEnd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0.8601         </w:t>
      </w:r>
    </w:p>
    <w:p w14:paraId="42706340" w14:textId="77777777" w:rsidR="00085133" w:rsidRPr="00085133" w:rsidRDefault="00085133" w:rsidP="0008513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          95% </w:t>
      </w:r>
      <w:proofErr w:type="gramStart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CI :</w:t>
      </w:r>
      <w:proofErr w:type="gramEnd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(0.8371, 0.881)</w:t>
      </w:r>
    </w:p>
    <w:p w14:paraId="6C9C72A7" w14:textId="77777777" w:rsidR="00085133" w:rsidRPr="00085133" w:rsidRDefault="00085133" w:rsidP="0008513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No Information </w:t>
      </w:r>
      <w:proofErr w:type="gramStart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Rate :</w:t>
      </w:r>
      <w:proofErr w:type="gramEnd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0.8551         </w:t>
      </w:r>
    </w:p>
    <w:p w14:paraId="48E759CB" w14:textId="77777777" w:rsidR="00085133" w:rsidRPr="00085133" w:rsidRDefault="00085133" w:rsidP="0008513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P-Value [Acc &gt; NIR</w:t>
      </w:r>
      <w:proofErr w:type="gramStart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] :</w:t>
      </w:r>
      <w:proofErr w:type="gramEnd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0.3464         </w:t>
      </w:r>
    </w:p>
    <w:p w14:paraId="6E6C9497" w14:textId="77777777" w:rsidR="00085133" w:rsidRPr="00085133" w:rsidRDefault="00085133" w:rsidP="0008513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                                  </w:t>
      </w:r>
    </w:p>
    <w:p w14:paraId="568D4882" w14:textId="77777777" w:rsidR="00085133" w:rsidRPr="00085133" w:rsidRDefault="00085133" w:rsidP="0008513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           </w:t>
      </w:r>
      <w:proofErr w:type="gramStart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Kappa :</w:t>
      </w:r>
      <w:proofErr w:type="gramEnd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0.2214         </w:t>
      </w:r>
    </w:p>
    <w:p w14:paraId="0523938C" w14:textId="77777777" w:rsidR="00085133" w:rsidRPr="00085133" w:rsidRDefault="00085133" w:rsidP="0008513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                                  </w:t>
      </w:r>
    </w:p>
    <w:p w14:paraId="40E0200D" w14:textId="77777777" w:rsidR="00085133" w:rsidRPr="00085133" w:rsidRDefault="00085133" w:rsidP="0008513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</w:t>
      </w:r>
      <w:proofErr w:type="spellStart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Mcnemar's</w:t>
      </w:r>
      <w:proofErr w:type="spellEnd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Test P-</w:t>
      </w:r>
      <w:proofErr w:type="gramStart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Value :</w:t>
      </w:r>
      <w:proofErr w:type="gramEnd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9.83e-16       </w:t>
      </w:r>
    </w:p>
    <w:p w14:paraId="713A636B" w14:textId="77777777" w:rsidR="00085133" w:rsidRPr="00085133" w:rsidRDefault="00085133" w:rsidP="0008513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                                  </w:t>
      </w:r>
    </w:p>
    <w:p w14:paraId="6804F1C3" w14:textId="77777777" w:rsidR="00085133" w:rsidRPr="00085133" w:rsidRDefault="00085133" w:rsidP="0008513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     </w:t>
      </w:r>
      <w:proofErr w:type="gramStart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Sensitivity :</w:t>
      </w:r>
      <w:proofErr w:type="gramEnd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0.9743         </w:t>
      </w:r>
    </w:p>
    <w:p w14:paraId="20BBA347" w14:textId="77777777" w:rsidR="00085133" w:rsidRPr="00085133" w:rsidRDefault="00085133" w:rsidP="0008513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     </w:t>
      </w:r>
      <w:proofErr w:type="gramStart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Specificity :</w:t>
      </w:r>
      <w:proofErr w:type="gramEnd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0.1862         </w:t>
      </w:r>
    </w:p>
    <w:p w14:paraId="5973A1AD" w14:textId="77777777" w:rsidR="00085133" w:rsidRPr="00085133" w:rsidRDefault="00085133" w:rsidP="0008513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  Pos </w:t>
      </w:r>
      <w:proofErr w:type="spellStart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Pred</w:t>
      </w:r>
      <w:proofErr w:type="spellEnd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</w:t>
      </w:r>
      <w:proofErr w:type="gramStart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Value :</w:t>
      </w:r>
      <w:proofErr w:type="gramEnd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0.8761         </w:t>
      </w:r>
    </w:p>
    <w:p w14:paraId="440E3D3E" w14:textId="77777777" w:rsidR="00085133" w:rsidRPr="00085133" w:rsidRDefault="00085133" w:rsidP="0008513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  Neg </w:t>
      </w:r>
      <w:proofErr w:type="spellStart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Pred</w:t>
      </w:r>
      <w:proofErr w:type="spellEnd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</w:t>
      </w:r>
      <w:proofErr w:type="gramStart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Value :</w:t>
      </w:r>
      <w:proofErr w:type="gramEnd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0.5510         </w:t>
      </w:r>
    </w:p>
    <w:p w14:paraId="715053BB" w14:textId="77777777" w:rsidR="00085133" w:rsidRPr="00085133" w:rsidRDefault="00085133" w:rsidP="0008513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      </w:t>
      </w:r>
      <w:proofErr w:type="gramStart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Prevalence :</w:t>
      </w:r>
      <w:proofErr w:type="gramEnd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0.8551         </w:t>
      </w:r>
    </w:p>
    <w:p w14:paraId="31A90F77" w14:textId="77777777" w:rsidR="00085133" w:rsidRPr="00085133" w:rsidRDefault="00085133" w:rsidP="0008513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  Detection </w:t>
      </w:r>
      <w:proofErr w:type="gramStart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Rate :</w:t>
      </w:r>
      <w:proofErr w:type="gramEnd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0.8332         </w:t>
      </w:r>
    </w:p>
    <w:p w14:paraId="3DC31CAD" w14:textId="77777777" w:rsidR="00085133" w:rsidRPr="00085133" w:rsidRDefault="00085133" w:rsidP="0008513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Detection </w:t>
      </w:r>
      <w:proofErr w:type="gramStart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Prevalence :</w:t>
      </w:r>
      <w:proofErr w:type="gramEnd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0.9510         </w:t>
      </w:r>
    </w:p>
    <w:p w14:paraId="012FE787" w14:textId="77777777" w:rsidR="00085133" w:rsidRPr="00085133" w:rsidRDefault="00085133" w:rsidP="0008513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Balanced </w:t>
      </w:r>
      <w:proofErr w:type="gramStart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Accuracy :</w:t>
      </w:r>
      <w:proofErr w:type="gramEnd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0.5803         </w:t>
      </w:r>
    </w:p>
    <w:p w14:paraId="25D1CEE1" w14:textId="77777777" w:rsidR="00085133" w:rsidRPr="00085133" w:rsidRDefault="00085133" w:rsidP="0008513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                                  </w:t>
      </w:r>
    </w:p>
    <w:p w14:paraId="7CFA675A" w14:textId="77777777" w:rsidR="00085133" w:rsidRPr="00085133" w:rsidRDefault="00085133" w:rsidP="0008513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'Positive' </w:t>
      </w:r>
      <w:proofErr w:type="gramStart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Class :</w:t>
      </w:r>
      <w:proofErr w:type="gramEnd"/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0              </w:t>
      </w:r>
    </w:p>
    <w:p w14:paraId="2D5BD654" w14:textId="77777777" w:rsidR="00085133" w:rsidRPr="00085133" w:rsidRDefault="00085133" w:rsidP="0008513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lang w:eastAsia="en-AU"/>
        </w:rPr>
      </w:pPr>
      <w:r w:rsidRPr="000851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                      </w:t>
      </w:r>
    </w:p>
    <w:p w14:paraId="604B23D2" w14:textId="70A3555D" w:rsidR="00085133" w:rsidRDefault="00085133" w:rsidP="00FD58A0">
      <w:pPr>
        <w:pStyle w:val="ListParagraph"/>
        <w:ind w:left="1080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</w:p>
    <w:p w14:paraId="2773DCB9" w14:textId="77777777" w:rsidR="00EA29EF" w:rsidRPr="00576BB7" w:rsidRDefault="00EA29EF" w:rsidP="00576BB7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 w:rsidRPr="00576BB7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 xml:space="preserve">Plot ROC to get the model’s accuracy </w:t>
      </w:r>
    </w:p>
    <w:p w14:paraId="2560C847" w14:textId="77777777" w:rsidR="00EA29EF" w:rsidRDefault="00EA29EF" w:rsidP="00FD58A0">
      <w:pPr>
        <w:pStyle w:val="ListParagraph"/>
        <w:ind w:left="1080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</w:p>
    <w:p w14:paraId="6E268B7A" w14:textId="77777777" w:rsidR="00EA29EF" w:rsidRDefault="00EA29EF" w:rsidP="00FD58A0">
      <w:pPr>
        <w:pStyle w:val="ListParagraph"/>
        <w:ind w:left="1080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</w:p>
    <w:p w14:paraId="3EC2C06E" w14:textId="77777777" w:rsidR="00EA29EF" w:rsidRDefault="00EA29EF" w:rsidP="00FD58A0">
      <w:pPr>
        <w:pStyle w:val="ListParagraph"/>
        <w:ind w:left="1080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</w:p>
    <w:p w14:paraId="1BFAE397" w14:textId="77777777" w:rsidR="00EA29EF" w:rsidRDefault="00EA29EF" w:rsidP="00FD58A0">
      <w:pPr>
        <w:pStyle w:val="ListParagraph"/>
        <w:ind w:left="1080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</w:p>
    <w:p w14:paraId="45A69A48" w14:textId="77777777" w:rsidR="00EA29EF" w:rsidRDefault="00EA29EF" w:rsidP="00FD58A0">
      <w:pPr>
        <w:pStyle w:val="ListParagraph"/>
        <w:ind w:left="1080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</w:p>
    <w:p w14:paraId="477982B5" w14:textId="02F9D680" w:rsidR="00EA29EF" w:rsidRDefault="00EA29EF" w:rsidP="00FD58A0">
      <w:pPr>
        <w:pStyle w:val="ListParagraph"/>
        <w:ind w:left="1080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rPr>
          <w:noProof/>
        </w:rPr>
        <w:lastRenderedPageBreak/>
        <w:drawing>
          <wp:inline distT="0" distB="0" distL="0" distR="0" wp14:anchorId="62E116B8" wp14:editId="70317E76">
            <wp:extent cx="4445228" cy="2743341"/>
            <wp:effectExtent l="0" t="0" r="0" b="0"/>
            <wp:docPr id="149" name="Picture 1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445228" cy="27433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62617B" w14:textId="77777777" w:rsidR="00EA29EF" w:rsidRDefault="00EA29EF" w:rsidP="008759DA">
      <w:pPr>
        <w:pStyle w:val="ListParagraph"/>
        <w:ind w:left="1080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</w:p>
    <w:p w14:paraId="413C72A2" w14:textId="77777777" w:rsidR="00EA29EF" w:rsidRPr="00EA29EF" w:rsidRDefault="00EA29EF" w:rsidP="00EA29EF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</w:pPr>
      <w:proofErr w:type="spellStart"/>
      <w:r w:rsidRPr="00EA29EF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auc</w:t>
      </w:r>
      <w:proofErr w:type="spellEnd"/>
      <w:r w:rsidRPr="00EA29EF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(test_sample$</w:t>
      </w:r>
      <w:proofErr w:type="gramStart"/>
      <w:r w:rsidRPr="00EA29EF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Churn,pred</w:t>
      </w:r>
      <w:proofErr w:type="gramEnd"/>
      <w:r w:rsidRPr="00EA29EF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4)</w:t>
      </w:r>
    </w:p>
    <w:p w14:paraId="47067928" w14:textId="77777777" w:rsidR="00EA29EF" w:rsidRPr="00EA29EF" w:rsidRDefault="00EA29EF" w:rsidP="00EA29EF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lang w:eastAsia="en-AU"/>
        </w:rPr>
      </w:pPr>
      <w:r w:rsidRPr="00EA29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Area under the curve: 0.8185</w:t>
      </w:r>
    </w:p>
    <w:p w14:paraId="3AAB8C31" w14:textId="6DC9E99B" w:rsidR="00EA29EF" w:rsidRDefault="00EA29EF" w:rsidP="008759DA">
      <w:pPr>
        <w:pStyle w:val="ListParagraph"/>
        <w:ind w:left="1080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</w:p>
    <w:p w14:paraId="1815117E" w14:textId="4DAA818E" w:rsidR="000B180E" w:rsidRPr="00BE331F" w:rsidRDefault="000B180E" w:rsidP="000B180E">
      <w:pPr>
        <w:pStyle w:val="Heading2"/>
        <w:rPr>
          <w:b/>
        </w:rPr>
      </w:pPr>
      <w:bookmarkStart w:id="14" w:name="_Toc9976733"/>
      <w:r w:rsidRPr="00BE331F">
        <w:rPr>
          <w:b/>
        </w:rPr>
        <w:t xml:space="preserve">Model </w:t>
      </w:r>
      <w:r w:rsidRPr="00BE331F">
        <w:rPr>
          <w:b/>
        </w:rPr>
        <w:t>5</w:t>
      </w:r>
      <w:bookmarkEnd w:id="14"/>
    </w:p>
    <w:p w14:paraId="7613E3DB" w14:textId="77777777" w:rsidR="00EA29EF" w:rsidRDefault="00EA29EF" w:rsidP="008759DA">
      <w:pPr>
        <w:pStyle w:val="ListParagraph"/>
        <w:ind w:left="1080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</w:p>
    <w:p w14:paraId="25D1DD14" w14:textId="7B42545E" w:rsidR="008759DA" w:rsidRPr="00576BB7" w:rsidRDefault="008759DA" w:rsidP="00576BB7">
      <w:pPr>
        <w:rPr>
          <w:rFonts w:asciiTheme="majorHAnsi" w:eastAsiaTheme="majorEastAsia" w:hAnsiTheme="majorHAnsi" w:cstheme="majorBidi"/>
          <w:b/>
          <w:color w:val="2F5496" w:themeColor="accent1" w:themeShade="BF"/>
          <w:sz w:val="26"/>
          <w:szCs w:val="26"/>
        </w:rPr>
      </w:pPr>
      <w:r w:rsidRPr="00576BB7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 xml:space="preserve">Running Logistic Regression model – </w:t>
      </w:r>
      <w:r w:rsidRPr="00576BB7">
        <w:rPr>
          <w:rFonts w:asciiTheme="majorHAnsi" w:eastAsiaTheme="majorEastAsia" w:hAnsiTheme="majorHAnsi" w:cstheme="majorBidi"/>
          <w:b/>
          <w:color w:val="2F5496" w:themeColor="accent1" w:themeShade="BF"/>
          <w:sz w:val="26"/>
          <w:szCs w:val="26"/>
        </w:rPr>
        <w:t xml:space="preserve">Model 5 by removing </w:t>
      </w:r>
      <w:r w:rsidR="00E147FE" w:rsidRPr="00576BB7">
        <w:rPr>
          <w:rFonts w:asciiTheme="majorHAnsi" w:eastAsiaTheme="majorEastAsia" w:hAnsiTheme="majorHAnsi" w:cstheme="majorBidi"/>
          <w:b/>
          <w:color w:val="2F5496" w:themeColor="accent1" w:themeShade="BF"/>
          <w:sz w:val="26"/>
          <w:szCs w:val="26"/>
        </w:rPr>
        <w:t>day calls</w:t>
      </w:r>
      <w:r w:rsidRPr="00576BB7">
        <w:rPr>
          <w:rFonts w:asciiTheme="majorHAnsi" w:eastAsiaTheme="majorEastAsia" w:hAnsiTheme="majorHAnsi" w:cstheme="majorBidi"/>
          <w:b/>
          <w:color w:val="2F5496" w:themeColor="accent1" w:themeShade="BF"/>
          <w:sz w:val="26"/>
          <w:szCs w:val="26"/>
        </w:rPr>
        <w:t xml:space="preserve"> as its not significant variable </w:t>
      </w:r>
    </w:p>
    <w:p w14:paraId="4970FB81" w14:textId="1C389B3D" w:rsidR="008759DA" w:rsidRDefault="008759DA" w:rsidP="00FD58A0">
      <w:pPr>
        <w:pStyle w:val="ListParagraph"/>
        <w:ind w:left="1080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</w:p>
    <w:p w14:paraId="41611AEF" w14:textId="77777777" w:rsidR="00E147FE" w:rsidRPr="00E147FE" w:rsidRDefault="00E147FE" w:rsidP="00E147FE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</w:pPr>
      <w:r w:rsidRPr="00E147FE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&gt; model5 = </w:t>
      </w:r>
      <w:proofErr w:type="spellStart"/>
      <w:proofErr w:type="gramStart"/>
      <w:r w:rsidRPr="00E147FE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glm</w:t>
      </w:r>
      <w:proofErr w:type="spellEnd"/>
      <w:r w:rsidRPr="00E147FE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(</w:t>
      </w:r>
      <w:proofErr w:type="gramEnd"/>
      <w:r w:rsidRPr="00E147FE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formula = Churn ~    </w:t>
      </w:r>
      <w:proofErr w:type="spellStart"/>
      <w:r w:rsidRPr="00E147FE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ContractRenewal</w:t>
      </w:r>
      <w:proofErr w:type="spellEnd"/>
      <w:r w:rsidRPr="00E147FE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  + </w:t>
      </w:r>
      <w:proofErr w:type="spellStart"/>
      <w:r w:rsidRPr="00E147FE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CustServCalls</w:t>
      </w:r>
      <w:proofErr w:type="spellEnd"/>
      <w:r w:rsidRPr="00E147FE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 + </w:t>
      </w:r>
      <w:proofErr w:type="spellStart"/>
      <w:r w:rsidRPr="00E147FE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DayMins</w:t>
      </w:r>
      <w:proofErr w:type="spellEnd"/>
      <w:r w:rsidRPr="00E147FE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 + </w:t>
      </w:r>
      <w:proofErr w:type="spellStart"/>
      <w:r w:rsidRPr="00E147FE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MonthlyCharge</w:t>
      </w:r>
      <w:proofErr w:type="spellEnd"/>
      <w:r w:rsidRPr="00E147FE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 + </w:t>
      </w:r>
      <w:proofErr w:type="spellStart"/>
      <w:r w:rsidRPr="00E147FE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OverageFee</w:t>
      </w:r>
      <w:proofErr w:type="spellEnd"/>
      <w:r w:rsidRPr="00E147FE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 + </w:t>
      </w:r>
      <w:proofErr w:type="spellStart"/>
      <w:r w:rsidRPr="00E147FE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RoamMins,family</w:t>
      </w:r>
      <w:proofErr w:type="spellEnd"/>
      <w:r w:rsidRPr="00E147FE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 = "binomial" ,data=</w:t>
      </w:r>
      <w:proofErr w:type="spellStart"/>
      <w:r w:rsidRPr="00E147FE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dev_sample</w:t>
      </w:r>
      <w:proofErr w:type="spellEnd"/>
      <w:r w:rsidRPr="00E147FE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 )</w:t>
      </w:r>
    </w:p>
    <w:p w14:paraId="45532534" w14:textId="77777777" w:rsidR="00E147FE" w:rsidRPr="00E147FE" w:rsidRDefault="00E147FE" w:rsidP="00E147FE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</w:pPr>
      <w:r w:rsidRPr="00E147FE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&gt; </w:t>
      </w:r>
    </w:p>
    <w:p w14:paraId="21C728B0" w14:textId="77777777" w:rsidR="00E147FE" w:rsidRPr="00E147FE" w:rsidRDefault="00E147FE" w:rsidP="00E147FE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</w:pPr>
      <w:r w:rsidRPr="00E147FE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&gt;   summary(model5)</w:t>
      </w:r>
    </w:p>
    <w:p w14:paraId="7070B7E2" w14:textId="77777777" w:rsidR="00E147FE" w:rsidRPr="00E147FE" w:rsidRDefault="00E147FE" w:rsidP="00E147FE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</w:p>
    <w:p w14:paraId="2F4B520A" w14:textId="77777777" w:rsidR="00E147FE" w:rsidRPr="00E147FE" w:rsidRDefault="00E147FE" w:rsidP="00E147FE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E147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Call:</w:t>
      </w:r>
    </w:p>
    <w:p w14:paraId="779703B3" w14:textId="77777777" w:rsidR="00E147FE" w:rsidRPr="00E147FE" w:rsidRDefault="00E147FE" w:rsidP="00E147FE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proofErr w:type="spellStart"/>
      <w:proofErr w:type="gramStart"/>
      <w:r w:rsidRPr="00E147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glm</w:t>
      </w:r>
      <w:proofErr w:type="spellEnd"/>
      <w:r w:rsidRPr="00E147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(</w:t>
      </w:r>
      <w:proofErr w:type="gramEnd"/>
      <w:r w:rsidRPr="00E147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formula = Churn ~ </w:t>
      </w:r>
      <w:proofErr w:type="spellStart"/>
      <w:r w:rsidRPr="00E147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ContractRenewal</w:t>
      </w:r>
      <w:proofErr w:type="spellEnd"/>
      <w:r w:rsidRPr="00E147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+ </w:t>
      </w:r>
      <w:proofErr w:type="spellStart"/>
      <w:r w:rsidRPr="00E147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CustServCalls</w:t>
      </w:r>
      <w:proofErr w:type="spellEnd"/>
      <w:r w:rsidRPr="00E147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+ </w:t>
      </w:r>
      <w:proofErr w:type="spellStart"/>
      <w:r w:rsidRPr="00E147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DayMins</w:t>
      </w:r>
      <w:proofErr w:type="spellEnd"/>
      <w:r w:rsidRPr="00E147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+ </w:t>
      </w:r>
    </w:p>
    <w:p w14:paraId="7775E176" w14:textId="77777777" w:rsidR="00E147FE" w:rsidRPr="00E147FE" w:rsidRDefault="00E147FE" w:rsidP="00E147FE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E147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</w:t>
      </w:r>
      <w:proofErr w:type="spellStart"/>
      <w:r w:rsidRPr="00E147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MonthlyCharge</w:t>
      </w:r>
      <w:proofErr w:type="spellEnd"/>
      <w:r w:rsidRPr="00E147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+ </w:t>
      </w:r>
      <w:proofErr w:type="spellStart"/>
      <w:r w:rsidRPr="00E147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OverageFee</w:t>
      </w:r>
      <w:proofErr w:type="spellEnd"/>
      <w:r w:rsidRPr="00E147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+ </w:t>
      </w:r>
      <w:proofErr w:type="spellStart"/>
      <w:r w:rsidRPr="00E147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RoamMins</w:t>
      </w:r>
      <w:proofErr w:type="spellEnd"/>
      <w:r w:rsidRPr="00E147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, family = "binomial", </w:t>
      </w:r>
    </w:p>
    <w:p w14:paraId="00575A64" w14:textId="77777777" w:rsidR="00E147FE" w:rsidRPr="00E147FE" w:rsidRDefault="00E147FE" w:rsidP="00E147FE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E147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data = </w:t>
      </w:r>
      <w:proofErr w:type="spellStart"/>
      <w:r w:rsidRPr="00E147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dev_sample</w:t>
      </w:r>
      <w:proofErr w:type="spellEnd"/>
      <w:r w:rsidRPr="00E147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)</w:t>
      </w:r>
    </w:p>
    <w:p w14:paraId="32335ECF" w14:textId="77777777" w:rsidR="00E147FE" w:rsidRPr="00E147FE" w:rsidRDefault="00E147FE" w:rsidP="00E147FE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</w:p>
    <w:p w14:paraId="77C8F2AE" w14:textId="77777777" w:rsidR="00E147FE" w:rsidRPr="00E147FE" w:rsidRDefault="00E147FE" w:rsidP="00E147FE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E147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Deviance Residuals: </w:t>
      </w:r>
    </w:p>
    <w:p w14:paraId="7312F05F" w14:textId="77777777" w:rsidR="00E147FE" w:rsidRPr="00E147FE" w:rsidRDefault="00E147FE" w:rsidP="00E147FE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E147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Min       1Q   Median       3Q      Max  </w:t>
      </w:r>
    </w:p>
    <w:p w14:paraId="389C73C2" w14:textId="77777777" w:rsidR="00E147FE" w:rsidRPr="00E147FE" w:rsidRDefault="00E147FE" w:rsidP="00E147FE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E147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-1.</w:t>
      </w:r>
      <w:proofErr w:type="gramStart"/>
      <w:r w:rsidRPr="00E147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9723  -</w:t>
      </w:r>
      <w:proofErr w:type="gramEnd"/>
      <w:r w:rsidRPr="00E147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0.5213  -0.3538  -0.2161   2.9359  </w:t>
      </w:r>
    </w:p>
    <w:p w14:paraId="6511AE12" w14:textId="77777777" w:rsidR="00E147FE" w:rsidRPr="00E147FE" w:rsidRDefault="00E147FE" w:rsidP="00E147FE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</w:p>
    <w:p w14:paraId="724FC526" w14:textId="77777777" w:rsidR="00E147FE" w:rsidRPr="00E147FE" w:rsidRDefault="00E147FE" w:rsidP="00E147FE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E147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Coefficients:</w:t>
      </w:r>
    </w:p>
    <w:p w14:paraId="794B301F" w14:textId="77777777" w:rsidR="00E147FE" w:rsidRPr="00E147FE" w:rsidRDefault="00E147FE" w:rsidP="00E147FE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E147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          Estimate Std. Error z value </w:t>
      </w:r>
      <w:proofErr w:type="spellStart"/>
      <w:r w:rsidRPr="00E147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Pr</w:t>
      </w:r>
      <w:proofErr w:type="spellEnd"/>
      <w:r w:rsidRPr="00E147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(&gt;|z|)    </w:t>
      </w:r>
    </w:p>
    <w:p w14:paraId="54821610" w14:textId="77777777" w:rsidR="00E147FE" w:rsidRPr="00E147FE" w:rsidRDefault="00E147FE" w:rsidP="00E147FE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E147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(</w:t>
      </w:r>
      <w:proofErr w:type="gramStart"/>
      <w:r w:rsidRPr="00E147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Intercept)   </w:t>
      </w:r>
      <w:proofErr w:type="gramEnd"/>
      <w:r w:rsidRPr="00E147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-5.617183   0.516196 -10.882  &lt; 2e-16 ***</w:t>
      </w:r>
    </w:p>
    <w:p w14:paraId="1D9546F2" w14:textId="77777777" w:rsidR="00E147FE" w:rsidRPr="00E147FE" w:rsidRDefault="00E147FE" w:rsidP="00E147FE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proofErr w:type="spellStart"/>
      <w:r w:rsidRPr="00E147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ContractRenewal</w:t>
      </w:r>
      <w:proofErr w:type="spellEnd"/>
      <w:r w:rsidRPr="00E147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-1.952575   0.174162 -11.</w:t>
      </w:r>
      <w:proofErr w:type="gramStart"/>
      <w:r w:rsidRPr="00E147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211  &lt;</w:t>
      </w:r>
      <w:proofErr w:type="gramEnd"/>
      <w:r w:rsidRPr="00E147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2e-16 ***</w:t>
      </w:r>
    </w:p>
    <w:p w14:paraId="02CF714F" w14:textId="77777777" w:rsidR="00E147FE" w:rsidRPr="00E147FE" w:rsidRDefault="00E147FE" w:rsidP="00E147FE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proofErr w:type="spellStart"/>
      <w:r w:rsidRPr="00E147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CustServCalls</w:t>
      </w:r>
      <w:proofErr w:type="spellEnd"/>
      <w:r w:rsidRPr="00E147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0.485537   </w:t>
      </w:r>
      <w:proofErr w:type="gramStart"/>
      <w:r w:rsidRPr="00E147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0.046462  10.450</w:t>
      </w:r>
      <w:proofErr w:type="gramEnd"/>
      <w:r w:rsidRPr="00E147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&lt; 2e-16 ***</w:t>
      </w:r>
    </w:p>
    <w:p w14:paraId="6B3A8A6F" w14:textId="77777777" w:rsidR="00E147FE" w:rsidRPr="00E147FE" w:rsidRDefault="00E147FE" w:rsidP="00E147FE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proofErr w:type="spellStart"/>
      <w:r w:rsidRPr="00E147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DayMins</w:t>
      </w:r>
      <w:proofErr w:type="spellEnd"/>
      <w:r w:rsidRPr="00E147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   0.019000   </w:t>
      </w:r>
      <w:proofErr w:type="gramStart"/>
      <w:r w:rsidRPr="00E147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0.001687  11.263</w:t>
      </w:r>
      <w:proofErr w:type="gramEnd"/>
      <w:r w:rsidRPr="00E147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&lt; 2e-16 ***</w:t>
      </w:r>
    </w:p>
    <w:p w14:paraId="3FDDC102" w14:textId="77777777" w:rsidR="00E147FE" w:rsidRPr="00E147FE" w:rsidRDefault="00E147FE" w:rsidP="00E147FE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proofErr w:type="spellStart"/>
      <w:r w:rsidRPr="00E147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MonthlyCharge</w:t>
      </w:r>
      <w:proofErr w:type="spellEnd"/>
      <w:r w:rsidRPr="00E147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-0.032181   </w:t>
      </w:r>
      <w:proofErr w:type="gramStart"/>
      <w:r w:rsidRPr="00E147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0.005968  -</w:t>
      </w:r>
      <w:proofErr w:type="gramEnd"/>
      <w:r w:rsidRPr="00E147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5.392 6.95e-08 ***</w:t>
      </w:r>
    </w:p>
    <w:p w14:paraId="39423DDF" w14:textId="77777777" w:rsidR="00E147FE" w:rsidRPr="00E147FE" w:rsidRDefault="00E147FE" w:rsidP="00E147FE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proofErr w:type="spellStart"/>
      <w:r w:rsidRPr="00E147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OverageFee</w:t>
      </w:r>
      <w:proofErr w:type="spellEnd"/>
      <w:r w:rsidRPr="00E147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0.187678   0.029852   6.287 3.24e-10 ***</w:t>
      </w:r>
    </w:p>
    <w:p w14:paraId="3D4C6D2D" w14:textId="77777777" w:rsidR="00E147FE" w:rsidRPr="00E147FE" w:rsidRDefault="00E147FE" w:rsidP="00E147FE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proofErr w:type="spellStart"/>
      <w:r w:rsidRPr="00E147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RoamMins</w:t>
      </w:r>
      <w:proofErr w:type="spellEnd"/>
      <w:r w:rsidRPr="00E147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  0.084364   0.023968   3.520 0.000432 ***</w:t>
      </w:r>
    </w:p>
    <w:p w14:paraId="38053708" w14:textId="77777777" w:rsidR="00E147FE" w:rsidRPr="00E147FE" w:rsidRDefault="00E147FE" w:rsidP="00E147FE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E147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---</w:t>
      </w:r>
    </w:p>
    <w:p w14:paraId="3B1D0606" w14:textId="77777777" w:rsidR="00E147FE" w:rsidRPr="00E147FE" w:rsidRDefault="00E147FE" w:rsidP="00E147FE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proofErr w:type="spellStart"/>
      <w:r w:rsidRPr="00E147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Signif</w:t>
      </w:r>
      <w:proofErr w:type="spellEnd"/>
      <w:r w:rsidRPr="00E147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. codes:  0 ‘***’ 0.001 ‘**’ 0.01 ‘*’ 0.05 ‘.’ 0.1 </w:t>
      </w:r>
      <w:proofErr w:type="gramStart"/>
      <w:r w:rsidRPr="00E147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‘ ’</w:t>
      </w:r>
      <w:proofErr w:type="gramEnd"/>
      <w:r w:rsidRPr="00E147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1</w:t>
      </w:r>
    </w:p>
    <w:p w14:paraId="637CDF08" w14:textId="77777777" w:rsidR="00E147FE" w:rsidRPr="00E147FE" w:rsidRDefault="00E147FE" w:rsidP="00E147FE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</w:p>
    <w:p w14:paraId="4885215A" w14:textId="77777777" w:rsidR="00E147FE" w:rsidRPr="00E147FE" w:rsidRDefault="00E147FE" w:rsidP="00E147FE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E147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(Dispersion parameter for binomial family taken to be 1)</w:t>
      </w:r>
    </w:p>
    <w:p w14:paraId="365D65AB" w14:textId="77777777" w:rsidR="00E147FE" w:rsidRPr="00E147FE" w:rsidRDefault="00E147FE" w:rsidP="00E147FE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</w:p>
    <w:p w14:paraId="38122125" w14:textId="77777777" w:rsidR="00E147FE" w:rsidRPr="00E147FE" w:rsidRDefault="00E147FE" w:rsidP="00E147FE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E147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Null deviance: </w:t>
      </w:r>
      <w:proofErr w:type="gramStart"/>
      <w:r w:rsidRPr="00E147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1930.1  on</w:t>
      </w:r>
      <w:proofErr w:type="gramEnd"/>
      <w:r w:rsidRPr="00E147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2331  degrees of freedom</w:t>
      </w:r>
    </w:p>
    <w:p w14:paraId="2A8E61FB" w14:textId="77777777" w:rsidR="00E147FE" w:rsidRPr="00E147FE" w:rsidRDefault="00E147FE" w:rsidP="00E147FE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E147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Residual deviance: </w:t>
      </w:r>
      <w:proofErr w:type="gramStart"/>
      <w:r w:rsidRPr="00E147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1542.2  on</w:t>
      </w:r>
      <w:proofErr w:type="gramEnd"/>
      <w:r w:rsidRPr="00E147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2325  degrees of freedom</w:t>
      </w:r>
    </w:p>
    <w:p w14:paraId="3351B659" w14:textId="77777777" w:rsidR="00E147FE" w:rsidRPr="00E147FE" w:rsidRDefault="00E147FE" w:rsidP="00E147FE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E147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AIC: 1556.2</w:t>
      </w:r>
    </w:p>
    <w:p w14:paraId="60CD37D7" w14:textId="77777777" w:rsidR="00E147FE" w:rsidRPr="00E147FE" w:rsidRDefault="00E147FE" w:rsidP="00E147FE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</w:p>
    <w:p w14:paraId="3BE42632" w14:textId="77777777" w:rsidR="00E147FE" w:rsidRPr="00E147FE" w:rsidRDefault="00E147FE" w:rsidP="00E147FE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lang w:eastAsia="en-AU"/>
        </w:rPr>
      </w:pPr>
      <w:r w:rsidRPr="00E147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Number of Fisher Scoring iterations: 5</w:t>
      </w:r>
    </w:p>
    <w:p w14:paraId="42A83E2A" w14:textId="77777777" w:rsidR="00E147FE" w:rsidRDefault="00E147FE" w:rsidP="00FD58A0">
      <w:pPr>
        <w:pStyle w:val="ListParagraph"/>
        <w:ind w:left="1080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</w:p>
    <w:p w14:paraId="7C6499D4" w14:textId="54437ED5" w:rsidR="00E16F46" w:rsidRPr="00576BB7" w:rsidRDefault="00E16F46" w:rsidP="00576BB7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 w:rsidRPr="00576BB7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>Checking multicollinearity for new model 5</w:t>
      </w:r>
    </w:p>
    <w:p w14:paraId="7D57643F" w14:textId="77777777" w:rsidR="00227717" w:rsidRDefault="00227717" w:rsidP="00FD58A0">
      <w:pPr>
        <w:pStyle w:val="ListParagraph"/>
        <w:ind w:left="1080"/>
        <w:rPr>
          <w:rFonts w:asciiTheme="majorHAnsi" w:eastAsiaTheme="majorEastAsia" w:hAnsiTheme="majorHAnsi" w:cstheme="majorBidi"/>
          <w:b/>
          <w:color w:val="2F5496" w:themeColor="accent1" w:themeShade="BF"/>
          <w:sz w:val="26"/>
          <w:szCs w:val="26"/>
        </w:rPr>
      </w:pPr>
    </w:p>
    <w:p w14:paraId="4D19952C" w14:textId="77777777" w:rsidR="00227717" w:rsidRPr="00227717" w:rsidRDefault="00227717" w:rsidP="00227717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</w:pPr>
      <w:r w:rsidRPr="00227717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&gt;   </w:t>
      </w:r>
      <w:proofErr w:type="spellStart"/>
      <w:r w:rsidRPr="00227717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vif</w:t>
      </w:r>
      <w:proofErr w:type="spellEnd"/>
      <w:r w:rsidRPr="00227717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(model5)</w:t>
      </w:r>
    </w:p>
    <w:p w14:paraId="697CA6FA" w14:textId="77777777" w:rsidR="00227717" w:rsidRPr="00227717" w:rsidRDefault="00227717" w:rsidP="00227717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proofErr w:type="spellStart"/>
      <w:r w:rsidRPr="0022771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ContractRenewal</w:t>
      </w:r>
      <w:proofErr w:type="spellEnd"/>
      <w:r w:rsidRPr="0022771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</w:t>
      </w:r>
      <w:proofErr w:type="spellStart"/>
      <w:r w:rsidRPr="0022771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CustServCalls</w:t>
      </w:r>
      <w:proofErr w:type="spellEnd"/>
      <w:r w:rsidRPr="0022771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  </w:t>
      </w:r>
      <w:proofErr w:type="spellStart"/>
      <w:r w:rsidRPr="0022771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DayMins</w:t>
      </w:r>
      <w:proofErr w:type="spellEnd"/>
      <w:r w:rsidRPr="0022771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</w:t>
      </w:r>
      <w:proofErr w:type="spellStart"/>
      <w:r w:rsidRPr="0022771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MonthlyCharge</w:t>
      </w:r>
      <w:proofErr w:type="spellEnd"/>
      <w:r w:rsidRPr="0022771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</w:t>
      </w:r>
    </w:p>
    <w:p w14:paraId="6E1EB788" w14:textId="77777777" w:rsidR="00227717" w:rsidRPr="00227717" w:rsidRDefault="00227717" w:rsidP="00227717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22771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1.054101        1.080490        1.782955        1.893563 </w:t>
      </w:r>
    </w:p>
    <w:p w14:paraId="2B73E022" w14:textId="77777777" w:rsidR="00227717" w:rsidRPr="00227717" w:rsidRDefault="00227717" w:rsidP="00227717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22771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</w:t>
      </w:r>
      <w:proofErr w:type="spellStart"/>
      <w:r w:rsidRPr="0022771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OverageFee</w:t>
      </w:r>
      <w:proofErr w:type="spellEnd"/>
      <w:r w:rsidRPr="0022771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 </w:t>
      </w:r>
      <w:proofErr w:type="spellStart"/>
      <w:r w:rsidRPr="0022771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RoamMins</w:t>
      </w:r>
      <w:proofErr w:type="spellEnd"/>
      <w:r w:rsidRPr="0022771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</w:t>
      </w:r>
    </w:p>
    <w:p w14:paraId="176A386B" w14:textId="77777777" w:rsidR="00227717" w:rsidRPr="00227717" w:rsidRDefault="00227717" w:rsidP="00227717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lang w:eastAsia="en-AU"/>
        </w:rPr>
      </w:pPr>
      <w:r w:rsidRPr="0022771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1.213727        1.021074 </w:t>
      </w:r>
    </w:p>
    <w:p w14:paraId="24BB89F2" w14:textId="3C658347" w:rsidR="00FE634C" w:rsidRDefault="00BE1DE0" w:rsidP="00FD58A0">
      <w:pPr>
        <w:pStyle w:val="ListParagraph"/>
        <w:ind w:left="1080"/>
        <w:rPr>
          <w:rFonts w:asciiTheme="majorHAnsi" w:eastAsiaTheme="majorEastAsia" w:hAnsiTheme="majorHAnsi" w:cstheme="majorBidi"/>
          <w:b/>
          <w:color w:val="2F5496" w:themeColor="accent1" w:themeShade="BF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color w:val="2F5496" w:themeColor="accent1" w:themeShade="BF"/>
          <w:sz w:val="26"/>
          <w:szCs w:val="26"/>
        </w:rPr>
        <w:t xml:space="preserve"> </w:t>
      </w:r>
    </w:p>
    <w:p w14:paraId="1D6A02BA" w14:textId="00F08389" w:rsidR="00E16F46" w:rsidRPr="00576BB7" w:rsidRDefault="00E16F46" w:rsidP="00576BB7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 w:rsidRPr="00576BB7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>Model 5 has all the predictor variable as significant and VIF value is also moderately low</w:t>
      </w:r>
      <w:r w:rsidR="00A237C2" w:rsidRPr="00576BB7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>.</w:t>
      </w:r>
    </w:p>
    <w:p w14:paraId="10DE18BC" w14:textId="77777777" w:rsidR="00FE634C" w:rsidRDefault="00FE634C" w:rsidP="00FD58A0">
      <w:pPr>
        <w:pStyle w:val="ListParagraph"/>
        <w:ind w:left="1080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</w:p>
    <w:p w14:paraId="6394F651" w14:textId="06459D94" w:rsidR="00033CCF" w:rsidRPr="00576BB7" w:rsidRDefault="00033CCF" w:rsidP="00576BB7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 w:rsidRPr="00576BB7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 xml:space="preserve">Predict the test sample data on the above model and creating confusion </w:t>
      </w:r>
      <w:r w:rsidR="002065DF" w:rsidRPr="00576BB7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 xml:space="preserve">matrix between predicted and actual value in Churn </w:t>
      </w:r>
      <w:proofErr w:type="gramStart"/>
      <w:r w:rsidR="002065DF" w:rsidRPr="00576BB7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 xml:space="preserve">variable </w:t>
      </w:r>
      <w:r w:rsidRPr="00576BB7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 xml:space="preserve"> to</w:t>
      </w:r>
      <w:proofErr w:type="gramEnd"/>
      <w:r w:rsidRPr="00576BB7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 xml:space="preserve"> understand the model accuracy</w:t>
      </w:r>
    </w:p>
    <w:p w14:paraId="4FE80545" w14:textId="31ACBB49" w:rsidR="00033CCF" w:rsidRDefault="00033CCF" w:rsidP="00FD58A0">
      <w:pPr>
        <w:pStyle w:val="ListParagraph"/>
        <w:ind w:left="1080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</w:p>
    <w:p w14:paraId="4A99B3F7" w14:textId="0599D969" w:rsidR="009B5CE3" w:rsidRPr="00576BB7" w:rsidRDefault="009B5CE3" w:rsidP="00576BB7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</w:p>
    <w:p w14:paraId="3664AB51" w14:textId="77777777" w:rsidR="009B5CE3" w:rsidRPr="009B5CE3" w:rsidRDefault="009B5CE3" w:rsidP="009B5CE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</w:pPr>
      <w:r w:rsidRPr="009B5CE3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&gt;   </w:t>
      </w:r>
      <w:proofErr w:type="spellStart"/>
      <w:r w:rsidRPr="009B5CE3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confusionMatrix</w:t>
      </w:r>
      <w:proofErr w:type="spellEnd"/>
      <w:r w:rsidRPr="009B5CE3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(</w:t>
      </w:r>
      <w:proofErr w:type="spellStart"/>
      <w:r w:rsidRPr="009B5CE3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churn_</w:t>
      </w:r>
      <w:proofErr w:type="gramStart"/>
      <w:r w:rsidRPr="009B5CE3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pred,as</w:t>
      </w:r>
      <w:proofErr w:type="gramEnd"/>
      <w:r w:rsidRPr="009B5CE3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.factor</w:t>
      </w:r>
      <w:proofErr w:type="spellEnd"/>
      <w:r w:rsidRPr="009B5CE3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(</w:t>
      </w:r>
      <w:proofErr w:type="spellStart"/>
      <w:r w:rsidRPr="009B5CE3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churn_act</w:t>
      </w:r>
      <w:proofErr w:type="spellEnd"/>
      <w:r w:rsidRPr="009B5CE3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))</w:t>
      </w:r>
    </w:p>
    <w:p w14:paraId="4F0D0423" w14:textId="77777777" w:rsidR="009B5CE3" w:rsidRPr="009B5CE3" w:rsidRDefault="009B5CE3" w:rsidP="009B5CE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9B5C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Confusion Matrix and Statistics</w:t>
      </w:r>
    </w:p>
    <w:p w14:paraId="41649805" w14:textId="77777777" w:rsidR="009B5CE3" w:rsidRPr="009B5CE3" w:rsidRDefault="009B5CE3" w:rsidP="009B5CE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</w:p>
    <w:p w14:paraId="4B28C178" w14:textId="77777777" w:rsidR="009B5CE3" w:rsidRPr="009B5CE3" w:rsidRDefault="009B5CE3" w:rsidP="009B5CE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9B5C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   Reference</w:t>
      </w:r>
    </w:p>
    <w:p w14:paraId="759307A2" w14:textId="77777777" w:rsidR="009B5CE3" w:rsidRPr="009B5CE3" w:rsidRDefault="009B5CE3" w:rsidP="009B5CE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9B5C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Prediction   0   1</w:t>
      </w:r>
    </w:p>
    <w:p w14:paraId="2498D966" w14:textId="77777777" w:rsidR="009B5CE3" w:rsidRPr="009B5CE3" w:rsidRDefault="009B5CE3" w:rsidP="009B5CE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9B5C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  0 835 119</w:t>
      </w:r>
    </w:p>
    <w:p w14:paraId="16D8E829" w14:textId="77777777" w:rsidR="009B5CE3" w:rsidRPr="009B5CE3" w:rsidRDefault="009B5CE3" w:rsidP="009B5CE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9B5C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  </w:t>
      </w:r>
      <w:proofErr w:type="gramStart"/>
      <w:r w:rsidRPr="009B5C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1  21</w:t>
      </w:r>
      <w:proofErr w:type="gramEnd"/>
      <w:r w:rsidRPr="009B5C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26</w:t>
      </w:r>
    </w:p>
    <w:p w14:paraId="1A4F3906" w14:textId="77777777" w:rsidR="009B5CE3" w:rsidRPr="009B5CE3" w:rsidRDefault="009B5CE3" w:rsidP="009B5CE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9B5C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                                  </w:t>
      </w:r>
    </w:p>
    <w:p w14:paraId="6C4B63A2" w14:textId="77777777" w:rsidR="009B5CE3" w:rsidRPr="009B5CE3" w:rsidRDefault="009B5CE3" w:rsidP="009B5CE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9B5C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        </w:t>
      </w:r>
      <w:proofErr w:type="gramStart"/>
      <w:r w:rsidRPr="009B5C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Accuracy :</w:t>
      </w:r>
      <w:proofErr w:type="gramEnd"/>
      <w:r w:rsidRPr="009B5C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0.8601         </w:t>
      </w:r>
    </w:p>
    <w:p w14:paraId="233A307E" w14:textId="77777777" w:rsidR="009B5CE3" w:rsidRPr="009B5CE3" w:rsidRDefault="009B5CE3" w:rsidP="009B5CE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9B5C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          95% </w:t>
      </w:r>
      <w:proofErr w:type="gramStart"/>
      <w:r w:rsidRPr="009B5C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CI :</w:t>
      </w:r>
      <w:proofErr w:type="gramEnd"/>
      <w:r w:rsidRPr="009B5C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(0.8371, 0.881)</w:t>
      </w:r>
    </w:p>
    <w:p w14:paraId="0A632852" w14:textId="77777777" w:rsidR="009B5CE3" w:rsidRPr="009B5CE3" w:rsidRDefault="009B5CE3" w:rsidP="009B5CE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9B5C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No Information </w:t>
      </w:r>
      <w:proofErr w:type="gramStart"/>
      <w:r w:rsidRPr="009B5C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Rate :</w:t>
      </w:r>
      <w:proofErr w:type="gramEnd"/>
      <w:r w:rsidRPr="009B5C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0.8551         </w:t>
      </w:r>
    </w:p>
    <w:p w14:paraId="190E7D66" w14:textId="77777777" w:rsidR="009B5CE3" w:rsidRPr="009B5CE3" w:rsidRDefault="009B5CE3" w:rsidP="009B5CE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9B5C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P-Value [Acc &gt; NIR</w:t>
      </w:r>
      <w:proofErr w:type="gramStart"/>
      <w:r w:rsidRPr="009B5C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] :</w:t>
      </w:r>
      <w:proofErr w:type="gramEnd"/>
      <w:r w:rsidRPr="009B5C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0.3464         </w:t>
      </w:r>
    </w:p>
    <w:p w14:paraId="5BED80F4" w14:textId="77777777" w:rsidR="009B5CE3" w:rsidRPr="009B5CE3" w:rsidRDefault="009B5CE3" w:rsidP="009B5CE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9B5C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                                  </w:t>
      </w:r>
    </w:p>
    <w:p w14:paraId="4178F4BF" w14:textId="77777777" w:rsidR="009B5CE3" w:rsidRPr="009B5CE3" w:rsidRDefault="009B5CE3" w:rsidP="009B5CE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9B5C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           </w:t>
      </w:r>
      <w:proofErr w:type="gramStart"/>
      <w:r w:rsidRPr="009B5C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Kappa :</w:t>
      </w:r>
      <w:proofErr w:type="gramEnd"/>
      <w:r w:rsidRPr="009B5C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0.2152         </w:t>
      </w:r>
    </w:p>
    <w:p w14:paraId="585210A3" w14:textId="77777777" w:rsidR="009B5CE3" w:rsidRPr="009B5CE3" w:rsidRDefault="009B5CE3" w:rsidP="009B5CE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9B5C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                                  </w:t>
      </w:r>
    </w:p>
    <w:p w14:paraId="5F552178" w14:textId="77777777" w:rsidR="009B5CE3" w:rsidRPr="009B5CE3" w:rsidRDefault="009B5CE3" w:rsidP="009B5CE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9B5C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</w:t>
      </w:r>
      <w:proofErr w:type="spellStart"/>
      <w:r w:rsidRPr="009B5C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Mcnemar's</w:t>
      </w:r>
      <w:proofErr w:type="spellEnd"/>
      <w:r w:rsidRPr="009B5C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Test P-</w:t>
      </w:r>
      <w:proofErr w:type="gramStart"/>
      <w:r w:rsidRPr="009B5C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Value :</w:t>
      </w:r>
      <w:proofErr w:type="gramEnd"/>
      <w:r w:rsidRPr="009B5C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2.444e-16      </w:t>
      </w:r>
    </w:p>
    <w:p w14:paraId="5FF1D3C8" w14:textId="77777777" w:rsidR="009B5CE3" w:rsidRPr="009B5CE3" w:rsidRDefault="009B5CE3" w:rsidP="009B5CE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9B5C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                                  </w:t>
      </w:r>
    </w:p>
    <w:p w14:paraId="5B567BAB" w14:textId="77777777" w:rsidR="009B5CE3" w:rsidRPr="009B5CE3" w:rsidRDefault="009B5CE3" w:rsidP="009B5CE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9B5C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     </w:t>
      </w:r>
      <w:proofErr w:type="gramStart"/>
      <w:r w:rsidRPr="009B5C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Sensitivity :</w:t>
      </w:r>
      <w:proofErr w:type="gramEnd"/>
      <w:r w:rsidRPr="009B5C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0.9755         </w:t>
      </w:r>
    </w:p>
    <w:p w14:paraId="1FD32B0F" w14:textId="77777777" w:rsidR="009B5CE3" w:rsidRPr="009B5CE3" w:rsidRDefault="009B5CE3" w:rsidP="009B5CE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9B5C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     </w:t>
      </w:r>
      <w:proofErr w:type="gramStart"/>
      <w:r w:rsidRPr="009B5C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Specificity :</w:t>
      </w:r>
      <w:proofErr w:type="gramEnd"/>
      <w:r w:rsidRPr="009B5C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0.1793         </w:t>
      </w:r>
    </w:p>
    <w:p w14:paraId="0327B36C" w14:textId="77777777" w:rsidR="009B5CE3" w:rsidRPr="009B5CE3" w:rsidRDefault="009B5CE3" w:rsidP="009B5CE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9B5C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  Pos </w:t>
      </w:r>
      <w:proofErr w:type="spellStart"/>
      <w:r w:rsidRPr="009B5C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Pred</w:t>
      </w:r>
      <w:proofErr w:type="spellEnd"/>
      <w:r w:rsidRPr="009B5C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</w:t>
      </w:r>
      <w:proofErr w:type="gramStart"/>
      <w:r w:rsidRPr="009B5C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Value :</w:t>
      </w:r>
      <w:proofErr w:type="gramEnd"/>
      <w:r w:rsidRPr="009B5C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0.8753         </w:t>
      </w:r>
    </w:p>
    <w:p w14:paraId="251AE8F6" w14:textId="77777777" w:rsidR="009B5CE3" w:rsidRPr="009B5CE3" w:rsidRDefault="009B5CE3" w:rsidP="009B5CE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9B5C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  Neg </w:t>
      </w:r>
      <w:proofErr w:type="spellStart"/>
      <w:r w:rsidRPr="009B5C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Pred</w:t>
      </w:r>
      <w:proofErr w:type="spellEnd"/>
      <w:r w:rsidRPr="009B5C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</w:t>
      </w:r>
      <w:proofErr w:type="gramStart"/>
      <w:r w:rsidRPr="009B5C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Value :</w:t>
      </w:r>
      <w:proofErr w:type="gramEnd"/>
      <w:r w:rsidRPr="009B5C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0.5532         </w:t>
      </w:r>
    </w:p>
    <w:p w14:paraId="1467FE16" w14:textId="77777777" w:rsidR="009B5CE3" w:rsidRPr="009B5CE3" w:rsidRDefault="009B5CE3" w:rsidP="009B5CE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9B5C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      </w:t>
      </w:r>
      <w:proofErr w:type="gramStart"/>
      <w:r w:rsidRPr="009B5C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Prevalence :</w:t>
      </w:r>
      <w:proofErr w:type="gramEnd"/>
      <w:r w:rsidRPr="009B5C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0.8551         </w:t>
      </w:r>
    </w:p>
    <w:p w14:paraId="748B5EDE" w14:textId="77777777" w:rsidR="009B5CE3" w:rsidRPr="009B5CE3" w:rsidRDefault="009B5CE3" w:rsidP="009B5CE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9B5C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  Detection </w:t>
      </w:r>
      <w:proofErr w:type="gramStart"/>
      <w:r w:rsidRPr="009B5C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Rate :</w:t>
      </w:r>
      <w:proofErr w:type="gramEnd"/>
      <w:r w:rsidRPr="009B5C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0.8342         </w:t>
      </w:r>
    </w:p>
    <w:p w14:paraId="21C3526D" w14:textId="77777777" w:rsidR="009B5CE3" w:rsidRPr="009B5CE3" w:rsidRDefault="009B5CE3" w:rsidP="009B5CE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9B5C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Detection </w:t>
      </w:r>
      <w:proofErr w:type="gramStart"/>
      <w:r w:rsidRPr="009B5C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Prevalence :</w:t>
      </w:r>
      <w:proofErr w:type="gramEnd"/>
      <w:r w:rsidRPr="009B5C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0.9530         </w:t>
      </w:r>
    </w:p>
    <w:p w14:paraId="5D3DE91A" w14:textId="77777777" w:rsidR="009B5CE3" w:rsidRPr="009B5CE3" w:rsidRDefault="009B5CE3" w:rsidP="009B5CE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9B5C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Balanced </w:t>
      </w:r>
      <w:proofErr w:type="gramStart"/>
      <w:r w:rsidRPr="009B5C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Accuracy :</w:t>
      </w:r>
      <w:proofErr w:type="gramEnd"/>
      <w:r w:rsidRPr="009B5C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0.5774         </w:t>
      </w:r>
    </w:p>
    <w:p w14:paraId="2B246B8E" w14:textId="77777777" w:rsidR="009B5CE3" w:rsidRPr="009B5CE3" w:rsidRDefault="009B5CE3" w:rsidP="009B5CE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9B5C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                                  </w:t>
      </w:r>
    </w:p>
    <w:p w14:paraId="2F3EE9A6" w14:textId="77777777" w:rsidR="009B5CE3" w:rsidRPr="009B5CE3" w:rsidRDefault="009B5CE3" w:rsidP="009B5CE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9B5C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'Positive' </w:t>
      </w:r>
      <w:proofErr w:type="gramStart"/>
      <w:r w:rsidRPr="009B5C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Class :</w:t>
      </w:r>
      <w:proofErr w:type="gramEnd"/>
      <w:r w:rsidRPr="009B5C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0              </w:t>
      </w:r>
    </w:p>
    <w:p w14:paraId="1B964E96" w14:textId="77777777" w:rsidR="009B5CE3" w:rsidRPr="009B5CE3" w:rsidRDefault="009B5CE3" w:rsidP="009B5CE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lang w:eastAsia="en-AU"/>
        </w:rPr>
      </w:pPr>
      <w:r w:rsidRPr="009B5C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                   </w:t>
      </w:r>
    </w:p>
    <w:p w14:paraId="5CA5F25B" w14:textId="77777777" w:rsidR="009B5CE3" w:rsidRDefault="009B5CE3" w:rsidP="00FD58A0">
      <w:pPr>
        <w:pStyle w:val="ListParagraph"/>
        <w:ind w:left="1080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</w:p>
    <w:p w14:paraId="11BDC552" w14:textId="1E7AC06E" w:rsidR="00033CCF" w:rsidRPr="00576BB7" w:rsidRDefault="00033CCF" w:rsidP="00576BB7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 w:rsidRPr="00576BB7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 xml:space="preserve">Model </w:t>
      </w:r>
      <w:r w:rsidR="00CC375D" w:rsidRPr="00576BB7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 xml:space="preserve">5 </w:t>
      </w:r>
      <w:r w:rsidRPr="00576BB7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>is able to predict 8</w:t>
      </w:r>
      <w:r w:rsidR="009B5CE3" w:rsidRPr="00576BB7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>6</w:t>
      </w:r>
      <w:r w:rsidRPr="00576BB7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 xml:space="preserve">% of data </w:t>
      </w:r>
      <w:proofErr w:type="gramStart"/>
      <w:r w:rsidRPr="00576BB7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 xml:space="preserve">accurately </w:t>
      </w:r>
      <w:r w:rsidR="00CC375D" w:rsidRPr="00576BB7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>.</w:t>
      </w:r>
      <w:proofErr w:type="gramEnd"/>
    </w:p>
    <w:p w14:paraId="19CD997C" w14:textId="77777777" w:rsidR="00E05301" w:rsidRDefault="00E05301" w:rsidP="00FD58A0">
      <w:pPr>
        <w:pStyle w:val="ListParagraph"/>
        <w:ind w:left="1080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</w:p>
    <w:p w14:paraId="66350BE8" w14:textId="75A48C3B" w:rsidR="00A237C2" w:rsidRPr="00576BB7" w:rsidRDefault="00A237C2" w:rsidP="00576BB7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proofErr w:type="gramStart"/>
      <w:r w:rsidRPr="00576BB7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>AIC(</w:t>
      </w:r>
      <w:proofErr w:type="gramEnd"/>
      <w:r w:rsidRPr="00576BB7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>Akaike information Criteria ) of model 5 suggest that its quality is better then other 4 models .</w:t>
      </w:r>
    </w:p>
    <w:p w14:paraId="44A4978A" w14:textId="718FCBD9" w:rsidR="0082285F" w:rsidRDefault="0082285F" w:rsidP="00FD58A0">
      <w:pPr>
        <w:pStyle w:val="ListParagraph"/>
        <w:ind w:left="1080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</w:p>
    <w:p w14:paraId="348C2B9C" w14:textId="50D96517" w:rsidR="0082285F" w:rsidRPr="00576BB7" w:rsidRDefault="0082285F" w:rsidP="00576BB7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 w:rsidRPr="00576BB7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 xml:space="preserve">Plot ROC to get the model’s accuracy </w:t>
      </w:r>
    </w:p>
    <w:p w14:paraId="003CD1DC" w14:textId="1BD0547F" w:rsidR="0082285F" w:rsidRDefault="0082285F" w:rsidP="00FD58A0">
      <w:pPr>
        <w:pStyle w:val="ListParagraph"/>
        <w:ind w:left="1080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rPr>
          <w:noProof/>
        </w:rPr>
        <w:drawing>
          <wp:inline distT="0" distB="0" distL="0" distR="0" wp14:anchorId="22465425" wp14:editId="7F16D845">
            <wp:extent cx="4445228" cy="2743341"/>
            <wp:effectExtent l="0" t="0" r="0" b="0"/>
            <wp:docPr id="140" name="Picture 1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445228" cy="27433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4DE6D1" w14:textId="3F07F1CE" w:rsidR="00E05301" w:rsidRDefault="00E05301" w:rsidP="00FD58A0">
      <w:pPr>
        <w:pStyle w:val="ListParagraph"/>
        <w:ind w:left="1080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</w:p>
    <w:p w14:paraId="11DE2C8C" w14:textId="50F82D83" w:rsidR="0082285F" w:rsidRPr="0082285F" w:rsidRDefault="0082285F" w:rsidP="0082285F">
      <w:pPr>
        <w:pStyle w:val="HTMLPreformatted"/>
        <w:shd w:val="clear" w:color="auto" w:fill="002240"/>
        <w:wordWrap w:val="0"/>
        <w:spacing w:line="212" w:lineRule="atLeast"/>
        <w:rPr>
          <w:rFonts w:ascii="Lucida Console" w:hAnsi="Lucida Console"/>
          <w:color w:val="FF9D00"/>
        </w:rPr>
      </w:pPr>
      <w: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 xml:space="preserve">        </w:t>
      </w:r>
      <w:r w:rsidRPr="0082285F">
        <w:rPr>
          <w:rFonts w:ascii="Lucida Console" w:hAnsi="Lucida Console"/>
          <w:color w:val="FF9D00"/>
        </w:rPr>
        <w:t xml:space="preserve">&gt;   </w:t>
      </w:r>
      <w:proofErr w:type="spellStart"/>
      <w:r w:rsidRPr="0082285F">
        <w:rPr>
          <w:rFonts w:ascii="Lucida Console" w:hAnsi="Lucida Console"/>
          <w:color w:val="FF9D00"/>
        </w:rPr>
        <w:t>auc</w:t>
      </w:r>
      <w:proofErr w:type="spellEnd"/>
      <w:r w:rsidRPr="0082285F">
        <w:rPr>
          <w:rFonts w:ascii="Lucida Console" w:hAnsi="Lucida Console"/>
          <w:color w:val="FF9D00"/>
        </w:rPr>
        <w:t>(test_sample$</w:t>
      </w:r>
      <w:proofErr w:type="gramStart"/>
      <w:r w:rsidRPr="0082285F">
        <w:rPr>
          <w:rFonts w:ascii="Lucida Console" w:hAnsi="Lucida Console"/>
          <w:color w:val="FF9D00"/>
        </w:rPr>
        <w:t>Churn,pred</w:t>
      </w:r>
      <w:proofErr w:type="gramEnd"/>
      <w:r w:rsidRPr="0082285F">
        <w:rPr>
          <w:rFonts w:ascii="Lucida Console" w:hAnsi="Lucida Console"/>
          <w:color w:val="FF9D00"/>
        </w:rPr>
        <w:t>5)</w:t>
      </w:r>
    </w:p>
    <w:p w14:paraId="135FBB6C" w14:textId="77777777" w:rsidR="0082285F" w:rsidRPr="0082285F" w:rsidRDefault="0082285F" w:rsidP="0082285F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lang w:eastAsia="en-AU"/>
        </w:rPr>
      </w:pPr>
      <w:r w:rsidRPr="0082285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Area under the curve: 0.8178</w:t>
      </w:r>
    </w:p>
    <w:p w14:paraId="2ED44C7F" w14:textId="2DCDB360" w:rsidR="0082285F" w:rsidRDefault="0082285F" w:rsidP="00FD58A0">
      <w:pPr>
        <w:pStyle w:val="ListParagraph"/>
        <w:ind w:left="1080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</w:p>
    <w:p w14:paraId="060121ED" w14:textId="21E00B5F" w:rsidR="00E05301" w:rsidRDefault="00E05301" w:rsidP="00FD58A0">
      <w:pPr>
        <w:pStyle w:val="ListParagraph"/>
        <w:ind w:left="1080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</w:p>
    <w:p w14:paraId="2B20FC54" w14:textId="2B7CDA90" w:rsidR="00BF4694" w:rsidRDefault="00BF4694" w:rsidP="00FD58A0">
      <w:pPr>
        <w:pStyle w:val="ListParagraph"/>
        <w:ind w:left="1080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</w:p>
    <w:p w14:paraId="6FD99B0E" w14:textId="0A1E52A3" w:rsidR="00BF4694" w:rsidRDefault="00BF4694" w:rsidP="00FD58A0">
      <w:pPr>
        <w:pStyle w:val="ListParagraph"/>
        <w:ind w:left="1080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</w:p>
    <w:p w14:paraId="4854F614" w14:textId="7E714650" w:rsidR="00BF4694" w:rsidRDefault="00BF4694" w:rsidP="00FD58A0">
      <w:pPr>
        <w:pStyle w:val="ListParagraph"/>
        <w:ind w:left="1080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</w:p>
    <w:p w14:paraId="5AA35E3A" w14:textId="4862B7F4" w:rsidR="00BF4694" w:rsidRDefault="00BF4694" w:rsidP="00FD58A0">
      <w:pPr>
        <w:pStyle w:val="ListParagraph"/>
        <w:ind w:left="1080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</w:p>
    <w:p w14:paraId="0E37E02A" w14:textId="109F5A8A" w:rsidR="00BF4694" w:rsidRDefault="00BF4694" w:rsidP="00FD58A0">
      <w:pPr>
        <w:pStyle w:val="ListParagraph"/>
        <w:ind w:left="1080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</w:p>
    <w:p w14:paraId="4C612B36" w14:textId="46C3909B" w:rsidR="00BF4694" w:rsidRDefault="00BF4694" w:rsidP="00FD58A0">
      <w:pPr>
        <w:pStyle w:val="ListParagraph"/>
        <w:ind w:left="1080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</w:p>
    <w:p w14:paraId="578F69EA" w14:textId="33DF2D85" w:rsidR="00BF4694" w:rsidRDefault="00BF4694" w:rsidP="00FD58A0">
      <w:pPr>
        <w:pStyle w:val="ListParagraph"/>
        <w:ind w:left="1080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</w:p>
    <w:p w14:paraId="13E2164B" w14:textId="77777777" w:rsidR="00BF4694" w:rsidRDefault="00BF4694" w:rsidP="00FD58A0">
      <w:pPr>
        <w:pStyle w:val="ListParagraph"/>
        <w:ind w:left="1080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</w:p>
    <w:p w14:paraId="046DA8B3" w14:textId="273380D2" w:rsidR="00C43CAC" w:rsidRPr="00BE331F" w:rsidRDefault="00C43CAC" w:rsidP="00BE331F">
      <w:pPr>
        <w:pStyle w:val="Heading1"/>
        <w:rPr>
          <w:b/>
        </w:rPr>
      </w:pPr>
      <w:bookmarkStart w:id="15" w:name="_Toc9976734"/>
      <w:r w:rsidRPr="00BE331F">
        <w:rPr>
          <w:b/>
        </w:rPr>
        <w:t>Model Comparison</w:t>
      </w:r>
      <w:bookmarkEnd w:id="15"/>
      <w:r w:rsidRPr="00BE331F">
        <w:rPr>
          <w:b/>
        </w:rPr>
        <w:t xml:space="preserve"> </w:t>
      </w:r>
    </w:p>
    <w:p w14:paraId="7DE1AE62" w14:textId="77777777" w:rsidR="00C43CAC" w:rsidRDefault="00C43CAC" w:rsidP="00FD58A0">
      <w:pPr>
        <w:pStyle w:val="ListParagraph"/>
        <w:ind w:left="1080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</w:p>
    <w:tbl>
      <w:tblPr>
        <w:tblW w:w="0" w:type="auto"/>
        <w:tblInd w:w="10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0"/>
        <w:gridCol w:w="1300"/>
        <w:gridCol w:w="1313"/>
        <w:gridCol w:w="1313"/>
        <w:gridCol w:w="1300"/>
        <w:gridCol w:w="1300"/>
      </w:tblGrid>
      <w:tr w:rsidR="00E05301" w14:paraId="75BA5E01" w14:textId="77777777" w:rsidTr="00BF4694">
        <w:tc>
          <w:tcPr>
            <w:tcW w:w="1502" w:type="dxa"/>
          </w:tcPr>
          <w:p w14:paraId="096B5ED0" w14:textId="4EB04484" w:rsidR="00E05301" w:rsidRPr="004E44C2" w:rsidRDefault="00E05301" w:rsidP="00FD58A0">
            <w:pPr>
              <w:pStyle w:val="ListParagraph"/>
              <w:ind w:left="0"/>
              <w:rPr>
                <w:rFonts w:asciiTheme="majorHAnsi" w:eastAsiaTheme="majorEastAsia" w:hAnsiTheme="majorHAnsi" w:cstheme="majorBidi"/>
                <w:color w:val="00B0F0"/>
                <w:sz w:val="26"/>
                <w:szCs w:val="26"/>
              </w:rPr>
            </w:pPr>
            <w:r w:rsidRPr="004E44C2">
              <w:rPr>
                <w:rFonts w:asciiTheme="majorHAnsi" w:eastAsiaTheme="majorEastAsia" w:hAnsiTheme="majorHAnsi" w:cstheme="majorBidi"/>
                <w:color w:val="00B0F0"/>
                <w:sz w:val="26"/>
                <w:szCs w:val="26"/>
              </w:rPr>
              <w:t>Models</w:t>
            </w:r>
          </w:p>
        </w:tc>
        <w:tc>
          <w:tcPr>
            <w:tcW w:w="1502" w:type="dxa"/>
          </w:tcPr>
          <w:p w14:paraId="7720F659" w14:textId="31D8A572" w:rsidR="00E05301" w:rsidRPr="004E44C2" w:rsidRDefault="00E05301" w:rsidP="00FD58A0">
            <w:pPr>
              <w:pStyle w:val="ListParagraph"/>
              <w:ind w:left="0"/>
              <w:rPr>
                <w:rFonts w:asciiTheme="majorHAnsi" w:eastAsiaTheme="majorEastAsia" w:hAnsiTheme="majorHAnsi" w:cstheme="majorBidi"/>
                <w:color w:val="00B0F0"/>
                <w:sz w:val="26"/>
                <w:szCs w:val="26"/>
              </w:rPr>
            </w:pPr>
            <w:r w:rsidRPr="004E44C2">
              <w:rPr>
                <w:rFonts w:asciiTheme="majorHAnsi" w:eastAsiaTheme="majorEastAsia" w:hAnsiTheme="majorHAnsi" w:cstheme="majorBidi"/>
                <w:color w:val="00B0F0"/>
                <w:sz w:val="26"/>
                <w:szCs w:val="26"/>
              </w:rPr>
              <w:t>Model 1</w:t>
            </w:r>
          </w:p>
        </w:tc>
        <w:tc>
          <w:tcPr>
            <w:tcW w:w="1503" w:type="dxa"/>
          </w:tcPr>
          <w:p w14:paraId="4697BBA7" w14:textId="56FC6468" w:rsidR="00E05301" w:rsidRPr="004E44C2" w:rsidRDefault="00E05301" w:rsidP="00FD58A0">
            <w:pPr>
              <w:pStyle w:val="ListParagraph"/>
              <w:ind w:left="0"/>
              <w:rPr>
                <w:rFonts w:asciiTheme="majorHAnsi" w:eastAsiaTheme="majorEastAsia" w:hAnsiTheme="majorHAnsi" w:cstheme="majorBidi"/>
                <w:color w:val="00B0F0"/>
                <w:sz w:val="26"/>
                <w:szCs w:val="26"/>
              </w:rPr>
            </w:pPr>
            <w:r w:rsidRPr="004E44C2">
              <w:rPr>
                <w:rFonts w:asciiTheme="majorHAnsi" w:eastAsiaTheme="majorEastAsia" w:hAnsiTheme="majorHAnsi" w:cstheme="majorBidi"/>
                <w:color w:val="00B0F0"/>
                <w:sz w:val="26"/>
                <w:szCs w:val="26"/>
              </w:rPr>
              <w:t>Model2</w:t>
            </w:r>
          </w:p>
        </w:tc>
        <w:tc>
          <w:tcPr>
            <w:tcW w:w="1503" w:type="dxa"/>
          </w:tcPr>
          <w:p w14:paraId="4606D14E" w14:textId="14F18CA8" w:rsidR="00E05301" w:rsidRPr="004E44C2" w:rsidRDefault="00E05301" w:rsidP="00FD58A0">
            <w:pPr>
              <w:pStyle w:val="ListParagraph"/>
              <w:ind w:left="0"/>
              <w:rPr>
                <w:rFonts w:asciiTheme="majorHAnsi" w:eastAsiaTheme="majorEastAsia" w:hAnsiTheme="majorHAnsi" w:cstheme="majorBidi"/>
                <w:color w:val="00B0F0"/>
                <w:sz w:val="26"/>
                <w:szCs w:val="26"/>
              </w:rPr>
            </w:pPr>
            <w:r w:rsidRPr="004E44C2">
              <w:rPr>
                <w:rFonts w:asciiTheme="majorHAnsi" w:eastAsiaTheme="majorEastAsia" w:hAnsiTheme="majorHAnsi" w:cstheme="majorBidi"/>
                <w:color w:val="00B0F0"/>
                <w:sz w:val="26"/>
                <w:szCs w:val="26"/>
              </w:rPr>
              <w:t>Model3</w:t>
            </w:r>
          </w:p>
        </w:tc>
        <w:tc>
          <w:tcPr>
            <w:tcW w:w="1503" w:type="dxa"/>
          </w:tcPr>
          <w:p w14:paraId="0E987CCC" w14:textId="22C57C7F" w:rsidR="00E05301" w:rsidRPr="004E44C2" w:rsidRDefault="00E05301" w:rsidP="00FD58A0">
            <w:pPr>
              <w:pStyle w:val="ListParagraph"/>
              <w:ind w:left="0"/>
              <w:rPr>
                <w:rFonts w:asciiTheme="majorHAnsi" w:eastAsiaTheme="majorEastAsia" w:hAnsiTheme="majorHAnsi" w:cstheme="majorBidi"/>
                <w:color w:val="00B0F0"/>
                <w:sz w:val="26"/>
                <w:szCs w:val="26"/>
              </w:rPr>
            </w:pPr>
            <w:r w:rsidRPr="004E44C2">
              <w:rPr>
                <w:rFonts w:asciiTheme="majorHAnsi" w:eastAsiaTheme="majorEastAsia" w:hAnsiTheme="majorHAnsi" w:cstheme="majorBidi"/>
                <w:color w:val="00B0F0"/>
                <w:sz w:val="26"/>
                <w:szCs w:val="26"/>
              </w:rPr>
              <w:t>Model 4</w:t>
            </w:r>
          </w:p>
        </w:tc>
        <w:tc>
          <w:tcPr>
            <w:tcW w:w="1503" w:type="dxa"/>
          </w:tcPr>
          <w:p w14:paraId="0AF86153" w14:textId="7CBCC12E" w:rsidR="00E05301" w:rsidRPr="004E44C2" w:rsidRDefault="00E05301" w:rsidP="00FD58A0">
            <w:pPr>
              <w:pStyle w:val="ListParagraph"/>
              <w:ind w:left="0"/>
              <w:rPr>
                <w:rFonts w:asciiTheme="majorHAnsi" w:eastAsiaTheme="majorEastAsia" w:hAnsiTheme="majorHAnsi" w:cstheme="majorBidi"/>
                <w:color w:val="00B0F0"/>
                <w:sz w:val="26"/>
                <w:szCs w:val="26"/>
              </w:rPr>
            </w:pPr>
            <w:r w:rsidRPr="004E44C2">
              <w:rPr>
                <w:rFonts w:asciiTheme="majorHAnsi" w:eastAsiaTheme="majorEastAsia" w:hAnsiTheme="majorHAnsi" w:cstheme="majorBidi"/>
                <w:color w:val="00B0F0"/>
                <w:sz w:val="26"/>
                <w:szCs w:val="26"/>
              </w:rPr>
              <w:t>Model 5</w:t>
            </w:r>
          </w:p>
        </w:tc>
      </w:tr>
      <w:tr w:rsidR="00E05301" w14:paraId="1313D21B" w14:textId="77777777" w:rsidTr="00BF4694">
        <w:tc>
          <w:tcPr>
            <w:tcW w:w="1502" w:type="dxa"/>
          </w:tcPr>
          <w:p w14:paraId="09B536B1" w14:textId="2DFFE307" w:rsidR="00E05301" w:rsidRPr="004E44C2" w:rsidRDefault="00E05301" w:rsidP="00FD58A0">
            <w:pPr>
              <w:pStyle w:val="ListParagraph"/>
              <w:ind w:left="0"/>
              <w:rPr>
                <w:rFonts w:asciiTheme="majorHAnsi" w:eastAsiaTheme="majorEastAsia" w:hAnsiTheme="majorHAnsi" w:cstheme="majorBidi"/>
                <w:color w:val="00B0F0"/>
                <w:sz w:val="26"/>
                <w:szCs w:val="26"/>
              </w:rPr>
            </w:pPr>
            <w:r w:rsidRPr="004E44C2">
              <w:rPr>
                <w:rFonts w:asciiTheme="majorHAnsi" w:eastAsiaTheme="majorEastAsia" w:hAnsiTheme="majorHAnsi" w:cstheme="majorBidi"/>
                <w:color w:val="00B0F0"/>
                <w:sz w:val="26"/>
                <w:szCs w:val="26"/>
              </w:rPr>
              <w:lastRenderedPageBreak/>
              <w:t>AIC</w:t>
            </w:r>
          </w:p>
        </w:tc>
        <w:tc>
          <w:tcPr>
            <w:tcW w:w="1502" w:type="dxa"/>
          </w:tcPr>
          <w:p w14:paraId="07FFCE30" w14:textId="7D36C0DD" w:rsidR="00E05301" w:rsidRDefault="00E05301" w:rsidP="00FD58A0">
            <w:pPr>
              <w:pStyle w:val="ListParagraph"/>
              <w:ind w:left="0"/>
              <w:rPr>
                <w:rFonts w:asciiTheme="majorHAnsi" w:eastAsiaTheme="majorEastAsia" w:hAnsiTheme="majorHAnsi" w:cstheme="majorBidi"/>
                <w:color w:val="2F5496" w:themeColor="accent1" w:themeShade="BF"/>
                <w:sz w:val="26"/>
                <w:szCs w:val="26"/>
              </w:rPr>
            </w:pPr>
            <w:r>
              <w:rPr>
                <w:rFonts w:asciiTheme="majorHAnsi" w:eastAsiaTheme="majorEastAsia" w:hAnsiTheme="majorHAnsi" w:cstheme="majorBidi"/>
                <w:color w:val="2F5496" w:themeColor="accent1" w:themeShade="BF"/>
                <w:sz w:val="26"/>
                <w:szCs w:val="26"/>
              </w:rPr>
              <w:t>1559.3</w:t>
            </w:r>
          </w:p>
        </w:tc>
        <w:tc>
          <w:tcPr>
            <w:tcW w:w="1503" w:type="dxa"/>
          </w:tcPr>
          <w:p w14:paraId="7B95CF84" w14:textId="11E734A0" w:rsidR="00E05301" w:rsidRDefault="00E05301" w:rsidP="00FD58A0">
            <w:pPr>
              <w:pStyle w:val="ListParagraph"/>
              <w:ind w:left="0"/>
              <w:rPr>
                <w:rFonts w:asciiTheme="majorHAnsi" w:eastAsiaTheme="majorEastAsia" w:hAnsiTheme="majorHAnsi" w:cstheme="majorBidi"/>
                <w:color w:val="2F5496" w:themeColor="accent1" w:themeShade="BF"/>
                <w:sz w:val="26"/>
                <w:szCs w:val="26"/>
              </w:rPr>
            </w:pPr>
            <w:r>
              <w:rPr>
                <w:rFonts w:asciiTheme="majorHAnsi" w:eastAsiaTheme="majorEastAsia" w:hAnsiTheme="majorHAnsi" w:cstheme="majorBidi"/>
                <w:color w:val="2F5496" w:themeColor="accent1" w:themeShade="BF"/>
                <w:sz w:val="26"/>
                <w:szCs w:val="26"/>
              </w:rPr>
              <w:t>1557.8</w:t>
            </w:r>
          </w:p>
        </w:tc>
        <w:tc>
          <w:tcPr>
            <w:tcW w:w="1503" w:type="dxa"/>
          </w:tcPr>
          <w:p w14:paraId="3D46F11E" w14:textId="387D4334" w:rsidR="00E05301" w:rsidRDefault="00E05301" w:rsidP="00FD58A0">
            <w:pPr>
              <w:pStyle w:val="ListParagraph"/>
              <w:ind w:left="0"/>
              <w:rPr>
                <w:rFonts w:asciiTheme="majorHAnsi" w:eastAsiaTheme="majorEastAsia" w:hAnsiTheme="majorHAnsi" w:cstheme="majorBidi"/>
                <w:color w:val="2F5496" w:themeColor="accent1" w:themeShade="BF"/>
                <w:sz w:val="26"/>
                <w:szCs w:val="26"/>
              </w:rPr>
            </w:pPr>
            <w:r>
              <w:rPr>
                <w:rFonts w:asciiTheme="majorHAnsi" w:eastAsiaTheme="majorEastAsia" w:hAnsiTheme="majorHAnsi" w:cstheme="majorBidi"/>
                <w:color w:val="2F5496" w:themeColor="accent1" w:themeShade="BF"/>
                <w:sz w:val="26"/>
                <w:szCs w:val="26"/>
              </w:rPr>
              <w:t>1558.8</w:t>
            </w:r>
          </w:p>
        </w:tc>
        <w:tc>
          <w:tcPr>
            <w:tcW w:w="1503" w:type="dxa"/>
          </w:tcPr>
          <w:p w14:paraId="659CD09B" w14:textId="256A37D9" w:rsidR="00E05301" w:rsidRDefault="00E05301" w:rsidP="00FD58A0">
            <w:pPr>
              <w:pStyle w:val="ListParagraph"/>
              <w:ind w:left="0"/>
              <w:rPr>
                <w:rFonts w:asciiTheme="majorHAnsi" w:eastAsiaTheme="majorEastAsia" w:hAnsiTheme="majorHAnsi" w:cstheme="majorBidi"/>
                <w:color w:val="2F5496" w:themeColor="accent1" w:themeShade="BF"/>
                <w:sz w:val="26"/>
                <w:szCs w:val="26"/>
              </w:rPr>
            </w:pPr>
            <w:r>
              <w:rPr>
                <w:rFonts w:asciiTheme="majorHAnsi" w:eastAsiaTheme="majorEastAsia" w:hAnsiTheme="majorHAnsi" w:cstheme="majorBidi"/>
                <w:color w:val="2F5496" w:themeColor="accent1" w:themeShade="BF"/>
                <w:sz w:val="26"/>
                <w:szCs w:val="26"/>
              </w:rPr>
              <w:t>1557.2</w:t>
            </w:r>
          </w:p>
        </w:tc>
        <w:tc>
          <w:tcPr>
            <w:tcW w:w="1503" w:type="dxa"/>
          </w:tcPr>
          <w:p w14:paraId="4BFBB9CD" w14:textId="415A3E52" w:rsidR="00E05301" w:rsidRDefault="00E05301" w:rsidP="00FD58A0">
            <w:pPr>
              <w:pStyle w:val="ListParagraph"/>
              <w:ind w:left="0"/>
              <w:rPr>
                <w:rFonts w:asciiTheme="majorHAnsi" w:eastAsiaTheme="majorEastAsia" w:hAnsiTheme="majorHAnsi" w:cstheme="majorBidi"/>
                <w:color w:val="2F5496" w:themeColor="accent1" w:themeShade="BF"/>
                <w:sz w:val="26"/>
                <w:szCs w:val="26"/>
              </w:rPr>
            </w:pPr>
            <w:r>
              <w:rPr>
                <w:rFonts w:asciiTheme="majorHAnsi" w:eastAsiaTheme="majorEastAsia" w:hAnsiTheme="majorHAnsi" w:cstheme="majorBidi"/>
                <w:color w:val="2F5496" w:themeColor="accent1" w:themeShade="BF"/>
                <w:sz w:val="26"/>
                <w:szCs w:val="26"/>
              </w:rPr>
              <w:t>1556.2</w:t>
            </w:r>
          </w:p>
        </w:tc>
      </w:tr>
      <w:tr w:rsidR="00085133" w14:paraId="4878E0A1" w14:textId="77777777" w:rsidTr="00BF4694">
        <w:tc>
          <w:tcPr>
            <w:tcW w:w="1502" w:type="dxa"/>
          </w:tcPr>
          <w:p w14:paraId="54DAA018" w14:textId="77777777" w:rsidR="00085133" w:rsidRPr="004E44C2" w:rsidRDefault="00085133" w:rsidP="00FD58A0">
            <w:pPr>
              <w:pStyle w:val="ListParagraph"/>
              <w:ind w:left="0"/>
              <w:rPr>
                <w:rFonts w:asciiTheme="majorHAnsi" w:eastAsiaTheme="majorEastAsia" w:hAnsiTheme="majorHAnsi" w:cstheme="majorBidi"/>
                <w:color w:val="00B0F0"/>
                <w:sz w:val="26"/>
                <w:szCs w:val="26"/>
              </w:rPr>
            </w:pPr>
            <w:r w:rsidRPr="004E44C2">
              <w:rPr>
                <w:rFonts w:asciiTheme="majorHAnsi" w:eastAsiaTheme="majorEastAsia" w:hAnsiTheme="majorHAnsi" w:cstheme="majorBidi"/>
                <w:color w:val="00B0F0"/>
                <w:sz w:val="26"/>
                <w:szCs w:val="26"/>
              </w:rPr>
              <w:t>Confusion</w:t>
            </w:r>
          </w:p>
          <w:p w14:paraId="0AC5AB32" w14:textId="78403E56" w:rsidR="00085133" w:rsidRPr="004E44C2" w:rsidRDefault="00085133" w:rsidP="00FD58A0">
            <w:pPr>
              <w:pStyle w:val="ListParagraph"/>
              <w:ind w:left="0"/>
              <w:rPr>
                <w:rFonts w:asciiTheme="majorHAnsi" w:eastAsiaTheme="majorEastAsia" w:hAnsiTheme="majorHAnsi" w:cstheme="majorBidi"/>
                <w:color w:val="00B0F0"/>
                <w:sz w:val="26"/>
                <w:szCs w:val="26"/>
              </w:rPr>
            </w:pPr>
            <w:r w:rsidRPr="004E44C2">
              <w:rPr>
                <w:rFonts w:asciiTheme="majorHAnsi" w:eastAsiaTheme="majorEastAsia" w:hAnsiTheme="majorHAnsi" w:cstheme="majorBidi"/>
                <w:color w:val="00B0F0"/>
                <w:sz w:val="26"/>
                <w:szCs w:val="26"/>
              </w:rPr>
              <w:t>Matrix -accuracy</w:t>
            </w:r>
          </w:p>
        </w:tc>
        <w:tc>
          <w:tcPr>
            <w:tcW w:w="1502" w:type="dxa"/>
          </w:tcPr>
          <w:p w14:paraId="5C4564F2" w14:textId="6B4E12DE" w:rsidR="00085133" w:rsidRDefault="00085133" w:rsidP="00FD58A0">
            <w:pPr>
              <w:pStyle w:val="ListParagraph"/>
              <w:ind w:left="0"/>
              <w:rPr>
                <w:rFonts w:asciiTheme="majorHAnsi" w:eastAsiaTheme="majorEastAsia" w:hAnsiTheme="majorHAnsi" w:cstheme="majorBidi"/>
                <w:color w:val="2F5496" w:themeColor="accent1" w:themeShade="BF"/>
                <w:sz w:val="26"/>
                <w:szCs w:val="26"/>
              </w:rPr>
            </w:pPr>
            <w:r>
              <w:rPr>
                <w:rFonts w:asciiTheme="majorHAnsi" w:eastAsiaTheme="majorEastAsia" w:hAnsiTheme="majorHAnsi" w:cstheme="majorBidi"/>
                <w:color w:val="2F5496" w:themeColor="accent1" w:themeShade="BF"/>
                <w:sz w:val="26"/>
                <w:szCs w:val="26"/>
              </w:rPr>
              <w:t>86.01%</w:t>
            </w:r>
          </w:p>
        </w:tc>
        <w:tc>
          <w:tcPr>
            <w:tcW w:w="1503" w:type="dxa"/>
          </w:tcPr>
          <w:p w14:paraId="6D3E7233" w14:textId="060DC164" w:rsidR="00085133" w:rsidRDefault="00085133" w:rsidP="00FD58A0">
            <w:pPr>
              <w:pStyle w:val="ListParagraph"/>
              <w:ind w:left="0"/>
              <w:rPr>
                <w:rFonts w:asciiTheme="majorHAnsi" w:eastAsiaTheme="majorEastAsia" w:hAnsiTheme="majorHAnsi" w:cstheme="majorBidi"/>
                <w:color w:val="2F5496" w:themeColor="accent1" w:themeShade="BF"/>
                <w:sz w:val="26"/>
                <w:szCs w:val="26"/>
              </w:rPr>
            </w:pPr>
            <w:r>
              <w:rPr>
                <w:rFonts w:asciiTheme="majorHAnsi" w:eastAsiaTheme="majorEastAsia" w:hAnsiTheme="majorHAnsi" w:cstheme="majorBidi"/>
                <w:color w:val="2F5496" w:themeColor="accent1" w:themeShade="BF"/>
                <w:sz w:val="26"/>
                <w:szCs w:val="26"/>
              </w:rPr>
              <w:t>85.81%</w:t>
            </w:r>
          </w:p>
        </w:tc>
        <w:tc>
          <w:tcPr>
            <w:tcW w:w="1503" w:type="dxa"/>
          </w:tcPr>
          <w:p w14:paraId="0FB00A03" w14:textId="35CAD50F" w:rsidR="00085133" w:rsidRDefault="00085133" w:rsidP="00FD58A0">
            <w:pPr>
              <w:pStyle w:val="ListParagraph"/>
              <w:ind w:left="0"/>
              <w:rPr>
                <w:rFonts w:asciiTheme="majorHAnsi" w:eastAsiaTheme="majorEastAsia" w:hAnsiTheme="majorHAnsi" w:cstheme="majorBidi"/>
                <w:color w:val="2F5496" w:themeColor="accent1" w:themeShade="BF"/>
                <w:sz w:val="26"/>
                <w:szCs w:val="26"/>
              </w:rPr>
            </w:pPr>
            <w:r>
              <w:rPr>
                <w:rFonts w:asciiTheme="majorHAnsi" w:eastAsiaTheme="majorEastAsia" w:hAnsiTheme="majorHAnsi" w:cstheme="majorBidi"/>
                <w:color w:val="2F5496" w:themeColor="accent1" w:themeShade="BF"/>
                <w:sz w:val="26"/>
                <w:szCs w:val="26"/>
              </w:rPr>
              <w:t>85.91%</w:t>
            </w:r>
          </w:p>
        </w:tc>
        <w:tc>
          <w:tcPr>
            <w:tcW w:w="1503" w:type="dxa"/>
          </w:tcPr>
          <w:p w14:paraId="6F7CD5C0" w14:textId="3482516B" w:rsidR="00085133" w:rsidRDefault="00085133" w:rsidP="00FD58A0">
            <w:pPr>
              <w:pStyle w:val="ListParagraph"/>
              <w:ind w:left="0"/>
              <w:rPr>
                <w:rFonts w:asciiTheme="majorHAnsi" w:eastAsiaTheme="majorEastAsia" w:hAnsiTheme="majorHAnsi" w:cstheme="majorBidi"/>
                <w:color w:val="2F5496" w:themeColor="accent1" w:themeShade="BF"/>
                <w:sz w:val="26"/>
                <w:szCs w:val="26"/>
              </w:rPr>
            </w:pPr>
            <w:r>
              <w:rPr>
                <w:rFonts w:asciiTheme="majorHAnsi" w:eastAsiaTheme="majorEastAsia" w:hAnsiTheme="majorHAnsi" w:cstheme="majorBidi"/>
                <w:color w:val="2F5496" w:themeColor="accent1" w:themeShade="BF"/>
                <w:sz w:val="26"/>
                <w:szCs w:val="26"/>
              </w:rPr>
              <w:t>86.01%</w:t>
            </w:r>
          </w:p>
        </w:tc>
        <w:tc>
          <w:tcPr>
            <w:tcW w:w="1503" w:type="dxa"/>
          </w:tcPr>
          <w:p w14:paraId="23211D97" w14:textId="54EA4A81" w:rsidR="00085133" w:rsidRDefault="00085133" w:rsidP="00FD58A0">
            <w:pPr>
              <w:pStyle w:val="ListParagraph"/>
              <w:ind w:left="0"/>
              <w:rPr>
                <w:rFonts w:asciiTheme="majorHAnsi" w:eastAsiaTheme="majorEastAsia" w:hAnsiTheme="majorHAnsi" w:cstheme="majorBidi"/>
                <w:color w:val="2F5496" w:themeColor="accent1" w:themeShade="BF"/>
                <w:sz w:val="26"/>
                <w:szCs w:val="26"/>
              </w:rPr>
            </w:pPr>
            <w:r>
              <w:rPr>
                <w:rFonts w:asciiTheme="majorHAnsi" w:eastAsiaTheme="majorEastAsia" w:hAnsiTheme="majorHAnsi" w:cstheme="majorBidi"/>
                <w:color w:val="2F5496" w:themeColor="accent1" w:themeShade="BF"/>
                <w:sz w:val="26"/>
                <w:szCs w:val="26"/>
              </w:rPr>
              <w:t>86.01%</w:t>
            </w:r>
          </w:p>
        </w:tc>
      </w:tr>
      <w:tr w:rsidR="008B76F9" w14:paraId="548F4E49" w14:textId="77777777" w:rsidTr="00BF4694">
        <w:tc>
          <w:tcPr>
            <w:tcW w:w="1502" w:type="dxa"/>
          </w:tcPr>
          <w:p w14:paraId="176557F6" w14:textId="58495CBB" w:rsidR="008B76F9" w:rsidRPr="004E44C2" w:rsidRDefault="008B76F9" w:rsidP="00FD58A0">
            <w:pPr>
              <w:pStyle w:val="ListParagraph"/>
              <w:ind w:left="0"/>
              <w:rPr>
                <w:rFonts w:asciiTheme="majorHAnsi" w:eastAsiaTheme="majorEastAsia" w:hAnsiTheme="majorHAnsi" w:cstheme="majorBidi"/>
                <w:color w:val="00B0F0"/>
                <w:sz w:val="26"/>
                <w:szCs w:val="26"/>
              </w:rPr>
            </w:pPr>
            <w:r w:rsidRPr="004E44C2">
              <w:rPr>
                <w:rFonts w:asciiTheme="majorHAnsi" w:eastAsiaTheme="majorEastAsia" w:hAnsiTheme="majorHAnsi" w:cstheme="majorBidi"/>
                <w:color w:val="00B0F0"/>
                <w:sz w:val="26"/>
                <w:szCs w:val="26"/>
              </w:rPr>
              <w:t>ROC – AUC</w:t>
            </w:r>
          </w:p>
        </w:tc>
        <w:tc>
          <w:tcPr>
            <w:tcW w:w="1502" w:type="dxa"/>
          </w:tcPr>
          <w:p w14:paraId="25EC2C38" w14:textId="1C21BCDF" w:rsidR="008B76F9" w:rsidRDefault="008B76F9" w:rsidP="00FD58A0">
            <w:pPr>
              <w:pStyle w:val="ListParagraph"/>
              <w:ind w:left="0"/>
              <w:rPr>
                <w:rFonts w:asciiTheme="majorHAnsi" w:eastAsiaTheme="majorEastAsia" w:hAnsiTheme="majorHAnsi" w:cstheme="majorBidi"/>
                <w:color w:val="2F5496" w:themeColor="accent1" w:themeShade="BF"/>
                <w:sz w:val="26"/>
                <w:szCs w:val="26"/>
              </w:rPr>
            </w:pPr>
            <w:r>
              <w:rPr>
                <w:rFonts w:asciiTheme="majorHAnsi" w:eastAsiaTheme="majorEastAsia" w:hAnsiTheme="majorHAnsi" w:cstheme="majorBidi"/>
                <w:color w:val="2F5496" w:themeColor="accent1" w:themeShade="BF"/>
                <w:sz w:val="26"/>
                <w:szCs w:val="26"/>
              </w:rPr>
              <w:t>81.76%</w:t>
            </w:r>
          </w:p>
        </w:tc>
        <w:tc>
          <w:tcPr>
            <w:tcW w:w="1503" w:type="dxa"/>
          </w:tcPr>
          <w:p w14:paraId="70692E7E" w14:textId="0ED336B2" w:rsidR="008B76F9" w:rsidRDefault="008B76F9" w:rsidP="00FD58A0">
            <w:pPr>
              <w:pStyle w:val="ListParagraph"/>
              <w:ind w:left="0"/>
              <w:rPr>
                <w:rFonts w:asciiTheme="majorHAnsi" w:eastAsiaTheme="majorEastAsia" w:hAnsiTheme="majorHAnsi" w:cstheme="majorBidi"/>
                <w:color w:val="2F5496" w:themeColor="accent1" w:themeShade="BF"/>
                <w:sz w:val="26"/>
                <w:szCs w:val="26"/>
              </w:rPr>
            </w:pPr>
            <w:r>
              <w:rPr>
                <w:rFonts w:asciiTheme="majorHAnsi" w:eastAsiaTheme="majorEastAsia" w:hAnsiTheme="majorHAnsi" w:cstheme="majorBidi"/>
                <w:color w:val="2F5496" w:themeColor="accent1" w:themeShade="BF"/>
                <w:sz w:val="26"/>
                <w:szCs w:val="26"/>
              </w:rPr>
              <w:t>81.76%</w:t>
            </w:r>
          </w:p>
        </w:tc>
        <w:tc>
          <w:tcPr>
            <w:tcW w:w="1503" w:type="dxa"/>
          </w:tcPr>
          <w:p w14:paraId="0E2982ED" w14:textId="3784205C" w:rsidR="008B76F9" w:rsidRDefault="008B76F9" w:rsidP="00FD58A0">
            <w:pPr>
              <w:pStyle w:val="ListParagraph"/>
              <w:ind w:left="0"/>
              <w:rPr>
                <w:rFonts w:asciiTheme="majorHAnsi" w:eastAsiaTheme="majorEastAsia" w:hAnsiTheme="majorHAnsi" w:cstheme="majorBidi"/>
                <w:color w:val="2F5496" w:themeColor="accent1" w:themeShade="BF"/>
                <w:sz w:val="26"/>
                <w:szCs w:val="26"/>
              </w:rPr>
            </w:pPr>
            <w:r>
              <w:rPr>
                <w:rFonts w:asciiTheme="majorHAnsi" w:eastAsiaTheme="majorEastAsia" w:hAnsiTheme="majorHAnsi" w:cstheme="majorBidi"/>
                <w:color w:val="2F5496" w:themeColor="accent1" w:themeShade="BF"/>
                <w:sz w:val="26"/>
                <w:szCs w:val="26"/>
              </w:rPr>
              <w:t>81.77%</w:t>
            </w:r>
          </w:p>
        </w:tc>
        <w:tc>
          <w:tcPr>
            <w:tcW w:w="1503" w:type="dxa"/>
          </w:tcPr>
          <w:p w14:paraId="699067FB" w14:textId="3B76EC0D" w:rsidR="008B76F9" w:rsidRDefault="008B76F9" w:rsidP="00FD58A0">
            <w:pPr>
              <w:pStyle w:val="ListParagraph"/>
              <w:ind w:left="0"/>
              <w:rPr>
                <w:rFonts w:asciiTheme="majorHAnsi" w:eastAsiaTheme="majorEastAsia" w:hAnsiTheme="majorHAnsi" w:cstheme="majorBidi"/>
                <w:color w:val="2F5496" w:themeColor="accent1" w:themeShade="BF"/>
                <w:sz w:val="26"/>
                <w:szCs w:val="26"/>
              </w:rPr>
            </w:pPr>
            <w:r>
              <w:rPr>
                <w:rFonts w:asciiTheme="majorHAnsi" w:eastAsiaTheme="majorEastAsia" w:hAnsiTheme="majorHAnsi" w:cstheme="majorBidi"/>
                <w:color w:val="2F5496" w:themeColor="accent1" w:themeShade="BF"/>
                <w:sz w:val="26"/>
                <w:szCs w:val="26"/>
              </w:rPr>
              <w:t>81.85%</w:t>
            </w:r>
          </w:p>
        </w:tc>
        <w:tc>
          <w:tcPr>
            <w:tcW w:w="1503" w:type="dxa"/>
          </w:tcPr>
          <w:p w14:paraId="63F1F6A0" w14:textId="374C6AEC" w:rsidR="008B76F9" w:rsidRDefault="008B76F9" w:rsidP="00FD58A0">
            <w:pPr>
              <w:pStyle w:val="ListParagraph"/>
              <w:ind w:left="0"/>
              <w:rPr>
                <w:rFonts w:asciiTheme="majorHAnsi" w:eastAsiaTheme="majorEastAsia" w:hAnsiTheme="majorHAnsi" w:cstheme="majorBidi"/>
                <w:color w:val="2F5496" w:themeColor="accent1" w:themeShade="BF"/>
                <w:sz w:val="26"/>
                <w:szCs w:val="26"/>
              </w:rPr>
            </w:pPr>
            <w:r>
              <w:rPr>
                <w:rFonts w:asciiTheme="majorHAnsi" w:eastAsiaTheme="majorEastAsia" w:hAnsiTheme="majorHAnsi" w:cstheme="majorBidi"/>
                <w:color w:val="2F5496" w:themeColor="accent1" w:themeShade="BF"/>
                <w:sz w:val="26"/>
                <w:szCs w:val="26"/>
              </w:rPr>
              <w:t>81.78%</w:t>
            </w:r>
          </w:p>
        </w:tc>
      </w:tr>
    </w:tbl>
    <w:p w14:paraId="1FF9EC9A" w14:textId="77777777" w:rsidR="00E05301" w:rsidRDefault="00E05301" w:rsidP="00FD58A0">
      <w:pPr>
        <w:pStyle w:val="ListParagraph"/>
        <w:ind w:left="1080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</w:p>
    <w:p w14:paraId="60BA0C0F" w14:textId="4E3B77A8" w:rsidR="000D33B6" w:rsidRPr="00AE0B1B" w:rsidRDefault="00AE0B1B" w:rsidP="00FD58A0">
      <w:pPr>
        <w:pStyle w:val="ListParagraph"/>
        <w:ind w:left="1080"/>
        <w:rPr>
          <w:rFonts w:asciiTheme="majorHAnsi" w:eastAsiaTheme="majorEastAsia" w:hAnsiTheme="majorHAnsi" w:cstheme="majorBidi"/>
          <w:b/>
          <w:color w:val="2F5496" w:themeColor="accent1" w:themeShade="BF"/>
          <w:sz w:val="26"/>
          <w:szCs w:val="26"/>
        </w:rPr>
      </w:pPr>
      <w:r w:rsidRPr="00AE0B1B">
        <w:rPr>
          <w:rFonts w:asciiTheme="majorHAnsi" w:eastAsiaTheme="majorEastAsia" w:hAnsiTheme="majorHAnsi" w:cstheme="majorBidi"/>
          <w:b/>
          <w:color w:val="2F5496" w:themeColor="accent1" w:themeShade="BF"/>
          <w:sz w:val="26"/>
          <w:szCs w:val="26"/>
        </w:rPr>
        <w:t xml:space="preserve">Conclusion </w:t>
      </w:r>
    </w:p>
    <w:p w14:paraId="6F811ACF" w14:textId="1951AFC3" w:rsidR="000D33B6" w:rsidRDefault="00AE0B1B" w:rsidP="00FD58A0">
      <w:pPr>
        <w:pStyle w:val="ListParagraph"/>
        <w:ind w:left="1080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>Model 5 is the best model as compare to others it has highest area under the curve and prediction rate of 86.01% and with lowest AIC values.</w:t>
      </w:r>
    </w:p>
    <w:p w14:paraId="43EC0D3C" w14:textId="51C49E0C" w:rsidR="000D33B6" w:rsidRDefault="000D33B6" w:rsidP="00FD58A0">
      <w:pPr>
        <w:pStyle w:val="ListParagraph"/>
        <w:ind w:left="1080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</w:p>
    <w:p w14:paraId="717FFA12" w14:textId="5F0D24EA" w:rsidR="00FA4CAA" w:rsidRDefault="00FA4CAA" w:rsidP="00BF4694">
      <w:pPr>
        <w:pStyle w:val="Heading1"/>
        <w:rPr>
          <w:b/>
        </w:rPr>
      </w:pPr>
      <w:bookmarkStart w:id="16" w:name="r-markdown"/>
      <w:bookmarkStart w:id="17" w:name="_Toc9892558"/>
      <w:bookmarkStart w:id="18" w:name="_Toc9976735"/>
      <w:bookmarkEnd w:id="16"/>
      <w:r w:rsidRPr="00FA4CAA">
        <w:rPr>
          <w:b/>
        </w:rPr>
        <w:t>Appendix</w:t>
      </w:r>
      <w:bookmarkEnd w:id="18"/>
      <w:r w:rsidRPr="00FA4CAA">
        <w:rPr>
          <w:b/>
        </w:rPr>
        <w:t xml:space="preserve"> </w:t>
      </w:r>
    </w:p>
    <w:p w14:paraId="164E1F38" w14:textId="4E1064A2" w:rsidR="0032496B" w:rsidRDefault="0032496B" w:rsidP="0032496B"/>
    <w:p w14:paraId="0DB61758" w14:textId="77777777" w:rsidR="0032496B" w:rsidRDefault="0032496B" w:rsidP="0032496B">
      <w:pPr>
        <w:pStyle w:val="Title"/>
      </w:pPr>
      <w:r>
        <w:t>Customer Churn</w:t>
      </w:r>
    </w:p>
    <w:p w14:paraId="1DAA548D" w14:textId="77777777" w:rsidR="0032496B" w:rsidRDefault="0032496B" w:rsidP="0032496B">
      <w:pPr>
        <w:pStyle w:val="Author"/>
      </w:pPr>
      <w:r>
        <w:t>Saurabh Mudgal</w:t>
      </w:r>
    </w:p>
    <w:p w14:paraId="2A7A66F0" w14:textId="77777777" w:rsidR="0032496B" w:rsidRDefault="0032496B" w:rsidP="0032496B">
      <w:pPr>
        <w:pStyle w:val="Date"/>
      </w:pPr>
      <w:r>
        <w:t>16 May 2019</w:t>
      </w:r>
    </w:p>
    <w:p w14:paraId="34CBC421" w14:textId="77777777" w:rsidR="0032496B" w:rsidRDefault="0032496B" w:rsidP="0032496B">
      <w:pPr>
        <w:pStyle w:val="Heading2"/>
      </w:pPr>
      <w:bookmarkStart w:id="19" w:name="_Toc9976736"/>
      <w:r>
        <w:t>R Markdown</w:t>
      </w:r>
      <w:bookmarkEnd w:id="19"/>
    </w:p>
    <w:p w14:paraId="082FEFA6" w14:textId="77777777" w:rsidR="0032496B" w:rsidRDefault="0032496B" w:rsidP="0032496B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39" w:history="1">
        <w:r>
          <w:rPr>
            <w:rStyle w:val="Hyperlink"/>
          </w:rPr>
          <w:t>http://rmarkdown.rstudio.com</w:t>
        </w:r>
      </w:hyperlink>
      <w:r>
        <w:t>.</w:t>
      </w:r>
    </w:p>
    <w:p w14:paraId="3209559F" w14:textId="77777777" w:rsidR="0032496B" w:rsidRDefault="0032496B" w:rsidP="0032496B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p w14:paraId="2B2695F2" w14:textId="77777777" w:rsidR="0032496B" w:rsidRDefault="0032496B" w:rsidP="0032496B">
      <w:pPr>
        <w:pStyle w:val="SourceCode"/>
      </w:pPr>
      <w:r>
        <w:rPr>
          <w:rStyle w:val="CommentTok"/>
        </w:rPr>
        <w:t>#Set working directory</w:t>
      </w:r>
      <w:r>
        <w:br/>
      </w:r>
      <w:r>
        <w:br/>
      </w:r>
      <w:proofErr w:type="spellStart"/>
      <w:proofErr w:type="gramStart"/>
      <w:r>
        <w:rPr>
          <w:rStyle w:val="KeywordTok"/>
        </w:rPr>
        <w:t>setwd</w:t>
      </w:r>
      <w:proofErr w:type="spellEnd"/>
      <w:r>
        <w:rPr>
          <w:rStyle w:val="NormalTok"/>
        </w:rPr>
        <w:t>(</w:t>
      </w:r>
      <w:proofErr w:type="gramEnd"/>
      <w:r>
        <w:rPr>
          <w:rStyle w:val="StringTok"/>
        </w:rPr>
        <w:t>"C:</w:t>
      </w:r>
      <w:r>
        <w:rPr>
          <w:rStyle w:val="CharTok"/>
        </w:rPr>
        <w:t>\\</w:t>
      </w:r>
      <w:r>
        <w:rPr>
          <w:rStyle w:val="StringTok"/>
        </w:rPr>
        <w:t>BACP</w:t>
      </w:r>
      <w:r>
        <w:rPr>
          <w:rStyle w:val="CharTok"/>
        </w:rPr>
        <w:t>\\</w:t>
      </w:r>
      <w:r>
        <w:rPr>
          <w:rStyle w:val="StringTok"/>
        </w:rPr>
        <w:t>Module 5 - Predictive Modelling</w:t>
      </w:r>
      <w:r>
        <w:rPr>
          <w:rStyle w:val="CharTok"/>
        </w:rPr>
        <w:t>\\</w:t>
      </w:r>
      <w:r>
        <w:rPr>
          <w:rStyle w:val="StringTok"/>
        </w:rPr>
        <w:t>customer Churn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getwd</w:t>
      </w:r>
      <w:proofErr w:type="spellEnd"/>
      <w:r>
        <w:rPr>
          <w:rStyle w:val="NormalTok"/>
        </w:rPr>
        <w:t>()</w:t>
      </w:r>
    </w:p>
    <w:p w14:paraId="02532EF3" w14:textId="77777777" w:rsidR="0032496B" w:rsidRDefault="0032496B" w:rsidP="0032496B">
      <w:pPr>
        <w:pStyle w:val="SourceCode"/>
      </w:pPr>
      <w:r>
        <w:rPr>
          <w:rStyle w:val="VerbatimChar"/>
        </w:rPr>
        <w:t>## [1] "C:/BACP/Module 5 - Predictive Modelling/customer Churn"</w:t>
      </w:r>
    </w:p>
    <w:p w14:paraId="4C3CBF13" w14:textId="77777777" w:rsidR="0032496B" w:rsidRDefault="0032496B" w:rsidP="0032496B">
      <w:pPr>
        <w:pStyle w:val="SourceCode"/>
      </w:pPr>
      <w:r>
        <w:rPr>
          <w:rStyle w:val="CommentTok"/>
        </w:rPr>
        <w:t>#libraries ######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knitr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markdown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</w:p>
    <w:p w14:paraId="517B087B" w14:textId="77777777" w:rsidR="0032496B" w:rsidRDefault="0032496B" w:rsidP="0032496B">
      <w:pPr>
        <w:pStyle w:val="SourceCode"/>
      </w:pPr>
      <w:r>
        <w:rPr>
          <w:rStyle w:val="VerbatimChar"/>
        </w:rPr>
        <w:t>## Warning: package 'ggplot2' was built under R version 3.5.3</w:t>
      </w:r>
    </w:p>
    <w:p w14:paraId="78013996" w14:textId="77777777" w:rsidR="0032496B" w:rsidRDefault="0032496B" w:rsidP="0032496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plyr</w:t>
      </w:r>
      <w:proofErr w:type="spellEnd"/>
      <w:r>
        <w:rPr>
          <w:rStyle w:val="NormalTok"/>
        </w:rPr>
        <w:t>)</w:t>
      </w:r>
    </w:p>
    <w:p w14:paraId="620B26B4" w14:textId="77777777" w:rsidR="0032496B" w:rsidRDefault="0032496B" w:rsidP="0032496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>'</w:t>
      </w:r>
    </w:p>
    <w:p w14:paraId="60D8A0EE" w14:textId="77777777" w:rsidR="0032496B" w:rsidRDefault="0032496B" w:rsidP="0032496B">
      <w:pPr>
        <w:pStyle w:val="SourceCode"/>
      </w:pPr>
      <w:r>
        <w:rPr>
          <w:rStyle w:val="VerbatimChar"/>
        </w:rPr>
        <w:lastRenderedPageBreak/>
        <w:t>## The following objects are masked from '</w:t>
      </w:r>
      <w:proofErr w:type="spellStart"/>
      <w:proofErr w:type="gramStart"/>
      <w:r>
        <w:rPr>
          <w:rStyle w:val="VerbatimChar"/>
        </w:rPr>
        <w:t>package:stats</w:t>
      </w:r>
      <w:proofErr w:type="spellEnd"/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71A2A69F" w14:textId="77777777" w:rsidR="0032496B" w:rsidRDefault="0032496B" w:rsidP="0032496B">
      <w:pPr>
        <w:pStyle w:val="SourceCode"/>
      </w:pPr>
      <w:r>
        <w:rPr>
          <w:rStyle w:val="VerbatimChar"/>
        </w:rPr>
        <w:t>## The following objects are masked from '</w:t>
      </w:r>
      <w:proofErr w:type="spellStart"/>
      <w:proofErr w:type="gramStart"/>
      <w:r>
        <w:rPr>
          <w:rStyle w:val="VerbatimChar"/>
        </w:rPr>
        <w:t>package:base</w:t>
      </w:r>
      <w:proofErr w:type="spellEnd"/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</w:t>
      </w:r>
      <w:proofErr w:type="spellStart"/>
      <w:r>
        <w:rPr>
          <w:rStyle w:val="VerbatimChar"/>
        </w:rPr>
        <w:t>setdiff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tequal</w:t>
      </w:r>
      <w:proofErr w:type="spellEnd"/>
      <w:r>
        <w:rPr>
          <w:rStyle w:val="VerbatimChar"/>
        </w:rPr>
        <w:t>, union</w:t>
      </w:r>
    </w:p>
    <w:p w14:paraId="07DF0BA4" w14:textId="77777777" w:rsidR="0032496B" w:rsidRDefault="0032496B" w:rsidP="0032496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car"</w:t>
      </w:r>
      <w:r>
        <w:rPr>
          <w:rStyle w:val="NormalTok"/>
        </w:rPr>
        <w:t>)</w:t>
      </w:r>
    </w:p>
    <w:p w14:paraId="12CE3905" w14:textId="77777777" w:rsidR="0032496B" w:rsidRDefault="0032496B" w:rsidP="0032496B">
      <w:pPr>
        <w:pStyle w:val="SourceCode"/>
      </w:pPr>
      <w:r>
        <w:rPr>
          <w:rStyle w:val="VerbatimChar"/>
        </w:rPr>
        <w:t>## Warning: package 'car' was built under R version 3.5.2</w:t>
      </w:r>
    </w:p>
    <w:p w14:paraId="0C6E2F44" w14:textId="77777777" w:rsidR="0032496B" w:rsidRDefault="0032496B" w:rsidP="0032496B">
      <w:pPr>
        <w:pStyle w:val="SourceCode"/>
      </w:pPr>
      <w:r>
        <w:rPr>
          <w:rStyle w:val="VerbatimChar"/>
        </w:rPr>
        <w:t xml:space="preserve">## Loading required package: </w:t>
      </w:r>
      <w:proofErr w:type="spellStart"/>
      <w:r>
        <w:rPr>
          <w:rStyle w:val="VerbatimChar"/>
        </w:rPr>
        <w:t>carData</w:t>
      </w:r>
      <w:proofErr w:type="spellEnd"/>
    </w:p>
    <w:p w14:paraId="7A17EAE3" w14:textId="77777777" w:rsidR="0032496B" w:rsidRDefault="0032496B" w:rsidP="0032496B">
      <w:pPr>
        <w:pStyle w:val="SourceCode"/>
      </w:pPr>
      <w:r>
        <w:rPr>
          <w:rStyle w:val="VerbatimChar"/>
        </w:rPr>
        <w:t>## Warning: package '</w:t>
      </w:r>
      <w:proofErr w:type="spellStart"/>
      <w:r>
        <w:rPr>
          <w:rStyle w:val="VerbatimChar"/>
        </w:rPr>
        <w:t>carData</w:t>
      </w:r>
      <w:proofErr w:type="spellEnd"/>
      <w:r>
        <w:rPr>
          <w:rStyle w:val="VerbatimChar"/>
        </w:rPr>
        <w:t>' was built under R version 3.5.2</w:t>
      </w:r>
    </w:p>
    <w:p w14:paraId="029B0699" w14:textId="77777777" w:rsidR="0032496B" w:rsidRDefault="0032496B" w:rsidP="0032496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'</w:t>
      </w:r>
    </w:p>
    <w:p w14:paraId="1058C013" w14:textId="77777777" w:rsidR="0032496B" w:rsidRDefault="0032496B" w:rsidP="0032496B">
      <w:pPr>
        <w:pStyle w:val="SourceCode"/>
      </w:pPr>
      <w:r>
        <w:rPr>
          <w:rStyle w:val="VerbatimChar"/>
        </w:rPr>
        <w:t>## The following object is masked from '</w:t>
      </w:r>
      <w:proofErr w:type="spellStart"/>
      <w:proofErr w:type="gramStart"/>
      <w:r>
        <w:rPr>
          <w:rStyle w:val="VerbatimChar"/>
        </w:rPr>
        <w:t>package:dplyr</w:t>
      </w:r>
      <w:proofErr w:type="spellEnd"/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recode</w:t>
      </w:r>
    </w:p>
    <w:p w14:paraId="37CD5DFD" w14:textId="77777777" w:rsidR="0032496B" w:rsidRDefault="0032496B" w:rsidP="0032496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caret"</w:t>
      </w:r>
      <w:r>
        <w:rPr>
          <w:rStyle w:val="NormalTok"/>
        </w:rPr>
        <w:t>)</w:t>
      </w:r>
    </w:p>
    <w:p w14:paraId="5C9B8F85" w14:textId="77777777" w:rsidR="0032496B" w:rsidRDefault="0032496B" w:rsidP="0032496B">
      <w:pPr>
        <w:pStyle w:val="SourceCode"/>
      </w:pPr>
      <w:r>
        <w:rPr>
          <w:rStyle w:val="VerbatimChar"/>
        </w:rPr>
        <w:t>## Warning: package 'caret' was built under R version 3.5.3</w:t>
      </w:r>
    </w:p>
    <w:p w14:paraId="56DDCEA3" w14:textId="77777777" w:rsidR="0032496B" w:rsidRDefault="0032496B" w:rsidP="0032496B">
      <w:pPr>
        <w:pStyle w:val="SourceCode"/>
      </w:pPr>
      <w:r>
        <w:rPr>
          <w:rStyle w:val="VerbatimChar"/>
        </w:rPr>
        <w:t>## Loading required package: lattice</w:t>
      </w:r>
    </w:p>
    <w:p w14:paraId="164D1D95" w14:textId="77777777" w:rsidR="0032496B" w:rsidRDefault="0032496B" w:rsidP="0032496B">
      <w:pPr>
        <w:pStyle w:val="SourceCode"/>
      </w:pP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gramEnd"/>
      <w:r>
        <w:rPr>
          <w:rStyle w:val="NormalTok"/>
        </w:rPr>
        <w:t>ROCR)</w:t>
      </w:r>
    </w:p>
    <w:p w14:paraId="277492DB" w14:textId="77777777" w:rsidR="0032496B" w:rsidRDefault="0032496B" w:rsidP="0032496B">
      <w:pPr>
        <w:pStyle w:val="SourceCode"/>
      </w:pPr>
      <w:r>
        <w:rPr>
          <w:rStyle w:val="VerbatimChar"/>
        </w:rPr>
        <w:t>## Warning: package 'ROCR' was built under R version 3.5.3</w:t>
      </w:r>
    </w:p>
    <w:p w14:paraId="3E32981A" w14:textId="77777777" w:rsidR="0032496B" w:rsidRDefault="0032496B" w:rsidP="0032496B">
      <w:pPr>
        <w:pStyle w:val="SourceCode"/>
      </w:pPr>
      <w:r>
        <w:rPr>
          <w:rStyle w:val="VerbatimChar"/>
        </w:rPr>
        <w:t xml:space="preserve">## Loading required package: </w:t>
      </w:r>
      <w:proofErr w:type="spellStart"/>
      <w:r>
        <w:rPr>
          <w:rStyle w:val="VerbatimChar"/>
        </w:rPr>
        <w:t>gplots</w:t>
      </w:r>
      <w:proofErr w:type="spellEnd"/>
    </w:p>
    <w:p w14:paraId="3601EE4B" w14:textId="77777777" w:rsidR="0032496B" w:rsidRDefault="0032496B" w:rsidP="0032496B">
      <w:pPr>
        <w:pStyle w:val="SourceCode"/>
      </w:pPr>
      <w:r>
        <w:rPr>
          <w:rStyle w:val="VerbatimChar"/>
        </w:rPr>
        <w:t>## Warning: package '</w:t>
      </w:r>
      <w:proofErr w:type="spellStart"/>
      <w:r>
        <w:rPr>
          <w:rStyle w:val="VerbatimChar"/>
        </w:rPr>
        <w:t>gplots</w:t>
      </w:r>
      <w:proofErr w:type="spellEnd"/>
      <w:r>
        <w:rPr>
          <w:rStyle w:val="VerbatimChar"/>
        </w:rPr>
        <w:t>' was built under R version 3.5.2</w:t>
      </w:r>
    </w:p>
    <w:p w14:paraId="031F8CB7" w14:textId="77777777" w:rsidR="0032496B" w:rsidRDefault="0032496B" w:rsidP="0032496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</w:t>
      </w:r>
      <w:proofErr w:type="spellStart"/>
      <w:r>
        <w:rPr>
          <w:rStyle w:val="VerbatimChar"/>
        </w:rPr>
        <w:t>gplots</w:t>
      </w:r>
      <w:proofErr w:type="spellEnd"/>
      <w:r>
        <w:rPr>
          <w:rStyle w:val="VerbatimChar"/>
        </w:rPr>
        <w:t>'</w:t>
      </w:r>
    </w:p>
    <w:p w14:paraId="6C65F74F" w14:textId="77777777" w:rsidR="0032496B" w:rsidRDefault="0032496B" w:rsidP="0032496B">
      <w:pPr>
        <w:pStyle w:val="SourceCode"/>
      </w:pPr>
      <w:r>
        <w:rPr>
          <w:rStyle w:val="VerbatimChar"/>
        </w:rPr>
        <w:t>## The following object is masked from '</w:t>
      </w:r>
      <w:proofErr w:type="spellStart"/>
      <w:proofErr w:type="gramStart"/>
      <w:r>
        <w:rPr>
          <w:rStyle w:val="VerbatimChar"/>
        </w:rPr>
        <w:t>package:stats</w:t>
      </w:r>
      <w:proofErr w:type="spellEnd"/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lowess</w:t>
      </w:r>
      <w:proofErr w:type="spellEnd"/>
    </w:p>
    <w:p w14:paraId="1ECD7FB3" w14:textId="77777777" w:rsidR="0032496B" w:rsidRDefault="0032496B" w:rsidP="0032496B">
      <w:pPr>
        <w:pStyle w:val="SourceCode"/>
      </w:pPr>
      <w:r>
        <w:rPr>
          <w:rStyle w:val="CommentTok"/>
        </w:rPr>
        <w:t>#</w:t>
      </w:r>
      <w:proofErr w:type="spellStart"/>
      <w:proofErr w:type="gramStart"/>
      <w:r>
        <w:rPr>
          <w:rStyle w:val="CommentTok"/>
        </w:rPr>
        <w:t>install.packages</w:t>
      </w:r>
      <w:proofErr w:type="spellEnd"/>
      <w:proofErr w:type="gramEnd"/>
      <w:r>
        <w:rPr>
          <w:rStyle w:val="CommentTok"/>
        </w:rPr>
        <w:t>("</w:t>
      </w:r>
      <w:proofErr w:type="spellStart"/>
      <w:r>
        <w:rPr>
          <w:rStyle w:val="CommentTok"/>
        </w:rPr>
        <w:t>pROC</w:t>
      </w:r>
      <w:proofErr w:type="spellEnd"/>
      <w:r>
        <w:rPr>
          <w:rStyle w:val="CommentTok"/>
        </w:rPr>
        <w:t>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pROC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14:paraId="4CA8B318" w14:textId="77777777" w:rsidR="0032496B" w:rsidRDefault="0032496B" w:rsidP="0032496B">
      <w:pPr>
        <w:pStyle w:val="SourceCode"/>
      </w:pPr>
      <w:r>
        <w:rPr>
          <w:rStyle w:val="VerbatimChar"/>
        </w:rPr>
        <w:t>## Warning: package '</w:t>
      </w:r>
      <w:proofErr w:type="spellStart"/>
      <w:r>
        <w:rPr>
          <w:rStyle w:val="VerbatimChar"/>
        </w:rPr>
        <w:t>pROC</w:t>
      </w:r>
      <w:proofErr w:type="spellEnd"/>
      <w:r>
        <w:rPr>
          <w:rStyle w:val="VerbatimChar"/>
        </w:rPr>
        <w:t>' was built under R version 3.5.3</w:t>
      </w:r>
    </w:p>
    <w:p w14:paraId="7EEB7AFA" w14:textId="77777777" w:rsidR="0032496B" w:rsidRDefault="0032496B" w:rsidP="0032496B">
      <w:pPr>
        <w:pStyle w:val="SourceCode"/>
      </w:pPr>
      <w:r>
        <w:rPr>
          <w:rStyle w:val="VerbatimChar"/>
        </w:rPr>
        <w:t>## Type 'citation("</w:t>
      </w:r>
      <w:proofErr w:type="spellStart"/>
      <w:r>
        <w:rPr>
          <w:rStyle w:val="VerbatimChar"/>
        </w:rPr>
        <w:t>pROC</w:t>
      </w:r>
      <w:proofErr w:type="spellEnd"/>
      <w:r>
        <w:rPr>
          <w:rStyle w:val="VerbatimChar"/>
        </w:rPr>
        <w:t>")' for a citation.</w:t>
      </w:r>
    </w:p>
    <w:p w14:paraId="2AD9D22A" w14:textId="77777777" w:rsidR="0032496B" w:rsidRDefault="0032496B" w:rsidP="0032496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</w:t>
      </w:r>
      <w:proofErr w:type="spellStart"/>
      <w:r>
        <w:rPr>
          <w:rStyle w:val="VerbatimChar"/>
        </w:rPr>
        <w:t>pROC</w:t>
      </w:r>
      <w:proofErr w:type="spellEnd"/>
      <w:r>
        <w:rPr>
          <w:rStyle w:val="VerbatimChar"/>
        </w:rPr>
        <w:t>'</w:t>
      </w:r>
    </w:p>
    <w:p w14:paraId="01606D27" w14:textId="77777777" w:rsidR="0032496B" w:rsidRDefault="0032496B" w:rsidP="0032496B">
      <w:pPr>
        <w:pStyle w:val="SourceCode"/>
      </w:pPr>
      <w:r>
        <w:rPr>
          <w:rStyle w:val="VerbatimChar"/>
        </w:rPr>
        <w:t>## The following objects are masked from '</w:t>
      </w:r>
      <w:proofErr w:type="spellStart"/>
      <w:proofErr w:type="gramStart"/>
      <w:r>
        <w:rPr>
          <w:rStyle w:val="VerbatimChar"/>
        </w:rPr>
        <w:t>package:stats</w:t>
      </w:r>
      <w:proofErr w:type="spellEnd"/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cov</w:t>
      </w:r>
      <w:proofErr w:type="spellEnd"/>
      <w:r>
        <w:rPr>
          <w:rStyle w:val="VerbatimChar"/>
        </w:rPr>
        <w:t>, smooth, var</w:t>
      </w:r>
    </w:p>
    <w:p w14:paraId="6B48271D" w14:textId="77777777" w:rsidR="0032496B" w:rsidRDefault="0032496B" w:rsidP="0032496B">
      <w:pPr>
        <w:pStyle w:val="SourceCode"/>
      </w:pPr>
      <w:r>
        <w:rPr>
          <w:rStyle w:val="CommentTok"/>
        </w:rPr>
        <w:lastRenderedPageBreak/>
        <w:t>#read data from excel</w:t>
      </w:r>
      <w:r>
        <w:br/>
      </w:r>
      <w:proofErr w:type="spellStart"/>
      <w:r>
        <w:rPr>
          <w:rStyle w:val="NormalTok"/>
        </w:rPr>
        <w:t>CustChurn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ellphone.csv"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proofErr w:type="gramStart"/>
      <w:r>
        <w:rPr>
          <w:rStyle w:val="KeywordTok"/>
        </w:rPr>
        <w:t>attach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ustChurn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##Exploratory data analysis </w:t>
      </w:r>
      <w:r>
        <w:br/>
      </w:r>
      <w:r>
        <w:br/>
      </w:r>
      <w:r>
        <w:br/>
      </w:r>
      <w:r>
        <w:rPr>
          <w:rStyle w:val="CommentTok"/>
        </w:rPr>
        <w:t>#Names of the columns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CustChurn</w:t>
      </w:r>
      <w:proofErr w:type="spellEnd"/>
      <w:r>
        <w:rPr>
          <w:rStyle w:val="NormalTok"/>
        </w:rPr>
        <w:t>)</w:t>
      </w:r>
    </w:p>
    <w:p w14:paraId="4A117B59" w14:textId="77777777" w:rsidR="0032496B" w:rsidRDefault="0032496B" w:rsidP="0032496B">
      <w:pPr>
        <w:pStyle w:val="SourceCode"/>
      </w:pPr>
      <w:r>
        <w:rPr>
          <w:rStyle w:val="VerbatimChar"/>
        </w:rPr>
        <w:t>#</w:t>
      </w:r>
      <w:proofErr w:type="gramStart"/>
      <w:r>
        <w:rPr>
          <w:rStyle w:val="VerbatimChar"/>
        </w:rPr>
        <w:t>#  [</w:t>
      </w:r>
      <w:proofErr w:type="gramEnd"/>
      <w:r>
        <w:rPr>
          <w:rStyle w:val="VerbatimChar"/>
        </w:rPr>
        <w:t>1] "Churn"           "</w:t>
      </w:r>
      <w:proofErr w:type="spellStart"/>
      <w:r>
        <w:rPr>
          <w:rStyle w:val="VerbatimChar"/>
        </w:rPr>
        <w:t>AccountWeeks</w:t>
      </w:r>
      <w:proofErr w:type="spellEnd"/>
      <w:r>
        <w:rPr>
          <w:rStyle w:val="VerbatimChar"/>
        </w:rPr>
        <w:t>"    "</w:t>
      </w:r>
      <w:proofErr w:type="spellStart"/>
      <w:r>
        <w:rPr>
          <w:rStyle w:val="VerbatimChar"/>
        </w:rPr>
        <w:t>ContractRenewal</w:t>
      </w:r>
      <w:proofErr w:type="spellEnd"/>
      <w:r>
        <w:rPr>
          <w:rStyle w:val="VerbatimChar"/>
        </w:rPr>
        <w:t>"</w:t>
      </w:r>
      <w:r>
        <w:br/>
      </w:r>
      <w:r>
        <w:rPr>
          <w:rStyle w:val="VerbatimChar"/>
        </w:rPr>
        <w:t>##  [4] "</w:t>
      </w:r>
      <w:proofErr w:type="spellStart"/>
      <w:r>
        <w:rPr>
          <w:rStyle w:val="VerbatimChar"/>
        </w:rPr>
        <w:t>DataPlan</w:t>
      </w:r>
      <w:proofErr w:type="spellEnd"/>
      <w:r>
        <w:rPr>
          <w:rStyle w:val="VerbatimChar"/>
        </w:rPr>
        <w:t>"        "</w:t>
      </w:r>
      <w:proofErr w:type="spellStart"/>
      <w:r>
        <w:rPr>
          <w:rStyle w:val="VerbatimChar"/>
        </w:rPr>
        <w:t>DataUsage</w:t>
      </w:r>
      <w:proofErr w:type="spellEnd"/>
      <w:r>
        <w:rPr>
          <w:rStyle w:val="VerbatimChar"/>
        </w:rPr>
        <w:t>"       "</w:t>
      </w:r>
      <w:proofErr w:type="spellStart"/>
      <w:r>
        <w:rPr>
          <w:rStyle w:val="VerbatimChar"/>
        </w:rPr>
        <w:t>CustServCalls</w:t>
      </w:r>
      <w:proofErr w:type="spellEnd"/>
      <w:r>
        <w:rPr>
          <w:rStyle w:val="VerbatimChar"/>
        </w:rPr>
        <w:t xml:space="preserve">"  </w:t>
      </w:r>
      <w:r>
        <w:br/>
      </w:r>
      <w:r>
        <w:rPr>
          <w:rStyle w:val="VerbatimChar"/>
        </w:rPr>
        <w:t>##  [7] "</w:t>
      </w:r>
      <w:proofErr w:type="spellStart"/>
      <w:r>
        <w:rPr>
          <w:rStyle w:val="VerbatimChar"/>
        </w:rPr>
        <w:t>DayMins</w:t>
      </w:r>
      <w:proofErr w:type="spellEnd"/>
      <w:r>
        <w:rPr>
          <w:rStyle w:val="VerbatimChar"/>
        </w:rPr>
        <w:t>"         "</w:t>
      </w:r>
      <w:proofErr w:type="spellStart"/>
      <w:r>
        <w:rPr>
          <w:rStyle w:val="VerbatimChar"/>
        </w:rPr>
        <w:t>DayCalls</w:t>
      </w:r>
      <w:proofErr w:type="spellEnd"/>
      <w:r>
        <w:rPr>
          <w:rStyle w:val="VerbatimChar"/>
        </w:rPr>
        <w:t>"        "</w:t>
      </w:r>
      <w:proofErr w:type="spellStart"/>
      <w:r>
        <w:rPr>
          <w:rStyle w:val="VerbatimChar"/>
        </w:rPr>
        <w:t>MonthlyCharge</w:t>
      </w:r>
      <w:proofErr w:type="spellEnd"/>
      <w:r>
        <w:rPr>
          <w:rStyle w:val="VerbatimChar"/>
        </w:rPr>
        <w:t xml:space="preserve">"  </w:t>
      </w:r>
      <w:r>
        <w:br/>
      </w:r>
      <w:r>
        <w:rPr>
          <w:rStyle w:val="VerbatimChar"/>
        </w:rPr>
        <w:t>## [10] "</w:t>
      </w:r>
      <w:proofErr w:type="spellStart"/>
      <w:r>
        <w:rPr>
          <w:rStyle w:val="VerbatimChar"/>
        </w:rPr>
        <w:t>OverageFee</w:t>
      </w:r>
      <w:proofErr w:type="spellEnd"/>
      <w:r>
        <w:rPr>
          <w:rStyle w:val="VerbatimChar"/>
        </w:rPr>
        <w:t>"      "</w:t>
      </w:r>
      <w:proofErr w:type="spellStart"/>
      <w:r>
        <w:rPr>
          <w:rStyle w:val="VerbatimChar"/>
        </w:rPr>
        <w:t>RoamMins</w:t>
      </w:r>
      <w:proofErr w:type="spellEnd"/>
      <w:r>
        <w:rPr>
          <w:rStyle w:val="VerbatimChar"/>
        </w:rPr>
        <w:t>"</w:t>
      </w:r>
    </w:p>
    <w:p w14:paraId="1BB5D56F" w14:textId="77777777" w:rsidR="0032496B" w:rsidRDefault="0032496B" w:rsidP="0032496B">
      <w:pPr>
        <w:pStyle w:val="SourceCode"/>
      </w:pPr>
      <w:r>
        <w:rPr>
          <w:rStyle w:val="CommentTok"/>
        </w:rPr>
        <w:t>#total number of rows and columns</w:t>
      </w:r>
      <w:r>
        <w:br/>
      </w:r>
      <w:proofErr w:type="gramStart"/>
      <w:r>
        <w:rPr>
          <w:rStyle w:val="KeywordTok"/>
        </w:rPr>
        <w:t>dim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ustChurn</w:t>
      </w:r>
      <w:proofErr w:type="spellEnd"/>
      <w:r>
        <w:rPr>
          <w:rStyle w:val="NormalTok"/>
        </w:rPr>
        <w:t>)</w:t>
      </w:r>
    </w:p>
    <w:p w14:paraId="29C9BD78" w14:textId="77777777" w:rsidR="0032496B" w:rsidRDefault="0032496B" w:rsidP="0032496B">
      <w:pPr>
        <w:pStyle w:val="SourceCode"/>
      </w:pPr>
      <w:r>
        <w:rPr>
          <w:rStyle w:val="VerbatimChar"/>
        </w:rPr>
        <w:t>## [1] 3333   11</w:t>
      </w:r>
    </w:p>
    <w:p w14:paraId="3B767CA3" w14:textId="77777777" w:rsidR="0032496B" w:rsidRDefault="0032496B" w:rsidP="0032496B">
      <w:pPr>
        <w:pStyle w:val="SourceCode"/>
      </w:pPr>
      <w:r>
        <w:rPr>
          <w:rStyle w:val="CommentTok"/>
        </w:rPr>
        <w:t xml:space="preserve">#class of each feature </w:t>
      </w:r>
      <w:r>
        <w:br/>
      </w:r>
      <w:proofErr w:type="gramStart"/>
      <w:r>
        <w:rPr>
          <w:rStyle w:val="KeywordTok"/>
        </w:rPr>
        <w:t>str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ustChurn</w:t>
      </w:r>
      <w:proofErr w:type="spellEnd"/>
      <w:r>
        <w:rPr>
          <w:rStyle w:val="NormalTok"/>
        </w:rPr>
        <w:t>)</w:t>
      </w:r>
    </w:p>
    <w:p w14:paraId="4B983D19" w14:textId="77777777" w:rsidR="0032496B" w:rsidRDefault="0032496B" w:rsidP="0032496B">
      <w:pPr>
        <w:pStyle w:val="SourceCode"/>
      </w:pPr>
      <w:r>
        <w:rPr>
          <w:rStyle w:val="VerbatimChar"/>
        </w:rPr>
        <w:t>## '</w:t>
      </w:r>
      <w:proofErr w:type="spellStart"/>
      <w:r>
        <w:rPr>
          <w:rStyle w:val="VerbatimChar"/>
        </w:rPr>
        <w:t>data.frame</w:t>
      </w:r>
      <w:proofErr w:type="spellEnd"/>
      <w:r>
        <w:rPr>
          <w:rStyle w:val="VerbatimChar"/>
        </w:rPr>
        <w:t>':    3333 obs. of  11 variables:</w:t>
      </w:r>
      <w:r>
        <w:br/>
      </w:r>
      <w:r>
        <w:rPr>
          <w:rStyle w:val="VerbatimChar"/>
        </w:rPr>
        <w:t>##  $ Churn          : int  0 0 0 0 0 0 0 0 0 0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AccountWeeks</w:t>
      </w:r>
      <w:proofErr w:type="spellEnd"/>
      <w:r>
        <w:rPr>
          <w:rStyle w:val="VerbatimChar"/>
        </w:rPr>
        <w:t xml:space="preserve">   : int  128 107 137 84 75 118 121 147 117 141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ContractRenewal</w:t>
      </w:r>
      <w:proofErr w:type="spellEnd"/>
      <w:r>
        <w:rPr>
          <w:rStyle w:val="VerbatimChar"/>
        </w:rPr>
        <w:t>: int  1 1 1 0 0 0 1 0 1 0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DataPlan</w:t>
      </w:r>
      <w:proofErr w:type="spellEnd"/>
      <w:r>
        <w:rPr>
          <w:rStyle w:val="VerbatimChar"/>
        </w:rPr>
        <w:t xml:space="preserve">       : int  1 1 0 0 0 0 1 0 0 1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DataUsage</w:t>
      </w:r>
      <w:proofErr w:type="spellEnd"/>
      <w:r>
        <w:rPr>
          <w:rStyle w:val="VerbatimChar"/>
        </w:rPr>
        <w:t xml:space="preserve">      : num  2.7 3.7 0 0 0 0 2.03 0 0.19 3.02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CustServCalls</w:t>
      </w:r>
      <w:proofErr w:type="spellEnd"/>
      <w:r>
        <w:rPr>
          <w:rStyle w:val="VerbatimChar"/>
        </w:rPr>
        <w:t xml:space="preserve">  : int  1 1 0 2 3 0 3 0 1 0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DayMins</w:t>
      </w:r>
      <w:proofErr w:type="spellEnd"/>
      <w:r>
        <w:rPr>
          <w:rStyle w:val="VerbatimChar"/>
        </w:rPr>
        <w:t xml:space="preserve">        : num  265 162 243 299 167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DayCalls</w:t>
      </w:r>
      <w:proofErr w:type="spellEnd"/>
      <w:r>
        <w:rPr>
          <w:rStyle w:val="VerbatimChar"/>
        </w:rPr>
        <w:t xml:space="preserve">       : int  110 123 114 71 113 98 88 79 97 84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MonthlyCharge</w:t>
      </w:r>
      <w:proofErr w:type="spellEnd"/>
      <w:r>
        <w:rPr>
          <w:rStyle w:val="VerbatimChar"/>
        </w:rPr>
        <w:t xml:space="preserve">  : num  89 82 52 57 41 57 87.3 36 63.9 93.2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OverageFee</w:t>
      </w:r>
      <w:proofErr w:type="spellEnd"/>
      <w:r>
        <w:rPr>
          <w:rStyle w:val="VerbatimChar"/>
        </w:rPr>
        <w:t xml:space="preserve">     : num  9.87 9.78 6.06 3.1 7.42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RoamMins</w:t>
      </w:r>
      <w:proofErr w:type="spellEnd"/>
      <w:r>
        <w:rPr>
          <w:rStyle w:val="VerbatimChar"/>
        </w:rPr>
        <w:t xml:space="preserve">       : num  10 13.7 12.2 6.6 10.1 6.3 7.5 7.1 8.7 11.2 ...</w:t>
      </w:r>
    </w:p>
    <w:p w14:paraId="2A6CD7A7" w14:textId="77777777" w:rsidR="0032496B" w:rsidRDefault="0032496B" w:rsidP="0032496B">
      <w:pPr>
        <w:pStyle w:val="SourceCode"/>
      </w:pPr>
      <w:r>
        <w:rPr>
          <w:rStyle w:val="CommentTok"/>
        </w:rPr>
        <w:t xml:space="preserve">#top 6 rows </w:t>
      </w:r>
      <w:r>
        <w:br/>
      </w:r>
      <w:proofErr w:type="gramStart"/>
      <w:r>
        <w:rPr>
          <w:rStyle w:val="KeywordTok"/>
        </w:rPr>
        <w:t>head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ustChurn</w:t>
      </w:r>
      <w:proofErr w:type="spellEnd"/>
      <w:r>
        <w:rPr>
          <w:rStyle w:val="NormalTok"/>
        </w:rPr>
        <w:t>)</w:t>
      </w:r>
    </w:p>
    <w:p w14:paraId="2C99E6E7" w14:textId="77777777" w:rsidR="0032496B" w:rsidRDefault="0032496B" w:rsidP="0032496B">
      <w:pPr>
        <w:pStyle w:val="SourceCode"/>
      </w:pPr>
      <w:r>
        <w:rPr>
          <w:rStyle w:val="VerbatimChar"/>
        </w:rPr>
        <w:t xml:space="preserve">##   Churn </w:t>
      </w:r>
      <w:proofErr w:type="spellStart"/>
      <w:r>
        <w:rPr>
          <w:rStyle w:val="VerbatimChar"/>
        </w:rPr>
        <w:t>AccountWeek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ontractRenew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ataPla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ataUsag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ustServCalls</w:t>
      </w:r>
      <w:proofErr w:type="spellEnd"/>
      <w:r>
        <w:br/>
      </w:r>
      <w:r>
        <w:rPr>
          <w:rStyle w:val="VerbatimChar"/>
        </w:rPr>
        <w:t>## 1     0          128               1        1       2.7             1</w:t>
      </w:r>
      <w:r>
        <w:br/>
      </w:r>
      <w:r>
        <w:rPr>
          <w:rStyle w:val="VerbatimChar"/>
        </w:rPr>
        <w:t>## 2     0          107               1        1       3.7             1</w:t>
      </w:r>
      <w:r>
        <w:br/>
      </w:r>
      <w:r>
        <w:rPr>
          <w:rStyle w:val="VerbatimChar"/>
        </w:rPr>
        <w:t>## 3     0          137               1        0       0.0             0</w:t>
      </w:r>
      <w:r>
        <w:br/>
      </w:r>
      <w:r>
        <w:rPr>
          <w:rStyle w:val="VerbatimChar"/>
        </w:rPr>
        <w:t>## 4     0           84               0        0       0.0             2</w:t>
      </w:r>
      <w:r>
        <w:br/>
      </w:r>
      <w:r>
        <w:rPr>
          <w:rStyle w:val="VerbatimChar"/>
        </w:rPr>
        <w:t>## 5     0           75               0        0       0.0             3</w:t>
      </w:r>
      <w:r>
        <w:br/>
      </w:r>
      <w:r>
        <w:rPr>
          <w:rStyle w:val="VerbatimChar"/>
        </w:rPr>
        <w:t>## 6     0          118               0        0       0.0             0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DayMin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ayCall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onthlyCharg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verageFe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RoamMins</w:t>
      </w:r>
      <w:proofErr w:type="spellEnd"/>
      <w:r>
        <w:br/>
      </w:r>
      <w:r>
        <w:rPr>
          <w:rStyle w:val="VerbatimChar"/>
        </w:rPr>
        <w:t>## 1   265.1      110            89       9.87     10.0</w:t>
      </w:r>
      <w:r>
        <w:br/>
      </w:r>
      <w:r>
        <w:rPr>
          <w:rStyle w:val="VerbatimChar"/>
        </w:rPr>
        <w:t>## 2   161.6      123            82       9.78     13.7</w:t>
      </w:r>
      <w:r>
        <w:br/>
      </w:r>
      <w:r>
        <w:rPr>
          <w:rStyle w:val="VerbatimChar"/>
        </w:rPr>
        <w:t>## 3   243.4      114            52       6.06     12.2</w:t>
      </w:r>
      <w:r>
        <w:br/>
      </w:r>
      <w:r>
        <w:rPr>
          <w:rStyle w:val="VerbatimChar"/>
        </w:rPr>
        <w:t>## 4   299.4       71            57       3.10      6.6</w:t>
      </w:r>
      <w:r>
        <w:br/>
      </w:r>
      <w:r>
        <w:rPr>
          <w:rStyle w:val="VerbatimChar"/>
        </w:rPr>
        <w:t>## 5   166.7      113            41       7.42     10.1</w:t>
      </w:r>
      <w:r>
        <w:br/>
      </w:r>
      <w:r>
        <w:rPr>
          <w:rStyle w:val="VerbatimChar"/>
        </w:rPr>
        <w:t>## 6   223.4       98            57      11.03      6.3</w:t>
      </w:r>
    </w:p>
    <w:p w14:paraId="273BFF77" w14:textId="77777777" w:rsidR="0032496B" w:rsidRDefault="0032496B" w:rsidP="0032496B">
      <w:pPr>
        <w:pStyle w:val="SourceCode"/>
      </w:pPr>
      <w:r>
        <w:rPr>
          <w:rStyle w:val="CommentTok"/>
        </w:rPr>
        <w:lastRenderedPageBreak/>
        <w:t>#missing value</w:t>
      </w:r>
      <w:r>
        <w:br/>
      </w:r>
      <w:proofErr w:type="spellStart"/>
      <w:r>
        <w:rPr>
          <w:rStyle w:val="KeywordTok"/>
        </w:rPr>
        <w:t>colSums</w:t>
      </w:r>
      <w:proofErr w:type="spellEnd"/>
      <w:r>
        <w:rPr>
          <w:rStyle w:val="NormalTok"/>
        </w:rPr>
        <w:t>(</w:t>
      </w:r>
      <w:proofErr w:type="gramStart"/>
      <w:r>
        <w:rPr>
          <w:rStyle w:val="KeywordTok"/>
        </w:rPr>
        <w:t>is.na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ustChurn</w:t>
      </w:r>
      <w:proofErr w:type="spellEnd"/>
      <w:r>
        <w:rPr>
          <w:rStyle w:val="NormalTok"/>
        </w:rPr>
        <w:t>))</w:t>
      </w:r>
    </w:p>
    <w:p w14:paraId="43C44003" w14:textId="77777777" w:rsidR="0032496B" w:rsidRDefault="0032496B" w:rsidP="0032496B">
      <w:pPr>
        <w:pStyle w:val="SourceCode"/>
      </w:pPr>
      <w:r>
        <w:rPr>
          <w:rStyle w:val="VerbatimChar"/>
        </w:rPr>
        <w:t xml:space="preserve">##           Churn    </w:t>
      </w:r>
      <w:proofErr w:type="spellStart"/>
      <w:r>
        <w:rPr>
          <w:rStyle w:val="VerbatimChar"/>
        </w:rPr>
        <w:t>AccountWeek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ontractRenewal</w:t>
      </w:r>
      <w:proofErr w:type="spellEnd"/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DataPlan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0               0               0               0 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DataUsage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CustServCalls</w:t>
      </w:r>
      <w:proofErr w:type="spellEnd"/>
      <w:r>
        <w:rPr>
          <w:rStyle w:val="VerbatimChar"/>
        </w:rPr>
        <w:t xml:space="preserve">         </w:t>
      </w:r>
      <w:proofErr w:type="spellStart"/>
      <w:r>
        <w:rPr>
          <w:rStyle w:val="VerbatimChar"/>
        </w:rPr>
        <w:t>DayMins</w:t>
      </w:r>
      <w:proofErr w:type="spellEnd"/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DayCalls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0               0               0               0 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MonthlyCharge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OverageFee</w:t>
      </w:r>
      <w:proofErr w:type="spellEnd"/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RoamMins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             0               0               0</w:t>
      </w:r>
    </w:p>
    <w:p w14:paraId="5AD88D61" w14:textId="77777777" w:rsidR="0032496B" w:rsidRDefault="0032496B" w:rsidP="0032496B">
      <w:pPr>
        <w:pStyle w:val="SourceCode"/>
      </w:pPr>
      <w:r>
        <w:rPr>
          <w:rStyle w:val="CommentTok"/>
        </w:rPr>
        <w:t xml:space="preserve">#univariate analysis </w:t>
      </w:r>
      <w:r>
        <w:br/>
      </w:r>
      <w:r>
        <w:br/>
      </w:r>
      <w:r>
        <w:rPr>
          <w:rStyle w:val="CommentTok"/>
        </w:rPr>
        <w:t>#Churn</w:t>
      </w:r>
      <w:r>
        <w:br/>
      </w:r>
      <w:proofErr w:type="gramStart"/>
      <w:r>
        <w:rPr>
          <w:rStyle w:val="KeywordTok"/>
        </w:rPr>
        <w:t>unique</w:t>
      </w:r>
      <w:r>
        <w:rPr>
          <w:rStyle w:val="NormalTok"/>
        </w:rPr>
        <w:t>(</w:t>
      </w:r>
      <w:proofErr w:type="gramEnd"/>
      <w:r>
        <w:rPr>
          <w:rStyle w:val="NormalTok"/>
        </w:rPr>
        <w:t>Churn)</w:t>
      </w:r>
    </w:p>
    <w:p w14:paraId="40B4975B" w14:textId="77777777" w:rsidR="0032496B" w:rsidRDefault="0032496B" w:rsidP="0032496B">
      <w:pPr>
        <w:pStyle w:val="SourceCode"/>
      </w:pPr>
      <w:r>
        <w:rPr>
          <w:rStyle w:val="VerbatimChar"/>
        </w:rPr>
        <w:t>## [1] 0 1</w:t>
      </w:r>
    </w:p>
    <w:p w14:paraId="6B1F6515" w14:textId="77777777" w:rsidR="0032496B" w:rsidRDefault="0032496B" w:rsidP="0032496B">
      <w:pPr>
        <w:pStyle w:val="SourceCode"/>
      </w:pPr>
      <w:proofErr w:type="spellStart"/>
      <w:r>
        <w:rPr>
          <w:rStyle w:val="NormalTok"/>
        </w:rPr>
        <w:t>lables</w:t>
      </w:r>
      <w:proofErr w:type="spellEnd"/>
      <w:r>
        <w:rPr>
          <w:rStyle w:val="NormalTok"/>
        </w:rPr>
        <w:t>=</w:t>
      </w:r>
      <w:proofErr w:type="gramStart"/>
      <w:r>
        <w:rPr>
          <w:rStyle w:val="KeywordTok"/>
        </w:rPr>
        <w:t>c</w:t>
      </w:r>
      <w:r>
        <w:rPr>
          <w:rStyle w:val="NormalTok"/>
        </w:rPr>
        <w:t>(</w:t>
      </w:r>
      <w:proofErr w:type="gramEnd"/>
      <w:r>
        <w:rPr>
          <w:rStyle w:val="StringTok"/>
        </w:rPr>
        <w:t>"not churn"</w:t>
      </w:r>
      <w:r>
        <w:rPr>
          <w:rStyle w:val="NormalTok"/>
        </w:rPr>
        <w:t xml:space="preserve">, </w:t>
      </w:r>
      <w:r>
        <w:rPr>
          <w:rStyle w:val="StringTok"/>
        </w:rPr>
        <w:t>"chur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Churn)</w:t>
      </w:r>
    </w:p>
    <w:p w14:paraId="2E75CD77" w14:textId="77777777" w:rsidR="0032496B" w:rsidRDefault="0032496B" w:rsidP="0032496B">
      <w:pPr>
        <w:pStyle w:val="SourceCode"/>
      </w:pPr>
      <w:r>
        <w:rPr>
          <w:rStyle w:val="VerbatimChar"/>
        </w:rPr>
        <w:t>## Churn</w:t>
      </w:r>
      <w:r>
        <w:br/>
      </w: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2850  483</w:t>
      </w:r>
      <w:proofErr w:type="gramEnd"/>
    </w:p>
    <w:p w14:paraId="78582B5D" w14:textId="77777777" w:rsidR="0032496B" w:rsidRDefault="0032496B" w:rsidP="0032496B">
      <w:pPr>
        <w:pStyle w:val="SourceCode"/>
      </w:pPr>
      <w:proofErr w:type="gramStart"/>
      <w:r>
        <w:rPr>
          <w:rStyle w:val="KeywordTok"/>
        </w:rPr>
        <w:t>summary</w:t>
      </w:r>
      <w:r>
        <w:rPr>
          <w:rStyle w:val="NormalTok"/>
        </w:rPr>
        <w:t>(</w:t>
      </w:r>
      <w:proofErr w:type="gramEnd"/>
      <w:r>
        <w:rPr>
          <w:rStyle w:val="NormalTok"/>
        </w:rPr>
        <w:t>Churn)</w:t>
      </w:r>
    </w:p>
    <w:p w14:paraId="69848685" w14:textId="77777777" w:rsidR="0032496B" w:rsidRDefault="0032496B" w:rsidP="0032496B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0.0000</w:t>
      </w:r>
      <w:proofErr w:type="gramEnd"/>
      <w:r>
        <w:rPr>
          <w:rStyle w:val="VerbatimChar"/>
        </w:rPr>
        <w:t xml:space="preserve">  0.0000  0.0000  0.1449  0.0000  1.0000</w:t>
      </w:r>
    </w:p>
    <w:p w14:paraId="1C298059" w14:textId="77777777" w:rsidR="0032496B" w:rsidRDefault="0032496B" w:rsidP="0032496B">
      <w:pPr>
        <w:pStyle w:val="SourceCode"/>
      </w:pPr>
      <w:proofErr w:type="spellStart"/>
      <w:r>
        <w:rPr>
          <w:rStyle w:val="NormalTok"/>
        </w:rPr>
        <w:t>CustChur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Churn</w:t>
      </w:r>
      <w:proofErr w:type="gramStart"/>
      <w:r>
        <w:rPr>
          <w:rStyle w:val="NormalTok"/>
        </w:rPr>
        <w:t>))</w:t>
      </w:r>
      <w:r>
        <w:rPr>
          <w:rStyle w:val="OperatorTok"/>
        </w:rPr>
        <w:t>+</w:t>
      </w:r>
      <w:proofErr w:type="gramEnd"/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bar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NormalTok"/>
        </w:rPr>
        <w:t>Churn))</w:t>
      </w:r>
    </w:p>
    <w:p w14:paraId="7F2D9C9C" w14:textId="7E3E0D7D" w:rsidR="0032496B" w:rsidRDefault="0032496B" w:rsidP="0032496B">
      <w:pPr>
        <w:pStyle w:val="FirstParagraph"/>
      </w:pPr>
      <w:r>
        <w:rPr>
          <w:noProof/>
        </w:rPr>
        <w:drawing>
          <wp:inline distT="0" distB="0" distL="0" distR="0" wp14:anchorId="7E8D7A42" wp14:editId="049FB70D">
            <wp:extent cx="4619625" cy="3695700"/>
            <wp:effectExtent l="0" t="0" r="9525" b="0"/>
            <wp:docPr id="184" name="Picture 1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DE1B6A" w14:textId="77777777" w:rsidR="0032496B" w:rsidRDefault="0032496B" w:rsidP="0032496B">
      <w:pPr>
        <w:pStyle w:val="SourceCode"/>
      </w:pPr>
      <w:r>
        <w:rPr>
          <w:rStyle w:val="KeywordTok"/>
        </w:rPr>
        <w:lastRenderedPageBreak/>
        <w:t>pie</w:t>
      </w:r>
      <w:r>
        <w:rPr>
          <w:rStyle w:val="NormalTok"/>
        </w:rPr>
        <w:t>(</w:t>
      </w:r>
      <w:proofErr w:type="spellStart"/>
      <w:proofErr w:type="gramStart"/>
      <w:r>
        <w:rPr>
          <w:rStyle w:val="KeywordTok"/>
        </w:rPr>
        <w:t>as.numeric</w:t>
      </w:r>
      <w:proofErr w:type="spellEnd"/>
      <w:proofErr w:type="gramEnd"/>
      <w:r>
        <w:rPr>
          <w:rStyle w:val="NormalTok"/>
        </w:rPr>
        <w:t>(Churn),</w:t>
      </w:r>
      <w:proofErr w:type="spellStart"/>
      <w:r>
        <w:rPr>
          <w:rStyle w:val="NormalTok"/>
        </w:rPr>
        <w:t>lables,</w:t>
      </w:r>
      <w:r>
        <w:rPr>
          <w:rStyle w:val="DataTypeTok"/>
        </w:rPr>
        <w:t>co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rainbow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Churn)),</w:t>
      </w:r>
      <w:r>
        <w:rPr>
          <w:rStyle w:val="DataTypeTok"/>
        </w:rPr>
        <w:t>main=</w:t>
      </w:r>
      <w:r>
        <w:rPr>
          <w:rStyle w:val="StringTok"/>
        </w:rPr>
        <w:t>"Customer Churn"</w:t>
      </w:r>
      <w:r>
        <w:rPr>
          <w:rStyle w:val="NormalTok"/>
        </w:rPr>
        <w:t xml:space="preserve"> )</w:t>
      </w:r>
    </w:p>
    <w:p w14:paraId="4ACE6608" w14:textId="6E2CAFBB" w:rsidR="0032496B" w:rsidRDefault="0032496B" w:rsidP="0032496B">
      <w:pPr>
        <w:pStyle w:val="FirstParagraph"/>
      </w:pPr>
      <w:r>
        <w:rPr>
          <w:noProof/>
        </w:rPr>
        <w:drawing>
          <wp:inline distT="0" distB="0" distL="0" distR="0" wp14:anchorId="14982A6B" wp14:editId="7508D051">
            <wp:extent cx="4619625" cy="3695700"/>
            <wp:effectExtent l="0" t="0" r="9525" b="0"/>
            <wp:docPr id="183" name="Picture 1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2D2768" w14:textId="77777777" w:rsidR="0032496B" w:rsidRDefault="0032496B" w:rsidP="0032496B">
      <w:pPr>
        <w:pStyle w:val="SourceCode"/>
      </w:pPr>
      <w:r>
        <w:rPr>
          <w:rStyle w:val="CommentTok"/>
        </w:rPr>
        <w:t xml:space="preserve">#Accounts active </w:t>
      </w:r>
      <w:proofErr w:type="spellStart"/>
      <w:r>
        <w:rPr>
          <w:rStyle w:val="CommentTok"/>
        </w:rPr>
        <w:t>timeperiod</w:t>
      </w:r>
      <w:proofErr w:type="spellEnd"/>
      <w:r>
        <w:br/>
      </w:r>
      <w:r>
        <w:br/>
      </w:r>
      <w:proofErr w:type="gramStart"/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AccountWeeks</w:t>
      </w:r>
      <w:proofErr w:type="spellEnd"/>
      <w:r>
        <w:rPr>
          <w:rStyle w:val="NormalTok"/>
        </w:rPr>
        <w:t>)</w:t>
      </w:r>
    </w:p>
    <w:p w14:paraId="3E4DAD34" w14:textId="77777777" w:rsidR="0032496B" w:rsidRDefault="0032496B" w:rsidP="0032496B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 1.0    74.0   101.0   101.1   127.0   243.0</w:t>
      </w:r>
    </w:p>
    <w:p w14:paraId="44FA7770" w14:textId="77777777" w:rsidR="0032496B" w:rsidRDefault="0032496B" w:rsidP="0032496B">
      <w:pPr>
        <w:pStyle w:val="SourceCode"/>
      </w:pPr>
      <w:proofErr w:type="spellStart"/>
      <w:r>
        <w:rPr>
          <w:rStyle w:val="NormalTok"/>
        </w:rPr>
        <w:t>AccountWeeks_BK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ifelse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AccountWeek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StringTok"/>
        </w:rPr>
        <w:t>"0-5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proofErr w:type="spellStart"/>
      <w:r>
        <w:rPr>
          <w:rStyle w:val="KeywordTok"/>
        </w:rPr>
        <w:t>ifels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ccountWeek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, </w:t>
      </w:r>
      <w:r>
        <w:rPr>
          <w:rStyle w:val="StringTok"/>
        </w:rPr>
        <w:t>"50-10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</w:t>
      </w:r>
      <w:proofErr w:type="spellStart"/>
      <w:r>
        <w:rPr>
          <w:rStyle w:val="KeywordTok"/>
        </w:rPr>
        <w:t>ifels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ccountWeek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150</w:t>
      </w:r>
      <w:r>
        <w:rPr>
          <w:rStyle w:val="NormalTok"/>
        </w:rPr>
        <w:t xml:space="preserve">, </w:t>
      </w:r>
      <w:r>
        <w:rPr>
          <w:rStyle w:val="StringTok"/>
        </w:rPr>
        <w:t>"100-15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</w:t>
      </w:r>
      <w:proofErr w:type="spellStart"/>
      <w:r>
        <w:rPr>
          <w:rStyle w:val="KeywordTok"/>
        </w:rPr>
        <w:t>ifels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ccountWeeks</w:t>
      </w:r>
      <w:proofErr w:type="spellEnd"/>
      <w:r>
        <w:rPr>
          <w:rStyle w:val="OperatorTok"/>
        </w:rPr>
        <w:t>&lt;</w:t>
      </w:r>
      <w:r>
        <w:rPr>
          <w:rStyle w:val="DecValTok"/>
        </w:rPr>
        <w:t>200</w:t>
      </w:r>
      <w:r>
        <w:rPr>
          <w:rStyle w:val="NormalTok"/>
        </w:rPr>
        <w:t>,</w:t>
      </w:r>
      <w:r>
        <w:rPr>
          <w:rStyle w:val="StringTok"/>
        </w:rPr>
        <w:t>"150-200"</w:t>
      </w:r>
      <w:r>
        <w:rPr>
          <w:rStyle w:val="NormalTok"/>
        </w:rPr>
        <w:t>,</w:t>
      </w:r>
      <w:r>
        <w:rPr>
          <w:rStyle w:val="StringTok"/>
        </w:rPr>
        <w:t>"200+"</w:t>
      </w:r>
      <w:r>
        <w:br/>
      </w:r>
      <w:r>
        <w:rPr>
          <w:rStyle w:val="NormalTok"/>
        </w:rPr>
        <w:t xml:space="preserve">                                               ))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AccountWeeks_BKT</w:t>
      </w:r>
      <w:proofErr w:type="spellEnd"/>
      <w:r>
        <w:rPr>
          <w:rStyle w:val="NormalTok"/>
        </w:rPr>
        <w:t>)</w:t>
      </w:r>
    </w:p>
    <w:p w14:paraId="57C4CB78" w14:textId="77777777" w:rsidR="0032496B" w:rsidRDefault="0032496B" w:rsidP="0032496B">
      <w:pPr>
        <w:pStyle w:val="SourceCode"/>
      </w:pPr>
      <w:r>
        <w:rPr>
          <w:rStyle w:val="VerbatimChar"/>
        </w:rPr>
        <w:t xml:space="preserve">##    Length     Class      Mode </w:t>
      </w:r>
      <w:r>
        <w:br/>
      </w:r>
      <w:r>
        <w:rPr>
          <w:rStyle w:val="VerbatimChar"/>
        </w:rPr>
        <w:t xml:space="preserve">##      </w:t>
      </w:r>
      <w:proofErr w:type="gramStart"/>
      <w:r>
        <w:rPr>
          <w:rStyle w:val="VerbatimChar"/>
        </w:rPr>
        <w:t>3333 character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haracter</w:t>
      </w:r>
      <w:proofErr w:type="spellEnd"/>
    </w:p>
    <w:p w14:paraId="33BE94E2" w14:textId="77777777" w:rsidR="0032496B" w:rsidRDefault="0032496B" w:rsidP="0032496B">
      <w:pPr>
        <w:pStyle w:val="SourceCode"/>
      </w:pPr>
      <w:proofErr w:type="spellStart"/>
      <w:r>
        <w:rPr>
          <w:rStyle w:val="NormalTok"/>
        </w:rPr>
        <w:t>CustChur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=</w:t>
      </w:r>
      <w:proofErr w:type="spellStart"/>
      <w:r>
        <w:rPr>
          <w:rStyle w:val="NormalTok"/>
        </w:rPr>
        <w:t>AccountWeeks_BKT</w:t>
      </w:r>
      <w:proofErr w:type="spellEnd"/>
      <w:proofErr w:type="gramStart"/>
      <w:r>
        <w:rPr>
          <w:rStyle w:val="NormalTok"/>
        </w:rPr>
        <w:t>))</w:t>
      </w:r>
      <w:r>
        <w:rPr>
          <w:rStyle w:val="OperatorTok"/>
        </w:rPr>
        <w:t>+</w:t>
      </w:r>
      <w:proofErr w:type="gramEnd"/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bar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fill=</w:t>
      </w:r>
      <w:proofErr w:type="spellStart"/>
      <w:r>
        <w:rPr>
          <w:rStyle w:val="NormalTok"/>
        </w:rPr>
        <w:t>AccountWeeks_BKT</w:t>
      </w:r>
      <w:proofErr w:type="spellEnd"/>
      <w:r>
        <w:rPr>
          <w:rStyle w:val="NormalTok"/>
        </w:rPr>
        <w:t xml:space="preserve">)) </w:t>
      </w:r>
    </w:p>
    <w:p w14:paraId="31627739" w14:textId="3DCCED90" w:rsidR="0032496B" w:rsidRDefault="0032496B" w:rsidP="0032496B">
      <w:pPr>
        <w:pStyle w:val="FirstParagraph"/>
      </w:pPr>
      <w:r>
        <w:rPr>
          <w:noProof/>
        </w:rPr>
        <w:lastRenderedPageBreak/>
        <w:drawing>
          <wp:inline distT="0" distB="0" distL="0" distR="0" wp14:anchorId="2CA008D7" wp14:editId="56CAD151">
            <wp:extent cx="4619625" cy="3695700"/>
            <wp:effectExtent l="0" t="0" r="9525" b="0"/>
            <wp:docPr id="182" name="Picture 1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84865F" w14:textId="77777777" w:rsidR="0032496B" w:rsidRDefault="0032496B" w:rsidP="0032496B">
      <w:pPr>
        <w:pStyle w:val="SourceCode"/>
      </w:pPr>
      <w:r>
        <w:rPr>
          <w:rStyle w:val="CommentTok"/>
        </w:rPr>
        <w:t>#Contracts renewal</w:t>
      </w:r>
      <w:r>
        <w:br/>
      </w:r>
      <w:proofErr w:type="gramStart"/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ontractRenewal</w:t>
      </w:r>
      <w:proofErr w:type="spellEnd"/>
      <w:r>
        <w:rPr>
          <w:rStyle w:val="NormalTok"/>
        </w:rPr>
        <w:t>)</w:t>
      </w:r>
    </w:p>
    <w:p w14:paraId="5C23BAFC" w14:textId="77777777" w:rsidR="0032496B" w:rsidRDefault="0032496B" w:rsidP="0032496B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0.0000</w:t>
      </w:r>
      <w:proofErr w:type="gramEnd"/>
      <w:r>
        <w:rPr>
          <w:rStyle w:val="VerbatimChar"/>
        </w:rPr>
        <w:t xml:space="preserve">  1.0000  1.0000  0.9031  1.0000  1.0000</w:t>
      </w:r>
    </w:p>
    <w:p w14:paraId="61C93288" w14:textId="77777777" w:rsidR="0032496B" w:rsidRDefault="0032496B" w:rsidP="0032496B">
      <w:pPr>
        <w:pStyle w:val="SourceCode"/>
      </w:pPr>
      <w:proofErr w:type="gramStart"/>
      <w:r>
        <w:rPr>
          <w:rStyle w:val="KeywordTok"/>
        </w:rPr>
        <w:t>unique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ontractRenewal</w:t>
      </w:r>
      <w:proofErr w:type="spellEnd"/>
      <w:r>
        <w:rPr>
          <w:rStyle w:val="NormalTok"/>
        </w:rPr>
        <w:t>)</w:t>
      </w:r>
    </w:p>
    <w:p w14:paraId="7EA47534" w14:textId="77777777" w:rsidR="0032496B" w:rsidRDefault="0032496B" w:rsidP="0032496B">
      <w:pPr>
        <w:pStyle w:val="SourceCode"/>
      </w:pPr>
      <w:r>
        <w:rPr>
          <w:rStyle w:val="VerbatimChar"/>
        </w:rPr>
        <w:t>## [1] 1 0</w:t>
      </w:r>
    </w:p>
    <w:p w14:paraId="06313804" w14:textId="77777777" w:rsidR="0032496B" w:rsidRDefault="0032496B" w:rsidP="0032496B">
      <w:pPr>
        <w:pStyle w:val="SourceCode"/>
      </w:pPr>
      <w:proofErr w:type="gramStart"/>
      <w:r>
        <w:rPr>
          <w:rStyle w:val="KeywordTok"/>
        </w:rPr>
        <w:t>table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ontractRenewal</w:t>
      </w:r>
      <w:proofErr w:type="spellEnd"/>
      <w:r>
        <w:rPr>
          <w:rStyle w:val="NormalTok"/>
        </w:rPr>
        <w:t>)</w:t>
      </w:r>
    </w:p>
    <w:p w14:paraId="293EA920" w14:textId="77777777" w:rsidR="0032496B" w:rsidRDefault="0032496B" w:rsidP="0032496B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ontractRenewal</w:t>
      </w:r>
      <w:proofErr w:type="spellEnd"/>
      <w:r>
        <w:br/>
      </w: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323</w:t>
      </w:r>
      <w:proofErr w:type="gramEnd"/>
      <w:r>
        <w:rPr>
          <w:rStyle w:val="VerbatimChar"/>
        </w:rPr>
        <w:t xml:space="preserve"> 3010</w:t>
      </w:r>
    </w:p>
    <w:p w14:paraId="63EB08E3" w14:textId="77777777" w:rsidR="0032496B" w:rsidRDefault="0032496B" w:rsidP="0032496B">
      <w:pPr>
        <w:pStyle w:val="SourceCode"/>
      </w:pPr>
      <w:r>
        <w:rPr>
          <w:rStyle w:val="CommentTok"/>
        </w:rPr>
        <w:t xml:space="preserve">#converting to factor </w:t>
      </w:r>
      <w:proofErr w:type="gramStart"/>
      <w:r>
        <w:rPr>
          <w:rStyle w:val="CommentTok"/>
        </w:rPr>
        <w:t>variable  as</w:t>
      </w:r>
      <w:proofErr w:type="gram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contractrenewal</w:t>
      </w:r>
      <w:proofErr w:type="spellEnd"/>
      <w:r>
        <w:rPr>
          <w:rStyle w:val="CommentTok"/>
        </w:rPr>
        <w:t xml:space="preserve"> has 2 values</w:t>
      </w:r>
      <w: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CustChurn$ContractRenewal</w:t>
      </w:r>
      <w:proofErr w:type="spellEnd"/>
      <w:r>
        <w:rPr>
          <w:rStyle w:val="CommentTok"/>
        </w:rPr>
        <w:t xml:space="preserve">   =   </w:t>
      </w:r>
      <w:proofErr w:type="spellStart"/>
      <w:r>
        <w:rPr>
          <w:rStyle w:val="CommentTok"/>
        </w:rPr>
        <w:t>as.factor</w:t>
      </w:r>
      <w:proofErr w:type="spellEnd"/>
      <w:r>
        <w:rPr>
          <w:rStyle w:val="CommentTok"/>
        </w:rPr>
        <w:t>(</w:t>
      </w:r>
      <w:proofErr w:type="spellStart"/>
      <w:r>
        <w:rPr>
          <w:rStyle w:val="CommentTok"/>
        </w:rPr>
        <w:t>ContractRenewal</w:t>
      </w:r>
      <w:proofErr w:type="spellEnd"/>
      <w:r>
        <w:rPr>
          <w:rStyle w:val="CommentTok"/>
        </w:rPr>
        <w:t>)</w:t>
      </w:r>
      <w:r>
        <w:br/>
      </w:r>
      <w:r>
        <w:br/>
      </w:r>
      <w:r>
        <w:br/>
      </w:r>
      <w:proofErr w:type="spellStart"/>
      <w:r>
        <w:rPr>
          <w:rStyle w:val="NormalTok"/>
        </w:rPr>
        <w:t>CustChur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=</w:t>
      </w:r>
      <w:proofErr w:type="spellStart"/>
      <w:r>
        <w:rPr>
          <w:rStyle w:val="NormalTok"/>
        </w:rPr>
        <w:t>ContractRenewal</w:t>
      </w:r>
      <w:proofErr w:type="spellEnd"/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bar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fill=</w:t>
      </w:r>
      <w:proofErr w:type="spellStart"/>
      <w:r>
        <w:rPr>
          <w:rStyle w:val="NormalTok"/>
        </w:rPr>
        <w:t>ContractRenewal</w:t>
      </w:r>
      <w:proofErr w:type="spellEnd"/>
      <w:r>
        <w:rPr>
          <w:rStyle w:val="NormalTok"/>
        </w:rPr>
        <w:t xml:space="preserve">)) </w:t>
      </w:r>
    </w:p>
    <w:p w14:paraId="4AC0EB9E" w14:textId="47CFF6BD" w:rsidR="0032496B" w:rsidRDefault="0032496B" w:rsidP="0032496B">
      <w:pPr>
        <w:pStyle w:val="FirstParagraph"/>
      </w:pPr>
      <w:r>
        <w:rPr>
          <w:noProof/>
        </w:rPr>
        <w:lastRenderedPageBreak/>
        <w:drawing>
          <wp:inline distT="0" distB="0" distL="0" distR="0" wp14:anchorId="127FDBE7" wp14:editId="0AAA7179">
            <wp:extent cx="4619625" cy="3695700"/>
            <wp:effectExtent l="0" t="0" r="9525" b="0"/>
            <wp:docPr id="181" name="Picture 1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1BEF9A" w14:textId="77777777" w:rsidR="0032496B" w:rsidRDefault="0032496B" w:rsidP="0032496B">
      <w:pPr>
        <w:pStyle w:val="SourceCode"/>
      </w:pPr>
      <w:r>
        <w:rPr>
          <w:rStyle w:val="NormalTok"/>
        </w:rPr>
        <w:t>##Data plan</w:t>
      </w:r>
      <w:r>
        <w:br/>
      </w:r>
      <w:r>
        <w:br/>
      </w:r>
      <w:proofErr w:type="gramStart"/>
      <w:r>
        <w:rPr>
          <w:rStyle w:val="KeywordTok"/>
        </w:rPr>
        <w:t>unique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DataPlan</w:t>
      </w:r>
      <w:proofErr w:type="spellEnd"/>
      <w:r>
        <w:rPr>
          <w:rStyle w:val="NormalTok"/>
        </w:rPr>
        <w:t>)</w:t>
      </w:r>
    </w:p>
    <w:p w14:paraId="58C3D3AA" w14:textId="77777777" w:rsidR="0032496B" w:rsidRDefault="0032496B" w:rsidP="0032496B">
      <w:pPr>
        <w:pStyle w:val="SourceCode"/>
      </w:pPr>
      <w:r>
        <w:rPr>
          <w:rStyle w:val="VerbatimChar"/>
        </w:rPr>
        <w:t>## [1] 1 0</w:t>
      </w:r>
    </w:p>
    <w:p w14:paraId="6B9C1019" w14:textId="77777777" w:rsidR="0032496B" w:rsidRDefault="0032496B" w:rsidP="0032496B">
      <w:pPr>
        <w:pStyle w:val="SourceCode"/>
      </w:pPr>
      <w:proofErr w:type="gramStart"/>
      <w:r>
        <w:rPr>
          <w:rStyle w:val="KeywordTok"/>
        </w:rPr>
        <w:t>table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DataPlan</w:t>
      </w:r>
      <w:proofErr w:type="spellEnd"/>
      <w:r>
        <w:rPr>
          <w:rStyle w:val="NormalTok"/>
        </w:rPr>
        <w:t>)</w:t>
      </w:r>
    </w:p>
    <w:p w14:paraId="5D228C23" w14:textId="77777777" w:rsidR="0032496B" w:rsidRDefault="0032496B" w:rsidP="0032496B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ataPlan</w:t>
      </w:r>
      <w:proofErr w:type="spellEnd"/>
      <w:r>
        <w:br/>
      </w: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2411  922</w:t>
      </w:r>
      <w:proofErr w:type="gramEnd"/>
    </w:p>
    <w:p w14:paraId="1166FAB3" w14:textId="77777777" w:rsidR="0032496B" w:rsidRDefault="0032496B" w:rsidP="0032496B">
      <w:pPr>
        <w:pStyle w:val="SourceCode"/>
      </w:pPr>
      <w:r>
        <w:rPr>
          <w:rStyle w:val="CommentTok"/>
        </w:rPr>
        <w:t xml:space="preserve">#converting to factor </w:t>
      </w:r>
      <w:proofErr w:type="gramStart"/>
      <w:r>
        <w:rPr>
          <w:rStyle w:val="CommentTok"/>
        </w:rPr>
        <w:t>variable  as</w:t>
      </w:r>
      <w:proofErr w:type="gram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contractrenewal</w:t>
      </w:r>
      <w:proofErr w:type="spellEnd"/>
      <w:r>
        <w:rPr>
          <w:rStyle w:val="CommentTok"/>
        </w:rPr>
        <w:t xml:space="preserve"> has 2 values</w:t>
      </w:r>
      <w: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CustChurn$DataPlan</w:t>
      </w:r>
      <w:proofErr w:type="spellEnd"/>
      <w:r>
        <w:rPr>
          <w:rStyle w:val="CommentTok"/>
        </w:rPr>
        <w:t xml:space="preserve">   =   </w:t>
      </w:r>
      <w:proofErr w:type="spellStart"/>
      <w:r>
        <w:rPr>
          <w:rStyle w:val="CommentTok"/>
        </w:rPr>
        <w:t>as.factor</w:t>
      </w:r>
      <w:proofErr w:type="spellEnd"/>
      <w:r>
        <w:rPr>
          <w:rStyle w:val="CommentTok"/>
        </w:rPr>
        <w:t>(</w:t>
      </w:r>
      <w:proofErr w:type="spellStart"/>
      <w:r>
        <w:rPr>
          <w:rStyle w:val="CommentTok"/>
        </w:rPr>
        <w:t>DataPlan</w:t>
      </w:r>
      <w:proofErr w:type="spellEnd"/>
      <w:r>
        <w:rPr>
          <w:rStyle w:val="CommentTok"/>
        </w:rPr>
        <w:t>)</w:t>
      </w:r>
      <w:r>
        <w:br/>
      </w:r>
      <w:r>
        <w:br/>
      </w:r>
      <w:proofErr w:type="spellStart"/>
      <w:r>
        <w:rPr>
          <w:rStyle w:val="NormalTok"/>
        </w:rPr>
        <w:t>CustChur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=</w:t>
      </w:r>
      <w:proofErr w:type="spellStart"/>
      <w:r>
        <w:rPr>
          <w:rStyle w:val="NormalTok"/>
        </w:rPr>
        <w:t>DataPlan</w:t>
      </w:r>
      <w:proofErr w:type="spellEnd"/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bar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fill=</w:t>
      </w:r>
      <w:proofErr w:type="spellStart"/>
      <w:r>
        <w:rPr>
          <w:rStyle w:val="NormalTok"/>
        </w:rPr>
        <w:t>DataPlan</w:t>
      </w:r>
      <w:proofErr w:type="spellEnd"/>
      <w:r>
        <w:rPr>
          <w:rStyle w:val="NormalTok"/>
        </w:rPr>
        <w:t xml:space="preserve">)) </w:t>
      </w:r>
    </w:p>
    <w:p w14:paraId="36AC72A7" w14:textId="0FC4D023" w:rsidR="0032496B" w:rsidRDefault="0032496B" w:rsidP="0032496B">
      <w:pPr>
        <w:pStyle w:val="FirstParagraph"/>
      </w:pPr>
      <w:r>
        <w:rPr>
          <w:noProof/>
        </w:rPr>
        <w:lastRenderedPageBreak/>
        <w:drawing>
          <wp:inline distT="0" distB="0" distL="0" distR="0" wp14:anchorId="4E23DE72" wp14:editId="31BF379A">
            <wp:extent cx="4619625" cy="3695700"/>
            <wp:effectExtent l="0" t="0" r="9525" b="0"/>
            <wp:docPr id="180" name="Picture 1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B75167" w14:textId="77777777" w:rsidR="0032496B" w:rsidRDefault="0032496B" w:rsidP="0032496B">
      <w:pPr>
        <w:pStyle w:val="SourceCode"/>
      </w:pPr>
      <w:r>
        <w:rPr>
          <w:rStyle w:val="NormalTok"/>
        </w:rPr>
        <w:t>##Data usage</w:t>
      </w:r>
      <w:r>
        <w:br/>
      </w:r>
      <w:proofErr w:type="gramStart"/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DataUsage</w:t>
      </w:r>
      <w:proofErr w:type="spellEnd"/>
      <w:r>
        <w:rPr>
          <w:rStyle w:val="NormalTok"/>
        </w:rPr>
        <w:t>)</w:t>
      </w:r>
    </w:p>
    <w:p w14:paraId="63BAA300" w14:textId="77777777" w:rsidR="0032496B" w:rsidRDefault="0032496B" w:rsidP="0032496B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0.0000</w:t>
      </w:r>
      <w:proofErr w:type="gramEnd"/>
      <w:r>
        <w:rPr>
          <w:rStyle w:val="VerbatimChar"/>
        </w:rPr>
        <w:t xml:space="preserve">  0.0000  0.0000  0.8165  1.7800  5.4000</w:t>
      </w:r>
    </w:p>
    <w:p w14:paraId="0A0C14E4" w14:textId="77777777" w:rsidR="0032496B" w:rsidRDefault="0032496B" w:rsidP="0032496B">
      <w:pPr>
        <w:pStyle w:val="SourceCode"/>
      </w:pPr>
      <w:proofErr w:type="gramStart"/>
      <w:r>
        <w:rPr>
          <w:rStyle w:val="KeywordTok"/>
        </w:rPr>
        <w:t>unique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DataUsage</w:t>
      </w:r>
      <w:proofErr w:type="spellEnd"/>
      <w:r>
        <w:rPr>
          <w:rStyle w:val="NormalTok"/>
        </w:rPr>
        <w:t>)</w:t>
      </w:r>
    </w:p>
    <w:p w14:paraId="0C8A12CC" w14:textId="77777777" w:rsidR="0032496B" w:rsidRDefault="0032496B" w:rsidP="0032496B">
      <w:pPr>
        <w:pStyle w:val="SourceCode"/>
      </w:pPr>
      <w:r>
        <w:rPr>
          <w:rStyle w:val="VerbatimChar"/>
        </w:rPr>
        <w:t>##   [1] 2.70 3.70 0.00 2.03 0.19 3.02 0.29 0.34 0.44 3.73 0.31 0.39 2.57 0.32</w:t>
      </w:r>
      <w:r>
        <w:br/>
      </w:r>
      <w:r>
        <w:rPr>
          <w:rStyle w:val="VerbatimChar"/>
        </w:rPr>
        <w:t>##  [15] 0.21 2.24 3.97 3.92 2.84 0.30 3.94 0.38 0.24 2.30 0.35 2.97 0.11 1.57</w:t>
      </w:r>
      <w:r>
        <w:br/>
      </w:r>
      <w:r>
        <w:rPr>
          <w:rStyle w:val="VerbatimChar"/>
        </w:rPr>
        <w:t>##  [29] 3.13 3.40 1.67 3.27 0.26 2.65 2.32 2.94 0.17 1.19 2.43 2.73 5.40 1.94</w:t>
      </w:r>
      <w:r>
        <w:br/>
      </w:r>
      <w:r>
        <w:rPr>
          <w:rStyle w:val="VerbatimChar"/>
        </w:rPr>
        <w:t>##  [43] 0.40 1.73 1.43 2.75 1.84 3.00 2.59 3.46 2.86 0.14 0.23 2.67 0.27 0.22</w:t>
      </w:r>
      <w:r>
        <w:br/>
      </w:r>
      <w:r>
        <w:rPr>
          <w:rStyle w:val="VerbatimChar"/>
        </w:rPr>
        <w:t>##  [57] 0.33 3.54 2.89 3.29 3.59 3.21 0.25 3.19 3.75 0.28 3.81 1.81 0.51 3.08</w:t>
      </w:r>
      <w:r>
        <w:br/>
      </w:r>
      <w:r>
        <w:rPr>
          <w:rStyle w:val="VerbatimChar"/>
        </w:rPr>
        <w:t>##  [71] 2.27 1.22 2.16 1.76 0.42 0.13 4.21 2.78 0.20 2.62 2.08 2.05 1.35 2.54</w:t>
      </w:r>
      <w:r>
        <w:br/>
      </w:r>
      <w:r>
        <w:rPr>
          <w:rStyle w:val="VerbatimChar"/>
        </w:rPr>
        <w:t>##  [85] 3.48 1.92 3.78 0.18 2.48 3.24 0.43 1.00 0.45 0.36 4.32 2.51 3.05 3.32</w:t>
      </w:r>
      <w:r>
        <w:br/>
      </w:r>
      <w:r>
        <w:rPr>
          <w:rStyle w:val="VerbatimChar"/>
        </w:rPr>
        <w:t>##  [99] 1.70 3.86 0.16 1.62 4.64 4.00 1.59 1.78 4.73 2.11 1.46 3.83 2.46 4.16</w:t>
      </w:r>
      <w:r>
        <w:br/>
      </w:r>
      <w:r>
        <w:rPr>
          <w:rStyle w:val="VerbatimChar"/>
        </w:rPr>
        <w:t>## [113] 4.46 3.56 1.97 2.38 1.11 1.30 0.37 4.19 4.40 0.15 2.81 2.00 4.43 3.43</w:t>
      </w:r>
      <w:r>
        <w:br/>
      </w:r>
      <w:r>
        <w:rPr>
          <w:rStyle w:val="VerbatimChar"/>
        </w:rPr>
        <w:t>## [127] 3.62 2.21 4.05 4.10 3.67 4.29 3.35 2.19 4.35 3.16 2.40 2.35 1.49 4.56</w:t>
      </w:r>
      <w:r>
        <w:br/>
      </w:r>
      <w:r>
        <w:rPr>
          <w:rStyle w:val="VerbatimChar"/>
        </w:rPr>
        <w:t>## [141] 1.38 0.47 2.92 4.24 3.65 1.86 3.51 1.05 2.13 0.46 0.41 3.89 3.38 3.11</w:t>
      </w:r>
      <w:r>
        <w:br/>
      </w:r>
      <w:r>
        <w:rPr>
          <w:rStyle w:val="VerbatimChar"/>
        </w:rPr>
        <w:t xml:space="preserve">## [155] 1.51 1.54 1.89 1.13 0.12 4.08 1.03 1.65 4.75 1.32 4.13 1.27 1.16 </w:t>
      </w:r>
      <w:r>
        <w:rPr>
          <w:rStyle w:val="VerbatimChar"/>
        </w:rPr>
        <w:lastRenderedPageBreak/>
        <w:t>4.59</w:t>
      </w:r>
      <w:r>
        <w:br/>
      </w:r>
      <w:r>
        <w:rPr>
          <w:rStyle w:val="VerbatimChar"/>
        </w:rPr>
        <w:t>## [169] 4.02 4.48 0.78 1.40 0.65 0.68</w:t>
      </w:r>
    </w:p>
    <w:p w14:paraId="27FFD6C8" w14:textId="77777777" w:rsidR="0032496B" w:rsidRDefault="0032496B" w:rsidP="0032496B">
      <w:pPr>
        <w:pStyle w:val="SourceCode"/>
      </w:pPr>
      <w:proofErr w:type="spellStart"/>
      <w:r>
        <w:rPr>
          <w:rStyle w:val="NormalTok"/>
        </w:rPr>
        <w:t>Datausage_BK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ifels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taUsag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0-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proofErr w:type="spellStart"/>
      <w:r>
        <w:rPr>
          <w:rStyle w:val="KeywordTok"/>
        </w:rPr>
        <w:t>ifels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taUsag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, </w:t>
      </w:r>
      <w:r>
        <w:rPr>
          <w:rStyle w:val="StringTok"/>
        </w:rPr>
        <w:t>"1-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</w:t>
      </w:r>
      <w:proofErr w:type="spellStart"/>
      <w:r>
        <w:rPr>
          <w:rStyle w:val="KeywordTok"/>
        </w:rPr>
        <w:t>ifels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taUsag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"2-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</w:t>
      </w:r>
      <w:proofErr w:type="spellStart"/>
      <w:r>
        <w:rPr>
          <w:rStyle w:val="KeywordTok"/>
        </w:rPr>
        <w:t>ifels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taUsage</w:t>
      </w:r>
      <w:proofErr w:type="spellEnd"/>
      <w:r>
        <w:rPr>
          <w:rStyle w:val="NormalTok"/>
        </w:rPr>
        <w:t xml:space="preserve"> 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StringTok"/>
        </w:rPr>
        <w:t>"3-4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</w:t>
      </w:r>
      <w:proofErr w:type="spellStart"/>
      <w:r>
        <w:rPr>
          <w:rStyle w:val="KeywordTok"/>
        </w:rPr>
        <w:t>ifels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taUsage</w:t>
      </w:r>
      <w:proofErr w:type="spellEnd"/>
      <w:r>
        <w:rPr>
          <w:rStyle w:val="NormalTok"/>
        </w:rPr>
        <w:t xml:space="preserve"> 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StringTok"/>
        </w:rPr>
        <w:t>"4-5"</w:t>
      </w:r>
      <w:r>
        <w:rPr>
          <w:rStyle w:val="NormalTok"/>
        </w:rPr>
        <w:t xml:space="preserve">,       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StringTok"/>
        </w:rPr>
        <w:t>"5+"</w:t>
      </w:r>
      <w:r>
        <w:br/>
      </w:r>
      <w:r>
        <w:rPr>
          <w:rStyle w:val="NormalTok"/>
        </w:rPr>
        <w:t xml:space="preserve">                                               )))))</w:t>
      </w:r>
      <w:r>
        <w:br/>
      </w:r>
      <w:r>
        <w:br/>
      </w:r>
      <w:proofErr w:type="spellStart"/>
      <w:r>
        <w:rPr>
          <w:rStyle w:val="NormalTok"/>
        </w:rPr>
        <w:t>CustChur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=</w:t>
      </w:r>
      <w:proofErr w:type="spellStart"/>
      <w:r>
        <w:rPr>
          <w:rStyle w:val="NormalTok"/>
        </w:rPr>
        <w:t>Datausage_BKT</w:t>
      </w:r>
      <w:proofErr w:type="spellEnd"/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bar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fill=</w:t>
      </w:r>
      <w:proofErr w:type="spellStart"/>
      <w:r>
        <w:rPr>
          <w:rStyle w:val="NormalTok"/>
        </w:rPr>
        <w:t>Datausage_BKT</w:t>
      </w:r>
      <w:proofErr w:type="spellEnd"/>
      <w:r>
        <w:rPr>
          <w:rStyle w:val="NormalTok"/>
        </w:rPr>
        <w:t xml:space="preserve">)) </w:t>
      </w:r>
    </w:p>
    <w:p w14:paraId="1CDF72C0" w14:textId="44A59B7F" w:rsidR="0032496B" w:rsidRDefault="0032496B" w:rsidP="0032496B">
      <w:pPr>
        <w:pStyle w:val="FirstParagraph"/>
      </w:pPr>
      <w:r>
        <w:rPr>
          <w:noProof/>
        </w:rPr>
        <w:drawing>
          <wp:inline distT="0" distB="0" distL="0" distR="0" wp14:anchorId="511997BA" wp14:editId="71A0E607">
            <wp:extent cx="4619625" cy="3695700"/>
            <wp:effectExtent l="0" t="0" r="9525" b="0"/>
            <wp:docPr id="179" name="Picture 1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41FD27" w14:textId="77777777" w:rsidR="0032496B" w:rsidRDefault="0032496B" w:rsidP="0032496B">
      <w:pPr>
        <w:pStyle w:val="SourceCode"/>
      </w:pPr>
      <w:r>
        <w:rPr>
          <w:rStyle w:val="NormalTok"/>
        </w:rPr>
        <w:t xml:space="preserve">##Cust service calls </w:t>
      </w:r>
      <w:r>
        <w:br/>
      </w:r>
      <w:proofErr w:type="gramStart"/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ustServCalls</w:t>
      </w:r>
      <w:proofErr w:type="spellEnd"/>
      <w:r>
        <w:rPr>
          <w:rStyle w:val="NormalTok"/>
        </w:rPr>
        <w:t>)</w:t>
      </w:r>
    </w:p>
    <w:p w14:paraId="55998CFF" w14:textId="77777777" w:rsidR="0032496B" w:rsidRDefault="0032496B" w:rsidP="0032496B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0.000   1.000   1.000   1.563   2.000   9.000</w:t>
      </w:r>
    </w:p>
    <w:p w14:paraId="7EC2E594" w14:textId="77777777" w:rsidR="0032496B" w:rsidRDefault="0032496B" w:rsidP="0032496B">
      <w:pPr>
        <w:pStyle w:val="SourceCode"/>
      </w:pPr>
      <w:proofErr w:type="gramStart"/>
      <w:r>
        <w:rPr>
          <w:rStyle w:val="KeywordTok"/>
        </w:rPr>
        <w:t>unique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ustServCalls</w:t>
      </w:r>
      <w:proofErr w:type="spellEnd"/>
      <w:r>
        <w:rPr>
          <w:rStyle w:val="NormalTok"/>
        </w:rPr>
        <w:t>)</w:t>
      </w:r>
    </w:p>
    <w:p w14:paraId="15EE61E5" w14:textId="77777777" w:rsidR="0032496B" w:rsidRDefault="0032496B" w:rsidP="0032496B">
      <w:pPr>
        <w:pStyle w:val="SourceCode"/>
      </w:pPr>
      <w:r>
        <w:rPr>
          <w:rStyle w:val="VerbatimChar"/>
        </w:rPr>
        <w:t>#</w:t>
      </w:r>
      <w:proofErr w:type="gramStart"/>
      <w:r>
        <w:rPr>
          <w:rStyle w:val="VerbatimChar"/>
        </w:rPr>
        <w:t>#  [</w:t>
      </w:r>
      <w:proofErr w:type="gramEnd"/>
      <w:r>
        <w:rPr>
          <w:rStyle w:val="VerbatimChar"/>
        </w:rPr>
        <w:t>1] 1 0 2 3 4 5 7 9 6 8</w:t>
      </w:r>
    </w:p>
    <w:p w14:paraId="752E3CDE" w14:textId="77777777" w:rsidR="0032496B" w:rsidRDefault="0032496B" w:rsidP="0032496B">
      <w:pPr>
        <w:pStyle w:val="SourceCode"/>
      </w:pPr>
      <w:proofErr w:type="gramStart"/>
      <w:r>
        <w:rPr>
          <w:rStyle w:val="KeywordTok"/>
        </w:rPr>
        <w:t>table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ustServCalls</w:t>
      </w:r>
      <w:proofErr w:type="spellEnd"/>
      <w:r>
        <w:rPr>
          <w:rStyle w:val="NormalTok"/>
        </w:rPr>
        <w:t>)</w:t>
      </w:r>
    </w:p>
    <w:p w14:paraId="09E21713" w14:textId="77777777" w:rsidR="0032496B" w:rsidRDefault="0032496B" w:rsidP="0032496B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ustServCalls</w:t>
      </w:r>
      <w:proofErr w:type="spellEnd"/>
      <w:r>
        <w:br/>
      </w:r>
      <w:r>
        <w:rPr>
          <w:rStyle w:val="VerbatimChar"/>
        </w:rPr>
        <w:t xml:space="preserve">##    0    1    2    3    4    5    6    7    8    9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697</w:t>
      </w:r>
      <w:proofErr w:type="gramEnd"/>
      <w:r>
        <w:rPr>
          <w:rStyle w:val="VerbatimChar"/>
        </w:rPr>
        <w:t xml:space="preserve"> 1181  759  429  166   66   22    9    2    2</w:t>
      </w:r>
    </w:p>
    <w:p w14:paraId="419BE248" w14:textId="77777777" w:rsidR="0032496B" w:rsidRDefault="0032496B" w:rsidP="0032496B">
      <w:pPr>
        <w:pStyle w:val="SourceCode"/>
      </w:pPr>
      <w:r>
        <w:rPr>
          <w:rStyle w:val="CommentTok"/>
        </w:rPr>
        <w:t>#</w:t>
      </w:r>
      <w:proofErr w:type="spellStart"/>
      <w:r>
        <w:rPr>
          <w:rStyle w:val="CommentTok"/>
        </w:rPr>
        <w:t>CustChurn$CustServCalls</w:t>
      </w:r>
      <w:proofErr w:type="spellEnd"/>
      <w:r>
        <w:rPr>
          <w:rStyle w:val="CommentTok"/>
        </w:rPr>
        <w:t xml:space="preserve">   =   </w:t>
      </w:r>
      <w:proofErr w:type="spellStart"/>
      <w:r>
        <w:rPr>
          <w:rStyle w:val="CommentTok"/>
        </w:rPr>
        <w:t>as.factor</w:t>
      </w:r>
      <w:proofErr w:type="spellEnd"/>
      <w:r>
        <w:rPr>
          <w:rStyle w:val="CommentTok"/>
        </w:rPr>
        <w:t>(</w:t>
      </w:r>
      <w:proofErr w:type="spellStart"/>
      <w:r>
        <w:rPr>
          <w:rStyle w:val="CommentTok"/>
        </w:rPr>
        <w:t>CustServCalls</w:t>
      </w:r>
      <w:proofErr w:type="spellEnd"/>
      <w:r>
        <w:rPr>
          <w:rStyle w:val="CommentTok"/>
        </w:rPr>
        <w:t>)</w:t>
      </w:r>
      <w:r>
        <w:br/>
      </w:r>
      <w:r>
        <w:br/>
      </w:r>
      <w:proofErr w:type="spellStart"/>
      <w:r>
        <w:rPr>
          <w:rStyle w:val="NormalTok"/>
        </w:rPr>
        <w:lastRenderedPageBreak/>
        <w:t>CustServCalls_BK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ifelse</w:t>
      </w:r>
      <w:proofErr w:type="spellEnd"/>
      <w:r>
        <w:rPr>
          <w:rStyle w:val="NormalTok"/>
        </w:rPr>
        <w:t xml:space="preserve">( </w:t>
      </w:r>
      <w:proofErr w:type="spellStart"/>
      <w:r>
        <w:rPr>
          <w:rStyle w:val="NormalTok"/>
        </w:rPr>
        <w:t>CustServCalls</w:t>
      </w:r>
      <w:proofErr w:type="spellEnd"/>
      <w:r>
        <w:rPr>
          <w:rStyle w:val="NormalTok"/>
        </w:rPr>
        <w:t xml:space="preserve"> 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"0-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proofErr w:type="spellStart"/>
      <w:r>
        <w:rPr>
          <w:rStyle w:val="KeywordTok"/>
        </w:rPr>
        <w:t>ifels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ustServCall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 , </w:t>
      </w:r>
      <w:r>
        <w:rPr>
          <w:rStyle w:val="StringTok"/>
        </w:rPr>
        <w:t>"3-6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>"6+"</w:t>
      </w:r>
      <w:r>
        <w:br/>
      </w:r>
      <w:r>
        <w:rPr>
          <w:rStyle w:val="NormalTok"/>
        </w:rPr>
        <w:t xml:space="preserve">                                ))</w:t>
      </w:r>
      <w:r>
        <w:br/>
      </w:r>
      <w:r>
        <w:br/>
      </w:r>
      <w:proofErr w:type="spellStart"/>
      <w:r>
        <w:rPr>
          <w:rStyle w:val="NormalTok"/>
        </w:rPr>
        <w:t>CustChur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=</w:t>
      </w:r>
      <w:proofErr w:type="spellStart"/>
      <w:r>
        <w:rPr>
          <w:rStyle w:val="NormalTok"/>
        </w:rPr>
        <w:t>CustServCalls_BKT</w:t>
      </w:r>
      <w:proofErr w:type="spellEnd"/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bar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fill=</w:t>
      </w:r>
      <w:proofErr w:type="spellStart"/>
      <w:r>
        <w:rPr>
          <w:rStyle w:val="NormalTok"/>
        </w:rPr>
        <w:t>CustServCalls_BKT</w:t>
      </w:r>
      <w:proofErr w:type="spellEnd"/>
      <w:r>
        <w:rPr>
          <w:rStyle w:val="NormalTok"/>
        </w:rPr>
        <w:t xml:space="preserve">)) </w:t>
      </w:r>
    </w:p>
    <w:p w14:paraId="1444CEB5" w14:textId="0C6C9FB2" w:rsidR="0032496B" w:rsidRDefault="0032496B" w:rsidP="0032496B">
      <w:pPr>
        <w:pStyle w:val="FirstParagraph"/>
      </w:pPr>
      <w:r>
        <w:rPr>
          <w:noProof/>
        </w:rPr>
        <w:drawing>
          <wp:inline distT="0" distB="0" distL="0" distR="0" wp14:anchorId="5DDE8C04" wp14:editId="27A8A91E">
            <wp:extent cx="4619625" cy="3695700"/>
            <wp:effectExtent l="0" t="0" r="9525" b="0"/>
            <wp:docPr id="178" name="Picture 1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BAB478" w14:textId="77777777" w:rsidR="0032496B" w:rsidRDefault="0032496B" w:rsidP="0032496B">
      <w:pPr>
        <w:pStyle w:val="SourceCode"/>
      </w:pPr>
      <w:r>
        <w:rPr>
          <w:rStyle w:val="NormalTok"/>
        </w:rPr>
        <w:t>##Average mins per day calls</w:t>
      </w:r>
      <w:r>
        <w:br/>
      </w:r>
      <w:proofErr w:type="gramStart"/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DayMins</w:t>
      </w:r>
      <w:proofErr w:type="spellEnd"/>
      <w:r>
        <w:rPr>
          <w:rStyle w:val="NormalTok"/>
        </w:rPr>
        <w:t>)</w:t>
      </w:r>
    </w:p>
    <w:p w14:paraId="4BAA3AB5" w14:textId="77777777" w:rsidR="0032496B" w:rsidRDefault="0032496B" w:rsidP="0032496B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 0.0   143.7   179.4   179.8   216.4   350.8</w:t>
      </w:r>
    </w:p>
    <w:p w14:paraId="5C9B06CC" w14:textId="77777777" w:rsidR="0032496B" w:rsidRDefault="0032496B" w:rsidP="0032496B">
      <w:pPr>
        <w:pStyle w:val="SourceCode"/>
      </w:pPr>
      <w:proofErr w:type="gramStart"/>
      <w:r>
        <w:rPr>
          <w:rStyle w:val="KeywordTok"/>
        </w:rPr>
        <w:t>unique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DayMins</w:t>
      </w:r>
      <w:proofErr w:type="spellEnd"/>
      <w:r>
        <w:rPr>
          <w:rStyle w:val="NormalTok"/>
        </w:rPr>
        <w:t>)</w:t>
      </w:r>
    </w:p>
    <w:p w14:paraId="4260A02B" w14:textId="77777777" w:rsidR="0032496B" w:rsidRDefault="0032496B" w:rsidP="0032496B">
      <w:pPr>
        <w:pStyle w:val="SourceCode"/>
      </w:pPr>
      <w:r>
        <w:rPr>
          <w:rStyle w:val="VerbatimChar"/>
        </w:rPr>
        <w:t>##    [1] 265.1 161.6 243.4 299.4 166.7 223.4 218.2 157.0 184.5 258.6 129.1</w:t>
      </w:r>
      <w:r>
        <w:br/>
      </w:r>
      <w:r>
        <w:rPr>
          <w:rStyle w:val="VerbatimChar"/>
        </w:rPr>
        <w:t>##   [12] 187.7 128.8 156.6 120.7 332.9 196.4 190.7 189.7 224.4 155.1  62.4</w:t>
      </w:r>
      <w:r>
        <w:br/>
      </w:r>
      <w:r>
        <w:rPr>
          <w:rStyle w:val="VerbatimChar"/>
        </w:rPr>
        <w:t>##   [23] 183.0 110.4  81.1 124.3 213.0 134.3 190.0 119.3  84.8 226.1 212.0</w:t>
      </w:r>
      <w:r>
        <w:br/>
      </w:r>
      <w:r>
        <w:rPr>
          <w:rStyle w:val="VerbatimChar"/>
        </w:rPr>
        <w:t>##   [34] 249.6 176.8 220.0 146.3 130.8 203.9 140.4 126.3 173.1 124.8  85.8</w:t>
      </w:r>
      <w:r>
        <w:br/>
      </w:r>
      <w:r>
        <w:rPr>
          <w:rStyle w:val="VerbatimChar"/>
        </w:rPr>
        <w:t>##   [45] 154.0 120.9 211.3 187.0 159.1 133.2 191.9 220.6 186.1 160.2 151.0</w:t>
      </w:r>
      <w:r>
        <w:br/>
      </w:r>
      <w:r>
        <w:rPr>
          <w:rStyle w:val="VerbatimChar"/>
        </w:rPr>
        <w:t>##   [56] 175.5 126.9 198.4 148.8 229.3 192.1 268.6 193.7 180.7 131.2 148.1</w:t>
      </w:r>
      <w:r>
        <w:br/>
      </w:r>
      <w:r>
        <w:rPr>
          <w:rStyle w:val="VerbatimChar"/>
        </w:rPr>
        <w:t>##   [67] 251.5 125.2 211.6 178.9 241.8 224.9 248.6 203.4 235.8 157.1 300.3</w:t>
      </w:r>
      <w:r>
        <w:br/>
      </w:r>
      <w:r>
        <w:rPr>
          <w:rStyle w:val="VerbatimChar"/>
        </w:rPr>
        <w:t>##   [78]  61.6 214.1 170.2 201.1 215.4 165.6 249.5 210.6 179.3 157.9 214.</w:t>
      </w:r>
      <w:r>
        <w:rPr>
          <w:rStyle w:val="VerbatimChar"/>
        </w:rPr>
        <w:lastRenderedPageBreak/>
        <w:t>3</w:t>
      </w:r>
      <w:r>
        <w:br/>
      </w:r>
      <w:r>
        <w:rPr>
          <w:rStyle w:val="VerbatimChar"/>
        </w:rPr>
        <w:t>##   [89] 154.1 237.9 143.9 252.9 179.1 278.4 160.1 198.2 212.1 251.8 161.2</w:t>
      </w:r>
      <w:r>
        <w:br/>
      </w:r>
      <w:r>
        <w:rPr>
          <w:rStyle w:val="VerbatimChar"/>
        </w:rPr>
        <w:t>##  [100] 178.3 151.7 135.0 170.5 238.1 281.4 117.9 148.6 229.8 165.0 185.0</w:t>
      </w:r>
      <w:r>
        <w:br/>
      </w:r>
      <w:r>
        <w:rPr>
          <w:rStyle w:val="VerbatimChar"/>
        </w:rPr>
        <w:t>##  [111] 161.0 126.7  58.9 196.8 162.6 282.5 113.7 239.8 210.2 213.8 170.9</w:t>
      </w:r>
      <w:r>
        <w:br/>
      </w:r>
      <w:r>
        <w:rPr>
          <w:rStyle w:val="VerbatimChar"/>
        </w:rPr>
        <w:t>##  [122] 154.2 201.4  70.7 187.5  91.7 214.2 145.5 166.3 231.0 200.3 197.0</w:t>
      </w:r>
      <w:r>
        <w:br/>
      </w:r>
      <w:r>
        <w:rPr>
          <w:rStyle w:val="VerbatimChar"/>
        </w:rPr>
        <w:t>##  [133] 129.9 175.8 203.1 183.2 205.0 148.5 192.6 246.5 167.1 231.9 146.7</w:t>
      </w:r>
      <w:r>
        <w:br/>
      </w:r>
      <w:r>
        <w:rPr>
          <w:rStyle w:val="VerbatimChar"/>
        </w:rPr>
        <w:t>##  [144] 271.5 181.5 257.7 193.8 102.8 187.9 226.0 260.4 178.7 337.4 157.6</w:t>
      </w:r>
      <w:r>
        <w:br/>
      </w:r>
      <w:r>
        <w:rPr>
          <w:rStyle w:val="VerbatimChar"/>
        </w:rPr>
        <w:t>##  [155] 183.6 142.1 136.3 217.1  98.9 206.3 243.1 189.8 202.0 170.1 230.9</w:t>
      </w:r>
      <w:r>
        <w:br/>
      </w:r>
      <w:r>
        <w:rPr>
          <w:rStyle w:val="VerbatimChar"/>
        </w:rPr>
        <w:t>##  [166] 237.1 182.1 116.8 219.2 252.6 147.1 202.1 173.5 232.1 197.1  58.2</w:t>
      </w:r>
      <w:r>
        <w:br/>
      </w:r>
      <w:r>
        <w:rPr>
          <w:rStyle w:val="VerbatimChar"/>
        </w:rPr>
        <w:t>##  [177] 115.6 259.9 158.7 271.6 160.6 232.4 133.8 176.9 209.9 137.5 289.5</w:t>
      </w:r>
      <w:r>
        <w:br/>
      </w:r>
      <w:r>
        <w:rPr>
          <w:rStyle w:val="VerbatimChar"/>
        </w:rPr>
        <w:t>##  [188] 198.1 149.7 326.5 292.9  83.0 145.7 182.3 218.0 140.6 152.7 106.7</w:t>
      </w:r>
      <w:r>
        <w:br/>
      </w:r>
      <w:r>
        <w:rPr>
          <w:rStyle w:val="VerbatimChar"/>
        </w:rPr>
        <w:t>##  [199] 243.8 194.4 213.9 217.2 241.1 203.5 155.2 167.6 226.7 151.4 180.0</w:t>
      </w:r>
      <w:r>
        <w:br/>
      </w:r>
      <w:r>
        <w:rPr>
          <w:rStyle w:val="VerbatimChar"/>
        </w:rPr>
        <w:t>##  [210] 250.2 223.0 166.0 136.1 149.3  65.4 213.4 206.9 186.2 280.2 196.6</w:t>
      </w:r>
      <w:r>
        <w:br/>
      </w:r>
      <w:r>
        <w:rPr>
          <w:rStyle w:val="VerbatimChar"/>
        </w:rPr>
        <w:t>##  [221] 312.0 199.0 168.8 134.4 202.6  74.5  83.6 192.2 220.2 135.1 253.4</w:t>
      </w:r>
      <w:r>
        <w:br/>
      </w:r>
      <w:r>
        <w:rPr>
          <w:rStyle w:val="VerbatimChar"/>
        </w:rPr>
        <w:t>##  [232] 225.0 198.5 110.3  60.0 214.8 181.8 157.4 207.9 207.0 119.0 143.7</w:t>
      </w:r>
      <w:r>
        <w:br/>
      </w:r>
      <w:r>
        <w:rPr>
          <w:rStyle w:val="VerbatimChar"/>
        </w:rPr>
        <w:t>##  [243] 165.9 138.6  84.7  62.6 164.9 134.5 143.3 168.3 262.4 206.2 225.8</w:t>
      </w:r>
      <w:r>
        <w:br/>
      </w:r>
      <w:r>
        <w:rPr>
          <w:rStyle w:val="VerbatimChar"/>
        </w:rPr>
        <w:t>##  [254] 138.3  94.4 160.0 206.6 134.7 214.4 192.8 151.1 221.4 218.9 192.7</w:t>
      </w:r>
      <w:r>
        <w:br/>
      </w:r>
      <w:r>
        <w:rPr>
          <w:rStyle w:val="VerbatimChar"/>
        </w:rPr>
        <w:t>##  [265] 204.4 172.3 211.7 221.6 197.9 147.5 206.4 205.9 207.6 303.9 230.6</w:t>
      </w:r>
      <w:r>
        <w:br/>
      </w:r>
      <w:r>
        <w:rPr>
          <w:rStyle w:val="VerbatimChar"/>
        </w:rPr>
        <w:t>##  [276]  99.5 177.1 172.7 204.2  85.7 215.5 171.7 266.6 170.4 158.0  92.0</w:t>
      </w:r>
      <w:r>
        <w:br/>
      </w:r>
      <w:r>
        <w:rPr>
          <w:rStyle w:val="VerbatimChar"/>
        </w:rPr>
        <w:t>##  [287] 234.0 272.1 296.4 227.2 248.7 236.3 205.6  94.1  60.4 121.0 117.8</w:t>
      </w:r>
      <w:r>
        <w:br/>
      </w:r>
      <w:r>
        <w:rPr>
          <w:rStyle w:val="VerbatimChar"/>
        </w:rPr>
        <w:t>##  [298] 223.5 176.3 138.7  86.3  58.8  68.7 239.2 198.3 205.2 272.6 128.3</w:t>
      </w:r>
      <w:r>
        <w:br/>
      </w:r>
      <w:r>
        <w:rPr>
          <w:rStyle w:val="VerbatimChar"/>
        </w:rPr>
        <w:t>##  [309] 169.6 201.3 214.7 169.2 194.1 233.8 225.1 183.9 221.8  64.6 154.6</w:t>
      </w:r>
      <w:r>
        <w:br/>
      </w:r>
      <w:r>
        <w:rPr>
          <w:rStyle w:val="VerbatimChar"/>
        </w:rPr>
        <w:t>##  [320] 260.2 155.9 107.0 182.5 220.1 152.2 236.2 166.1 244.6 134.2 150.1</w:t>
      </w:r>
      <w:r>
        <w:br/>
      </w:r>
      <w:r>
        <w:rPr>
          <w:rStyle w:val="VerbatimChar"/>
        </w:rPr>
        <w:t>##  [331] 257.1 124.4 141.7 230.0 162.3 350.8 193.3  78.2  83.4 195.6 201.8</w:t>
      </w:r>
      <w:r>
        <w:br/>
      </w:r>
      <w:r>
        <w:rPr>
          <w:rStyle w:val="VerbatimChar"/>
        </w:rPr>
        <w:t>##  [342] 164.8 179.2 214.0 205.7 165.5 221.0 242.1 151.6 176.2 196.0 159.5</w:t>
      </w:r>
      <w:r>
        <w:br/>
      </w:r>
      <w:r>
        <w:rPr>
          <w:rStyle w:val="VerbatimChar"/>
        </w:rPr>
        <w:t>##  [353] 230.2 210.5 102.0 126.0 168.4 105.6 206.5 229.6 278.3 234.4 167.3</w:t>
      </w:r>
      <w:r>
        <w:br/>
      </w:r>
      <w:r>
        <w:rPr>
          <w:rStyle w:val="VerbatimChar"/>
        </w:rPr>
        <w:t>##  [364] 221.1 145.8 222.8 183.4 264.3 146.0 127.3 178.8  97.2 259.8 256.5</w:t>
      </w:r>
      <w:r>
        <w:br/>
      </w:r>
      <w:r>
        <w:rPr>
          <w:rStyle w:val="VerbatimChar"/>
        </w:rPr>
        <w:t>##  [375] 169.5 239.7 171.5 239.9 142.3 184.1 203.8 248.8 192.9 122.4 104.</w:t>
      </w:r>
      <w:r>
        <w:rPr>
          <w:rStyle w:val="VerbatimChar"/>
        </w:rPr>
        <w:lastRenderedPageBreak/>
        <w:t>9</w:t>
      </w:r>
      <w:r>
        <w:br/>
      </w:r>
      <w:r>
        <w:rPr>
          <w:rStyle w:val="VerbatimChar"/>
        </w:rPr>
        <w:t>##  [386] 173.2 119.4 250.3 155.0 288.7 240.4 190.3 278.0 153.5 273.4 155.3</w:t>
      </w:r>
      <w:r>
        <w:br/>
      </w:r>
      <w:r>
        <w:rPr>
          <w:rStyle w:val="VerbatimChar"/>
        </w:rPr>
        <w:t>##  [397] 133.1 246.8 165.4  59.5 286.7 117.3 127.9 225.5 149.0 198.9 256.4</w:t>
      </w:r>
      <w:r>
        <w:br/>
      </w:r>
      <w:r>
        <w:rPr>
          <w:rStyle w:val="VerbatimChar"/>
        </w:rPr>
        <w:t>##  [408] 264.8  98.2 159.8 190.6 184.0 261.8 147.9 106.4 133.7 193.5 178.2</w:t>
      </w:r>
      <w:r>
        <w:br/>
      </w:r>
      <w:r>
        <w:rPr>
          <w:rStyle w:val="VerbatimChar"/>
        </w:rPr>
        <w:t>##  [419] 226.2  70.9 240.3  75.0  69.1  96.6 214.6 258.1 149.8 190.4 181.4</w:t>
      </w:r>
      <w:r>
        <w:br/>
      </w:r>
      <w:r>
        <w:rPr>
          <w:rStyle w:val="VerbatimChar"/>
        </w:rPr>
        <w:t>##  [430] 155.7 149.9 222.3 149.4 242.9 150.4 208.9 130.7 119.6 273.6 156.1</w:t>
      </w:r>
      <w:r>
        <w:br/>
      </w:r>
      <w:r>
        <w:rPr>
          <w:rStyle w:val="VerbatimChar"/>
        </w:rPr>
        <w:t>##  [441] 177.5 175.2 114.3 251.4 216.9 159.3 143.1 186.6 170.8 124.0 172.8</w:t>
      </w:r>
      <w:r>
        <w:br/>
      </w:r>
      <w:r>
        <w:rPr>
          <w:rStyle w:val="VerbatimChar"/>
        </w:rPr>
        <w:t>##  [452] 217.4 265.9  93.6 168.2 202.9 261.4  73.3 253.7  45.0 231.3  47.4</w:t>
      </w:r>
      <w:r>
        <w:br/>
      </w:r>
      <w:r>
        <w:rPr>
          <w:rStyle w:val="VerbatimChar"/>
        </w:rPr>
        <w:t>##  [463] 227.4  40.9  68.5 163.5 163.0 213.7 310.4  48.4 171.2 166.5 216.6</w:t>
      </w:r>
      <w:r>
        <w:br/>
      </w:r>
      <w:r>
        <w:rPr>
          <w:rStyle w:val="VerbatimChar"/>
        </w:rPr>
        <w:t>##  [474] 107.8 141.3 237.5 234.5 103.1 129.5 279.8 136.8 100.1 224.5 288.1</w:t>
      </w:r>
      <w:r>
        <w:br/>
      </w:r>
      <w:r>
        <w:rPr>
          <w:rStyle w:val="VerbatimChar"/>
        </w:rPr>
        <w:t>##  [485] 148.7 194.6 194.5 174.1 131.8 146.8 200.7 145.6 229.4 211.0 121.5</w:t>
      </w:r>
      <w:r>
        <w:br/>
      </w:r>
      <w:r>
        <w:rPr>
          <w:rStyle w:val="VerbatimChar"/>
        </w:rPr>
        <w:t>##  [496] 216.0 293.0  74.3  62.3 228.6 228.1 309.9 201.9 183.8 186.7 209.4</w:t>
      </w:r>
      <w:r>
        <w:br/>
      </w:r>
      <w:r>
        <w:rPr>
          <w:rStyle w:val="VerbatimChar"/>
        </w:rPr>
        <w:t>##  [507] 223.2 164.2 150.5 234.2  55.3  89.7  80.2 125.7 207.2 157.5 160.4</w:t>
      </w:r>
      <w:r>
        <w:br/>
      </w:r>
      <w:r>
        <w:rPr>
          <w:rStyle w:val="VerbatimChar"/>
        </w:rPr>
        <w:t>##  [518] 159.0 102.6 159.7 202.8  57.5 169.9 335.5 139.5 187.8 146.2 231.8</w:t>
      </w:r>
      <w:r>
        <w:br/>
      </w:r>
      <w:r>
        <w:rPr>
          <w:rStyle w:val="VerbatimChar"/>
        </w:rPr>
        <w:t>##  [529] 156.4 220.7 172.0 128.2 130.2 195.4 293.3 191.3 209.6 215.7 161.4</w:t>
      </w:r>
      <w:r>
        <w:br/>
      </w:r>
      <w:r>
        <w:rPr>
          <w:rStyle w:val="VerbatimChar"/>
        </w:rPr>
        <w:t>##  [540] 144.2 256.2 112.7 299.5 194.8 100.8  82.5 146.4 177.9 150.7 180.1</w:t>
      </w:r>
      <w:r>
        <w:br/>
      </w:r>
      <w:r>
        <w:rPr>
          <w:rStyle w:val="VerbatimChar"/>
        </w:rPr>
        <w:t>##  [551] 265.3 128.6 161.5 165.3 195.0 205.5 235.6 192.0 261.7 235.5 263.8</w:t>
      </w:r>
      <w:r>
        <w:br/>
      </w:r>
      <w:r>
        <w:rPr>
          <w:rStyle w:val="VerbatimChar"/>
        </w:rPr>
        <w:t>##  [562] 175.6 242.5 138.1 264.7 282.3 211.2 205.3 252.0 231.2 200.1 266.7</w:t>
      </w:r>
      <w:r>
        <w:br/>
      </w:r>
      <w:r>
        <w:rPr>
          <w:rStyle w:val="VerbatimChar"/>
        </w:rPr>
        <w:t>##  [573] 118.1 175.3 125.1 241.9 241.2 222.4 189.5 123.1 256.7  30.9 187.4</w:t>
      </w:r>
      <w:r>
        <w:br/>
      </w:r>
      <w:r>
        <w:rPr>
          <w:rStyle w:val="VerbatimChar"/>
        </w:rPr>
        <w:t>##  [584] 315.6 277.5 147.2 185.8 155.4  97.6 206.0 216.8 103.3 139.4 191.2</w:t>
      </w:r>
      <w:r>
        <w:br/>
      </w:r>
      <w:r>
        <w:rPr>
          <w:rStyle w:val="VerbatimChar"/>
        </w:rPr>
        <w:t>##  [595] 221.7  62.9 215.6  94.7 203.2 195.3 114.4 175.9 249.9 210.7  87.2</w:t>
      </w:r>
      <w:r>
        <w:br/>
      </w:r>
      <w:r>
        <w:rPr>
          <w:rStyle w:val="VerbatimChar"/>
        </w:rPr>
        <w:t>##  [606] 137.4 224.8 261.2 196.5 271.2 300.4  57.1 162.1 145.0  34.0 193.4</w:t>
      </w:r>
      <w:r>
        <w:br/>
      </w:r>
      <w:r>
        <w:rPr>
          <w:rStyle w:val="VerbatimChar"/>
        </w:rPr>
        <w:t>##  [617] 191.7 161.3 150.6 184.6 121.1 109.6 167.5 115.8 276.6 179.4 187.3</w:t>
      </w:r>
      <w:r>
        <w:br/>
      </w:r>
      <w:r>
        <w:rPr>
          <w:rStyle w:val="VerbatimChar"/>
        </w:rPr>
        <w:t>##  [628] 201.2 189.6 186.8 187.6 244.9 187.1 170.7 161.1 169.4 254.4 127.7</w:t>
      </w:r>
      <w:r>
        <w:br/>
      </w:r>
      <w:r>
        <w:rPr>
          <w:rStyle w:val="VerbatimChar"/>
        </w:rPr>
        <w:t>##  [639] 219.1 273.5 161.9 241.7  62.8 281.1 228.2 209.8 265.6 214.9 110.5</w:t>
      </w:r>
      <w:r>
        <w:br/>
      </w:r>
      <w:r>
        <w:rPr>
          <w:rStyle w:val="VerbatimChar"/>
        </w:rPr>
        <w:t>##  [650] 137.8 112.8 180.4 153.7 261.3 246.2 191.0 208.3 253.0 202.3 174.4</w:t>
      </w:r>
      <w:r>
        <w:br/>
      </w:r>
      <w:r>
        <w:rPr>
          <w:rStyle w:val="VerbatimChar"/>
        </w:rPr>
        <w:t>##  [661] 127.1 143.5 186.9 194.0 234.8 123.7 173.9 130.9 314.6 227.9  95.5</w:t>
      </w:r>
      <w:r>
        <w:br/>
      </w:r>
      <w:r>
        <w:rPr>
          <w:rStyle w:val="VerbatimChar"/>
        </w:rPr>
        <w:t>##  [672] 185.3 105.8 178.0 172.1 169.3 119.1 194.2 198.8 167.7 202.2 322.</w:t>
      </w:r>
      <w:r>
        <w:rPr>
          <w:rStyle w:val="VerbatimChar"/>
        </w:rPr>
        <w:lastRenderedPageBreak/>
        <w:t>5</w:t>
      </w:r>
      <w:r>
        <w:br/>
      </w:r>
      <w:r>
        <w:rPr>
          <w:rStyle w:val="VerbatimChar"/>
        </w:rPr>
        <w:t>##  [683] 216.2  76.4  72.7 210.4 127.2 219.5  99.3 224.7 176.6 283.9 180.6</w:t>
      </w:r>
      <w:r>
        <w:br/>
      </w:r>
      <w:r>
        <w:rPr>
          <w:rStyle w:val="VerbatimChar"/>
        </w:rPr>
        <w:t>##  [694] 125.9 237.6 274.3 199.6 217.7 212.7 256.3 267.9 163.6 180.9 105.0</w:t>
      </w:r>
      <w:r>
        <w:br/>
      </w:r>
      <w:r>
        <w:rPr>
          <w:rStyle w:val="VerbatimChar"/>
        </w:rPr>
        <w:t>##  [705] 271.4 206.7 166.8 204.9 127.0 267.4 281.0 270.8 124.1 162.8 254.8</w:t>
      </w:r>
      <w:r>
        <w:br/>
      </w:r>
      <w:r>
        <w:rPr>
          <w:rStyle w:val="VerbatimChar"/>
        </w:rPr>
        <w:t>##  [716] 254.9 107.7 158.8 182.9 178.4 110.9 166.9 244.8 120.8 215.9 140.1</w:t>
      </w:r>
      <w:r>
        <w:br/>
      </w:r>
      <w:r>
        <w:rPr>
          <w:rStyle w:val="VerbatimChar"/>
        </w:rPr>
        <w:t>##  [727] 139.8 321.6 166.6 260.0 190.2  82.2 163.8 267.8 287.3 101.2 109.1</w:t>
      </w:r>
      <w:r>
        <w:br/>
      </w:r>
      <w:r>
        <w:rPr>
          <w:rStyle w:val="VerbatimChar"/>
        </w:rPr>
        <w:t>##  [738] 110.1 111.0 144.8 135.4  84.2 209.1 130.1 136.7  67.7 200.4 125.8</w:t>
      </w:r>
      <w:r>
        <w:br/>
      </w:r>
      <w:r>
        <w:rPr>
          <w:rStyle w:val="VerbatimChar"/>
        </w:rPr>
        <w:t>##  [749] 226.3 120.5  91.1 167.9 257.4 237.2 103.0 153.8 205.1 175.7 154.4</w:t>
      </w:r>
      <w:r>
        <w:br/>
      </w:r>
      <w:r>
        <w:rPr>
          <w:rStyle w:val="VerbatimChar"/>
        </w:rPr>
        <w:t>##  [760] 209.7 150.0 199.2 217.6 175.4 152.0 174.9 176.4 160.9 228.7 144.0</w:t>
      </w:r>
      <w:r>
        <w:br/>
      </w:r>
      <w:r>
        <w:rPr>
          <w:rStyle w:val="VerbatimChar"/>
        </w:rPr>
        <w:t>##  [771] 135.9 334.3 130.5 105.4 188.9 111.8 212.4 346.8 113.9 171.4 275.4</w:t>
      </w:r>
      <w:r>
        <w:br/>
      </w:r>
      <w:r>
        <w:rPr>
          <w:rStyle w:val="VerbatimChar"/>
        </w:rPr>
        <w:t>##  [782] 197.2 116.1 217.3 207.7 277.3 125.3 216.7  97.4 246.4 143.4 156.2</w:t>
      </w:r>
      <w:r>
        <w:br/>
      </w:r>
      <w:r>
        <w:rPr>
          <w:rStyle w:val="VerbatimChar"/>
        </w:rPr>
        <w:t>##  [793] 114.8 232.5 143.6 176.7 263.4 167.8 142.5 133.0  95.0 198.6 142.6</w:t>
      </w:r>
      <w:r>
        <w:br/>
      </w:r>
      <w:r>
        <w:rPr>
          <w:rStyle w:val="VerbatimChar"/>
        </w:rPr>
        <w:t>##  [804] 111.9 122.8 189.3  93.5 158.6 243.2 220.9 144.4 212.3 147.0  96.2</w:t>
      </w:r>
      <w:r>
        <w:br/>
      </w:r>
      <w:r>
        <w:rPr>
          <w:rStyle w:val="VerbatimChar"/>
        </w:rPr>
        <w:t>##  [815]  12.5 178.1 123.0 208.0 193.0 174.5 116.7  93.8 239.5 167.4 143.2</w:t>
      </w:r>
      <w:r>
        <w:br/>
      </w:r>
      <w:r>
        <w:rPr>
          <w:rStyle w:val="VerbatimChar"/>
        </w:rPr>
        <w:t>##  [826] 232.8 162.0  25.9 322.3 191.5 291.1 208.8 255.9 252.7 132.1 217.0</w:t>
      </w:r>
      <w:r>
        <w:br/>
      </w:r>
      <w:r>
        <w:rPr>
          <w:rStyle w:val="VerbatimChar"/>
        </w:rPr>
        <w:t>##  [837] 101.9 211.5 153.4 185.2 104.6 245.2 274.4  98.4 279.9 187.2 276.2</w:t>
      </w:r>
      <w:r>
        <w:br/>
      </w:r>
      <w:r>
        <w:rPr>
          <w:rStyle w:val="VerbatimChar"/>
        </w:rPr>
        <w:t>##  [848] 217.8 190.5 179.9 235.9 144.6 189.0 101.0 165.1 189.1 131.5 166.4</w:t>
      </w:r>
      <w:r>
        <w:br/>
      </w:r>
      <w:r>
        <w:rPr>
          <w:rStyle w:val="VerbatimChar"/>
        </w:rPr>
        <w:t>##  [859]  87.7  35.1 246.6  78.5 251.6 270.3 177.3 262.2 173.6 106.6 209.5</w:t>
      </w:r>
      <w:r>
        <w:br/>
      </w:r>
      <w:r>
        <w:rPr>
          <w:rStyle w:val="VerbatimChar"/>
        </w:rPr>
        <w:t>##  [870]  95.4 131.6 112.2 172.5 194.3 307.1 118.2 155.5 125.6 199.3 222.2</w:t>
      </w:r>
      <w:r>
        <w:br/>
      </w:r>
      <w:r>
        <w:rPr>
          <w:rStyle w:val="VerbatimChar"/>
        </w:rPr>
        <w:t>##  [881]  92.8 193.2 113.2 166.2 207.8 245.4 287.1 192.3 141.9 220.5 156.0</w:t>
      </w:r>
      <w:r>
        <w:br/>
      </w:r>
      <w:r>
        <w:rPr>
          <w:rStyle w:val="VerbatimChar"/>
        </w:rPr>
        <w:t>##  [892] 235.1 188.4 247.8 221.2 118.5  83.5 183.3 236.8 134.0 191.4 174.8</w:t>
      </w:r>
      <w:r>
        <w:br/>
      </w:r>
      <w:r>
        <w:rPr>
          <w:rStyle w:val="VerbatimChar"/>
        </w:rPr>
        <w:t>##  [903] 275.2 174.0 107.9 221.3 141.1 178.6 139.0 181.6  84.9 217.9 270.9</w:t>
      </w:r>
      <w:r>
        <w:br/>
      </w:r>
      <w:r>
        <w:rPr>
          <w:rStyle w:val="VerbatimChar"/>
        </w:rPr>
        <w:t>##  [914] 243.0 150.9 219.9 168.0 256.8 182.8 117.6 145.4 169.1 186.4  76.1</w:t>
      </w:r>
      <w:r>
        <w:br/>
      </w:r>
      <w:r>
        <w:rPr>
          <w:rStyle w:val="VerbatimChar"/>
        </w:rPr>
        <w:t>##  [925] 260.8 211.8 162.7 121.7  67.4 229.7 176.0 247.7 115.4 139.6 217.5</w:t>
      </w:r>
      <w:r>
        <w:br/>
      </w:r>
      <w:r>
        <w:rPr>
          <w:rStyle w:val="VerbatimChar"/>
        </w:rPr>
        <w:t>##  [936] 196.3 253.2  98.0 249.4 129.6  87.6 203.6 213.6 266.3 115.0 270.5</w:t>
      </w:r>
      <w:r>
        <w:br/>
      </w:r>
      <w:r>
        <w:rPr>
          <w:rStyle w:val="VerbatimChar"/>
        </w:rPr>
        <w:t>##  [947]  61.9 189.2 171.6  78.6 200.9 185.1 254.3 185.4 197.8 153.1  96.8</w:t>
      </w:r>
      <w:r>
        <w:br/>
      </w:r>
      <w:r>
        <w:rPr>
          <w:rStyle w:val="VerbatimChar"/>
        </w:rPr>
        <w:t>##  [958] 247.0 321.3 243.7 236.9 148.2 254.7 284.4   0.0 151.8 141.4 285.7</w:t>
      </w:r>
      <w:r>
        <w:br/>
      </w:r>
      <w:r>
        <w:rPr>
          <w:rStyle w:val="VerbatimChar"/>
        </w:rPr>
        <w:t>##  [969]  58.4  90.4 147.7 302.7 169.7 124.2 132.9 245.0  89.5 186.0 223.</w:t>
      </w:r>
      <w:r>
        <w:rPr>
          <w:rStyle w:val="VerbatimChar"/>
        </w:rPr>
        <w:lastRenderedPageBreak/>
        <w:t>9</w:t>
      </w:r>
      <w:r>
        <w:br/>
      </w:r>
      <w:r>
        <w:rPr>
          <w:rStyle w:val="VerbatimChar"/>
        </w:rPr>
        <w:t>##  [980] 179.5 112.0 245.7 142.8 202.4 236.1  51.9  81.3 115.7 157.2 269.7</w:t>
      </w:r>
      <w:r>
        <w:br/>
      </w:r>
      <w:r>
        <w:rPr>
          <w:rStyle w:val="VerbatimChar"/>
        </w:rPr>
        <w:t>##  [991] 132.0  82.6 125.5  82.3 183.1 165.7 176.1 177.6  83.2 235.0 105.7</w:t>
      </w:r>
      <w:r>
        <w:br/>
      </w:r>
      <w:r>
        <w:rPr>
          <w:rStyle w:val="VerbatimChar"/>
        </w:rPr>
        <w:t>## [1002] 160.3  95.9 140.7 119.7  99.9 250.9 200.6 198.0 164.5 112.6 226.4</w:t>
      </w:r>
      <w:r>
        <w:br/>
      </w:r>
      <w:r>
        <w:rPr>
          <w:rStyle w:val="VerbatimChar"/>
        </w:rPr>
        <w:t>## [1013] 152.6 274.9 195.7 204.3 222.5 174.3 219.7 144.9 236.5 109.5  81.6</w:t>
      </w:r>
      <w:r>
        <w:br/>
      </w:r>
      <w:r>
        <w:rPr>
          <w:rStyle w:val="VerbatimChar"/>
        </w:rPr>
        <w:t>## [1024] 133.4 137.1  39.5 199.5 156.8 132.4  63.2 181.1 117.5 218.7 207.3</w:t>
      </w:r>
      <w:r>
        <w:br/>
      </w:r>
      <w:r>
        <w:rPr>
          <w:rStyle w:val="VerbatimChar"/>
        </w:rPr>
        <w:t>## [1035] 273.3 266.1 104.7 168.6 174.7  87.0 204.5 226.5 234.1 133.3 133.9</w:t>
      </w:r>
      <w:r>
        <w:br/>
      </w:r>
      <w:r>
        <w:rPr>
          <w:rStyle w:val="VerbatimChar"/>
        </w:rPr>
        <w:t>## [1046]  72.8 196.1 219.6 222.9 115.9 154.7 136.4 272.4 210.0 153.9 252.4</w:t>
      </w:r>
      <w:r>
        <w:br/>
      </w:r>
      <w:r>
        <w:rPr>
          <w:rStyle w:val="VerbatimChar"/>
        </w:rPr>
        <w:t>## [1057] 152.4 237.4 197.3 199.1 233.7 207.1 139.7 177.2 169.8 159.9 115.1</w:t>
      </w:r>
      <w:r>
        <w:br/>
      </w:r>
      <w:r>
        <w:rPr>
          <w:rStyle w:val="VerbatimChar"/>
        </w:rPr>
        <w:t>## [1068]  92.2 243.9 117.1 223.3 154.8  46.5 242.2 259.4  69.4 156.5  61.2</w:t>
      </w:r>
      <w:r>
        <w:br/>
      </w:r>
      <w:r>
        <w:rPr>
          <w:rStyle w:val="VerbatimChar"/>
        </w:rPr>
        <w:t>## [1079] 102.3 219.4 137.2 271.1 103.4  52.2 235.7 103.7 148.4 191.1 218.5</w:t>
      </w:r>
      <w:r>
        <w:br/>
      </w:r>
      <w:r>
        <w:rPr>
          <w:rStyle w:val="VerbatimChar"/>
        </w:rPr>
        <w:t>## [1090]  97.5 128.7 236.6  85.9 141.2 216.4 118.7 209.2 244.3 197.4 185.6</w:t>
      </w:r>
      <w:r>
        <w:br/>
      </w:r>
      <w:r>
        <w:rPr>
          <w:rStyle w:val="VerbatimChar"/>
        </w:rPr>
        <w:t>## [1101] 137.6 273.9 242.3 254.1 115.5 132.7 236.4 179.8 119.2 224.0  19.5</w:t>
      </w:r>
      <w:r>
        <w:br/>
      </w:r>
      <w:r>
        <w:rPr>
          <w:rStyle w:val="VerbatimChar"/>
        </w:rPr>
        <w:t>## [1112] 184.8 122.5 226.9 204.8 158.1 225.2 159.4  54.8 283.1 291.8 222.7</w:t>
      </w:r>
      <w:r>
        <w:br/>
      </w:r>
      <w:r>
        <w:rPr>
          <w:rStyle w:val="VerbatimChar"/>
        </w:rPr>
        <w:t>## [1123]  68.4 273.0 225.3 283.2 131.4 105.9 247.3 193.1 241.0 134.8 163.1</w:t>
      </w:r>
      <w:r>
        <w:br/>
      </w:r>
      <w:r>
        <w:rPr>
          <w:rStyle w:val="VerbatimChar"/>
        </w:rPr>
        <w:t>## [1134] 329.8 131.9  99.7  37.8  94.8 269.0 268.3 198.7 201.7 293.7 120.3</w:t>
      </w:r>
      <w:r>
        <w:br/>
      </w:r>
      <w:r>
        <w:rPr>
          <w:rStyle w:val="VerbatimChar"/>
        </w:rPr>
        <w:t>## [1145] 278.5 273.8 131.1 197.7 129.7 200.0 152.8 268.4 188.5 170.6  75.3</w:t>
      </w:r>
      <w:r>
        <w:br/>
      </w:r>
      <w:r>
        <w:rPr>
          <w:rStyle w:val="VerbatimChar"/>
        </w:rPr>
        <w:t>## [1156] 131.7 101.4 107.5 157.7 286.4 173.0 268.7 255.3  41.9 239.4 113.1</w:t>
      </w:r>
      <w:r>
        <w:br/>
      </w:r>
      <w:r>
        <w:rPr>
          <w:rStyle w:val="VerbatimChar"/>
        </w:rPr>
        <w:t>## [1167] 182.7 202.7 190.8 132.6 122.0  91.5 153.6 244.7 172.4 157.3 135.8</w:t>
      </w:r>
      <w:r>
        <w:br/>
      </w:r>
      <w:r>
        <w:rPr>
          <w:rStyle w:val="VerbatimChar"/>
        </w:rPr>
        <w:t>## [1178] 160.7 202.5 191.6 138.9 286.6 164.6 141.6 163.2 254.2 109.7 277.0</w:t>
      </w:r>
      <w:r>
        <w:br/>
      </w:r>
      <w:r>
        <w:rPr>
          <w:rStyle w:val="VerbatimChar"/>
        </w:rPr>
        <w:t>## [1189] 139.2 121.6 270.4 203.3 215.1 301.7 152.3 208.7 190.1  54.2 230.3</w:t>
      </w:r>
      <w:r>
        <w:br/>
      </w:r>
      <w:r>
        <w:rPr>
          <w:rStyle w:val="VerbatimChar"/>
        </w:rPr>
        <w:t>## [1200] 240.8 276.1 179.7 165.8 144.1 199.8 171.8 245.8 195.1  81.9 239.0</w:t>
      </w:r>
      <w:r>
        <w:br/>
      </w:r>
      <w:r>
        <w:rPr>
          <w:rStyle w:val="VerbatimChar"/>
        </w:rPr>
        <w:t>## [1211] 152.5 295.4 272.7 236.7 111.4 153.0 218.8 205.4 225.4 275.8 142.9</w:t>
      </w:r>
      <w:r>
        <w:br/>
      </w:r>
      <w:r>
        <w:rPr>
          <w:rStyle w:val="VerbatimChar"/>
        </w:rPr>
        <w:t>## [1222] 210.3 225.7  80.3 231.7 188.8 163.7  70.8 101.7 258.4 242.4 188.0</w:t>
      </w:r>
      <w:r>
        <w:br/>
      </w:r>
      <w:r>
        <w:rPr>
          <w:rStyle w:val="VerbatimChar"/>
        </w:rPr>
        <w:t>## [1233] 250.6 260.1 281.3 128.5 172.2 230.4 129.3 238.0 211.1 212.8 191.8</w:t>
      </w:r>
      <w:r>
        <w:br/>
      </w:r>
      <w:r>
        <w:rPr>
          <w:rStyle w:val="VerbatimChar"/>
        </w:rPr>
        <w:t>## [1244] 108.0 174.6 150.3 157.8 237.8 204.0 118.0 272.5 118.9   7.9 150.2</w:t>
      </w:r>
      <w:r>
        <w:br/>
      </w:r>
      <w:r>
        <w:rPr>
          <w:rStyle w:val="VerbatimChar"/>
        </w:rPr>
        <w:t>## [1255] 144.5 220.8 216.3 266.0  96.7  82.7 204.6 253.1 130.0 261.9 240.2</w:t>
      </w:r>
      <w:r>
        <w:br/>
      </w:r>
      <w:r>
        <w:rPr>
          <w:rStyle w:val="VerbatimChar"/>
        </w:rPr>
        <w:t>## [1266] 154.5 328.1 145.9 139.1 240.1  83.8 269.8  88.1 184.2 149.2 204.</w:t>
      </w:r>
      <w:r>
        <w:rPr>
          <w:rStyle w:val="VerbatimChar"/>
        </w:rPr>
        <w:lastRenderedPageBreak/>
        <w:t>7</w:t>
      </w:r>
      <w:r>
        <w:br/>
      </w:r>
      <w:r>
        <w:rPr>
          <w:rStyle w:val="VerbatimChar"/>
        </w:rPr>
        <w:t>## [1277] 213.2 269.6 140.2 136.2  88.5 215.3 269.2 160.5 228.9 224.2 148.3</w:t>
      </w:r>
      <w:r>
        <w:br/>
      </w:r>
      <w:r>
        <w:rPr>
          <w:rStyle w:val="VerbatimChar"/>
        </w:rPr>
        <w:t>## [1288] 138.5 109.0 210.8 142.4 193.6 192.4 233.2 126.1 290.4  60.6 298.1</w:t>
      </w:r>
      <w:r>
        <w:br/>
      </w:r>
      <w:r>
        <w:rPr>
          <w:rStyle w:val="VerbatimChar"/>
        </w:rPr>
        <w:t>## [1299] 222.1 136.6 289.8 260.9 196.2 172.9 249.8 268.8 106.1  27.0 196.7</w:t>
      </w:r>
      <w:r>
        <w:br/>
      </w:r>
      <w:r>
        <w:rPr>
          <w:rStyle w:val="VerbatimChar"/>
        </w:rPr>
        <w:t>## [1310] 149.6 206.1 199.9 213.1 252.3 111.1  96.5 156.9 123.3 197.6 270.0</w:t>
      </w:r>
      <w:r>
        <w:br/>
      </w:r>
      <w:r>
        <w:rPr>
          <w:rStyle w:val="VerbatimChar"/>
        </w:rPr>
        <w:t>## [1321]  47.7 182.6 231.5 251.3 177.4  47.8 121.8 101.1  92.3 168.9 146.5</w:t>
      </w:r>
      <w:r>
        <w:br/>
      </w:r>
      <w:r>
        <w:rPr>
          <w:rStyle w:val="VerbatimChar"/>
        </w:rPr>
        <w:t>## [1332] 190.9 123.8  96.0  93.4  90.6 152.9 257.9  85.2 152.1 278.9 303.2</w:t>
      </w:r>
      <w:r>
        <w:br/>
      </w:r>
      <w:r>
        <w:rPr>
          <w:rStyle w:val="VerbatimChar"/>
        </w:rPr>
        <w:t>## [1343] 238.9  92.7 137.3 203.7  88.8 137.9 224.3 268.1 267.1  37.7 239.3</w:t>
      </w:r>
      <w:r>
        <w:br/>
      </w:r>
      <w:r>
        <w:rPr>
          <w:rStyle w:val="VerbatimChar"/>
        </w:rPr>
        <w:t>## [1354] 134.9 239.1  92.6  17.6 276.5 313.8 288.5 210.9  64.9 243.5 313.2</w:t>
      </w:r>
      <w:r>
        <w:br/>
      </w:r>
      <w:r>
        <w:rPr>
          <w:rStyle w:val="VerbatimChar"/>
        </w:rPr>
        <w:t>## [1365]  75.8 195.9 171.9 228.4 227.1 271.7 245.5 245.3 134.1  92.4 159.6</w:t>
      </w:r>
      <w:r>
        <w:br/>
      </w:r>
      <w:r>
        <w:rPr>
          <w:rStyle w:val="VerbatimChar"/>
        </w:rPr>
        <w:t>## [1376]  49.9 116.9 270.7 145.3 230.7 151.5 146.1 256.0 200.2 212.9 230.5</w:t>
      </w:r>
      <w:r>
        <w:br/>
      </w:r>
      <w:r>
        <w:rPr>
          <w:rStyle w:val="VerbatimChar"/>
        </w:rPr>
        <w:t>## [1387] 253.5  98.8 129.0  86.0 193.9 109.4 195.5 264.4 141.5 133.5 273.2</w:t>
      </w:r>
      <w:r>
        <w:br/>
      </w:r>
      <w:r>
        <w:rPr>
          <w:rStyle w:val="VerbatimChar"/>
        </w:rPr>
        <w:t>## [1398] 224.6 104.0 116.4 129.4 161.8 147.8 262.3 259.7  51.8 164.3 154.3</w:t>
      </w:r>
      <w:r>
        <w:br/>
      </w:r>
      <w:r>
        <w:rPr>
          <w:rStyle w:val="VerbatimChar"/>
        </w:rPr>
        <w:t>## [1409] 122.9 297.9 125.4 247.5 294.9 126.8 143.0  91.9  86.5 109.9 326.3</w:t>
      </w:r>
      <w:r>
        <w:br/>
      </w:r>
      <w:r>
        <w:rPr>
          <w:rStyle w:val="VerbatimChar"/>
        </w:rPr>
        <w:t>## [1420] 110.0 105.3 111.7  81.7 128.1  55.6 232.6 102.7 263.1 201.5 251.0</w:t>
      </w:r>
      <w:r>
        <w:br/>
      </w:r>
      <w:r>
        <w:rPr>
          <w:rStyle w:val="VerbatimChar"/>
        </w:rPr>
        <w:t>## [1431] 109.8 279.5 173.4  96.1 109.2 183.5 227.8 305.2 197.5 181.3 262.9</w:t>
      </w:r>
      <w:r>
        <w:br/>
      </w:r>
      <w:r>
        <w:rPr>
          <w:rStyle w:val="VerbatimChar"/>
        </w:rPr>
        <w:t>## [1442] 160.8 141.8  50.6 252.1 230.1  73.8 145.1 135.2 124.7 144.3 235.2</w:t>
      </w:r>
      <w:r>
        <w:br/>
      </w:r>
      <w:r>
        <w:rPr>
          <w:rStyle w:val="VerbatimChar"/>
        </w:rPr>
        <w:t>## [1453] 218.6 265.2 184.7 115.3 113.0 294.2  71.2  94.9 215.8 139.9 153.2</w:t>
      </w:r>
      <w:r>
        <w:br/>
      </w:r>
      <w:r>
        <w:rPr>
          <w:rStyle w:val="VerbatimChar"/>
        </w:rPr>
        <w:t>## [1464] 103.5 182.2 185.7 222.6 108.3 247.2 118.4 317.8 123.2 164.1 345.3</w:t>
      </w:r>
      <w:r>
        <w:br/>
      </w:r>
      <w:r>
        <w:rPr>
          <w:rStyle w:val="VerbatimChar"/>
        </w:rPr>
        <w:t>## [1475] 264.9 208.4 162.4 281.2 232.9 234.7 240.0 298.4 111.6 207.5 258.8</w:t>
      </w:r>
      <w:r>
        <w:br/>
      </w:r>
      <w:r>
        <w:rPr>
          <w:rStyle w:val="VerbatimChar"/>
        </w:rPr>
        <w:t>## [1486] 156.7 150.8 322.4 180.5 274.7 142.0 232.7 288.0 216.1 227.0 245.9</w:t>
      </w:r>
      <w:r>
        <w:br/>
      </w:r>
      <w:r>
        <w:rPr>
          <w:rStyle w:val="VerbatimChar"/>
        </w:rPr>
        <w:t>## [1497] 257.3 301.5 233.9  99.6 116.2 140.5 277.9 308.6 242.6 213.5 240.7</w:t>
      </w:r>
      <w:r>
        <w:br/>
      </w:r>
      <w:r>
        <w:rPr>
          <w:rStyle w:val="VerbatimChar"/>
        </w:rPr>
        <w:t>## [1508] 314.1 255.1  49.2  40.4 291.2 186.5 163.3 295.3 114.1 279.1 255.8</w:t>
      </w:r>
      <w:r>
        <w:br/>
      </w:r>
      <w:r>
        <w:rPr>
          <w:rStyle w:val="VerbatimChar"/>
        </w:rPr>
        <w:t>## [1519] 169.0   2.6 181.9 274.0 229.9 139.3   7.8 140.0 237.3  51.5 116.0</w:t>
      </w:r>
      <w:r>
        <w:br/>
      </w:r>
      <w:r>
        <w:rPr>
          <w:rStyle w:val="VerbatimChar"/>
        </w:rPr>
        <w:t>## [1530] 106.5 218.4 227.5 185.9 111.2 244.1 127.4  54.7 283.4 258.0  90.5</w:t>
      </w:r>
      <w:r>
        <w:br/>
      </w:r>
      <w:r>
        <w:rPr>
          <w:rStyle w:val="VerbatimChar"/>
        </w:rPr>
        <w:t>## [1541]  54.0 264.0 220.4 221.9 263.7  61.3 324.7 129.2 257.2 124.6 175.1</w:t>
      </w:r>
      <w:r>
        <w:br/>
      </w:r>
      <w:r>
        <w:rPr>
          <w:rStyle w:val="VerbatimChar"/>
        </w:rPr>
        <w:t>## [1552]  78.7 211.9  63.7 237.7 225.9 137.0 220.3 308.0  58.0  90.0  86.1</w:t>
      </w:r>
      <w:r>
        <w:br/>
      </w:r>
      <w:r>
        <w:rPr>
          <w:rStyle w:val="VerbatimChar"/>
        </w:rPr>
        <w:t>## [1563] 296.0 146.6 260.5 124.5  77.6 138.8 164.0  90.7 108.6  89.8 279.</w:t>
      </w:r>
      <w:r>
        <w:rPr>
          <w:rStyle w:val="VerbatimChar"/>
        </w:rPr>
        <w:lastRenderedPageBreak/>
        <w:t>3</w:t>
      </w:r>
      <w:r>
        <w:br/>
      </w:r>
      <w:r>
        <w:rPr>
          <w:rStyle w:val="VerbatimChar"/>
        </w:rPr>
        <w:t>## [1574] 210.1 113.6 127.8  99.4 276.9 163.4 287.4 158.4 288.8 102.1 177.7</w:t>
      </w:r>
      <w:r>
        <w:br/>
      </w:r>
      <w:r>
        <w:rPr>
          <w:rStyle w:val="VerbatimChar"/>
        </w:rPr>
        <w:t>## [1585] 250.8 233.3 180.2 234.9 233.5 135.7 122.2 153.3 122.3 259.3 194.9</w:t>
      </w:r>
      <w:r>
        <w:br/>
      </w:r>
      <w:r>
        <w:rPr>
          <w:rStyle w:val="VerbatimChar"/>
        </w:rPr>
        <w:t>## [1596]  44.9 262.8 171.1 178.5 203.0 242.8 182.0 118.6 161.7 248.9 158.9</w:t>
      </w:r>
      <w:r>
        <w:br/>
      </w:r>
      <w:r>
        <w:rPr>
          <w:rStyle w:val="VerbatimChar"/>
        </w:rPr>
        <w:t>## [1607]  93.3  18.9 130.6  94.2 189.4 222.0 271.8 100.0 305.1  72.5 105.2</w:t>
      </w:r>
      <w:r>
        <w:br/>
      </w:r>
      <w:r>
        <w:rPr>
          <w:rStyle w:val="VerbatimChar"/>
        </w:rPr>
        <w:t>## [1618]  86.8  78.3  97.1 291.6 247.6 113.3 146.9  96.3 280.4 173.7 113.8</w:t>
      </w:r>
      <w:r>
        <w:br/>
      </w:r>
      <w:r>
        <w:rPr>
          <w:rStyle w:val="VerbatimChar"/>
        </w:rPr>
        <w:t>## [1629] 184.4 223.8 143.8  29.9 276.7 181.2 247.4 107.2 294.7 306.2 238.8</w:t>
      </w:r>
      <w:r>
        <w:br/>
      </w:r>
      <w:r>
        <w:rPr>
          <w:rStyle w:val="VerbatimChar"/>
        </w:rPr>
        <w:t>## [1640] 251.9 264.5 141.0 140.8 125.0 103.2 138.4 274.6 286.2 268.0 142.2</w:t>
      </w:r>
      <w:r>
        <w:br/>
      </w:r>
      <w:r>
        <w:rPr>
          <w:rStyle w:val="VerbatimChar"/>
        </w:rPr>
        <w:t>## [1651]  97.8 266.9 289.1 180.3 295.0 240.9 107.3 238.4  51.1 227.7  78.1</w:t>
      </w:r>
      <w:r>
        <w:br/>
      </w:r>
      <w:r>
        <w:rPr>
          <w:rStyle w:val="VerbatimChar"/>
        </w:rPr>
        <w:t>## [1662] 280.0 224.1 124.9 321.1 231.1 180.8</w:t>
      </w:r>
    </w:p>
    <w:p w14:paraId="0FED6638" w14:textId="77777777" w:rsidR="0032496B" w:rsidRDefault="0032496B" w:rsidP="0032496B">
      <w:pPr>
        <w:pStyle w:val="SourceCode"/>
      </w:pPr>
      <w:proofErr w:type="spellStart"/>
      <w:r>
        <w:rPr>
          <w:rStyle w:val="NormalTok"/>
        </w:rPr>
        <w:t>DayMins_BK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ifels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yMin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StringTok"/>
        </w:rPr>
        <w:t>"0-10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proofErr w:type="spellStart"/>
      <w:r>
        <w:rPr>
          <w:rStyle w:val="KeywordTok"/>
        </w:rPr>
        <w:t>ifels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yMin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 xml:space="preserve"> , </w:t>
      </w:r>
      <w:r>
        <w:rPr>
          <w:rStyle w:val="StringTok"/>
        </w:rPr>
        <w:t>"100-20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</w:t>
      </w:r>
      <w:proofErr w:type="spellStart"/>
      <w:r>
        <w:rPr>
          <w:rStyle w:val="KeywordTok"/>
        </w:rPr>
        <w:t>ifels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yMin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DecValTok"/>
        </w:rPr>
        <w:t>300</w:t>
      </w:r>
      <w:r>
        <w:rPr>
          <w:rStyle w:val="NormalTok"/>
        </w:rPr>
        <w:t xml:space="preserve">, </w:t>
      </w:r>
      <w:r>
        <w:rPr>
          <w:rStyle w:val="StringTok"/>
        </w:rPr>
        <w:t>"200-30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>"300+"</w:t>
      </w:r>
      <w:r>
        <w:br/>
      </w:r>
      <w:r>
        <w:rPr>
          <w:rStyle w:val="NormalTok"/>
        </w:rPr>
        <w:t xml:space="preserve">                                               )))</w:t>
      </w:r>
      <w:r>
        <w:br/>
      </w:r>
      <w:r>
        <w:br/>
      </w:r>
      <w:proofErr w:type="spellStart"/>
      <w:r>
        <w:rPr>
          <w:rStyle w:val="NormalTok"/>
        </w:rPr>
        <w:t>CustChur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=</w:t>
      </w:r>
      <w:proofErr w:type="spellStart"/>
      <w:r>
        <w:rPr>
          <w:rStyle w:val="NormalTok"/>
        </w:rPr>
        <w:t>DayMins_BKT</w:t>
      </w:r>
      <w:proofErr w:type="spellEnd"/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bar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fill=</w:t>
      </w:r>
      <w:proofErr w:type="spellStart"/>
      <w:r>
        <w:rPr>
          <w:rStyle w:val="NormalTok"/>
        </w:rPr>
        <w:t>DayMins_BKT</w:t>
      </w:r>
      <w:proofErr w:type="spellEnd"/>
      <w:r>
        <w:rPr>
          <w:rStyle w:val="NormalTok"/>
        </w:rPr>
        <w:t xml:space="preserve">)) </w:t>
      </w:r>
    </w:p>
    <w:p w14:paraId="21772898" w14:textId="0594C33B" w:rsidR="0032496B" w:rsidRDefault="0032496B" w:rsidP="0032496B">
      <w:pPr>
        <w:pStyle w:val="FirstParagraph"/>
      </w:pPr>
      <w:r>
        <w:rPr>
          <w:noProof/>
        </w:rPr>
        <w:drawing>
          <wp:inline distT="0" distB="0" distL="0" distR="0" wp14:anchorId="3DAE604D" wp14:editId="1515EF94">
            <wp:extent cx="4619625" cy="3695700"/>
            <wp:effectExtent l="0" t="0" r="9525" b="0"/>
            <wp:docPr id="177" name="Picture 1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5D162C" w14:textId="77777777" w:rsidR="0032496B" w:rsidRDefault="0032496B" w:rsidP="0032496B">
      <w:pPr>
        <w:pStyle w:val="SourceCode"/>
      </w:pPr>
      <w:r>
        <w:rPr>
          <w:rStyle w:val="NormalTok"/>
        </w:rPr>
        <w:t xml:space="preserve">## number of calls in a day </w:t>
      </w:r>
      <w:r>
        <w:br/>
      </w:r>
      <w:r>
        <w:br/>
      </w:r>
      <w:proofErr w:type="gramStart"/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DayCalls</w:t>
      </w:r>
      <w:proofErr w:type="spellEnd"/>
      <w:r>
        <w:rPr>
          <w:rStyle w:val="NormalTok"/>
        </w:rPr>
        <w:t>)</w:t>
      </w:r>
    </w:p>
    <w:p w14:paraId="552896B6" w14:textId="77777777" w:rsidR="0032496B" w:rsidRDefault="0032496B" w:rsidP="0032496B">
      <w:pPr>
        <w:pStyle w:val="SourceCode"/>
      </w:pPr>
      <w:r>
        <w:rPr>
          <w:rStyle w:val="VerbatimChar"/>
        </w:rPr>
        <w:lastRenderedPageBreak/>
        <w:t xml:space="preserve">##    Min. 1st Qu.  Median    Mean 3rd Qu.    Max. </w:t>
      </w:r>
      <w:r>
        <w:br/>
      </w:r>
      <w:r>
        <w:rPr>
          <w:rStyle w:val="VerbatimChar"/>
        </w:rPr>
        <w:t>##     0.0    87.0   101.0   100.4   114.0   165.0</w:t>
      </w:r>
    </w:p>
    <w:p w14:paraId="112AA05B" w14:textId="77777777" w:rsidR="0032496B" w:rsidRDefault="0032496B" w:rsidP="0032496B">
      <w:pPr>
        <w:pStyle w:val="SourceCode"/>
      </w:pPr>
      <w:proofErr w:type="gramStart"/>
      <w:r>
        <w:rPr>
          <w:rStyle w:val="KeywordTok"/>
        </w:rPr>
        <w:t>unique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DayCalls</w:t>
      </w:r>
      <w:proofErr w:type="spellEnd"/>
      <w:r>
        <w:rPr>
          <w:rStyle w:val="NormalTok"/>
        </w:rPr>
        <w:t>)</w:t>
      </w:r>
    </w:p>
    <w:p w14:paraId="2B568D8A" w14:textId="77777777" w:rsidR="0032496B" w:rsidRDefault="0032496B" w:rsidP="0032496B">
      <w:pPr>
        <w:pStyle w:val="SourceCode"/>
      </w:pPr>
      <w:r>
        <w:rPr>
          <w:rStyle w:val="VerbatimChar"/>
        </w:rPr>
        <w:t>##   [1] 110 123 114  71 113  98  88  79  97  84 137 127  96  70  67 139  66</w:t>
      </w:r>
      <w:r>
        <w:br/>
      </w:r>
      <w:r>
        <w:rPr>
          <w:rStyle w:val="VerbatimChar"/>
        </w:rPr>
        <w:t>##  [18]  90 117  89 112 103  86  76 115  73 109  95 105 121 118  94  80 128</w:t>
      </w:r>
      <w:r>
        <w:br/>
      </w:r>
      <w:r>
        <w:rPr>
          <w:rStyle w:val="VerbatimChar"/>
        </w:rPr>
        <w:t>##  [35]  64 106 102  85  82  77 120 133 135 108  57  83 129  91  92  74  93</w:t>
      </w:r>
      <w:r>
        <w:br/>
      </w:r>
      <w:r>
        <w:rPr>
          <w:rStyle w:val="VerbatimChar"/>
        </w:rPr>
        <w:t>##  [52] 101 146  72  99 104 125  61 100  87 131  65 124 119  52  68 107  47</w:t>
      </w:r>
      <w:r>
        <w:br/>
      </w:r>
      <w:r>
        <w:rPr>
          <w:rStyle w:val="VerbatimChar"/>
        </w:rPr>
        <w:t>##  [69] 116 151 126 122 111 145  78 136 140 148  81  55  69 158 134 130  63</w:t>
      </w:r>
      <w:r>
        <w:br/>
      </w:r>
      <w:r>
        <w:rPr>
          <w:rStyle w:val="VerbatimChar"/>
        </w:rPr>
        <w:t>##  [86]  53  75 141 163  59 132 138  54  58  62 144 143 147  36  40 150  56</w:t>
      </w:r>
      <w:r>
        <w:br/>
      </w:r>
      <w:r>
        <w:rPr>
          <w:rStyle w:val="VerbatimChar"/>
        </w:rPr>
        <w:t>## [103]  51 165  30  48  60  42   0  45 160 149 152 142 156  35  49 157  44</w:t>
      </w:r>
    </w:p>
    <w:p w14:paraId="3280AFBD" w14:textId="77777777" w:rsidR="0032496B" w:rsidRDefault="0032496B" w:rsidP="0032496B">
      <w:pPr>
        <w:pStyle w:val="SourceCode"/>
      </w:pPr>
      <w:proofErr w:type="spellStart"/>
      <w:r>
        <w:rPr>
          <w:rStyle w:val="NormalTok"/>
        </w:rPr>
        <w:t>Daycalls_BK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ifels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yCall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StringTok"/>
        </w:rPr>
        <w:t>"0-5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proofErr w:type="spellStart"/>
      <w:r>
        <w:rPr>
          <w:rStyle w:val="KeywordTok"/>
        </w:rPr>
        <w:t>ifels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yCall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, </w:t>
      </w:r>
      <w:r>
        <w:rPr>
          <w:rStyle w:val="StringTok"/>
        </w:rPr>
        <w:t>"50-10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</w:t>
      </w:r>
      <w:proofErr w:type="spellStart"/>
      <w:r>
        <w:rPr>
          <w:rStyle w:val="KeywordTok"/>
        </w:rPr>
        <w:t>ifels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yCall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DecValTok"/>
        </w:rPr>
        <w:t>150</w:t>
      </w:r>
      <w:r>
        <w:rPr>
          <w:rStyle w:val="NormalTok"/>
        </w:rPr>
        <w:t xml:space="preserve">, </w:t>
      </w:r>
      <w:r>
        <w:rPr>
          <w:rStyle w:val="StringTok"/>
        </w:rPr>
        <w:t>"100-15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>"150+"</w:t>
      </w:r>
      <w:r>
        <w:br/>
      </w:r>
      <w:r>
        <w:rPr>
          <w:rStyle w:val="NormalTok"/>
        </w:rPr>
        <w:t xml:space="preserve">                                               )))</w:t>
      </w:r>
      <w:r>
        <w:br/>
      </w:r>
      <w:r>
        <w:br/>
      </w:r>
      <w:r>
        <w:br/>
      </w:r>
      <w:proofErr w:type="spellStart"/>
      <w:r>
        <w:rPr>
          <w:rStyle w:val="NormalTok"/>
        </w:rPr>
        <w:t>CustChur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=</w:t>
      </w:r>
      <w:proofErr w:type="spellStart"/>
      <w:r>
        <w:rPr>
          <w:rStyle w:val="NormalTok"/>
        </w:rPr>
        <w:t>Daycalls_BKT</w:t>
      </w:r>
      <w:proofErr w:type="spellEnd"/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bar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fill=</w:t>
      </w:r>
      <w:proofErr w:type="spellStart"/>
      <w:r>
        <w:rPr>
          <w:rStyle w:val="NormalTok"/>
        </w:rPr>
        <w:t>Daycalls_BKT</w:t>
      </w:r>
      <w:proofErr w:type="spellEnd"/>
      <w:r>
        <w:rPr>
          <w:rStyle w:val="NormalTok"/>
        </w:rPr>
        <w:t xml:space="preserve">)) </w:t>
      </w:r>
    </w:p>
    <w:p w14:paraId="0DE2BFE1" w14:textId="226B06E3" w:rsidR="0032496B" w:rsidRDefault="0032496B" w:rsidP="0032496B">
      <w:pPr>
        <w:pStyle w:val="FirstParagraph"/>
      </w:pPr>
      <w:r>
        <w:rPr>
          <w:noProof/>
        </w:rPr>
        <w:drawing>
          <wp:inline distT="0" distB="0" distL="0" distR="0" wp14:anchorId="65B1448F" wp14:editId="74D820B0">
            <wp:extent cx="4619625" cy="3695700"/>
            <wp:effectExtent l="0" t="0" r="9525" b="0"/>
            <wp:docPr id="176" name="Picture 1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E7C286" w14:textId="77777777" w:rsidR="0032496B" w:rsidRDefault="0032496B" w:rsidP="0032496B">
      <w:pPr>
        <w:pStyle w:val="SourceCode"/>
      </w:pPr>
      <w:r>
        <w:rPr>
          <w:rStyle w:val="NormalTok"/>
        </w:rPr>
        <w:lastRenderedPageBreak/>
        <w:t>## monthly bill</w:t>
      </w:r>
      <w:r>
        <w:br/>
      </w:r>
      <w:proofErr w:type="gramStart"/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MonthlyCharge</w:t>
      </w:r>
      <w:proofErr w:type="spellEnd"/>
      <w:r>
        <w:rPr>
          <w:rStyle w:val="NormalTok"/>
        </w:rPr>
        <w:t>)</w:t>
      </w:r>
    </w:p>
    <w:p w14:paraId="2C1E79D4" w14:textId="77777777" w:rsidR="0032496B" w:rsidRDefault="0032496B" w:rsidP="0032496B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4.00   45.00   53.50   56.31   </w:t>
      </w:r>
      <w:proofErr w:type="gramStart"/>
      <w:r>
        <w:rPr>
          <w:rStyle w:val="VerbatimChar"/>
        </w:rPr>
        <w:t>66.20  111.30</w:t>
      </w:r>
      <w:proofErr w:type="gramEnd"/>
    </w:p>
    <w:p w14:paraId="28348A1E" w14:textId="77777777" w:rsidR="0032496B" w:rsidRDefault="0032496B" w:rsidP="0032496B">
      <w:pPr>
        <w:pStyle w:val="SourceCode"/>
      </w:pPr>
      <w:proofErr w:type="spellStart"/>
      <w:r>
        <w:rPr>
          <w:rStyle w:val="NormalTok"/>
        </w:rPr>
        <w:t>MonthlyCharge_BK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ifelse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MonthlyCharg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StringTok"/>
        </w:rPr>
        <w:t>"0-5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proofErr w:type="spellStart"/>
      <w:r>
        <w:rPr>
          <w:rStyle w:val="KeywordTok"/>
        </w:rPr>
        <w:t>ifels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onthlyCharg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, </w:t>
      </w:r>
      <w:r>
        <w:rPr>
          <w:rStyle w:val="StringTok"/>
        </w:rPr>
        <w:t>"50-10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>"100+"</w:t>
      </w:r>
      <w:r>
        <w:br/>
      </w:r>
      <w:r>
        <w:rPr>
          <w:rStyle w:val="NormalTok"/>
        </w:rPr>
        <w:t xml:space="preserve">                                               ))</w:t>
      </w:r>
      <w:r>
        <w:br/>
      </w:r>
      <w:proofErr w:type="spellStart"/>
      <w:r>
        <w:rPr>
          <w:rStyle w:val="NormalTok"/>
        </w:rPr>
        <w:t>CustChur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=</w:t>
      </w:r>
      <w:proofErr w:type="spellStart"/>
      <w:r>
        <w:rPr>
          <w:rStyle w:val="NormalTok"/>
        </w:rPr>
        <w:t>MonthlyCharge_BKT</w:t>
      </w:r>
      <w:proofErr w:type="spellEnd"/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bar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fill=</w:t>
      </w:r>
      <w:proofErr w:type="spellStart"/>
      <w:r>
        <w:rPr>
          <w:rStyle w:val="NormalTok"/>
        </w:rPr>
        <w:t>MonthlyCharge_BKT</w:t>
      </w:r>
      <w:proofErr w:type="spellEnd"/>
      <w:r>
        <w:rPr>
          <w:rStyle w:val="NormalTok"/>
        </w:rPr>
        <w:t xml:space="preserve">)) </w:t>
      </w:r>
    </w:p>
    <w:p w14:paraId="02A35B0C" w14:textId="4C4E4A43" w:rsidR="0032496B" w:rsidRDefault="0032496B" w:rsidP="0032496B">
      <w:pPr>
        <w:pStyle w:val="FirstParagraph"/>
      </w:pPr>
      <w:r>
        <w:rPr>
          <w:noProof/>
        </w:rPr>
        <w:drawing>
          <wp:inline distT="0" distB="0" distL="0" distR="0" wp14:anchorId="5CA012F1" wp14:editId="636C498B">
            <wp:extent cx="4619625" cy="3695700"/>
            <wp:effectExtent l="0" t="0" r="9525" b="0"/>
            <wp:docPr id="175" name="Picture 1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E88D09" w14:textId="77777777" w:rsidR="0032496B" w:rsidRDefault="0032496B" w:rsidP="0032496B">
      <w:pPr>
        <w:pStyle w:val="SourceCode"/>
      </w:pPr>
      <w:r>
        <w:rPr>
          <w:rStyle w:val="NormalTok"/>
        </w:rPr>
        <w:t>## overage charges</w:t>
      </w:r>
      <w:r>
        <w:br/>
      </w:r>
      <w:r>
        <w:br/>
      </w:r>
      <w:proofErr w:type="gramStart"/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OverageFee</w:t>
      </w:r>
      <w:proofErr w:type="spellEnd"/>
      <w:r>
        <w:rPr>
          <w:rStyle w:val="NormalTok"/>
        </w:rPr>
        <w:t>)</w:t>
      </w:r>
    </w:p>
    <w:p w14:paraId="27777C86" w14:textId="77777777" w:rsidR="0032496B" w:rsidRDefault="0032496B" w:rsidP="0032496B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0.00    8.33   10.07   10.05   11.77   18.19</w:t>
      </w:r>
    </w:p>
    <w:p w14:paraId="2DF0DA87" w14:textId="77777777" w:rsidR="0032496B" w:rsidRDefault="0032496B" w:rsidP="0032496B">
      <w:pPr>
        <w:pStyle w:val="SourceCode"/>
      </w:pPr>
      <w:proofErr w:type="spellStart"/>
      <w:r>
        <w:rPr>
          <w:rStyle w:val="NormalTok"/>
        </w:rPr>
        <w:t>OverageFee_BK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ifels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OverageFe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StringTok"/>
        </w:rPr>
        <w:t>"0-6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proofErr w:type="spellStart"/>
      <w:r>
        <w:rPr>
          <w:rStyle w:val="KeywordTok"/>
        </w:rPr>
        <w:t>ifels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OverageFe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 , </w:t>
      </w:r>
      <w:r>
        <w:rPr>
          <w:rStyle w:val="StringTok"/>
        </w:rPr>
        <w:t>"6-1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</w:t>
      </w:r>
      <w:proofErr w:type="spellStart"/>
      <w:r>
        <w:rPr>
          <w:rStyle w:val="KeywordTok"/>
        </w:rPr>
        <w:t>ifels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OverageFe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 xml:space="preserve"> , </w:t>
      </w:r>
      <w:r>
        <w:rPr>
          <w:rStyle w:val="StringTok"/>
        </w:rPr>
        <w:t>"12-18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>"18+"</w:t>
      </w:r>
      <w:r>
        <w:br/>
      </w:r>
      <w:r>
        <w:rPr>
          <w:rStyle w:val="NormalTok"/>
        </w:rPr>
        <w:t xml:space="preserve">                                    )))</w:t>
      </w:r>
      <w:r>
        <w:br/>
      </w:r>
      <w:r>
        <w:rPr>
          <w:rStyle w:val="NormalTok"/>
        </w:rPr>
        <w:t xml:space="preserve">                        </w:t>
      </w:r>
      <w:r>
        <w:br/>
      </w:r>
      <w:proofErr w:type="spellStart"/>
      <w:r>
        <w:rPr>
          <w:rStyle w:val="NormalTok"/>
        </w:rPr>
        <w:t>CustChur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=</w:t>
      </w:r>
      <w:proofErr w:type="spellStart"/>
      <w:r>
        <w:rPr>
          <w:rStyle w:val="NormalTok"/>
        </w:rPr>
        <w:t>OverageFee_BKT</w:t>
      </w:r>
      <w:proofErr w:type="spellEnd"/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bar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fill=</w:t>
      </w:r>
      <w:proofErr w:type="spellStart"/>
      <w:r>
        <w:rPr>
          <w:rStyle w:val="NormalTok"/>
        </w:rPr>
        <w:t>OverageFee_BKT</w:t>
      </w:r>
      <w:proofErr w:type="spellEnd"/>
      <w:r>
        <w:rPr>
          <w:rStyle w:val="NormalTok"/>
        </w:rPr>
        <w:t xml:space="preserve">)) </w:t>
      </w:r>
    </w:p>
    <w:p w14:paraId="0BFC2937" w14:textId="50F609B4" w:rsidR="0032496B" w:rsidRDefault="0032496B" w:rsidP="0032496B">
      <w:pPr>
        <w:pStyle w:val="FirstParagraph"/>
      </w:pPr>
      <w:r>
        <w:rPr>
          <w:noProof/>
        </w:rPr>
        <w:lastRenderedPageBreak/>
        <w:drawing>
          <wp:inline distT="0" distB="0" distL="0" distR="0" wp14:anchorId="04037E19" wp14:editId="18D8D1D1">
            <wp:extent cx="4619625" cy="3695700"/>
            <wp:effectExtent l="0" t="0" r="9525" b="0"/>
            <wp:docPr id="174" name="Picture 1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C5D0FC" w14:textId="77777777" w:rsidR="0032496B" w:rsidRDefault="0032496B" w:rsidP="0032496B">
      <w:pPr>
        <w:pStyle w:val="SourceCode"/>
      </w:pPr>
      <w:proofErr w:type="spellStart"/>
      <w:proofErr w:type="gram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ustChur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=</w:t>
      </w:r>
      <w:proofErr w:type="spellStart"/>
      <w:r>
        <w:rPr>
          <w:rStyle w:val="NormalTok"/>
        </w:rPr>
        <w:t>OverageFee</w:t>
      </w:r>
      <w:proofErr w:type="spellEnd"/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histogram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binwidth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colour=</w:t>
      </w:r>
      <w:r>
        <w:rPr>
          <w:rStyle w:val="StringTok"/>
        </w:rPr>
        <w:t>'red'</w:t>
      </w:r>
      <w:r>
        <w:rPr>
          <w:rStyle w:val="NormalTok"/>
        </w:rPr>
        <w:t xml:space="preserve"> )</w:t>
      </w:r>
    </w:p>
    <w:p w14:paraId="36EF419E" w14:textId="603D5B51" w:rsidR="0032496B" w:rsidRDefault="0032496B" w:rsidP="0032496B">
      <w:pPr>
        <w:pStyle w:val="FirstParagraph"/>
      </w:pPr>
      <w:r>
        <w:rPr>
          <w:noProof/>
        </w:rPr>
        <w:drawing>
          <wp:inline distT="0" distB="0" distL="0" distR="0" wp14:anchorId="150930B1" wp14:editId="70E01974">
            <wp:extent cx="4619625" cy="3695700"/>
            <wp:effectExtent l="0" t="0" r="9525" b="0"/>
            <wp:docPr id="173" name="Picture 1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B51DB9" w14:textId="77777777" w:rsidR="0032496B" w:rsidRDefault="0032496B" w:rsidP="0032496B">
      <w:pPr>
        <w:pStyle w:val="SourceCode"/>
      </w:pPr>
      <w:r>
        <w:rPr>
          <w:rStyle w:val="NormalTok"/>
        </w:rPr>
        <w:t xml:space="preserve">## Roaming mins </w:t>
      </w:r>
      <w:r>
        <w:br/>
      </w:r>
      <w:r>
        <w:br/>
      </w:r>
      <w:r>
        <w:br/>
      </w:r>
      <w:proofErr w:type="gramStart"/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RoamMins</w:t>
      </w:r>
      <w:proofErr w:type="spellEnd"/>
      <w:r>
        <w:rPr>
          <w:rStyle w:val="NormalTok"/>
        </w:rPr>
        <w:t>)</w:t>
      </w:r>
    </w:p>
    <w:p w14:paraId="2641F516" w14:textId="77777777" w:rsidR="0032496B" w:rsidRDefault="0032496B" w:rsidP="0032496B">
      <w:pPr>
        <w:pStyle w:val="SourceCode"/>
      </w:pPr>
      <w:r>
        <w:rPr>
          <w:rStyle w:val="VerbatimChar"/>
        </w:rPr>
        <w:lastRenderedPageBreak/>
        <w:t xml:space="preserve">##    Min. 1st Qu.  Median    Mean 3rd Qu.    Max. </w:t>
      </w:r>
      <w:r>
        <w:br/>
      </w:r>
      <w:r>
        <w:rPr>
          <w:rStyle w:val="VerbatimChar"/>
        </w:rPr>
        <w:t>##    0.00    8.50   10.30   10.24   12.10   20.00</w:t>
      </w:r>
    </w:p>
    <w:p w14:paraId="4B640D48" w14:textId="77777777" w:rsidR="0032496B" w:rsidRDefault="0032496B" w:rsidP="0032496B">
      <w:pPr>
        <w:pStyle w:val="SourceCode"/>
      </w:pPr>
      <w:proofErr w:type="spellStart"/>
      <w:r>
        <w:rPr>
          <w:rStyle w:val="NormalTok"/>
        </w:rPr>
        <w:t>RoamMins_BK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ifels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oamMin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StringTok"/>
        </w:rPr>
        <w:t>"0-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proofErr w:type="spellStart"/>
      <w:r>
        <w:rPr>
          <w:rStyle w:val="KeywordTok"/>
        </w:rPr>
        <w:t>ifels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oamMin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, </w:t>
      </w:r>
      <w:r>
        <w:rPr>
          <w:rStyle w:val="StringTok"/>
        </w:rPr>
        <w:t>"5-1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</w:t>
      </w:r>
      <w:proofErr w:type="spellStart"/>
      <w:r>
        <w:rPr>
          <w:rStyle w:val="KeywordTok"/>
        </w:rPr>
        <w:t>ifels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oamMin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 , </w:t>
      </w:r>
      <w:r>
        <w:rPr>
          <w:rStyle w:val="StringTok"/>
        </w:rPr>
        <w:t>"10-1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>"15+"</w:t>
      </w:r>
      <w:r>
        <w:br/>
      </w:r>
      <w:r>
        <w:rPr>
          <w:rStyle w:val="NormalTok"/>
        </w:rPr>
        <w:t xml:space="preserve">                                    )))</w:t>
      </w:r>
      <w:r>
        <w:br/>
      </w:r>
      <w:r>
        <w:rPr>
          <w:rStyle w:val="NormalTok"/>
        </w:rPr>
        <w:t xml:space="preserve">                        </w:t>
      </w:r>
      <w:r>
        <w:br/>
      </w:r>
      <w:proofErr w:type="spellStart"/>
      <w:r>
        <w:rPr>
          <w:rStyle w:val="NormalTok"/>
        </w:rPr>
        <w:t>CustChur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=</w:t>
      </w:r>
      <w:proofErr w:type="spellStart"/>
      <w:r>
        <w:rPr>
          <w:rStyle w:val="NormalTok"/>
        </w:rPr>
        <w:t>RoamMins_BKT</w:t>
      </w:r>
      <w:proofErr w:type="spellEnd"/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bar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fill=</w:t>
      </w:r>
      <w:proofErr w:type="spellStart"/>
      <w:r>
        <w:rPr>
          <w:rStyle w:val="NormalTok"/>
        </w:rPr>
        <w:t>RoamMins_BKT</w:t>
      </w:r>
      <w:proofErr w:type="spellEnd"/>
      <w:r>
        <w:rPr>
          <w:rStyle w:val="NormalTok"/>
        </w:rPr>
        <w:t xml:space="preserve">)) </w:t>
      </w:r>
    </w:p>
    <w:p w14:paraId="585E5726" w14:textId="2D4F77AA" w:rsidR="0032496B" w:rsidRDefault="0032496B" w:rsidP="0032496B">
      <w:pPr>
        <w:pStyle w:val="FirstParagraph"/>
      </w:pPr>
      <w:r>
        <w:rPr>
          <w:noProof/>
        </w:rPr>
        <w:drawing>
          <wp:inline distT="0" distB="0" distL="0" distR="0" wp14:anchorId="1C9DC534" wp14:editId="4322E8F3">
            <wp:extent cx="4619625" cy="3695700"/>
            <wp:effectExtent l="0" t="0" r="9525" b="0"/>
            <wp:docPr id="172" name="Picture 1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423E66" w14:textId="77777777" w:rsidR="0032496B" w:rsidRDefault="0032496B" w:rsidP="0032496B">
      <w:pPr>
        <w:pStyle w:val="SourceCode"/>
      </w:pPr>
      <w:r>
        <w:rPr>
          <w:rStyle w:val="CommentTok"/>
        </w:rPr>
        <w:t>#</w:t>
      </w:r>
      <w:proofErr w:type="spellStart"/>
      <w:r>
        <w:rPr>
          <w:rStyle w:val="CommentTok"/>
        </w:rPr>
        <w:t>ggplot</w:t>
      </w:r>
      <w:proofErr w:type="spellEnd"/>
      <w:r>
        <w:rPr>
          <w:rStyle w:val="CommentTok"/>
        </w:rPr>
        <w:t>(</w:t>
      </w:r>
      <w:proofErr w:type="spellStart"/>
      <w:r>
        <w:rPr>
          <w:rStyle w:val="CommentTok"/>
        </w:rPr>
        <w:t>CustChurn</w:t>
      </w:r>
      <w:proofErr w:type="spellEnd"/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aes</w:t>
      </w:r>
      <w:proofErr w:type="spellEnd"/>
      <w:r>
        <w:rPr>
          <w:rStyle w:val="CommentTok"/>
        </w:rPr>
        <w:t>(x=</w:t>
      </w:r>
      <w:proofErr w:type="spellStart"/>
      <w:r>
        <w:rPr>
          <w:rStyle w:val="CommentTok"/>
        </w:rPr>
        <w:t>RoamMins</w:t>
      </w:r>
      <w:proofErr w:type="spellEnd"/>
      <w:r>
        <w:rPr>
          <w:rStyle w:val="CommentTok"/>
        </w:rPr>
        <w:t>)) +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geom_histogram</w:t>
      </w:r>
      <w:proofErr w:type="spellEnd"/>
      <w:r>
        <w:rPr>
          <w:rStyle w:val="CommentTok"/>
        </w:rPr>
        <w:t>(</w:t>
      </w:r>
      <w:proofErr w:type="spellStart"/>
      <w:r>
        <w:rPr>
          <w:rStyle w:val="CommentTok"/>
        </w:rPr>
        <w:t>binwidth</w:t>
      </w:r>
      <w:proofErr w:type="spellEnd"/>
      <w:r>
        <w:rPr>
          <w:rStyle w:val="CommentTok"/>
        </w:rPr>
        <w:t xml:space="preserve"> = 4, colour='red' )</w:t>
      </w:r>
      <w:r>
        <w:br/>
      </w:r>
      <w:r>
        <w:br/>
      </w:r>
      <w:r>
        <w:br/>
      </w:r>
      <w:r>
        <w:rPr>
          <w:rStyle w:val="NormalTok"/>
        </w:rPr>
        <w:t xml:space="preserve">### Bi-variate analysis </w:t>
      </w:r>
      <w:r>
        <w:br/>
      </w:r>
      <w:r>
        <w:br/>
      </w:r>
      <w:r>
        <w:rPr>
          <w:rStyle w:val="NormalTok"/>
        </w:rPr>
        <w:t>##Churn and Accounts week</w:t>
      </w:r>
      <w: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ggplot</w:t>
      </w:r>
      <w:proofErr w:type="spellEnd"/>
      <w:r>
        <w:rPr>
          <w:rStyle w:val="CommentTok"/>
        </w:rPr>
        <w:t>(</w:t>
      </w:r>
      <w:proofErr w:type="spellStart"/>
      <w:r>
        <w:rPr>
          <w:rStyle w:val="CommentTok"/>
        </w:rPr>
        <w:t>CustChurn,aes</w:t>
      </w:r>
      <w:proofErr w:type="spellEnd"/>
      <w:r>
        <w:rPr>
          <w:rStyle w:val="CommentTok"/>
        </w:rPr>
        <w:t>(x=</w:t>
      </w:r>
      <w:proofErr w:type="spellStart"/>
      <w:r>
        <w:rPr>
          <w:rStyle w:val="CommentTok"/>
        </w:rPr>
        <w:t>AccountWeeks</w:t>
      </w:r>
      <w:proofErr w:type="spellEnd"/>
      <w:r>
        <w:rPr>
          <w:rStyle w:val="CommentTok"/>
        </w:rPr>
        <w:t xml:space="preserve">, fill=Churn))  + </w:t>
      </w:r>
      <w:proofErr w:type="spellStart"/>
      <w:r>
        <w:rPr>
          <w:rStyle w:val="CommentTok"/>
        </w:rPr>
        <w:t>geom_bar</w:t>
      </w:r>
      <w:proofErr w:type="spellEnd"/>
      <w:r>
        <w:rPr>
          <w:rStyle w:val="CommentTok"/>
        </w:rPr>
        <w:t>() +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labs(title = "Churn vs </w:t>
      </w:r>
      <w:proofErr w:type="spellStart"/>
      <w:r>
        <w:rPr>
          <w:rStyle w:val="CommentTok"/>
        </w:rPr>
        <w:t>ActiveAcconts</w:t>
      </w:r>
      <w:proofErr w:type="spellEnd"/>
      <w:r>
        <w:rPr>
          <w:rStyle w:val="CommentTok"/>
        </w:rPr>
        <w:t>")</w:t>
      </w:r>
      <w:r>
        <w:br/>
      </w:r>
      <w:r>
        <w:br/>
      </w: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ustChurn,</w:t>
      </w:r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=</w:t>
      </w:r>
      <w:proofErr w:type="spellStart"/>
      <w:r>
        <w:rPr>
          <w:rStyle w:val="NormalTok"/>
        </w:rPr>
        <w:t>AccountWeeks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KeywordTok"/>
        </w:rPr>
        <w:t>factor</w:t>
      </w:r>
      <w:r>
        <w:rPr>
          <w:rStyle w:val="NormalTok"/>
        </w:rPr>
        <w:t>(Churn),</w:t>
      </w:r>
      <w:r>
        <w:rPr>
          <w:rStyle w:val="DataTypeTok"/>
        </w:rPr>
        <w:t>colour=</w:t>
      </w:r>
      <w:proofErr w:type="spellStart"/>
      <w:r>
        <w:rPr>
          <w:rStyle w:val="NormalTok"/>
        </w:rPr>
        <w:t>AccountWeeks</w:t>
      </w:r>
      <w:proofErr w:type="spellEnd"/>
      <w:r>
        <w:rPr>
          <w:rStyle w:val="NormalTok"/>
        </w:rPr>
        <w:t xml:space="preserve">))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eom_bar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hurn vs Accounts Active weeks "</w:t>
      </w:r>
      <w:r>
        <w:rPr>
          <w:rStyle w:val="NormalTok"/>
        </w:rPr>
        <w:t>)</w:t>
      </w:r>
    </w:p>
    <w:p w14:paraId="2660909E" w14:textId="00431B9F" w:rsidR="0032496B" w:rsidRDefault="0032496B" w:rsidP="0032496B">
      <w:pPr>
        <w:pStyle w:val="FirstParagraph"/>
      </w:pPr>
      <w:r>
        <w:rPr>
          <w:noProof/>
        </w:rPr>
        <w:lastRenderedPageBreak/>
        <w:drawing>
          <wp:inline distT="0" distB="0" distL="0" distR="0" wp14:anchorId="6BA319A1" wp14:editId="51A69F89">
            <wp:extent cx="4619625" cy="3695700"/>
            <wp:effectExtent l="0" t="0" r="9525" b="0"/>
            <wp:docPr id="171" name="Picture 1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98D4C3" w14:textId="77777777" w:rsidR="0032496B" w:rsidRDefault="0032496B" w:rsidP="0032496B">
      <w:pPr>
        <w:pStyle w:val="SourceCode"/>
      </w:pPr>
      <w:r>
        <w:rPr>
          <w:rStyle w:val="CommentTok"/>
        </w:rPr>
        <w:t>#</w:t>
      </w:r>
      <w:proofErr w:type="gramStart"/>
      <w:r>
        <w:rPr>
          <w:rStyle w:val="CommentTok"/>
        </w:rPr>
        <w:t>plot(</w:t>
      </w:r>
      <w:proofErr w:type="spellStart"/>
      <w:proofErr w:type="gramEnd"/>
      <w:r>
        <w:rPr>
          <w:rStyle w:val="CommentTok"/>
        </w:rPr>
        <w:t>Churn~AccountWeeks</w:t>
      </w:r>
      <w:proofErr w:type="spellEnd"/>
      <w:r>
        <w:rPr>
          <w:rStyle w:val="CommentTok"/>
        </w:rPr>
        <w:t>)</w:t>
      </w:r>
      <w:r>
        <w:br/>
      </w:r>
      <w:r>
        <w:br/>
      </w:r>
      <w:r>
        <w:rPr>
          <w:rStyle w:val="NormalTok"/>
        </w:rPr>
        <w:t xml:space="preserve">## Churn and </w:t>
      </w:r>
      <w:proofErr w:type="spellStart"/>
      <w:r>
        <w:rPr>
          <w:rStyle w:val="NormalTok"/>
        </w:rPr>
        <w:t>COntract</w:t>
      </w:r>
      <w:proofErr w:type="spellEnd"/>
      <w:r>
        <w:rPr>
          <w:rStyle w:val="NormalTok"/>
        </w:rPr>
        <w:t xml:space="preserve"> renewal</w:t>
      </w:r>
      <w:r>
        <w:br/>
      </w:r>
      <w:r>
        <w:br/>
      </w: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ustChurn,</w:t>
      </w:r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=</w:t>
      </w:r>
      <w:proofErr w:type="spellStart"/>
      <w:r>
        <w:rPr>
          <w:rStyle w:val="NormalTok"/>
        </w:rPr>
        <w:t>ContractRenewal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KeywordTok"/>
        </w:rPr>
        <w:t>factor</w:t>
      </w:r>
      <w:r>
        <w:rPr>
          <w:rStyle w:val="NormalTok"/>
        </w:rPr>
        <w:t>(Churn),</w:t>
      </w:r>
      <w:r>
        <w:rPr>
          <w:rStyle w:val="DataTypeTok"/>
        </w:rPr>
        <w:t>colour=</w:t>
      </w:r>
      <w:proofErr w:type="spellStart"/>
      <w:r>
        <w:rPr>
          <w:rStyle w:val="NormalTok"/>
        </w:rPr>
        <w:t>ContractRenewal</w:t>
      </w:r>
      <w:proofErr w:type="spellEnd"/>
      <w:r>
        <w:rPr>
          <w:rStyle w:val="NormalTok"/>
        </w:rPr>
        <w:t xml:space="preserve">))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eom_bar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hurn vs Contract Renewal"</w:t>
      </w:r>
      <w:r>
        <w:rPr>
          <w:rStyle w:val="NormalTok"/>
        </w:rPr>
        <w:t>)</w:t>
      </w:r>
    </w:p>
    <w:p w14:paraId="3F27351A" w14:textId="262C2C2F" w:rsidR="0032496B" w:rsidRDefault="0032496B" w:rsidP="0032496B">
      <w:pPr>
        <w:pStyle w:val="FirstParagraph"/>
      </w:pPr>
      <w:r>
        <w:rPr>
          <w:noProof/>
        </w:rPr>
        <w:drawing>
          <wp:inline distT="0" distB="0" distL="0" distR="0" wp14:anchorId="6B1B291A" wp14:editId="03105F7F">
            <wp:extent cx="4619625" cy="3695700"/>
            <wp:effectExtent l="0" t="0" r="9525" b="0"/>
            <wp:docPr id="170" name="Picture 1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2CEE60" w14:textId="77777777" w:rsidR="0032496B" w:rsidRDefault="0032496B" w:rsidP="0032496B">
      <w:pPr>
        <w:pStyle w:val="SourceCode"/>
      </w:pPr>
      <w:r>
        <w:rPr>
          <w:rStyle w:val="NormalTok"/>
        </w:rPr>
        <w:lastRenderedPageBreak/>
        <w:t xml:space="preserve"> </w:t>
      </w:r>
      <w:proofErr w:type="gramStart"/>
      <w:r>
        <w:rPr>
          <w:rStyle w:val="CommentTok"/>
        </w:rPr>
        <w:t>#  (</w:t>
      </w:r>
      <w:proofErr w:type="spellStart"/>
      <w:proofErr w:type="gramEnd"/>
      <w:r>
        <w:rPr>
          <w:rStyle w:val="CommentTok"/>
        </w:rPr>
        <w:t>Churn~ContractRenewal</w:t>
      </w:r>
      <w:proofErr w:type="spellEnd"/>
      <w:r>
        <w:rPr>
          <w:rStyle w:val="CommentTok"/>
        </w:rPr>
        <w:t>)</w:t>
      </w:r>
      <w:r>
        <w:br/>
      </w:r>
      <w:r>
        <w:rPr>
          <w:rStyle w:val="NormalTok"/>
        </w:rPr>
        <w:t>## Churn and data plan</w:t>
      </w:r>
      <w:r>
        <w:br/>
      </w:r>
      <w:r>
        <w:br/>
      </w: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ustChurn,</w:t>
      </w:r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=</w:t>
      </w:r>
      <w:proofErr w:type="spellStart"/>
      <w:r>
        <w:rPr>
          <w:rStyle w:val="Keyword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taPlan</w:t>
      </w:r>
      <w:proofErr w:type="spellEnd"/>
      <w:r>
        <w:rPr>
          <w:rStyle w:val="NormalTok"/>
        </w:rPr>
        <w:t xml:space="preserve">)  , </w:t>
      </w:r>
      <w:r>
        <w:rPr>
          <w:rStyle w:val="DataTypeTok"/>
        </w:rPr>
        <w:t>fill=</w:t>
      </w:r>
      <w:r>
        <w:rPr>
          <w:rStyle w:val="KeywordTok"/>
        </w:rPr>
        <w:t>factor</w:t>
      </w:r>
      <w:r>
        <w:rPr>
          <w:rStyle w:val="NormalTok"/>
        </w:rPr>
        <w:t>(Churn),</w:t>
      </w:r>
      <w:r>
        <w:rPr>
          <w:rStyle w:val="DataTypeTok"/>
        </w:rPr>
        <w:t>colour=</w:t>
      </w:r>
      <w:proofErr w:type="spellStart"/>
      <w:r>
        <w:rPr>
          <w:rStyle w:val="NormalTok"/>
        </w:rPr>
        <w:t>DataPlan</w:t>
      </w:r>
      <w:proofErr w:type="spellEnd"/>
      <w:r>
        <w:rPr>
          <w:rStyle w:val="NormalTok"/>
        </w:rPr>
        <w:t xml:space="preserve">))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eom_bar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hurn vs Data plan"</w:t>
      </w:r>
      <w:r>
        <w:rPr>
          <w:rStyle w:val="NormalTok"/>
        </w:rPr>
        <w:t>)</w:t>
      </w:r>
    </w:p>
    <w:p w14:paraId="7CC1C119" w14:textId="0A118CAF" w:rsidR="0032496B" w:rsidRDefault="0032496B" w:rsidP="0032496B">
      <w:pPr>
        <w:pStyle w:val="FirstParagraph"/>
      </w:pPr>
      <w:r>
        <w:rPr>
          <w:noProof/>
        </w:rPr>
        <w:drawing>
          <wp:inline distT="0" distB="0" distL="0" distR="0" wp14:anchorId="0C04AEC7" wp14:editId="4263CF39">
            <wp:extent cx="4619625" cy="3695700"/>
            <wp:effectExtent l="0" t="0" r="9525" b="0"/>
            <wp:docPr id="169" name="Picture 1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19CF53" w14:textId="77777777" w:rsidR="0032496B" w:rsidRDefault="0032496B" w:rsidP="0032496B">
      <w:pPr>
        <w:pStyle w:val="SourceCode"/>
      </w:pPr>
      <w:proofErr w:type="spellStart"/>
      <w:r>
        <w:rPr>
          <w:rStyle w:val="NormalTok"/>
        </w:rPr>
        <w:t>CustChur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roup_</w:t>
      </w:r>
      <w:proofErr w:type="gramStart"/>
      <w:r>
        <w:rPr>
          <w:rStyle w:val="KeywordTok"/>
        </w:rPr>
        <w:t>by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DataPlan,Churn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tally</w:t>
      </w:r>
      <w:r>
        <w:rPr>
          <w:rStyle w:val="NormalTok"/>
        </w:rPr>
        <w:t>()</w:t>
      </w:r>
    </w:p>
    <w:p w14:paraId="693364B6" w14:textId="77777777" w:rsidR="0032496B" w:rsidRDefault="0032496B" w:rsidP="0032496B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4 x 3</w:t>
      </w:r>
      <w:r>
        <w:br/>
      </w:r>
      <w:r>
        <w:rPr>
          <w:rStyle w:val="VerbatimChar"/>
        </w:rPr>
        <w:t xml:space="preserve">## # Groups:   </w:t>
      </w:r>
      <w:proofErr w:type="spellStart"/>
      <w:r>
        <w:rPr>
          <w:rStyle w:val="VerbatimChar"/>
        </w:rPr>
        <w:t>DataPlan</w:t>
      </w:r>
      <w:proofErr w:type="spellEnd"/>
      <w:r>
        <w:rPr>
          <w:rStyle w:val="VerbatimChar"/>
        </w:rPr>
        <w:t xml:space="preserve"> [?]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DataPlan</w:t>
      </w:r>
      <w:proofErr w:type="spellEnd"/>
      <w:r>
        <w:rPr>
          <w:rStyle w:val="VerbatimChar"/>
        </w:rPr>
        <w:t xml:space="preserve"> Churn     n</w:t>
      </w:r>
      <w:r>
        <w:br/>
      </w:r>
      <w:r>
        <w:rPr>
          <w:rStyle w:val="VerbatimChar"/>
        </w:rPr>
        <w:t>##      &lt;int&gt; &lt;int&gt; &lt;int&gt;</w:t>
      </w:r>
      <w:r>
        <w:br/>
      </w:r>
      <w:r>
        <w:rPr>
          <w:rStyle w:val="VerbatimChar"/>
        </w:rPr>
        <w:t xml:space="preserve">## 1        0     </w:t>
      </w:r>
      <w:proofErr w:type="gramStart"/>
      <w:r>
        <w:rPr>
          <w:rStyle w:val="VerbatimChar"/>
        </w:rPr>
        <w:t>0  2008</w:t>
      </w:r>
      <w:proofErr w:type="gramEnd"/>
      <w:r>
        <w:br/>
      </w:r>
      <w:r>
        <w:rPr>
          <w:rStyle w:val="VerbatimChar"/>
        </w:rPr>
        <w:t>## 2        0     1   403</w:t>
      </w:r>
      <w:r>
        <w:br/>
      </w:r>
      <w:r>
        <w:rPr>
          <w:rStyle w:val="VerbatimChar"/>
        </w:rPr>
        <w:t>## 3        1     0   842</w:t>
      </w:r>
      <w:r>
        <w:br/>
      </w:r>
      <w:r>
        <w:rPr>
          <w:rStyle w:val="VerbatimChar"/>
        </w:rPr>
        <w:t>## 4        1     1    80</w:t>
      </w:r>
    </w:p>
    <w:p w14:paraId="73AB97D8" w14:textId="77777777" w:rsidR="0032496B" w:rsidRDefault="0032496B" w:rsidP="0032496B">
      <w:pPr>
        <w:pStyle w:val="SourceCode"/>
      </w:pPr>
      <w:r>
        <w:rPr>
          <w:rStyle w:val="NormalTok"/>
        </w:rPr>
        <w:t>## Churn and data usage</w:t>
      </w:r>
      <w:r>
        <w:br/>
      </w:r>
      <w:r>
        <w:br/>
      </w:r>
      <w:proofErr w:type="gramStart"/>
      <w:r>
        <w:rPr>
          <w:rStyle w:val="KeywordTok"/>
        </w:rPr>
        <w:t>plo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Chur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ataUsage,CustChurn</w:t>
      </w:r>
      <w:proofErr w:type="spellEnd"/>
      <w:r>
        <w:rPr>
          <w:rStyle w:val="NormalTok"/>
        </w:rPr>
        <w:t>)</w:t>
      </w:r>
    </w:p>
    <w:p w14:paraId="18ED31BB" w14:textId="684841FD" w:rsidR="0032496B" w:rsidRDefault="0032496B" w:rsidP="0032496B">
      <w:pPr>
        <w:pStyle w:val="FirstParagraph"/>
      </w:pPr>
      <w:r>
        <w:rPr>
          <w:noProof/>
        </w:rPr>
        <w:lastRenderedPageBreak/>
        <w:drawing>
          <wp:inline distT="0" distB="0" distL="0" distR="0" wp14:anchorId="2AB1C42A" wp14:editId="4BA0862D">
            <wp:extent cx="4619625" cy="3695700"/>
            <wp:effectExtent l="0" t="0" r="9525" b="0"/>
            <wp:docPr id="168" name="Picture 1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999AF0" w14:textId="77777777" w:rsidR="0032496B" w:rsidRDefault="0032496B" w:rsidP="0032496B">
      <w:pPr>
        <w:pStyle w:val="SourceCode"/>
      </w:pPr>
      <w:proofErr w:type="spellStart"/>
      <w:proofErr w:type="gram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ustChurn,</w:t>
      </w:r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=</w:t>
      </w:r>
      <w:proofErr w:type="spellStart"/>
      <w:r>
        <w:rPr>
          <w:rStyle w:val="NormalTok"/>
        </w:rPr>
        <w:t>DataUsage</w:t>
      </w:r>
      <w:proofErr w:type="spellEnd"/>
      <w:r>
        <w:rPr>
          <w:rStyle w:val="NormalTok"/>
        </w:rPr>
        <w:t xml:space="preserve">  , </w:t>
      </w:r>
      <w:r>
        <w:rPr>
          <w:rStyle w:val="DataTypeTok"/>
        </w:rPr>
        <w:t>fill=</w:t>
      </w:r>
      <w:r>
        <w:rPr>
          <w:rStyle w:val="KeywordTok"/>
        </w:rPr>
        <w:t>factor</w:t>
      </w:r>
      <w:r>
        <w:rPr>
          <w:rStyle w:val="NormalTok"/>
        </w:rPr>
        <w:t>(Churn),</w:t>
      </w:r>
      <w:r>
        <w:rPr>
          <w:rStyle w:val="DataTypeTok"/>
        </w:rPr>
        <w:t>colour=</w:t>
      </w:r>
      <w:proofErr w:type="spellStart"/>
      <w:r>
        <w:rPr>
          <w:rStyle w:val="NormalTok"/>
        </w:rPr>
        <w:t>DataUsage</w:t>
      </w:r>
      <w:proofErr w:type="spellEnd"/>
      <w:r>
        <w:rPr>
          <w:rStyle w:val="NormalTok"/>
        </w:rPr>
        <w:t xml:space="preserve">))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eom_bar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hurn vs Data usage"</w:t>
      </w:r>
      <w:r>
        <w:rPr>
          <w:rStyle w:val="NormalTok"/>
        </w:rPr>
        <w:t>)</w:t>
      </w:r>
    </w:p>
    <w:p w14:paraId="45D9D862" w14:textId="34538E4F" w:rsidR="0032496B" w:rsidRDefault="0032496B" w:rsidP="0032496B">
      <w:pPr>
        <w:pStyle w:val="FirstParagraph"/>
      </w:pPr>
      <w:r>
        <w:rPr>
          <w:noProof/>
        </w:rPr>
        <w:drawing>
          <wp:inline distT="0" distB="0" distL="0" distR="0" wp14:anchorId="00BF37C2" wp14:editId="65FCF518">
            <wp:extent cx="4619625" cy="3695700"/>
            <wp:effectExtent l="0" t="0" r="9525" b="0"/>
            <wp:docPr id="167" name="Picture 1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4EF05B" w14:textId="77777777" w:rsidR="0032496B" w:rsidRDefault="0032496B" w:rsidP="0032496B">
      <w:pPr>
        <w:pStyle w:val="SourceCode"/>
      </w:pPr>
      <w:r>
        <w:rPr>
          <w:rStyle w:val="CommentTok"/>
        </w:rPr>
        <w:t>#</w:t>
      </w:r>
      <w:proofErr w:type="spellStart"/>
      <w:r>
        <w:rPr>
          <w:rStyle w:val="CommentTok"/>
        </w:rPr>
        <w:t>CustChurn</w:t>
      </w:r>
      <w:proofErr w:type="spellEnd"/>
      <w:r>
        <w:rPr>
          <w:rStyle w:val="CommentTok"/>
        </w:rPr>
        <w:t xml:space="preserve"> %&gt;%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group_</w:t>
      </w:r>
      <w:proofErr w:type="gramStart"/>
      <w:r>
        <w:rPr>
          <w:rStyle w:val="CommentTok"/>
        </w:rPr>
        <w:t>by</w:t>
      </w:r>
      <w:proofErr w:type="spellEnd"/>
      <w:r>
        <w:rPr>
          <w:rStyle w:val="CommentTok"/>
        </w:rPr>
        <w:t>(</w:t>
      </w:r>
      <w:proofErr w:type="spellStart"/>
      <w:proofErr w:type="gramEnd"/>
      <w:r>
        <w:rPr>
          <w:rStyle w:val="CommentTok"/>
        </w:rPr>
        <w:t>Churn,DataUsage</w:t>
      </w:r>
      <w:proofErr w:type="spellEnd"/>
      <w:r>
        <w:rPr>
          <w:rStyle w:val="CommentTok"/>
        </w:rPr>
        <w:t>) %&gt;% tally()</w:t>
      </w:r>
      <w:r>
        <w:br/>
      </w:r>
      <w:r>
        <w:br/>
      </w:r>
      <w:r>
        <w:br/>
      </w:r>
      <w:r>
        <w:rPr>
          <w:rStyle w:val="NormalTok"/>
        </w:rPr>
        <w:lastRenderedPageBreak/>
        <w:t xml:space="preserve">## Churn and </w:t>
      </w:r>
      <w:proofErr w:type="spellStart"/>
      <w:r>
        <w:rPr>
          <w:rStyle w:val="NormalTok"/>
        </w:rPr>
        <w:t>cust</w:t>
      </w:r>
      <w:proofErr w:type="spellEnd"/>
      <w:r>
        <w:rPr>
          <w:rStyle w:val="NormalTok"/>
        </w:rPr>
        <w:t xml:space="preserve"> service calls </w:t>
      </w:r>
      <w:r>
        <w:br/>
      </w:r>
      <w:r>
        <w:br/>
      </w: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ustChurn,</w:t>
      </w:r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=</w:t>
      </w:r>
      <w:proofErr w:type="spellStart"/>
      <w:r>
        <w:rPr>
          <w:rStyle w:val="NormalTok"/>
        </w:rPr>
        <w:t>CustServCalls</w:t>
      </w:r>
      <w:proofErr w:type="spellEnd"/>
      <w:r>
        <w:rPr>
          <w:rStyle w:val="NormalTok"/>
        </w:rPr>
        <w:t xml:space="preserve">  , </w:t>
      </w:r>
      <w:r>
        <w:rPr>
          <w:rStyle w:val="DataTypeTok"/>
        </w:rPr>
        <w:t>fill=</w:t>
      </w:r>
      <w:r>
        <w:rPr>
          <w:rStyle w:val="KeywordTok"/>
        </w:rPr>
        <w:t>factor</w:t>
      </w:r>
      <w:r>
        <w:rPr>
          <w:rStyle w:val="NormalTok"/>
        </w:rPr>
        <w:t>(Churn),</w:t>
      </w:r>
      <w:proofErr w:type="spellStart"/>
      <w:r>
        <w:rPr>
          <w:rStyle w:val="DataTypeTok"/>
        </w:rPr>
        <w:t>colur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CustServCalls</w:t>
      </w:r>
      <w:proofErr w:type="spellEnd"/>
      <w:r>
        <w:rPr>
          <w:rStyle w:val="NormalTok"/>
        </w:rPr>
        <w:t xml:space="preserve">))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eom_bar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urn vs Customer </w:t>
      </w:r>
      <w:proofErr w:type="spellStart"/>
      <w:r>
        <w:rPr>
          <w:rStyle w:val="StringTok"/>
        </w:rPr>
        <w:t>Servc</w:t>
      </w:r>
      <w:proofErr w:type="spellEnd"/>
      <w:r>
        <w:rPr>
          <w:rStyle w:val="StringTok"/>
        </w:rPr>
        <w:t xml:space="preserve"> calls"</w:t>
      </w:r>
      <w:r>
        <w:rPr>
          <w:rStyle w:val="NormalTok"/>
        </w:rPr>
        <w:t>)</w:t>
      </w:r>
    </w:p>
    <w:p w14:paraId="5C67BB35" w14:textId="7BDB6F69" w:rsidR="0032496B" w:rsidRDefault="0032496B" w:rsidP="0032496B">
      <w:pPr>
        <w:pStyle w:val="FirstParagraph"/>
      </w:pPr>
      <w:r>
        <w:rPr>
          <w:noProof/>
        </w:rPr>
        <w:drawing>
          <wp:inline distT="0" distB="0" distL="0" distR="0" wp14:anchorId="42CABF4E" wp14:editId="315DF060">
            <wp:extent cx="4619625" cy="3695700"/>
            <wp:effectExtent l="0" t="0" r="9525" b="0"/>
            <wp:docPr id="166" name="Picture 1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85CC87" w14:textId="77777777" w:rsidR="0032496B" w:rsidRDefault="0032496B" w:rsidP="0032496B">
      <w:pPr>
        <w:pStyle w:val="SourceCode"/>
      </w:pPr>
      <w:proofErr w:type="spellStart"/>
      <w:r>
        <w:rPr>
          <w:rStyle w:val="NormalTok"/>
        </w:rPr>
        <w:t>CustChur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roup_</w:t>
      </w:r>
      <w:proofErr w:type="gramStart"/>
      <w:r>
        <w:rPr>
          <w:rStyle w:val="KeywordTok"/>
        </w:rPr>
        <w:t>by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ustServCalls,Churn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tally</w:t>
      </w:r>
      <w:r>
        <w:rPr>
          <w:rStyle w:val="NormalTok"/>
        </w:rPr>
        <w:t>()</w:t>
      </w:r>
    </w:p>
    <w:p w14:paraId="32041C94" w14:textId="77777777" w:rsidR="0032496B" w:rsidRDefault="0032496B" w:rsidP="0032496B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19 x 3</w:t>
      </w:r>
      <w:r>
        <w:br/>
      </w:r>
      <w:r>
        <w:rPr>
          <w:rStyle w:val="VerbatimChar"/>
        </w:rPr>
        <w:t xml:space="preserve">## # Groups:   </w:t>
      </w:r>
      <w:proofErr w:type="spellStart"/>
      <w:r>
        <w:rPr>
          <w:rStyle w:val="VerbatimChar"/>
        </w:rPr>
        <w:t>CustServCalls</w:t>
      </w:r>
      <w:proofErr w:type="spellEnd"/>
      <w:r>
        <w:rPr>
          <w:rStyle w:val="VerbatimChar"/>
        </w:rPr>
        <w:t xml:space="preserve"> [?]</w:t>
      </w:r>
      <w:r>
        <w:br/>
      </w: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CustServCalls</w:t>
      </w:r>
      <w:proofErr w:type="spellEnd"/>
      <w:r>
        <w:rPr>
          <w:rStyle w:val="VerbatimChar"/>
        </w:rPr>
        <w:t xml:space="preserve"> Churn     n</w:t>
      </w:r>
      <w:r>
        <w:br/>
      </w:r>
      <w:r>
        <w:rPr>
          <w:rStyle w:val="VerbatimChar"/>
        </w:rPr>
        <w:t>##            &lt;int&gt; &lt;int&gt; &lt;int&gt;</w:t>
      </w:r>
      <w:r>
        <w:br/>
      </w:r>
      <w:r>
        <w:rPr>
          <w:rStyle w:val="VerbatimChar"/>
        </w:rPr>
        <w:t>##  1             0     0   605</w:t>
      </w:r>
      <w:r>
        <w:br/>
      </w:r>
      <w:r>
        <w:rPr>
          <w:rStyle w:val="VerbatimChar"/>
        </w:rPr>
        <w:t>##  2             0     1    92</w:t>
      </w:r>
      <w:r>
        <w:br/>
      </w:r>
      <w:r>
        <w:rPr>
          <w:rStyle w:val="VerbatimChar"/>
        </w:rPr>
        <w:t>##  3             1     0  1059</w:t>
      </w:r>
      <w:r>
        <w:br/>
      </w:r>
      <w:r>
        <w:rPr>
          <w:rStyle w:val="VerbatimChar"/>
        </w:rPr>
        <w:t>##  4             1     1   122</w:t>
      </w:r>
      <w:r>
        <w:br/>
      </w:r>
      <w:r>
        <w:rPr>
          <w:rStyle w:val="VerbatimChar"/>
        </w:rPr>
        <w:t>##  5             2     0   672</w:t>
      </w:r>
      <w:r>
        <w:br/>
      </w:r>
      <w:r>
        <w:rPr>
          <w:rStyle w:val="VerbatimChar"/>
        </w:rPr>
        <w:t>##  6             2     1    87</w:t>
      </w:r>
      <w:r>
        <w:br/>
      </w:r>
      <w:r>
        <w:rPr>
          <w:rStyle w:val="VerbatimChar"/>
        </w:rPr>
        <w:t>##  7             3     0   385</w:t>
      </w:r>
      <w:r>
        <w:br/>
      </w:r>
      <w:r>
        <w:rPr>
          <w:rStyle w:val="VerbatimChar"/>
        </w:rPr>
        <w:t>##  8             3     1    44</w:t>
      </w:r>
      <w:r>
        <w:br/>
      </w:r>
      <w:r>
        <w:rPr>
          <w:rStyle w:val="VerbatimChar"/>
        </w:rPr>
        <w:t>##  9             4     0    90</w:t>
      </w:r>
      <w:r>
        <w:br/>
      </w:r>
      <w:r>
        <w:rPr>
          <w:rStyle w:val="VerbatimChar"/>
        </w:rPr>
        <w:t>## 10             4     1    76</w:t>
      </w:r>
      <w:r>
        <w:br/>
      </w:r>
      <w:r>
        <w:rPr>
          <w:rStyle w:val="VerbatimChar"/>
        </w:rPr>
        <w:t>## 11             5     0    26</w:t>
      </w:r>
      <w:r>
        <w:br/>
      </w:r>
      <w:r>
        <w:rPr>
          <w:rStyle w:val="VerbatimChar"/>
        </w:rPr>
        <w:t>## 12             5     1    40</w:t>
      </w:r>
      <w:r>
        <w:br/>
      </w:r>
      <w:r>
        <w:rPr>
          <w:rStyle w:val="VerbatimChar"/>
        </w:rPr>
        <w:t>## 13             6     0     8</w:t>
      </w:r>
      <w:r>
        <w:br/>
      </w:r>
      <w:r>
        <w:rPr>
          <w:rStyle w:val="VerbatimChar"/>
        </w:rPr>
        <w:t>## 14             6     1    14</w:t>
      </w:r>
      <w:r>
        <w:br/>
      </w:r>
      <w:r>
        <w:rPr>
          <w:rStyle w:val="VerbatimChar"/>
        </w:rPr>
        <w:t>## 15             7     0     4</w:t>
      </w:r>
      <w:r>
        <w:br/>
      </w:r>
      <w:r>
        <w:rPr>
          <w:rStyle w:val="VerbatimChar"/>
        </w:rPr>
        <w:t>## 16             7     1     5</w:t>
      </w:r>
      <w:r>
        <w:br/>
      </w:r>
      <w:r>
        <w:rPr>
          <w:rStyle w:val="VerbatimChar"/>
        </w:rPr>
        <w:t>## 17             8     0     1</w:t>
      </w:r>
      <w:r>
        <w:br/>
      </w:r>
      <w:r>
        <w:rPr>
          <w:rStyle w:val="VerbatimChar"/>
        </w:rPr>
        <w:t>## 18             8     1     1</w:t>
      </w:r>
      <w:r>
        <w:br/>
      </w:r>
      <w:r>
        <w:rPr>
          <w:rStyle w:val="VerbatimChar"/>
        </w:rPr>
        <w:t>## 19             9     1     2</w:t>
      </w:r>
    </w:p>
    <w:p w14:paraId="62C922D2" w14:textId="77777777" w:rsidR="0032496B" w:rsidRDefault="0032496B" w:rsidP="0032496B">
      <w:pPr>
        <w:pStyle w:val="SourceCode"/>
      </w:pPr>
      <w:r>
        <w:rPr>
          <w:rStyle w:val="NormalTok"/>
        </w:rPr>
        <w:lastRenderedPageBreak/>
        <w:t xml:space="preserve">## Churn and </w:t>
      </w:r>
      <w:proofErr w:type="spellStart"/>
      <w:r>
        <w:rPr>
          <w:rStyle w:val="NormalTok"/>
        </w:rPr>
        <w:t>dat</w:t>
      </w:r>
      <w:proofErr w:type="spellEnd"/>
      <w:r>
        <w:rPr>
          <w:rStyle w:val="NormalTok"/>
        </w:rPr>
        <w:t xml:space="preserve"> time minutes calls </w:t>
      </w:r>
      <w:r>
        <w:br/>
      </w:r>
      <w:r>
        <w:br/>
      </w:r>
      <w:proofErr w:type="spellStart"/>
      <w:proofErr w:type="gram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ustChurn,</w:t>
      </w:r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=</w:t>
      </w:r>
      <w:proofErr w:type="spellStart"/>
      <w:r>
        <w:rPr>
          <w:rStyle w:val="NormalTok"/>
        </w:rPr>
        <w:t>DayMins</w:t>
      </w:r>
      <w:proofErr w:type="spellEnd"/>
      <w:r>
        <w:rPr>
          <w:rStyle w:val="NormalTok"/>
        </w:rPr>
        <w:t xml:space="preserve">  , </w:t>
      </w:r>
      <w:r>
        <w:rPr>
          <w:rStyle w:val="DataTypeTok"/>
        </w:rPr>
        <w:t>fill=</w:t>
      </w:r>
      <w:r>
        <w:rPr>
          <w:rStyle w:val="KeywordTok"/>
        </w:rPr>
        <w:t>factor</w:t>
      </w:r>
      <w:r>
        <w:rPr>
          <w:rStyle w:val="NormalTok"/>
        </w:rPr>
        <w:t>(Churn),</w:t>
      </w:r>
      <w:r>
        <w:rPr>
          <w:rStyle w:val="DataTypeTok"/>
        </w:rPr>
        <w:t>colour=</w:t>
      </w:r>
      <w:proofErr w:type="spellStart"/>
      <w:r>
        <w:rPr>
          <w:rStyle w:val="NormalTok"/>
        </w:rPr>
        <w:t>DayMins</w:t>
      </w:r>
      <w:proofErr w:type="spellEnd"/>
      <w:r>
        <w:rPr>
          <w:rStyle w:val="NormalTok"/>
        </w:rPr>
        <w:t xml:space="preserve">))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eom_bar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hurn vs Day time minutes call"</w:t>
      </w:r>
      <w:r>
        <w:rPr>
          <w:rStyle w:val="NormalTok"/>
        </w:rPr>
        <w:t>)</w:t>
      </w:r>
    </w:p>
    <w:p w14:paraId="5949AFF3" w14:textId="0BF69DA9" w:rsidR="0032496B" w:rsidRDefault="0032496B" w:rsidP="0032496B">
      <w:pPr>
        <w:pStyle w:val="FirstParagraph"/>
      </w:pPr>
      <w:r>
        <w:rPr>
          <w:noProof/>
        </w:rPr>
        <w:drawing>
          <wp:inline distT="0" distB="0" distL="0" distR="0" wp14:anchorId="7719E528" wp14:editId="79033AE0">
            <wp:extent cx="4619625" cy="3695700"/>
            <wp:effectExtent l="0" t="0" r="9525" b="0"/>
            <wp:docPr id="165" name="Picture 1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EFD910" w14:textId="77777777" w:rsidR="0032496B" w:rsidRDefault="0032496B" w:rsidP="0032496B">
      <w:pPr>
        <w:pStyle w:val="SourceCode"/>
      </w:pPr>
      <w:r>
        <w:rPr>
          <w:rStyle w:val="CommentTok"/>
        </w:rPr>
        <w:t>#plot(</w:t>
      </w:r>
      <w:proofErr w:type="spellStart"/>
      <w:r>
        <w:rPr>
          <w:rStyle w:val="CommentTok"/>
        </w:rPr>
        <w:t>Churn~DayMins,CustChurn</w:t>
      </w:r>
      <w:proofErr w:type="spellEnd"/>
      <w:r>
        <w:rPr>
          <w:rStyle w:val="CommentTok"/>
        </w:rPr>
        <w:t>)</w:t>
      </w:r>
      <w:r>
        <w:br/>
      </w:r>
      <w: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CustChurn</w:t>
      </w:r>
      <w:proofErr w:type="spellEnd"/>
      <w:r>
        <w:rPr>
          <w:rStyle w:val="CommentTok"/>
        </w:rPr>
        <w:t xml:space="preserve"> %&gt;%</w:t>
      </w:r>
      <w:r>
        <w:br/>
      </w:r>
      <w:r>
        <w:rPr>
          <w:rStyle w:val="CommentTok"/>
        </w:rPr>
        <w:t xml:space="preserve">#  </w:t>
      </w:r>
      <w:proofErr w:type="spellStart"/>
      <w:r>
        <w:rPr>
          <w:rStyle w:val="CommentTok"/>
        </w:rPr>
        <w:t>group_by</w:t>
      </w:r>
      <w:proofErr w:type="spellEnd"/>
      <w:r>
        <w:rPr>
          <w:rStyle w:val="CommentTok"/>
        </w:rPr>
        <w:t>(</w:t>
      </w:r>
      <w:proofErr w:type="spellStart"/>
      <w:r>
        <w:rPr>
          <w:rStyle w:val="CommentTok"/>
        </w:rPr>
        <w:t>DayMins,Churn</w:t>
      </w:r>
      <w:proofErr w:type="spellEnd"/>
      <w:r>
        <w:rPr>
          <w:rStyle w:val="CommentTok"/>
        </w:rPr>
        <w:t>) %&gt;% tally()</w:t>
      </w:r>
      <w:r>
        <w:br/>
      </w:r>
      <w:r>
        <w:rPr>
          <w:rStyle w:val="NormalTok"/>
        </w:rPr>
        <w:t xml:space="preserve">## Churn and day calls </w:t>
      </w:r>
      <w:r>
        <w:br/>
      </w:r>
      <w:r>
        <w:br/>
      </w: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ustChurn,</w:t>
      </w:r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=</w:t>
      </w:r>
      <w:proofErr w:type="spellStart"/>
      <w:r>
        <w:rPr>
          <w:rStyle w:val="NormalTok"/>
        </w:rPr>
        <w:t>DayCalls</w:t>
      </w:r>
      <w:proofErr w:type="spellEnd"/>
      <w:r>
        <w:rPr>
          <w:rStyle w:val="NormalTok"/>
        </w:rPr>
        <w:t xml:space="preserve">  , </w:t>
      </w:r>
      <w:r>
        <w:rPr>
          <w:rStyle w:val="DataTypeTok"/>
        </w:rPr>
        <w:t>fill=</w:t>
      </w:r>
      <w:r>
        <w:rPr>
          <w:rStyle w:val="KeywordTok"/>
        </w:rPr>
        <w:t>factor</w:t>
      </w:r>
      <w:r>
        <w:rPr>
          <w:rStyle w:val="NormalTok"/>
        </w:rPr>
        <w:t>(Churn),</w:t>
      </w:r>
      <w:r>
        <w:rPr>
          <w:rStyle w:val="DataTypeTok"/>
        </w:rPr>
        <w:t>colour=</w:t>
      </w:r>
      <w:proofErr w:type="spellStart"/>
      <w:r>
        <w:rPr>
          <w:rStyle w:val="NormalTok"/>
        </w:rPr>
        <w:t>DayCalls</w:t>
      </w:r>
      <w:proofErr w:type="spellEnd"/>
      <w:r>
        <w:rPr>
          <w:rStyle w:val="NormalTok"/>
        </w:rPr>
        <w:t xml:space="preserve">))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eom_bar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hurn vs Day calls"</w:t>
      </w:r>
      <w:r>
        <w:rPr>
          <w:rStyle w:val="NormalTok"/>
        </w:rPr>
        <w:t>)</w:t>
      </w:r>
    </w:p>
    <w:p w14:paraId="5E672835" w14:textId="31F5729D" w:rsidR="0032496B" w:rsidRDefault="0032496B" w:rsidP="0032496B">
      <w:pPr>
        <w:pStyle w:val="FirstParagraph"/>
      </w:pPr>
      <w:r>
        <w:rPr>
          <w:noProof/>
        </w:rPr>
        <w:lastRenderedPageBreak/>
        <w:drawing>
          <wp:inline distT="0" distB="0" distL="0" distR="0" wp14:anchorId="37792252" wp14:editId="5AA2C892">
            <wp:extent cx="4619625" cy="3695700"/>
            <wp:effectExtent l="0" t="0" r="9525" b="0"/>
            <wp:docPr id="164" name="Picture 1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7E5A96" w14:textId="77777777" w:rsidR="0032496B" w:rsidRDefault="0032496B" w:rsidP="0032496B">
      <w:pPr>
        <w:pStyle w:val="SourceCode"/>
      </w:pPr>
      <w:proofErr w:type="gramStart"/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hurn</w:t>
      </w:r>
      <w:r>
        <w:rPr>
          <w:rStyle w:val="OperatorTok"/>
        </w:rPr>
        <w:t>~</w:t>
      </w:r>
      <w:r>
        <w:rPr>
          <w:rStyle w:val="NormalTok"/>
        </w:rPr>
        <w:t>DayCalls,CustChurn</w:t>
      </w:r>
      <w:proofErr w:type="spellEnd"/>
      <w:r>
        <w:rPr>
          <w:rStyle w:val="NormalTok"/>
        </w:rPr>
        <w:t>)</w:t>
      </w:r>
    </w:p>
    <w:p w14:paraId="28660476" w14:textId="03B2D6E7" w:rsidR="0032496B" w:rsidRDefault="0032496B" w:rsidP="0032496B">
      <w:pPr>
        <w:pStyle w:val="FirstParagraph"/>
      </w:pPr>
      <w:r>
        <w:rPr>
          <w:noProof/>
        </w:rPr>
        <w:drawing>
          <wp:inline distT="0" distB="0" distL="0" distR="0" wp14:anchorId="3D26881E" wp14:editId="463F4124">
            <wp:extent cx="4619625" cy="3695700"/>
            <wp:effectExtent l="0" t="0" r="9525" b="0"/>
            <wp:docPr id="163" name="Picture 1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C5DFC8" w14:textId="77777777" w:rsidR="0032496B" w:rsidRDefault="0032496B" w:rsidP="0032496B">
      <w:pPr>
        <w:pStyle w:val="SourceCode"/>
      </w:pPr>
      <w:r>
        <w:rPr>
          <w:rStyle w:val="NormalTok"/>
        </w:rPr>
        <w:t xml:space="preserve">## Churn and </w:t>
      </w:r>
      <w:proofErr w:type="spellStart"/>
      <w:r>
        <w:rPr>
          <w:rStyle w:val="NormalTok"/>
        </w:rPr>
        <w:t>monthcharge</w:t>
      </w:r>
      <w:proofErr w:type="spellEnd"/>
      <w:r>
        <w:rPr>
          <w:rStyle w:val="NormalTok"/>
        </w:rPr>
        <w:t xml:space="preserve"> </w:t>
      </w:r>
      <w:r>
        <w:br/>
      </w:r>
      <w:r>
        <w:br/>
      </w:r>
      <w:proofErr w:type="spellStart"/>
      <w:proofErr w:type="gram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ustChurn,</w:t>
      </w:r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=</w:t>
      </w:r>
      <w:proofErr w:type="spellStart"/>
      <w:r>
        <w:rPr>
          <w:rStyle w:val="NormalTok"/>
        </w:rPr>
        <w:t>MonthlyCharge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KeywordTok"/>
        </w:rPr>
        <w:t>factor</w:t>
      </w:r>
      <w:r>
        <w:rPr>
          <w:rStyle w:val="NormalTok"/>
        </w:rPr>
        <w:t>(Churn),</w:t>
      </w:r>
      <w:r>
        <w:rPr>
          <w:rStyle w:val="DataTypeTok"/>
        </w:rPr>
        <w:t>colour=</w:t>
      </w:r>
      <w:proofErr w:type="spellStart"/>
      <w:r>
        <w:rPr>
          <w:rStyle w:val="NormalTok"/>
        </w:rPr>
        <w:t>MonthlyCharge</w:t>
      </w:r>
      <w:proofErr w:type="spellEnd"/>
      <w:r>
        <w:rPr>
          <w:rStyle w:val="NormalTok"/>
        </w:rPr>
        <w:t xml:space="preserve">))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eom_bar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hurn vs Overage fees"</w:t>
      </w:r>
      <w:r>
        <w:rPr>
          <w:rStyle w:val="NormalTok"/>
        </w:rPr>
        <w:t>)</w:t>
      </w:r>
    </w:p>
    <w:p w14:paraId="7E26EF58" w14:textId="643CEC57" w:rsidR="0032496B" w:rsidRDefault="0032496B" w:rsidP="0032496B">
      <w:pPr>
        <w:pStyle w:val="FirstParagraph"/>
      </w:pPr>
      <w:r>
        <w:rPr>
          <w:noProof/>
        </w:rPr>
        <w:lastRenderedPageBreak/>
        <w:drawing>
          <wp:inline distT="0" distB="0" distL="0" distR="0" wp14:anchorId="0A40C90F" wp14:editId="680D6086">
            <wp:extent cx="4619625" cy="3695700"/>
            <wp:effectExtent l="0" t="0" r="9525" b="0"/>
            <wp:docPr id="162" name="Picture 1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B8EE31" w14:textId="77777777" w:rsidR="0032496B" w:rsidRDefault="0032496B" w:rsidP="0032496B">
      <w:pPr>
        <w:pStyle w:val="SourceCode"/>
      </w:pPr>
      <w:r>
        <w:rPr>
          <w:rStyle w:val="CommentTok"/>
        </w:rPr>
        <w:t>#</w:t>
      </w:r>
      <w:proofErr w:type="gramStart"/>
      <w:r>
        <w:rPr>
          <w:rStyle w:val="CommentTok"/>
        </w:rPr>
        <w:t>plot(</w:t>
      </w:r>
      <w:proofErr w:type="spellStart"/>
      <w:proofErr w:type="gramEnd"/>
      <w:r>
        <w:rPr>
          <w:rStyle w:val="CommentTok"/>
        </w:rPr>
        <w:t>Churn~MonthlyCharge,CustChurn</w:t>
      </w:r>
      <w:proofErr w:type="spellEnd"/>
      <w:r>
        <w:rPr>
          <w:rStyle w:val="CommentTok"/>
        </w:rPr>
        <w:t>)</w:t>
      </w:r>
      <w:r>
        <w:br/>
      </w:r>
      <w:r>
        <w:br/>
      </w:r>
      <w:r>
        <w:br/>
      </w:r>
      <w:r>
        <w:rPr>
          <w:rStyle w:val="NormalTok"/>
        </w:rPr>
        <w:t xml:space="preserve">## Churn and overage fees </w:t>
      </w:r>
      <w:r>
        <w:br/>
      </w:r>
      <w:r>
        <w:br/>
      </w: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ustChurn,</w:t>
      </w:r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=</w:t>
      </w:r>
      <w:proofErr w:type="spellStart"/>
      <w:r>
        <w:rPr>
          <w:rStyle w:val="NormalTok"/>
        </w:rPr>
        <w:t>OverageFee</w:t>
      </w:r>
      <w:proofErr w:type="spellEnd"/>
      <w:r>
        <w:rPr>
          <w:rStyle w:val="NormalTok"/>
        </w:rPr>
        <w:t xml:space="preserve">  , </w:t>
      </w:r>
      <w:r>
        <w:rPr>
          <w:rStyle w:val="DataTypeTok"/>
        </w:rPr>
        <w:t>fill=</w:t>
      </w:r>
      <w:r>
        <w:rPr>
          <w:rStyle w:val="KeywordTok"/>
        </w:rPr>
        <w:t>factor</w:t>
      </w:r>
      <w:r>
        <w:rPr>
          <w:rStyle w:val="NormalTok"/>
        </w:rPr>
        <w:t>(Churn),</w:t>
      </w:r>
      <w:r>
        <w:rPr>
          <w:rStyle w:val="DataTypeTok"/>
        </w:rPr>
        <w:t>colour=</w:t>
      </w:r>
      <w:proofErr w:type="spellStart"/>
      <w:r>
        <w:rPr>
          <w:rStyle w:val="NormalTok"/>
        </w:rPr>
        <w:t>OverageFee</w:t>
      </w:r>
      <w:proofErr w:type="spellEnd"/>
      <w:r>
        <w:rPr>
          <w:rStyle w:val="NormalTok"/>
        </w:rPr>
        <w:t xml:space="preserve">))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eom_bar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hurn vs Overage fees"</w:t>
      </w:r>
      <w:r>
        <w:rPr>
          <w:rStyle w:val="NormalTok"/>
        </w:rPr>
        <w:t>)</w:t>
      </w:r>
    </w:p>
    <w:p w14:paraId="6F96A4F1" w14:textId="77777777" w:rsidR="0032496B" w:rsidRDefault="0032496B" w:rsidP="0032496B">
      <w:pPr>
        <w:pStyle w:val="SourceCode"/>
      </w:pPr>
      <w:r>
        <w:rPr>
          <w:rStyle w:val="VerbatimChar"/>
        </w:rPr>
        <w:t xml:space="preserve">## Warning: </w:t>
      </w:r>
      <w:proofErr w:type="spellStart"/>
      <w:r>
        <w:rPr>
          <w:rStyle w:val="VerbatimChar"/>
        </w:rPr>
        <w:t>position_stack</w:t>
      </w:r>
      <w:proofErr w:type="spellEnd"/>
      <w:r>
        <w:rPr>
          <w:rStyle w:val="VerbatimChar"/>
        </w:rPr>
        <w:t xml:space="preserve"> requires non-overlapping x intervals</w:t>
      </w:r>
    </w:p>
    <w:p w14:paraId="014294E9" w14:textId="6A307356" w:rsidR="0032496B" w:rsidRDefault="0032496B" w:rsidP="0032496B">
      <w:pPr>
        <w:pStyle w:val="FirstParagraph"/>
      </w:pPr>
      <w:r>
        <w:rPr>
          <w:noProof/>
        </w:rPr>
        <w:lastRenderedPageBreak/>
        <w:drawing>
          <wp:inline distT="0" distB="0" distL="0" distR="0" wp14:anchorId="726DF5F9" wp14:editId="4BF0A681">
            <wp:extent cx="4619625" cy="3695700"/>
            <wp:effectExtent l="0" t="0" r="9525" b="0"/>
            <wp:docPr id="161" name="Picture 1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575CB9" w14:textId="77777777" w:rsidR="0032496B" w:rsidRDefault="0032496B" w:rsidP="0032496B">
      <w:pPr>
        <w:pStyle w:val="SourceCode"/>
      </w:pPr>
      <w:r>
        <w:rPr>
          <w:rStyle w:val="CommentTok"/>
        </w:rPr>
        <w:t>#</w:t>
      </w:r>
      <w:proofErr w:type="gramStart"/>
      <w:r>
        <w:rPr>
          <w:rStyle w:val="CommentTok"/>
        </w:rPr>
        <w:t>plot(</w:t>
      </w:r>
      <w:proofErr w:type="spellStart"/>
      <w:proofErr w:type="gramEnd"/>
      <w:r>
        <w:rPr>
          <w:rStyle w:val="CommentTok"/>
        </w:rPr>
        <w:t>Churn~OverageFee,CustChurn</w:t>
      </w:r>
      <w:proofErr w:type="spellEnd"/>
      <w:r>
        <w:rPr>
          <w:rStyle w:val="CommentTok"/>
        </w:rPr>
        <w:t>)</w:t>
      </w:r>
      <w:r>
        <w:br/>
      </w:r>
      <w:r>
        <w:br/>
      </w:r>
      <w:r>
        <w:br/>
      </w:r>
      <w:r>
        <w:rPr>
          <w:rStyle w:val="NormalTok"/>
        </w:rPr>
        <w:t>## Churn and roaming mins</w:t>
      </w:r>
      <w:r>
        <w:br/>
      </w:r>
      <w:r>
        <w:br/>
      </w: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ustChurn,</w:t>
      </w:r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=</w:t>
      </w:r>
      <w:proofErr w:type="spellStart"/>
      <w:r>
        <w:rPr>
          <w:rStyle w:val="NormalTok"/>
        </w:rPr>
        <w:t>RoamMins</w:t>
      </w:r>
      <w:proofErr w:type="spellEnd"/>
      <w:r>
        <w:rPr>
          <w:rStyle w:val="NormalTok"/>
        </w:rPr>
        <w:t xml:space="preserve">  , </w:t>
      </w:r>
      <w:r>
        <w:rPr>
          <w:rStyle w:val="DataTypeTok"/>
        </w:rPr>
        <w:t>fill=</w:t>
      </w:r>
      <w:r>
        <w:rPr>
          <w:rStyle w:val="KeywordTok"/>
        </w:rPr>
        <w:t>factor</w:t>
      </w:r>
      <w:r>
        <w:rPr>
          <w:rStyle w:val="NormalTok"/>
        </w:rPr>
        <w:t>(Churn),</w:t>
      </w:r>
      <w:r>
        <w:rPr>
          <w:rStyle w:val="DataTypeTok"/>
        </w:rPr>
        <w:t>colour=</w:t>
      </w:r>
      <w:proofErr w:type="spellStart"/>
      <w:r>
        <w:rPr>
          <w:rStyle w:val="NormalTok"/>
        </w:rPr>
        <w:t>RoamMins</w:t>
      </w:r>
      <w:proofErr w:type="spellEnd"/>
      <w:r>
        <w:rPr>
          <w:rStyle w:val="NormalTok"/>
        </w:rPr>
        <w:t xml:space="preserve">))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eom_bar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hurn vs Roaming mins"</w:t>
      </w:r>
      <w:r>
        <w:rPr>
          <w:rStyle w:val="NormalTok"/>
        </w:rPr>
        <w:t>)</w:t>
      </w:r>
    </w:p>
    <w:p w14:paraId="1C8D1A40" w14:textId="77777777" w:rsidR="0032496B" w:rsidRDefault="0032496B" w:rsidP="0032496B">
      <w:pPr>
        <w:pStyle w:val="SourceCode"/>
      </w:pPr>
      <w:r>
        <w:rPr>
          <w:rStyle w:val="VerbatimChar"/>
        </w:rPr>
        <w:t xml:space="preserve">## Warning: </w:t>
      </w:r>
      <w:proofErr w:type="spellStart"/>
      <w:r>
        <w:rPr>
          <w:rStyle w:val="VerbatimChar"/>
        </w:rPr>
        <w:t>position_stack</w:t>
      </w:r>
      <w:proofErr w:type="spellEnd"/>
      <w:r>
        <w:rPr>
          <w:rStyle w:val="VerbatimChar"/>
        </w:rPr>
        <w:t xml:space="preserve"> requires non-overlapping x intervals</w:t>
      </w:r>
    </w:p>
    <w:p w14:paraId="6C34BD9F" w14:textId="71136F02" w:rsidR="0032496B" w:rsidRDefault="0032496B" w:rsidP="0032496B">
      <w:pPr>
        <w:pStyle w:val="FirstParagraph"/>
      </w:pPr>
      <w:r>
        <w:rPr>
          <w:noProof/>
        </w:rPr>
        <w:lastRenderedPageBreak/>
        <w:drawing>
          <wp:inline distT="0" distB="0" distL="0" distR="0" wp14:anchorId="7F825421" wp14:editId="43ECDE28">
            <wp:extent cx="4619625" cy="3695700"/>
            <wp:effectExtent l="0" t="0" r="9525" b="0"/>
            <wp:docPr id="160" name="Picture 1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5B7BB1" w14:textId="77777777" w:rsidR="0032496B" w:rsidRDefault="0032496B" w:rsidP="0032496B">
      <w:pPr>
        <w:pStyle w:val="SourceCode"/>
      </w:pPr>
      <w:r>
        <w:rPr>
          <w:rStyle w:val="NormalTok"/>
        </w:rPr>
        <w:t xml:space="preserve">## plot for Overage fees and Month charge and </w:t>
      </w:r>
      <w:proofErr w:type="spellStart"/>
      <w:r>
        <w:rPr>
          <w:rStyle w:val="NormalTok"/>
        </w:rPr>
        <w:t>Churm</w:t>
      </w:r>
      <w:proofErr w:type="spellEnd"/>
      <w:r>
        <w:br/>
      </w:r>
      <w:r>
        <w:br/>
      </w:r>
      <w:proofErr w:type="spellStart"/>
      <w:proofErr w:type="gramStart"/>
      <w:r>
        <w:rPr>
          <w:rStyle w:val="KeywordTok"/>
        </w:rPr>
        <w:t>qplo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AccountWeeks,MonthlyCharge,</w:t>
      </w:r>
      <w:r>
        <w:rPr>
          <w:rStyle w:val="DataTypeTok"/>
        </w:rPr>
        <w:t>colour</w:t>
      </w:r>
      <w:proofErr w:type="spellEnd"/>
      <w:r>
        <w:rPr>
          <w:rStyle w:val="DataTypeTok"/>
        </w:rPr>
        <w:t>=</w:t>
      </w:r>
      <w:r>
        <w:rPr>
          <w:rStyle w:val="NormalTok"/>
        </w:rPr>
        <w:t>Churn ,</w:t>
      </w:r>
      <w:r>
        <w:rPr>
          <w:rStyle w:val="DataTypeTok"/>
        </w:rPr>
        <w:t>data=</w:t>
      </w:r>
      <w:proofErr w:type="spellStart"/>
      <w:r>
        <w:rPr>
          <w:rStyle w:val="NormalTok"/>
        </w:rPr>
        <w:t>CustChurn</w:t>
      </w:r>
      <w:proofErr w:type="spellEnd"/>
      <w:r>
        <w:rPr>
          <w:rStyle w:val="NormalTok"/>
        </w:rPr>
        <w:t>)</w:t>
      </w:r>
    </w:p>
    <w:p w14:paraId="56A503C0" w14:textId="3EEC5939" w:rsidR="0032496B" w:rsidRDefault="0032496B" w:rsidP="0032496B">
      <w:pPr>
        <w:pStyle w:val="FirstParagraph"/>
      </w:pPr>
      <w:r>
        <w:rPr>
          <w:noProof/>
        </w:rPr>
        <w:drawing>
          <wp:inline distT="0" distB="0" distL="0" distR="0" wp14:anchorId="45E26DCC" wp14:editId="0C33EBDE">
            <wp:extent cx="4619625" cy="3695700"/>
            <wp:effectExtent l="0" t="0" r="9525" b="0"/>
            <wp:docPr id="159" name="Picture 1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8DBD69" w14:textId="77777777" w:rsidR="0032496B" w:rsidRDefault="0032496B" w:rsidP="0032496B">
      <w:pPr>
        <w:pStyle w:val="SourceCode"/>
      </w:pPr>
      <w:r>
        <w:rPr>
          <w:rStyle w:val="CommentTok"/>
        </w:rPr>
        <w:t>#plot(</w:t>
      </w:r>
      <w:proofErr w:type="spellStart"/>
      <w:r>
        <w:rPr>
          <w:rStyle w:val="CommentTok"/>
        </w:rPr>
        <w:t>Churn~RoamMins,CustChurn</w:t>
      </w:r>
      <w:proofErr w:type="spellEnd"/>
      <w:r>
        <w:rPr>
          <w:rStyle w:val="CommentTok"/>
        </w:rPr>
        <w:t>)</w:t>
      </w:r>
      <w:r>
        <w:br/>
      </w:r>
      <w:r>
        <w:br/>
      </w:r>
      <w:r>
        <w:rPr>
          <w:rStyle w:val="NormalTok"/>
        </w:rPr>
        <w:t xml:space="preserve">## </w:t>
      </w:r>
      <w:proofErr w:type="spellStart"/>
      <w:r>
        <w:rPr>
          <w:rStyle w:val="NormalTok"/>
        </w:rPr>
        <w:t>Dividind</w:t>
      </w:r>
      <w:proofErr w:type="spellEnd"/>
      <w:r>
        <w:rPr>
          <w:rStyle w:val="NormalTok"/>
        </w:rPr>
        <w:t xml:space="preserve"> the data into test and training data set </w:t>
      </w:r>
      <w:r>
        <w:br/>
      </w:r>
      <w:r>
        <w:lastRenderedPageBreak/>
        <w:br/>
      </w:r>
      <w:proofErr w:type="spellStart"/>
      <w:r>
        <w:rPr>
          <w:rStyle w:val="Keyword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ind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KeywordTok"/>
        </w:rPr>
        <w:t>nrow</w:t>
      </w:r>
      <w:r>
        <w:rPr>
          <w:rStyle w:val="NormalTok"/>
        </w:rPr>
        <w:t>(</w:t>
      </w:r>
      <w:proofErr w:type="spellStart"/>
      <w:r>
        <w:rPr>
          <w:rStyle w:val="NormalTok"/>
        </w:rPr>
        <w:t>CustChurn</w:t>
      </w:r>
      <w:proofErr w:type="spellEnd"/>
      <w:r>
        <w:rPr>
          <w:rStyle w:val="NormalTok"/>
        </w:rPr>
        <w:t>),</w:t>
      </w:r>
      <w:r>
        <w:rPr>
          <w:rStyle w:val="DataTypeTok"/>
        </w:rPr>
        <w:t>replace =</w:t>
      </w:r>
      <w:r>
        <w:rPr>
          <w:rStyle w:val="NormalTok"/>
        </w:rPr>
        <w:t xml:space="preserve"> </w:t>
      </w:r>
      <w:proofErr w:type="spellStart"/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prob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.</w:t>
      </w:r>
      <w:r>
        <w:rPr>
          <w:rStyle w:val="DecValTok"/>
        </w:rPr>
        <w:t>7</w:t>
      </w:r>
      <w:r>
        <w:rPr>
          <w:rStyle w:val="NormalTok"/>
        </w:rPr>
        <w:t>,.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dev_sampl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CustChurn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nd</w:t>
      </w:r>
      <w:proofErr w:type="spellEnd"/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,]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test_sampl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CustChurn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nd</w:t>
      </w:r>
      <w:proofErr w:type="spellEnd"/>
      <w:r>
        <w:rPr>
          <w:rStyle w:val="OperatorTok"/>
        </w:rPr>
        <w:t>==</w:t>
      </w:r>
      <w:r>
        <w:rPr>
          <w:rStyle w:val="DecValTok"/>
        </w:rPr>
        <w:t>2</w:t>
      </w:r>
      <w:r>
        <w:rPr>
          <w:rStyle w:val="NormalTok"/>
        </w:rPr>
        <w:t>,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CustChurn</w:t>
      </w:r>
      <w:r>
        <w:rPr>
          <w:rStyle w:val="OperatorTok"/>
        </w:rPr>
        <w:t>$</w:t>
      </w:r>
      <w:r>
        <w:rPr>
          <w:rStyle w:val="NormalTok"/>
        </w:rPr>
        <w:t>Churn</w:t>
      </w:r>
      <w:proofErr w:type="spellEnd"/>
      <w:r>
        <w:rPr>
          <w:rStyle w:val="NormalTok"/>
        </w:rPr>
        <w:t xml:space="preserve"> )</w:t>
      </w:r>
    </w:p>
    <w:p w14:paraId="3FA824C2" w14:textId="77777777" w:rsidR="0032496B" w:rsidRDefault="0032496B" w:rsidP="0032496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2850  483</w:t>
      </w:r>
      <w:proofErr w:type="gramEnd"/>
    </w:p>
    <w:p w14:paraId="3097087C" w14:textId="77777777" w:rsidR="0032496B" w:rsidRDefault="0032496B" w:rsidP="0032496B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dev_sample</w:t>
      </w:r>
      <w:r>
        <w:rPr>
          <w:rStyle w:val="OperatorTok"/>
        </w:rPr>
        <w:t>$</w:t>
      </w:r>
      <w:r>
        <w:rPr>
          <w:rStyle w:val="NormalTok"/>
        </w:rPr>
        <w:t>Churn</w:t>
      </w:r>
      <w:proofErr w:type="spellEnd"/>
      <w:r>
        <w:rPr>
          <w:rStyle w:val="NormalTok"/>
        </w:rPr>
        <w:t>)</w:t>
      </w:r>
    </w:p>
    <w:p w14:paraId="2D2D4701" w14:textId="77777777" w:rsidR="0032496B" w:rsidRDefault="0032496B" w:rsidP="0032496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1994  338</w:t>
      </w:r>
      <w:proofErr w:type="gramEnd"/>
    </w:p>
    <w:p w14:paraId="3D09AF8E" w14:textId="77777777" w:rsidR="0032496B" w:rsidRDefault="0032496B" w:rsidP="0032496B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test_sample</w:t>
      </w:r>
      <w:r>
        <w:rPr>
          <w:rStyle w:val="OperatorTok"/>
        </w:rPr>
        <w:t>$</w:t>
      </w:r>
      <w:r>
        <w:rPr>
          <w:rStyle w:val="NormalTok"/>
        </w:rPr>
        <w:t>Churn</w:t>
      </w:r>
      <w:proofErr w:type="spellEnd"/>
      <w:r>
        <w:rPr>
          <w:rStyle w:val="NormalTok"/>
        </w:rPr>
        <w:t>)</w:t>
      </w:r>
    </w:p>
    <w:p w14:paraId="37A0AB49" w14:textId="77777777" w:rsidR="0032496B" w:rsidRDefault="0032496B" w:rsidP="0032496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0   1 </w:t>
      </w:r>
      <w:r>
        <w:br/>
      </w:r>
      <w:r>
        <w:rPr>
          <w:rStyle w:val="VerbatimChar"/>
        </w:rPr>
        <w:t>## 856 145</w:t>
      </w:r>
    </w:p>
    <w:p w14:paraId="29D7DB0D" w14:textId="77777777" w:rsidR="0032496B" w:rsidRDefault="0032496B" w:rsidP="0032496B"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Run the logistic model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odel1 =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glm</w:t>
      </w:r>
      <w:proofErr w:type="spellEnd"/>
      <w:r>
        <w:rPr>
          <w:rStyle w:val="NormalTok"/>
        </w:rPr>
        <w:t>(</w:t>
      </w:r>
      <w:proofErr w:type="gramEnd"/>
      <w:r>
        <w:rPr>
          <w:rStyle w:val="DataTypeTok"/>
        </w:rPr>
        <w:t>formula =</w:t>
      </w:r>
      <w:r>
        <w:rPr>
          <w:rStyle w:val="NormalTok"/>
        </w:rPr>
        <w:t xml:space="preserve"> Churn </w:t>
      </w:r>
      <w:r>
        <w:rPr>
          <w:rStyle w:val="OperatorTok"/>
        </w:rPr>
        <w:t>~</w:t>
      </w:r>
      <w:r>
        <w:rPr>
          <w:rStyle w:val="StringTok"/>
        </w:rPr>
        <w:t xml:space="preserve">   </w:t>
      </w:r>
      <w:proofErr w:type="spellStart"/>
      <w:r>
        <w:rPr>
          <w:rStyle w:val="NormalTok"/>
        </w:rPr>
        <w:t>AccountWeek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ContractRenewa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ataPla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ataUsag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CustServCall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ayMins</w:t>
      </w:r>
      <w:r>
        <w:rPr>
          <w:rStyle w:val="OperatorTok"/>
        </w:rPr>
        <w:t>+</w:t>
      </w:r>
      <w:r>
        <w:rPr>
          <w:rStyle w:val="NormalTok"/>
        </w:rPr>
        <w:t>DayCall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MonthlyCharg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OverageFe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RoamMins,</w:t>
      </w:r>
      <w:r>
        <w:rPr>
          <w:rStyle w:val="DataTypeTok"/>
        </w:rPr>
        <w:t>family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 xml:space="preserve"> ,</w:t>
      </w:r>
      <w:r>
        <w:rPr>
          <w:rStyle w:val="DataTypeTok"/>
        </w:rPr>
        <w:t>data=</w:t>
      </w:r>
      <w:proofErr w:type="spellStart"/>
      <w:r>
        <w:rPr>
          <w:rStyle w:val="NormalTok"/>
        </w:rPr>
        <w:t>dev_sample</w:t>
      </w:r>
      <w:proofErr w:type="spellEnd"/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ummary</w:t>
      </w:r>
      <w:r>
        <w:rPr>
          <w:rStyle w:val="NormalTok"/>
        </w:rPr>
        <w:t>(model1)</w:t>
      </w:r>
    </w:p>
    <w:p w14:paraId="58FB38CB" w14:textId="77777777" w:rsidR="0032496B" w:rsidRDefault="0032496B" w:rsidP="0032496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glm</w:t>
      </w:r>
      <w:proofErr w:type="spellEnd"/>
      <w:r>
        <w:rPr>
          <w:rStyle w:val="VerbatimChar"/>
        </w:rPr>
        <w:t xml:space="preserve">(formula = Churn ~ </w:t>
      </w:r>
      <w:proofErr w:type="spellStart"/>
      <w:r>
        <w:rPr>
          <w:rStyle w:val="VerbatimChar"/>
        </w:rPr>
        <w:t>AccountWeeks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ContractRenewal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DataPlan</w:t>
      </w:r>
      <w:proofErr w:type="spellEnd"/>
      <w:r>
        <w:rPr>
          <w:rStyle w:val="VerbatimChar"/>
        </w:rPr>
        <w:t xml:space="preserve"> +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DataUsage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CustServCalls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DayMins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DayCalls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MonthlyCharge</w:t>
      </w:r>
      <w:proofErr w:type="spellEnd"/>
      <w:r>
        <w:rPr>
          <w:rStyle w:val="VerbatimChar"/>
        </w:rPr>
        <w:t xml:space="preserve"> +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OverageFee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RoamMins</w:t>
      </w:r>
      <w:proofErr w:type="spellEnd"/>
      <w:r>
        <w:rPr>
          <w:rStyle w:val="VerbatimChar"/>
        </w:rPr>
        <w:t xml:space="preserve">, family = "binomial", data = </w:t>
      </w:r>
      <w:proofErr w:type="spellStart"/>
      <w:r>
        <w:rPr>
          <w:rStyle w:val="VerbatimChar"/>
        </w:rPr>
        <w:t>dev_sample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9668  -0.5202  -0.3512  -0.2116   2.974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Estimate Std. Error z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z|)    </w:t>
      </w:r>
      <w:r>
        <w:br/>
      </w:r>
      <w:r>
        <w:rPr>
          <w:rStyle w:val="VerbatimChar"/>
        </w:rPr>
        <w:t>## (Intercept)     -5.895755   0.653676  -9.019  &lt; 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ccountWeeks</w:t>
      </w:r>
      <w:proofErr w:type="spellEnd"/>
      <w:r>
        <w:rPr>
          <w:rStyle w:val="VerbatimChar"/>
        </w:rPr>
        <w:t xml:space="preserve">     0.001117   0.001647   0.678  0.49760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ontractRenewal</w:t>
      </w:r>
      <w:proofErr w:type="spellEnd"/>
      <w:r>
        <w:rPr>
          <w:rStyle w:val="VerbatimChar"/>
        </w:rPr>
        <w:t xml:space="preserve"> -1.935344   0.174340 -11.101  &lt; 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ataPlan</w:t>
      </w:r>
      <w:proofErr w:type="spellEnd"/>
      <w:r>
        <w:rPr>
          <w:rStyle w:val="VerbatimChar"/>
        </w:rPr>
        <w:t xml:space="preserve">        -1.100625   0.646462  -1.703  0.08866 .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ataUsage</w:t>
      </w:r>
      <w:proofErr w:type="spellEnd"/>
      <w:r>
        <w:rPr>
          <w:rStyle w:val="VerbatimChar"/>
        </w:rPr>
        <w:t xml:space="preserve">        1.913574   2.306805   </w:t>
      </w:r>
      <w:proofErr w:type="gramStart"/>
      <w:r>
        <w:rPr>
          <w:rStyle w:val="VerbatimChar"/>
        </w:rPr>
        <w:t>0.830  0.40680</w:t>
      </w:r>
      <w:proofErr w:type="gramEnd"/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ustServCalls</w:t>
      </w:r>
      <w:proofErr w:type="spellEnd"/>
      <w:r>
        <w:rPr>
          <w:rStyle w:val="VerbatimChar"/>
        </w:rPr>
        <w:t xml:space="preserve">    0.488415   0.046601  10.481  &lt; 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ayMins</w:t>
      </w:r>
      <w:proofErr w:type="spellEnd"/>
      <w:r>
        <w:rPr>
          <w:rStyle w:val="VerbatimChar"/>
        </w:rPr>
        <w:t xml:space="preserve">          0.045392   0.038951   1.165  0.24387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ayCalls</w:t>
      </w:r>
      <w:proofErr w:type="spellEnd"/>
      <w:r>
        <w:rPr>
          <w:rStyle w:val="VerbatimChar"/>
        </w:rPr>
        <w:t xml:space="preserve">         0.003432   0.003278   1.047  0.29514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onthlyCharge</w:t>
      </w:r>
      <w:proofErr w:type="spellEnd"/>
      <w:r>
        <w:rPr>
          <w:rStyle w:val="VerbatimChar"/>
        </w:rPr>
        <w:t xml:space="preserve">   -0.187026   0.228794  -0.817  0.41368    </w:t>
      </w:r>
      <w:r>
        <w:br/>
      </w:r>
      <w:r>
        <w:rPr>
          <w:rStyle w:val="VerbatimChar"/>
        </w:rPr>
        <w:lastRenderedPageBreak/>
        <w:t xml:space="preserve">## </w:t>
      </w:r>
      <w:proofErr w:type="spellStart"/>
      <w:r>
        <w:rPr>
          <w:rStyle w:val="VerbatimChar"/>
        </w:rPr>
        <w:t>OverageFee</w:t>
      </w:r>
      <w:proofErr w:type="spellEnd"/>
      <w:r>
        <w:rPr>
          <w:rStyle w:val="VerbatimChar"/>
        </w:rPr>
        <w:t xml:space="preserve">       0.453788   0.389956   1.164  0.24455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oamMins</w:t>
      </w:r>
      <w:proofErr w:type="spellEnd"/>
      <w:r>
        <w:rPr>
          <w:rStyle w:val="VerbatimChar"/>
        </w:rPr>
        <w:t xml:space="preserve">         0.066855   0.025675   2.604  0.00922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930.1  on 2331  degrees of freedom</w:t>
      </w:r>
      <w:r>
        <w:br/>
      </w:r>
      <w:r>
        <w:rPr>
          <w:rStyle w:val="VerbatimChar"/>
        </w:rPr>
        <w:t>## Residual deviance: 1537.3  on 2321  degrees of freedom</w:t>
      </w:r>
      <w:r>
        <w:br/>
      </w:r>
      <w:r>
        <w:rPr>
          <w:rStyle w:val="VerbatimChar"/>
        </w:rPr>
        <w:t>## AIC: 1559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14:paraId="38BEB0FE" w14:textId="77777777" w:rsidR="0032496B" w:rsidRDefault="0032496B" w:rsidP="0032496B">
      <w:pPr>
        <w:pStyle w:val="SourceCode"/>
      </w:pPr>
      <w:r>
        <w:rPr>
          <w:rStyle w:val="NormalTok"/>
        </w:rPr>
        <w:t xml:space="preserve">  </w:t>
      </w:r>
      <w:proofErr w:type="spellStart"/>
      <w:r>
        <w:rPr>
          <w:rStyle w:val="KeywordTok"/>
        </w:rPr>
        <w:t>vif</w:t>
      </w:r>
      <w:proofErr w:type="spellEnd"/>
      <w:r>
        <w:rPr>
          <w:rStyle w:val="NormalTok"/>
        </w:rPr>
        <w:t>(model1)</w:t>
      </w:r>
    </w:p>
    <w:p w14:paraId="0698D3AC" w14:textId="77777777" w:rsidR="0032496B" w:rsidRDefault="0032496B" w:rsidP="0032496B">
      <w:pPr>
        <w:pStyle w:val="SourceCode"/>
      </w:pP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AccountWeek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ontractRenewal</w:t>
      </w:r>
      <w:proofErr w:type="spellEnd"/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DataPlan</w:t>
      </w:r>
      <w:proofErr w:type="spellEnd"/>
      <w:r>
        <w:rPr>
          <w:rStyle w:val="VerbatimChar"/>
        </w:rPr>
        <w:t xml:space="preserve">       </w:t>
      </w:r>
      <w:proofErr w:type="spellStart"/>
      <w:r>
        <w:rPr>
          <w:rStyle w:val="VerbatimChar"/>
        </w:rPr>
        <w:t>DataUsage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1.003991        1.056485       13.900207     1582.255665 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CustServCalls</w:t>
      </w:r>
      <w:proofErr w:type="spellEnd"/>
      <w:r>
        <w:rPr>
          <w:rStyle w:val="VerbatimChar"/>
        </w:rPr>
        <w:t xml:space="preserve">         </w:t>
      </w:r>
      <w:proofErr w:type="spellStart"/>
      <w:r>
        <w:rPr>
          <w:rStyle w:val="VerbatimChar"/>
        </w:rPr>
        <w:t>DayMins</w:t>
      </w:r>
      <w:proofErr w:type="spellEnd"/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DayCalls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MonthlyCharge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1.085483      945.525019        1.009814     2824.386789 </w:t>
      </w:r>
      <w:r>
        <w:br/>
      </w:r>
      <w:r>
        <w:rPr>
          <w:rStyle w:val="VerbatimChar"/>
        </w:rPr>
        <w:t xml:space="preserve">##      </w:t>
      </w:r>
      <w:proofErr w:type="spellStart"/>
      <w:r>
        <w:rPr>
          <w:rStyle w:val="VerbatimChar"/>
        </w:rPr>
        <w:t>OverageFee</w:t>
      </w:r>
      <w:proofErr w:type="spellEnd"/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RoamMins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    206.703087        1.185983</w:t>
      </w:r>
    </w:p>
    <w:p w14:paraId="2FFD2755" w14:textId="77777777" w:rsidR="0032496B" w:rsidRDefault="0032496B" w:rsidP="0032496B"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Predict the test sample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red1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odel1,</w:t>
      </w:r>
      <w:r>
        <w:rPr>
          <w:rStyle w:val="DataTypeTok"/>
        </w:rPr>
        <w:t>new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st_sample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Churn_pred_num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ifelse</w:t>
      </w:r>
      <w:proofErr w:type="spellEnd"/>
      <w:r>
        <w:rPr>
          <w:rStyle w:val="NormalTok"/>
        </w:rPr>
        <w:t xml:space="preserve">(pred1 </w:t>
      </w:r>
      <w:r>
        <w:rPr>
          <w:rStyle w:val="OperatorTok"/>
        </w:rPr>
        <w:t>&gt;</w:t>
      </w:r>
      <w:r>
        <w:rPr>
          <w:rStyle w:val="NormalTok"/>
        </w:rPr>
        <w:t>.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churn_pred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</w:t>
      </w:r>
      <w:proofErr w:type="spellStart"/>
      <w:r>
        <w:rPr>
          <w:rStyle w:val="NormalTok"/>
        </w:rPr>
        <w:t>Churn_pred_num,</w:t>
      </w:r>
      <w:r>
        <w:rPr>
          <w:rStyle w:val="DataTypeTok"/>
        </w:rPr>
        <w:t>level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)  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churn_ac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test_sample</w:t>
      </w:r>
      <w:r>
        <w:rPr>
          <w:rStyle w:val="OperatorTok"/>
        </w:rPr>
        <w:t>$</w:t>
      </w:r>
      <w:r>
        <w:rPr>
          <w:rStyle w:val="NormalTok"/>
        </w:rPr>
        <w:t>Churn</w:t>
      </w:r>
      <w:proofErr w:type="spellEnd"/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KeywordTok"/>
        </w:rPr>
        <w:t>confusionMatrix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hurn_pred,</w:t>
      </w:r>
      <w:r>
        <w:rPr>
          <w:rStyle w:val="Keyword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hurn_act</w:t>
      </w:r>
      <w:proofErr w:type="spellEnd"/>
      <w:r>
        <w:rPr>
          <w:rStyle w:val="NormalTok"/>
        </w:rPr>
        <w:t>))</w:t>
      </w:r>
    </w:p>
    <w:p w14:paraId="1DDAA40C" w14:textId="77777777" w:rsidR="0032496B" w:rsidRDefault="0032496B" w:rsidP="0032496B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0   1</w:t>
      </w:r>
      <w:r>
        <w:br/>
      </w:r>
      <w:r>
        <w:rPr>
          <w:rStyle w:val="VerbatimChar"/>
        </w:rPr>
        <w:t>##          0 835 119</w:t>
      </w:r>
      <w:r>
        <w:br/>
      </w:r>
      <w:r>
        <w:rPr>
          <w:rStyle w:val="VerbatimChar"/>
        </w:rPr>
        <w:t>##          1  21  26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8601         </w:t>
      </w:r>
      <w:r>
        <w:br/>
      </w:r>
      <w:r>
        <w:rPr>
          <w:rStyle w:val="VerbatimChar"/>
        </w:rPr>
        <w:t>##                  95% CI : (0.8371, 0.881)</w:t>
      </w:r>
      <w:r>
        <w:br/>
      </w:r>
      <w:r>
        <w:rPr>
          <w:rStyle w:val="VerbatimChar"/>
        </w:rPr>
        <w:t xml:space="preserve">##     No Information Rate : 0.8551         </w:t>
      </w:r>
      <w:r>
        <w:br/>
      </w:r>
      <w:r>
        <w:rPr>
          <w:rStyle w:val="VerbatimChar"/>
        </w:rPr>
        <w:t xml:space="preserve">##     P-Value [Acc &gt; NIR] : 0.3464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2152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Mcnemar's</w:t>
      </w:r>
      <w:proofErr w:type="spellEnd"/>
      <w:r>
        <w:rPr>
          <w:rStyle w:val="VerbatimChar"/>
        </w:rPr>
        <w:t xml:space="preserve"> Test P-Value : 2.444e-16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9755         </w:t>
      </w:r>
      <w:r>
        <w:br/>
      </w:r>
      <w:r>
        <w:rPr>
          <w:rStyle w:val="VerbatimChar"/>
        </w:rPr>
        <w:t xml:space="preserve">##             Specificity : 0.1793         </w:t>
      </w:r>
      <w:r>
        <w:br/>
      </w:r>
      <w:r>
        <w:rPr>
          <w:rStyle w:val="VerbatimChar"/>
        </w:rPr>
        <w:t xml:space="preserve">##          Pos </w:t>
      </w:r>
      <w:proofErr w:type="spellStart"/>
      <w:r>
        <w:rPr>
          <w:rStyle w:val="VerbatimChar"/>
        </w:rPr>
        <w:t>Pred</w:t>
      </w:r>
      <w:proofErr w:type="spellEnd"/>
      <w:r>
        <w:rPr>
          <w:rStyle w:val="VerbatimChar"/>
        </w:rPr>
        <w:t xml:space="preserve"> Value : 0.8753         </w:t>
      </w:r>
      <w:r>
        <w:br/>
      </w:r>
      <w:r>
        <w:rPr>
          <w:rStyle w:val="VerbatimChar"/>
        </w:rPr>
        <w:t xml:space="preserve">##          Neg </w:t>
      </w:r>
      <w:proofErr w:type="spellStart"/>
      <w:r>
        <w:rPr>
          <w:rStyle w:val="VerbatimChar"/>
        </w:rPr>
        <w:t>Pred</w:t>
      </w:r>
      <w:proofErr w:type="spellEnd"/>
      <w:r>
        <w:rPr>
          <w:rStyle w:val="VerbatimChar"/>
        </w:rPr>
        <w:t xml:space="preserve"> Value : 0.5532         </w:t>
      </w:r>
      <w:r>
        <w:br/>
      </w:r>
      <w:r>
        <w:rPr>
          <w:rStyle w:val="VerbatimChar"/>
        </w:rPr>
        <w:t xml:space="preserve">##              Prevalence : 0.8551         </w:t>
      </w:r>
      <w:r>
        <w:br/>
      </w:r>
      <w:r>
        <w:rPr>
          <w:rStyle w:val="VerbatimChar"/>
        </w:rPr>
        <w:lastRenderedPageBreak/>
        <w:t xml:space="preserve">##          Detection Rate : 0.8342         </w:t>
      </w:r>
      <w:r>
        <w:br/>
      </w:r>
      <w:r>
        <w:rPr>
          <w:rStyle w:val="VerbatimChar"/>
        </w:rPr>
        <w:t xml:space="preserve">##    Detection Prevalence : 0.9530         </w:t>
      </w:r>
      <w:r>
        <w:br/>
      </w:r>
      <w:r>
        <w:rPr>
          <w:rStyle w:val="VerbatimChar"/>
        </w:rPr>
        <w:t xml:space="preserve">##       Balanced Accuracy : 0.5774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0              </w:t>
      </w:r>
      <w:r>
        <w:br/>
      </w:r>
      <w:r>
        <w:rPr>
          <w:rStyle w:val="VerbatimChar"/>
        </w:rPr>
        <w:t xml:space="preserve">## </w:t>
      </w:r>
    </w:p>
    <w:p w14:paraId="67D434BA" w14:textId="77777777" w:rsidR="0032496B" w:rsidRDefault="0032496B" w:rsidP="0032496B"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>#</w:t>
      </w:r>
      <w:proofErr w:type="spellStart"/>
      <w:r>
        <w:rPr>
          <w:rStyle w:val="CommentTok"/>
        </w:rPr>
        <w:t>CF$</w:t>
      </w:r>
      <w:proofErr w:type="gramStart"/>
      <w:r>
        <w:rPr>
          <w:rStyle w:val="CommentTok"/>
        </w:rPr>
        <w:t>table</w:t>
      </w:r>
      <w:proofErr w:type="spellEnd"/>
      <w:r>
        <w:rPr>
          <w:rStyle w:val="CommentTok"/>
        </w:rPr>
        <w:t>[</w:t>
      </w:r>
      <w:proofErr w:type="gramEnd"/>
      <w:r>
        <w:rPr>
          <w:rStyle w:val="CommentTok"/>
        </w:rPr>
        <w:t>1,2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churn_pre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churn_act</w:t>
      </w:r>
      <w:proofErr w:type="spellEnd"/>
      <w:r>
        <w:rPr>
          <w:rStyle w:val="NormalTok"/>
        </w:rPr>
        <w:t>)  ##accuracy of 86%%</w:t>
      </w:r>
    </w:p>
    <w:p w14:paraId="52F7B1A4" w14:textId="77777777" w:rsidR="0032496B" w:rsidRDefault="0032496B" w:rsidP="0032496B">
      <w:pPr>
        <w:pStyle w:val="SourceCode"/>
      </w:pPr>
      <w:r>
        <w:rPr>
          <w:rStyle w:val="VerbatimChar"/>
        </w:rPr>
        <w:t>## [1] 0.8601399</w:t>
      </w:r>
    </w:p>
    <w:p w14:paraId="0366B3E7" w14:textId="77777777" w:rsidR="0032496B" w:rsidRDefault="0032496B" w:rsidP="0032496B"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>#</w:t>
      </w:r>
      <w:proofErr w:type="gramStart"/>
      <w:r>
        <w:rPr>
          <w:rStyle w:val="CommentTok"/>
        </w:rPr>
        <w:t>check  for</w:t>
      </w:r>
      <w:proofErr w:type="gramEnd"/>
      <w:r>
        <w:rPr>
          <w:rStyle w:val="CommentTok"/>
        </w:rPr>
        <w:t xml:space="preserve"> ROC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pr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>(pred1,test_sample</w:t>
      </w:r>
      <w:r>
        <w:rPr>
          <w:rStyle w:val="OperatorTok"/>
        </w:rPr>
        <w:t>$</w:t>
      </w:r>
      <w:r>
        <w:rPr>
          <w:rStyle w:val="NormalTok"/>
        </w:rPr>
        <w:t>Churn)</w:t>
      </w:r>
      <w:r>
        <w:br/>
      </w:r>
      <w:r>
        <w:rPr>
          <w:rStyle w:val="NormalTok"/>
        </w:rPr>
        <w:t xml:space="preserve">  perf =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>(</w:t>
      </w:r>
      <w:proofErr w:type="spellStart"/>
      <w:r>
        <w:rPr>
          <w:rStyle w:val="NormalTok"/>
        </w:rPr>
        <w:t>pr,</w:t>
      </w:r>
      <w:r>
        <w:rPr>
          <w:rStyle w:val="DataTypeTok"/>
        </w:rPr>
        <w:t>measur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tpr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proofErr w:type="spellStart"/>
      <w:r>
        <w:rPr>
          <w:rStyle w:val="DataTypeTok"/>
        </w:rPr>
        <w:t>x.measur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fpr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lot</w:t>
      </w:r>
      <w:r>
        <w:rPr>
          <w:rStyle w:val="NormalTok"/>
        </w:rPr>
        <w:t xml:space="preserve">(perf) </w:t>
      </w:r>
    </w:p>
    <w:p w14:paraId="161057CC" w14:textId="46947CE3" w:rsidR="0032496B" w:rsidRDefault="0032496B" w:rsidP="0032496B">
      <w:pPr>
        <w:pStyle w:val="FirstParagraph"/>
      </w:pPr>
      <w:r>
        <w:rPr>
          <w:noProof/>
        </w:rPr>
        <w:drawing>
          <wp:inline distT="0" distB="0" distL="0" distR="0" wp14:anchorId="1A9B1609" wp14:editId="4911AFDD">
            <wp:extent cx="4619625" cy="3695700"/>
            <wp:effectExtent l="0" t="0" r="9525" b="0"/>
            <wp:docPr id="158" name="Picture 1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04ED67" w14:textId="77777777" w:rsidR="0032496B" w:rsidRDefault="0032496B" w:rsidP="0032496B">
      <w:pPr>
        <w:pStyle w:val="SourceCode"/>
      </w:pPr>
      <w:r>
        <w:rPr>
          <w:rStyle w:val="NormalTok"/>
        </w:rPr>
        <w:t xml:space="preserve">  </w:t>
      </w:r>
      <w:proofErr w:type="spellStart"/>
      <w:r>
        <w:rPr>
          <w:rStyle w:val="KeywordTok"/>
        </w:rPr>
        <w:t>auc</w:t>
      </w:r>
      <w:proofErr w:type="spellEnd"/>
      <w:r>
        <w:rPr>
          <w:rStyle w:val="NormalTok"/>
        </w:rPr>
        <w:t>(test_sample</w:t>
      </w:r>
      <w:r>
        <w:rPr>
          <w:rStyle w:val="OperatorTok"/>
        </w:rPr>
        <w:t>$</w:t>
      </w:r>
      <w:proofErr w:type="gramStart"/>
      <w:r>
        <w:rPr>
          <w:rStyle w:val="NormalTok"/>
        </w:rPr>
        <w:t>Churn,pred</w:t>
      </w:r>
      <w:proofErr w:type="gramEnd"/>
      <w:r>
        <w:rPr>
          <w:rStyle w:val="NormalTok"/>
        </w:rPr>
        <w:t>1)</w:t>
      </w:r>
    </w:p>
    <w:p w14:paraId="3414360D" w14:textId="77777777" w:rsidR="0032496B" w:rsidRDefault="0032496B" w:rsidP="0032496B">
      <w:pPr>
        <w:pStyle w:val="SourceCode"/>
      </w:pPr>
      <w:r>
        <w:rPr>
          <w:rStyle w:val="VerbatimChar"/>
        </w:rPr>
        <w:t>## Area under the curve: 0.8176</w:t>
      </w:r>
    </w:p>
    <w:p w14:paraId="066A5BF4" w14:textId="77777777" w:rsidR="0032496B" w:rsidRDefault="0032496B" w:rsidP="0032496B"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pred2 = predict(model1,newdata = </w:t>
      </w:r>
      <w:proofErr w:type="spellStart"/>
      <w:r>
        <w:rPr>
          <w:rStyle w:val="CommentTok"/>
        </w:rPr>
        <w:t>dev_sample</w:t>
      </w:r>
      <w:proofErr w:type="spellEnd"/>
      <w:r>
        <w:rPr>
          <w:rStyle w:val="CommentTok"/>
        </w:rPr>
        <w:t>, type = "response"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hurn_pred_num1 = </w:t>
      </w:r>
      <w:proofErr w:type="spellStart"/>
      <w:r>
        <w:rPr>
          <w:rStyle w:val="CommentTok"/>
        </w:rPr>
        <w:t>ifelse</w:t>
      </w:r>
      <w:proofErr w:type="spellEnd"/>
      <w:r>
        <w:rPr>
          <w:rStyle w:val="CommentTok"/>
        </w:rPr>
        <w:t>(pred2 &gt;.5,1,0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hurn_pred1 = factor(Churn_pred_num1,levels = c(0,1)) 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hurn_act1 = </w:t>
      </w:r>
      <w:proofErr w:type="spellStart"/>
      <w:r>
        <w:rPr>
          <w:rStyle w:val="CommentTok"/>
        </w:rPr>
        <w:t>dev_sample$Churn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proofErr w:type="spellStart"/>
      <w:r>
        <w:rPr>
          <w:rStyle w:val="CommentTok"/>
        </w:rPr>
        <w:t>confusionMatrix</w:t>
      </w:r>
      <w:proofErr w:type="spellEnd"/>
      <w:r>
        <w:rPr>
          <w:rStyle w:val="CommentTok"/>
        </w:rPr>
        <w:t>(churn_pred1,churn_act1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un the logistic model by removing </w:t>
      </w:r>
      <w:proofErr w:type="spellStart"/>
      <w:r>
        <w:rPr>
          <w:rStyle w:val="CommentTok"/>
        </w:rPr>
        <w:t>Accountweek</w:t>
      </w:r>
      <w:proofErr w:type="spellEnd"/>
      <w:r>
        <w:rPr>
          <w:rStyle w:val="CommentTok"/>
        </w:rPr>
        <w:t xml:space="preserve"> as its insignificant </w:t>
      </w:r>
      <w:r>
        <w:br/>
      </w:r>
      <w:r>
        <w:rPr>
          <w:rStyle w:val="NormalTok"/>
        </w:rPr>
        <w:t xml:space="preserve">  model2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lm</w:t>
      </w:r>
      <w:proofErr w:type="spellEnd"/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Churn </w:t>
      </w:r>
      <w:r>
        <w:rPr>
          <w:rStyle w:val="OperatorTok"/>
        </w:rPr>
        <w:t>~</w:t>
      </w:r>
      <w:r>
        <w:rPr>
          <w:rStyle w:val="StringTok"/>
        </w:rPr>
        <w:t xml:space="preserve">    </w:t>
      </w:r>
      <w:proofErr w:type="spellStart"/>
      <w:r>
        <w:rPr>
          <w:rStyle w:val="NormalTok"/>
        </w:rPr>
        <w:t>ContractRenewa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ataPla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ataUsag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CustServCall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ayMins</w:t>
      </w:r>
      <w:r>
        <w:rPr>
          <w:rStyle w:val="OperatorTok"/>
        </w:rPr>
        <w:t>+</w:t>
      </w:r>
      <w:r>
        <w:rPr>
          <w:rStyle w:val="NormalTok"/>
        </w:rPr>
        <w:t>DayCall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MonthlyCharg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OverageFe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RoamMins,</w:t>
      </w:r>
      <w:r>
        <w:rPr>
          <w:rStyle w:val="DataTypeTok"/>
        </w:rPr>
        <w:t>family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 xml:space="preserve"> ,</w:t>
      </w:r>
      <w:r>
        <w:rPr>
          <w:rStyle w:val="DataTypeTok"/>
        </w:rPr>
        <w:t>data=</w:t>
      </w:r>
      <w:proofErr w:type="spellStart"/>
      <w:r>
        <w:rPr>
          <w:rStyle w:val="NormalTok"/>
        </w:rPr>
        <w:t>dev_sample</w:t>
      </w:r>
      <w:proofErr w:type="spellEnd"/>
      <w:r>
        <w:rPr>
          <w:rStyle w:val="NormalTok"/>
        </w:rPr>
        <w:t xml:space="preserve"> )</w:t>
      </w:r>
      <w:r>
        <w:br/>
      </w:r>
      <w:r>
        <w:lastRenderedPageBreak/>
        <w:br/>
      </w:r>
      <w:r>
        <w:rPr>
          <w:rStyle w:val="NormalTok"/>
        </w:rPr>
        <w:t xml:space="preserve">  </w:t>
      </w:r>
      <w:r>
        <w:rPr>
          <w:rStyle w:val="KeywordTok"/>
        </w:rPr>
        <w:t>summary</w:t>
      </w:r>
      <w:r>
        <w:rPr>
          <w:rStyle w:val="NormalTok"/>
        </w:rPr>
        <w:t xml:space="preserve">(model2)  </w:t>
      </w:r>
    </w:p>
    <w:p w14:paraId="39566134" w14:textId="77777777" w:rsidR="0032496B" w:rsidRDefault="0032496B" w:rsidP="0032496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glm</w:t>
      </w:r>
      <w:proofErr w:type="spellEnd"/>
      <w:r>
        <w:rPr>
          <w:rStyle w:val="VerbatimChar"/>
        </w:rPr>
        <w:t xml:space="preserve">(formula = Churn ~ </w:t>
      </w:r>
      <w:proofErr w:type="spellStart"/>
      <w:r>
        <w:rPr>
          <w:rStyle w:val="VerbatimChar"/>
        </w:rPr>
        <w:t>ContractRenewal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DataPlan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DataUsage</w:t>
      </w:r>
      <w:proofErr w:type="spellEnd"/>
      <w:r>
        <w:rPr>
          <w:rStyle w:val="VerbatimChar"/>
        </w:rPr>
        <w:t xml:space="preserve"> +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CustServCalls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DayMins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DayCalls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MonthlyCharge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OverageFee</w:t>
      </w:r>
      <w:proofErr w:type="spellEnd"/>
      <w:r>
        <w:rPr>
          <w:rStyle w:val="VerbatimChar"/>
        </w:rPr>
        <w:t xml:space="preserve"> +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RoamMins</w:t>
      </w:r>
      <w:proofErr w:type="spellEnd"/>
      <w:r>
        <w:rPr>
          <w:rStyle w:val="VerbatimChar"/>
        </w:rPr>
        <w:t xml:space="preserve">, family = "binomial", data = </w:t>
      </w:r>
      <w:proofErr w:type="spellStart"/>
      <w:r>
        <w:rPr>
          <w:rStyle w:val="VerbatimChar"/>
        </w:rPr>
        <w:t>dev_sample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9696  -0.5152  -0.3541  -0.2108   2.973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Estimate Std. Error z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z|)    </w:t>
      </w:r>
      <w:r>
        <w:br/>
      </w:r>
      <w:r>
        <w:rPr>
          <w:rStyle w:val="VerbatimChar"/>
        </w:rPr>
        <w:t>## (Intercept)     -5.781490   0.630878  -9.164   &lt;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ontractRenewal</w:t>
      </w:r>
      <w:proofErr w:type="spellEnd"/>
      <w:r>
        <w:rPr>
          <w:rStyle w:val="VerbatimChar"/>
        </w:rPr>
        <w:t xml:space="preserve"> -1.937053   0.174299 -11.113   &lt;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ataPlan</w:t>
      </w:r>
      <w:proofErr w:type="spellEnd"/>
      <w:r>
        <w:rPr>
          <w:rStyle w:val="VerbatimChar"/>
        </w:rPr>
        <w:t xml:space="preserve">        -1.106444   0.646227  -1.712   0.0869 .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ataUsage</w:t>
      </w:r>
      <w:proofErr w:type="spellEnd"/>
      <w:r>
        <w:rPr>
          <w:rStyle w:val="VerbatimChar"/>
        </w:rPr>
        <w:t xml:space="preserve">        1.955342   2.305215   0.848   0.3963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ustServCalls</w:t>
      </w:r>
      <w:proofErr w:type="spellEnd"/>
      <w:r>
        <w:rPr>
          <w:rStyle w:val="VerbatimChar"/>
        </w:rPr>
        <w:t xml:space="preserve">    0.489284   </w:t>
      </w:r>
      <w:proofErr w:type="gramStart"/>
      <w:r>
        <w:rPr>
          <w:rStyle w:val="VerbatimChar"/>
        </w:rPr>
        <w:t>0.046592  10.501</w:t>
      </w:r>
      <w:proofErr w:type="gramEnd"/>
      <w:r>
        <w:rPr>
          <w:rStyle w:val="VerbatimChar"/>
        </w:rPr>
        <w:t xml:space="preserve">   &lt;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ayMins</w:t>
      </w:r>
      <w:proofErr w:type="spellEnd"/>
      <w:r>
        <w:rPr>
          <w:rStyle w:val="VerbatimChar"/>
        </w:rPr>
        <w:t xml:space="preserve">          0.046077   0.038926   1.184   0.2365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ayCalls</w:t>
      </w:r>
      <w:proofErr w:type="spellEnd"/>
      <w:r>
        <w:rPr>
          <w:rStyle w:val="VerbatimChar"/>
        </w:rPr>
        <w:t xml:space="preserve">         0.003511   0.003274   1.073   0.2834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onthlyCharge</w:t>
      </w:r>
      <w:proofErr w:type="spellEnd"/>
      <w:r>
        <w:rPr>
          <w:rStyle w:val="VerbatimChar"/>
        </w:rPr>
        <w:t xml:space="preserve">   -0.190995   0.228641  -0.835   0.4035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OverageFee</w:t>
      </w:r>
      <w:proofErr w:type="spellEnd"/>
      <w:r>
        <w:rPr>
          <w:rStyle w:val="VerbatimChar"/>
        </w:rPr>
        <w:t xml:space="preserve">       0.460001   0.389721   1.180   0.2379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oamMins</w:t>
      </w:r>
      <w:proofErr w:type="spellEnd"/>
      <w:r>
        <w:rPr>
          <w:rStyle w:val="VerbatimChar"/>
        </w:rPr>
        <w:t xml:space="preserve">         0.066629   0.025655   2.597   0.0094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930.1  on 2331  degrees of freedom</w:t>
      </w:r>
      <w:r>
        <w:br/>
      </w:r>
      <w:r>
        <w:rPr>
          <w:rStyle w:val="VerbatimChar"/>
        </w:rPr>
        <w:t>## Residual deviance: 1537.8  on 2322  degrees of freedom</w:t>
      </w:r>
      <w:r>
        <w:br/>
      </w:r>
      <w:r>
        <w:rPr>
          <w:rStyle w:val="VerbatimChar"/>
        </w:rPr>
        <w:t>## AIC: 1557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14:paraId="41DBDF42" w14:textId="77777777" w:rsidR="0032496B" w:rsidRDefault="0032496B" w:rsidP="0032496B">
      <w:pPr>
        <w:pStyle w:val="SourceCode"/>
      </w:pPr>
      <w:proofErr w:type="spellStart"/>
      <w:r>
        <w:rPr>
          <w:rStyle w:val="KeywordTok"/>
        </w:rPr>
        <w:t>vif</w:t>
      </w:r>
      <w:proofErr w:type="spellEnd"/>
      <w:r>
        <w:rPr>
          <w:rStyle w:val="NormalTok"/>
        </w:rPr>
        <w:t>(model2)</w:t>
      </w:r>
    </w:p>
    <w:p w14:paraId="2B10B8E0" w14:textId="77777777" w:rsidR="0032496B" w:rsidRDefault="0032496B" w:rsidP="0032496B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ontractRenewal</w:t>
      </w:r>
      <w:proofErr w:type="spellEnd"/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DataPlan</w:t>
      </w:r>
      <w:proofErr w:type="spellEnd"/>
      <w:r>
        <w:rPr>
          <w:rStyle w:val="VerbatimChar"/>
        </w:rPr>
        <w:t xml:space="preserve">       </w:t>
      </w:r>
      <w:proofErr w:type="spellStart"/>
      <w:r>
        <w:rPr>
          <w:rStyle w:val="VerbatimChar"/>
        </w:rPr>
        <w:t>DataUsage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CustServCalls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1.056622       13.885780     1579.677485        1.085563 </w:t>
      </w:r>
      <w:r>
        <w:br/>
      </w:r>
      <w:r>
        <w:rPr>
          <w:rStyle w:val="VerbatimChar"/>
        </w:rPr>
        <w:t xml:space="preserve">##         </w:t>
      </w:r>
      <w:proofErr w:type="spellStart"/>
      <w:r>
        <w:rPr>
          <w:rStyle w:val="VerbatimChar"/>
        </w:rPr>
        <w:t>DayMins</w:t>
      </w:r>
      <w:proofErr w:type="spellEnd"/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DayCalls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MonthlyCharge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OverageFee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945.340012        1.008396     2819.916729      206.379352 </w:t>
      </w:r>
      <w:r>
        <w:br/>
      </w:r>
      <w:r>
        <w:rPr>
          <w:rStyle w:val="VerbatimChar"/>
        </w:rPr>
        <w:t xml:space="preserve">##        </w:t>
      </w:r>
      <w:proofErr w:type="spellStart"/>
      <w:r>
        <w:rPr>
          <w:rStyle w:val="VerbatimChar"/>
        </w:rPr>
        <w:t>RoamMins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      1.185670</w:t>
      </w:r>
    </w:p>
    <w:p w14:paraId="3B91314F" w14:textId="77777777" w:rsidR="0032496B" w:rsidRDefault="0032496B" w:rsidP="0032496B">
      <w:pPr>
        <w:pStyle w:val="SourceCode"/>
      </w:pPr>
      <w:r>
        <w:rPr>
          <w:rStyle w:val="NormalTok"/>
        </w:rPr>
        <w:t>pred2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odel2,</w:t>
      </w:r>
      <w:r>
        <w:rPr>
          <w:rStyle w:val="DataTypeTok"/>
        </w:rPr>
        <w:t>new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st_sample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Churn_pred_num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ifelse</w:t>
      </w:r>
      <w:proofErr w:type="spellEnd"/>
      <w:r>
        <w:rPr>
          <w:rStyle w:val="NormalTok"/>
        </w:rPr>
        <w:t xml:space="preserve">(pred2 </w:t>
      </w:r>
      <w:r>
        <w:rPr>
          <w:rStyle w:val="OperatorTok"/>
        </w:rPr>
        <w:t>&gt;</w:t>
      </w:r>
      <w:r>
        <w:rPr>
          <w:rStyle w:val="NormalTok"/>
        </w:rPr>
        <w:t>.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churn_pred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</w:t>
      </w:r>
      <w:proofErr w:type="spellStart"/>
      <w:r>
        <w:rPr>
          <w:rStyle w:val="NormalTok"/>
        </w:rPr>
        <w:t>Churn_pred_num,</w:t>
      </w:r>
      <w:r>
        <w:rPr>
          <w:rStyle w:val="DataTypeTok"/>
        </w:rPr>
        <w:t>level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)  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churn_ac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test_sample</w:t>
      </w:r>
      <w:r>
        <w:rPr>
          <w:rStyle w:val="OperatorTok"/>
        </w:rPr>
        <w:t>$</w:t>
      </w:r>
      <w:r>
        <w:rPr>
          <w:rStyle w:val="NormalTok"/>
        </w:rPr>
        <w:t>Churn</w:t>
      </w:r>
      <w:proofErr w:type="spellEnd"/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KeywordTok"/>
        </w:rPr>
        <w:t>confusionMatrix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hurn_pred,</w:t>
      </w:r>
      <w:r>
        <w:rPr>
          <w:rStyle w:val="Keyword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hurn_act</w:t>
      </w:r>
      <w:proofErr w:type="spellEnd"/>
      <w:r>
        <w:rPr>
          <w:rStyle w:val="NormalTok"/>
        </w:rPr>
        <w:t>))</w:t>
      </w:r>
    </w:p>
    <w:p w14:paraId="4C1D6590" w14:textId="77777777" w:rsidR="0032496B" w:rsidRDefault="0032496B" w:rsidP="0032496B">
      <w:pPr>
        <w:pStyle w:val="SourceCode"/>
      </w:pPr>
      <w:r>
        <w:rPr>
          <w:rStyle w:val="VerbatimChar"/>
        </w:rPr>
        <w:lastRenderedPageBreak/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0   1</w:t>
      </w:r>
      <w:r>
        <w:br/>
      </w:r>
      <w:r>
        <w:rPr>
          <w:rStyle w:val="VerbatimChar"/>
        </w:rPr>
        <w:t>##          0 834 120</w:t>
      </w:r>
      <w:r>
        <w:br/>
      </w:r>
      <w:r>
        <w:rPr>
          <w:rStyle w:val="VerbatimChar"/>
        </w:rPr>
        <w:t>##          1  22  25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8581         </w:t>
      </w:r>
      <w:r>
        <w:br/>
      </w:r>
      <w:r>
        <w:rPr>
          <w:rStyle w:val="VerbatimChar"/>
        </w:rPr>
        <w:t>##                  95% CI : (0.835, 0.8792)</w:t>
      </w:r>
      <w:r>
        <w:br/>
      </w:r>
      <w:r>
        <w:rPr>
          <w:rStyle w:val="VerbatimChar"/>
        </w:rPr>
        <w:t xml:space="preserve">##     No Information Rate : 0.8551         </w:t>
      </w:r>
      <w:r>
        <w:br/>
      </w:r>
      <w:r>
        <w:rPr>
          <w:rStyle w:val="VerbatimChar"/>
        </w:rPr>
        <w:t xml:space="preserve">##     P-Value [Acc &gt; NIR] : 0.4151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204 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Mcnemar's</w:t>
      </w:r>
      <w:proofErr w:type="spellEnd"/>
      <w:r>
        <w:rPr>
          <w:rStyle w:val="VerbatimChar"/>
        </w:rPr>
        <w:t xml:space="preserve"> Test P-Value : 3.951e-16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9743         </w:t>
      </w:r>
      <w:r>
        <w:br/>
      </w:r>
      <w:r>
        <w:rPr>
          <w:rStyle w:val="VerbatimChar"/>
        </w:rPr>
        <w:t xml:space="preserve">##             Specificity : 0.1724         </w:t>
      </w:r>
      <w:r>
        <w:br/>
      </w:r>
      <w:r>
        <w:rPr>
          <w:rStyle w:val="VerbatimChar"/>
        </w:rPr>
        <w:t xml:space="preserve">##          Pos </w:t>
      </w:r>
      <w:proofErr w:type="spellStart"/>
      <w:r>
        <w:rPr>
          <w:rStyle w:val="VerbatimChar"/>
        </w:rPr>
        <w:t>Pred</w:t>
      </w:r>
      <w:proofErr w:type="spellEnd"/>
      <w:r>
        <w:rPr>
          <w:rStyle w:val="VerbatimChar"/>
        </w:rPr>
        <w:t xml:space="preserve"> Value : 0.8742         </w:t>
      </w:r>
      <w:r>
        <w:br/>
      </w:r>
      <w:r>
        <w:rPr>
          <w:rStyle w:val="VerbatimChar"/>
        </w:rPr>
        <w:t xml:space="preserve">##          Neg </w:t>
      </w:r>
      <w:proofErr w:type="spellStart"/>
      <w:r>
        <w:rPr>
          <w:rStyle w:val="VerbatimChar"/>
        </w:rPr>
        <w:t>Pred</w:t>
      </w:r>
      <w:proofErr w:type="spellEnd"/>
      <w:r>
        <w:rPr>
          <w:rStyle w:val="VerbatimChar"/>
        </w:rPr>
        <w:t xml:space="preserve"> Value : 0.5319         </w:t>
      </w:r>
      <w:r>
        <w:br/>
      </w:r>
      <w:r>
        <w:rPr>
          <w:rStyle w:val="VerbatimChar"/>
        </w:rPr>
        <w:t xml:space="preserve">##              Prevalence : 0.8551         </w:t>
      </w:r>
      <w:r>
        <w:br/>
      </w:r>
      <w:r>
        <w:rPr>
          <w:rStyle w:val="VerbatimChar"/>
        </w:rPr>
        <w:t xml:space="preserve">##          Detection Rate : 0.8332         </w:t>
      </w:r>
      <w:r>
        <w:br/>
      </w:r>
      <w:r>
        <w:rPr>
          <w:rStyle w:val="VerbatimChar"/>
        </w:rPr>
        <w:t xml:space="preserve">##    Detection Prevalence : 0.9530         </w:t>
      </w:r>
      <w:r>
        <w:br/>
      </w:r>
      <w:r>
        <w:rPr>
          <w:rStyle w:val="VerbatimChar"/>
        </w:rPr>
        <w:t xml:space="preserve">##       Balanced Accuracy : 0.5734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0              </w:t>
      </w:r>
      <w:r>
        <w:br/>
      </w:r>
      <w:r>
        <w:rPr>
          <w:rStyle w:val="VerbatimChar"/>
        </w:rPr>
        <w:t xml:space="preserve">## </w:t>
      </w:r>
    </w:p>
    <w:p w14:paraId="1ECE1231" w14:textId="77777777" w:rsidR="0032496B" w:rsidRDefault="0032496B" w:rsidP="0032496B"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>#</w:t>
      </w:r>
      <w:proofErr w:type="spellStart"/>
      <w:r>
        <w:rPr>
          <w:rStyle w:val="CommentTok"/>
        </w:rPr>
        <w:t>CF$</w:t>
      </w:r>
      <w:proofErr w:type="gramStart"/>
      <w:r>
        <w:rPr>
          <w:rStyle w:val="CommentTok"/>
        </w:rPr>
        <w:t>table</w:t>
      </w:r>
      <w:proofErr w:type="spellEnd"/>
      <w:r>
        <w:rPr>
          <w:rStyle w:val="CommentTok"/>
        </w:rPr>
        <w:t>[</w:t>
      </w:r>
      <w:proofErr w:type="gramEnd"/>
      <w:r>
        <w:rPr>
          <w:rStyle w:val="CommentTok"/>
        </w:rPr>
        <w:t>1,2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churn_pre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churn_act</w:t>
      </w:r>
      <w:proofErr w:type="spellEnd"/>
      <w:r>
        <w:rPr>
          <w:rStyle w:val="NormalTok"/>
        </w:rPr>
        <w:t>)  ##accuracy of 86%%</w:t>
      </w:r>
    </w:p>
    <w:p w14:paraId="629CA336" w14:textId="77777777" w:rsidR="0032496B" w:rsidRDefault="0032496B" w:rsidP="0032496B">
      <w:pPr>
        <w:pStyle w:val="SourceCode"/>
      </w:pPr>
      <w:r>
        <w:rPr>
          <w:rStyle w:val="VerbatimChar"/>
        </w:rPr>
        <w:t>## [1] 0.8581419</w:t>
      </w:r>
    </w:p>
    <w:p w14:paraId="2E2E3E69" w14:textId="77777777" w:rsidR="0032496B" w:rsidRDefault="0032496B" w:rsidP="0032496B"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># checking ROC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pr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>(pred</w:t>
      </w:r>
      <w:proofErr w:type="gramStart"/>
      <w:r>
        <w:rPr>
          <w:rStyle w:val="NormalTok"/>
        </w:rPr>
        <w:t>2,test</w:t>
      </w:r>
      <w:proofErr w:type="gramEnd"/>
      <w:r>
        <w:rPr>
          <w:rStyle w:val="NormalTok"/>
        </w:rPr>
        <w:t>_sample</w:t>
      </w:r>
      <w:r>
        <w:rPr>
          <w:rStyle w:val="OperatorTok"/>
        </w:rPr>
        <w:t>$</w:t>
      </w:r>
      <w:r>
        <w:rPr>
          <w:rStyle w:val="NormalTok"/>
        </w:rPr>
        <w:t>Churn)</w:t>
      </w:r>
      <w:r>
        <w:br/>
      </w:r>
      <w:r>
        <w:rPr>
          <w:rStyle w:val="NormalTok"/>
        </w:rPr>
        <w:t xml:space="preserve">  perf =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>(</w:t>
      </w:r>
      <w:proofErr w:type="spellStart"/>
      <w:r>
        <w:rPr>
          <w:rStyle w:val="NormalTok"/>
        </w:rPr>
        <w:t>pr,</w:t>
      </w:r>
      <w:r>
        <w:rPr>
          <w:rStyle w:val="DataTypeTok"/>
        </w:rPr>
        <w:t>measur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tpr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proofErr w:type="spellStart"/>
      <w:r>
        <w:rPr>
          <w:rStyle w:val="DataTypeTok"/>
        </w:rPr>
        <w:t>x.measur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fpr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lot</w:t>
      </w:r>
      <w:r>
        <w:rPr>
          <w:rStyle w:val="NormalTok"/>
        </w:rPr>
        <w:t xml:space="preserve">(perf) </w:t>
      </w:r>
    </w:p>
    <w:p w14:paraId="3F1D1C49" w14:textId="66F95ABE" w:rsidR="0032496B" w:rsidRDefault="0032496B" w:rsidP="0032496B">
      <w:pPr>
        <w:pStyle w:val="FirstParagraph"/>
      </w:pPr>
      <w:r>
        <w:rPr>
          <w:noProof/>
        </w:rPr>
        <w:lastRenderedPageBreak/>
        <w:drawing>
          <wp:inline distT="0" distB="0" distL="0" distR="0" wp14:anchorId="4AA91276" wp14:editId="5B55004C">
            <wp:extent cx="4619625" cy="3695700"/>
            <wp:effectExtent l="0" t="0" r="9525" b="0"/>
            <wp:docPr id="157" name="Picture 1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D2E3B3" w14:textId="77777777" w:rsidR="0032496B" w:rsidRDefault="0032496B" w:rsidP="0032496B">
      <w:pPr>
        <w:pStyle w:val="SourceCode"/>
      </w:pPr>
      <w:r>
        <w:rPr>
          <w:rStyle w:val="NormalTok"/>
        </w:rPr>
        <w:t xml:space="preserve">  </w:t>
      </w:r>
      <w:proofErr w:type="spellStart"/>
      <w:r>
        <w:rPr>
          <w:rStyle w:val="KeywordTok"/>
        </w:rPr>
        <w:t>auc</w:t>
      </w:r>
      <w:proofErr w:type="spellEnd"/>
      <w:r>
        <w:rPr>
          <w:rStyle w:val="NormalTok"/>
        </w:rPr>
        <w:t>(test_sample</w:t>
      </w:r>
      <w:r>
        <w:rPr>
          <w:rStyle w:val="OperatorTok"/>
        </w:rPr>
        <w:t>$</w:t>
      </w:r>
      <w:proofErr w:type="gramStart"/>
      <w:r>
        <w:rPr>
          <w:rStyle w:val="NormalTok"/>
        </w:rPr>
        <w:t>Churn,pred</w:t>
      </w:r>
      <w:proofErr w:type="gramEnd"/>
      <w:r>
        <w:rPr>
          <w:rStyle w:val="NormalTok"/>
        </w:rPr>
        <w:t>2)</w:t>
      </w:r>
    </w:p>
    <w:p w14:paraId="6776394B" w14:textId="77777777" w:rsidR="0032496B" w:rsidRDefault="0032496B" w:rsidP="0032496B">
      <w:pPr>
        <w:pStyle w:val="SourceCode"/>
      </w:pPr>
      <w:r>
        <w:rPr>
          <w:rStyle w:val="VerbatimChar"/>
        </w:rPr>
        <w:t>## Area under the curve: 0.8176</w:t>
      </w:r>
    </w:p>
    <w:p w14:paraId="3D80E855" w14:textId="77777777" w:rsidR="0032496B" w:rsidRDefault="0032496B" w:rsidP="0032496B"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Run the logistic model by removing </w:t>
      </w:r>
      <w:proofErr w:type="spellStart"/>
      <w:r>
        <w:rPr>
          <w:rStyle w:val="CommentTok"/>
        </w:rPr>
        <w:t>Dataplan</w:t>
      </w:r>
      <w:proofErr w:type="spellEnd"/>
      <w:r>
        <w:rPr>
          <w:rStyle w:val="CommentTok"/>
        </w:rPr>
        <w:t xml:space="preserve"> as its </w:t>
      </w:r>
      <w:proofErr w:type="spellStart"/>
      <w:r>
        <w:rPr>
          <w:rStyle w:val="CommentTok"/>
        </w:rPr>
        <w:t>insignific</w:t>
      </w:r>
      <w:proofErr w:type="spellEnd"/>
      <w:r>
        <w:br/>
      </w:r>
      <w:r>
        <w:rPr>
          <w:rStyle w:val="NormalTok"/>
        </w:rPr>
        <w:t xml:space="preserve">  model3 =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glm</w:t>
      </w:r>
      <w:proofErr w:type="spellEnd"/>
      <w:r>
        <w:rPr>
          <w:rStyle w:val="NormalTok"/>
        </w:rPr>
        <w:t>(</w:t>
      </w:r>
      <w:proofErr w:type="gramEnd"/>
      <w:r>
        <w:rPr>
          <w:rStyle w:val="DataTypeTok"/>
        </w:rPr>
        <w:t>formula =</w:t>
      </w:r>
      <w:r>
        <w:rPr>
          <w:rStyle w:val="NormalTok"/>
        </w:rPr>
        <w:t xml:space="preserve"> Churn </w:t>
      </w:r>
      <w:r>
        <w:rPr>
          <w:rStyle w:val="OperatorTok"/>
        </w:rPr>
        <w:t>~</w:t>
      </w:r>
      <w:r>
        <w:rPr>
          <w:rStyle w:val="StringTok"/>
        </w:rPr>
        <w:t xml:space="preserve">    </w:t>
      </w:r>
      <w:proofErr w:type="spellStart"/>
      <w:r>
        <w:rPr>
          <w:rStyle w:val="NormalTok"/>
        </w:rPr>
        <w:t>ContractRenewa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proofErr w:type="spellStart"/>
      <w:r>
        <w:rPr>
          <w:rStyle w:val="NormalTok"/>
        </w:rPr>
        <w:t>DataUsag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CustServCall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ayMins</w:t>
      </w:r>
      <w:r>
        <w:rPr>
          <w:rStyle w:val="OperatorTok"/>
        </w:rPr>
        <w:t>+</w:t>
      </w:r>
      <w:r>
        <w:rPr>
          <w:rStyle w:val="NormalTok"/>
        </w:rPr>
        <w:t>DayCall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MonthlyCharg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OverageFe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RoamMins,</w:t>
      </w:r>
      <w:r>
        <w:rPr>
          <w:rStyle w:val="DataTypeTok"/>
        </w:rPr>
        <w:t>family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 xml:space="preserve"> ,</w:t>
      </w:r>
      <w:r>
        <w:rPr>
          <w:rStyle w:val="DataTypeTok"/>
        </w:rPr>
        <w:t>data=</w:t>
      </w:r>
      <w:proofErr w:type="spellStart"/>
      <w:r>
        <w:rPr>
          <w:rStyle w:val="NormalTok"/>
        </w:rPr>
        <w:t>dev_sample</w:t>
      </w:r>
      <w:proofErr w:type="spellEnd"/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ummary</w:t>
      </w:r>
      <w:r>
        <w:rPr>
          <w:rStyle w:val="NormalTok"/>
        </w:rPr>
        <w:t xml:space="preserve">(model3)  </w:t>
      </w:r>
    </w:p>
    <w:p w14:paraId="155DE8E9" w14:textId="77777777" w:rsidR="0032496B" w:rsidRDefault="0032496B" w:rsidP="0032496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glm</w:t>
      </w:r>
      <w:proofErr w:type="spellEnd"/>
      <w:r>
        <w:rPr>
          <w:rStyle w:val="VerbatimChar"/>
        </w:rPr>
        <w:t xml:space="preserve">(formula = Churn ~ </w:t>
      </w:r>
      <w:proofErr w:type="spellStart"/>
      <w:r>
        <w:rPr>
          <w:rStyle w:val="VerbatimChar"/>
        </w:rPr>
        <w:t>ContractRenewal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DataUsage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CustServCalls</w:t>
      </w:r>
      <w:proofErr w:type="spellEnd"/>
      <w:r>
        <w:rPr>
          <w:rStyle w:val="VerbatimChar"/>
        </w:rPr>
        <w:t xml:space="preserve"> +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DayMins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DayCalls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MonthlyCharge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OverageFee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RoamMins</w:t>
      </w:r>
      <w:proofErr w:type="spellEnd"/>
      <w:r>
        <w:rPr>
          <w:rStyle w:val="VerbatimChar"/>
        </w:rPr>
        <w:t xml:space="preserve">, </w:t>
      </w:r>
      <w:r>
        <w:br/>
      </w:r>
      <w:r>
        <w:rPr>
          <w:rStyle w:val="VerbatimChar"/>
        </w:rPr>
        <w:t xml:space="preserve">##     family = "binomial", data = </w:t>
      </w:r>
      <w:proofErr w:type="spellStart"/>
      <w:r>
        <w:rPr>
          <w:rStyle w:val="VerbatimChar"/>
        </w:rPr>
        <w:t>dev_sample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9852  -0.5191  -0.3524  -0.2157   2.899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Estimate Std. Error z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z|)    </w:t>
      </w:r>
      <w:r>
        <w:br/>
      </w:r>
      <w:r>
        <w:rPr>
          <w:rStyle w:val="VerbatimChar"/>
        </w:rPr>
        <w:t>## (Intercept)     -5.894484   0.627488  -9.394  &lt; 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ontractRenewal</w:t>
      </w:r>
      <w:proofErr w:type="spellEnd"/>
      <w:r>
        <w:rPr>
          <w:rStyle w:val="VerbatimChar"/>
        </w:rPr>
        <w:t xml:space="preserve"> -1.948386   0.174204 -11.184  &lt; 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ataUsage</w:t>
      </w:r>
      <w:proofErr w:type="spellEnd"/>
      <w:r>
        <w:rPr>
          <w:rStyle w:val="VerbatimChar"/>
        </w:rPr>
        <w:t xml:space="preserve">        1.444688   2.286187   0.632 0.527439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ustServCalls</w:t>
      </w:r>
      <w:proofErr w:type="spellEnd"/>
      <w:r>
        <w:rPr>
          <w:rStyle w:val="VerbatimChar"/>
        </w:rPr>
        <w:t xml:space="preserve">    0.486528   0.046556  10.450  &lt; 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ayMins</w:t>
      </w:r>
      <w:proofErr w:type="spellEnd"/>
      <w:r>
        <w:rPr>
          <w:rStyle w:val="VerbatimChar"/>
        </w:rPr>
        <w:t xml:space="preserve">          0.043517   0.038897   1.119 0.263242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ayCalls</w:t>
      </w:r>
      <w:proofErr w:type="spellEnd"/>
      <w:r>
        <w:rPr>
          <w:rStyle w:val="VerbatimChar"/>
        </w:rPr>
        <w:t xml:space="preserve">         0.003329   0.003266   1.019 0.308148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onthlyCharge</w:t>
      </w:r>
      <w:proofErr w:type="spellEnd"/>
      <w:r>
        <w:rPr>
          <w:rStyle w:val="VerbatimChar"/>
        </w:rPr>
        <w:t xml:space="preserve">   -0.176478   0.228507  -0.772 0.439933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OverageFee</w:t>
      </w:r>
      <w:proofErr w:type="spellEnd"/>
      <w:r>
        <w:rPr>
          <w:rStyle w:val="VerbatimChar"/>
        </w:rPr>
        <w:t xml:space="preserve">       0.434748   0.389439   1.116 0.264275    </w:t>
      </w:r>
      <w:r>
        <w:br/>
      </w:r>
      <w:r>
        <w:rPr>
          <w:rStyle w:val="VerbatimChar"/>
        </w:rPr>
        <w:lastRenderedPageBreak/>
        <w:t xml:space="preserve">## </w:t>
      </w:r>
      <w:proofErr w:type="spellStart"/>
      <w:r>
        <w:rPr>
          <w:rStyle w:val="VerbatimChar"/>
        </w:rPr>
        <w:t>RoamMins</w:t>
      </w:r>
      <w:proofErr w:type="spellEnd"/>
      <w:r>
        <w:rPr>
          <w:rStyle w:val="VerbatimChar"/>
        </w:rPr>
        <w:t xml:space="preserve">         0.083277   0.023971   3.474 0.000513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930.1  on 2331  degrees of freedom</w:t>
      </w:r>
      <w:r>
        <w:br/>
      </w:r>
      <w:r>
        <w:rPr>
          <w:rStyle w:val="VerbatimChar"/>
        </w:rPr>
        <w:t>## Residual deviance: 1540.8  on 2323  degrees of freedom</w:t>
      </w:r>
      <w:r>
        <w:br/>
      </w:r>
      <w:r>
        <w:rPr>
          <w:rStyle w:val="VerbatimChar"/>
        </w:rPr>
        <w:t>## AIC: 1558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14:paraId="4EBCF8ED" w14:textId="77777777" w:rsidR="0032496B" w:rsidRDefault="0032496B" w:rsidP="0032496B">
      <w:pPr>
        <w:pStyle w:val="SourceCode"/>
      </w:pPr>
      <w:proofErr w:type="spellStart"/>
      <w:r>
        <w:rPr>
          <w:rStyle w:val="KeywordTok"/>
        </w:rPr>
        <w:t>vif</w:t>
      </w:r>
      <w:proofErr w:type="spellEnd"/>
      <w:r>
        <w:rPr>
          <w:rStyle w:val="NormalTok"/>
        </w:rPr>
        <w:t xml:space="preserve">(model3)  </w:t>
      </w:r>
    </w:p>
    <w:p w14:paraId="42A68479" w14:textId="77777777" w:rsidR="0032496B" w:rsidRDefault="0032496B" w:rsidP="0032496B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ontractRenewal</w:t>
      </w:r>
      <w:proofErr w:type="spellEnd"/>
      <w:r>
        <w:rPr>
          <w:rStyle w:val="VerbatimChar"/>
        </w:rPr>
        <w:t xml:space="preserve">       </w:t>
      </w:r>
      <w:proofErr w:type="spellStart"/>
      <w:r>
        <w:rPr>
          <w:rStyle w:val="VerbatimChar"/>
        </w:rPr>
        <w:t>DataUsage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CustServCalls</w:t>
      </w:r>
      <w:proofErr w:type="spellEnd"/>
      <w:r>
        <w:rPr>
          <w:rStyle w:val="VerbatimChar"/>
        </w:rPr>
        <w:t xml:space="preserve">         </w:t>
      </w:r>
      <w:proofErr w:type="spellStart"/>
      <w:r>
        <w:rPr>
          <w:rStyle w:val="VerbatimChar"/>
        </w:rPr>
        <w:t>DayMins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1.055011     1506.898522        1.082501      948.021057 </w:t>
      </w:r>
      <w:r>
        <w:br/>
      </w:r>
      <w:r>
        <w:rPr>
          <w:rStyle w:val="VerbatimChar"/>
        </w:rPr>
        <w:t xml:space="preserve">##        </w:t>
      </w:r>
      <w:proofErr w:type="spellStart"/>
      <w:r>
        <w:rPr>
          <w:rStyle w:val="VerbatimChar"/>
        </w:rPr>
        <w:t>DayCalls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MonthlyCharge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OverageFee</w:t>
      </w:r>
      <w:proofErr w:type="spellEnd"/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RoamMins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      1.007522     2775.111344      206.682070        1.022187</w:t>
      </w:r>
    </w:p>
    <w:p w14:paraId="0934F0C6" w14:textId="77777777" w:rsidR="0032496B" w:rsidRDefault="0032496B" w:rsidP="0032496B">
      <w:pPr>
        <w:pStyle w:val="SourceCode"/>
      </w:pPr>
      <w:r>
        <w:rPr>
          <w:rStyle w:val="NormalTok"/>
        </w:rPr>
        <w:t>pred3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odel3,</w:t>
      </w:r>
      <w:r>
        <w:rPr>
          <w:rStyle w:val="DataTypeTok"/>
        </w:rPr>
        <w:t>new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st_sample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Churn_pred_num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ifelse</w:t>
      </w:r>
      <w:proofErr w:type="spellEnd"/>
      <w:r>
        <w:rPr>
          <w:rStyle w:val="NormalTok"/>
        </w:rPr>
        <w:t>(pred3</w:t>
      </w:r>
      <w:r>
        <w:rPr>
          <w:rStyle w:val="OperatorTok"/>
        </w:rPr>
        <w:t>&gt;</w:t>
      </w:r>
      <w:r>
        <w:rPr>
          <w:rStyle w:val="NormalTok"/>
        </w:rPr>
        <w:t>.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churn_pred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</w:t>
      </w:r>
      <w:proofErr w:type="spellStart"/>
      <w:r>
        <w:rPr>
          <w:rStyle w:val="NormalTok"/>
        </w:rPr>
        <w:t>Churn_pred_num,</w:t>
      </w:r>
      <w:r>
        <w:rPr>
          <w:rStyle w:val="DataTypeTok"/>
        </w:rPr>
        <w:t>level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)  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churn_ac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test_sample</w:t>
      </w:r>
      <w:r>
        <w:rPr>
          <w:rStyle w:val="OperatorTok"/>
        </w:rPr>
        <w:t>$</w:t>
      </w:r>
      <w:r>
        <w:rPr>
          <w:rStyle w:val="NormalTok"/>
        </w:rPr>
        <w:t>Churn</w:t>
      </w:r>
      <w:proofErr w:type="spellEnd"/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KeywordTok"/>
        </w:rPr>
        <w:t>confusionMatrix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hurn_pred,</w:t>
      </w:r>
      <w:r>
        <w:rPr>
          <w:rStyle w:val="Keyword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hurn_act</w:t>
      </w:r>
      <w:proofErr w:type="spellEnd"/>
      <w:r>
        <w:rPr>
          <w:rStyle w:val="NormalTok"/>
        </w:rPr>
        <w:t>))</w:t>
      </w:r>
    </w:p>
    <w:p w14:paraId="4F059519" w14:textId="77777777" w:rsidR="0032496B" w:rsidRDefault="0032496B" w:rsidP="0032496B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0   1</w:t>
      </w:r>
      <w:r>
        <w:br/>
      </w:r>
      <w:r>
        <w:rPr>
          <w:rStyle w:val="VerbatimChar"/>
        </w:rPr>
        <w:t>##          0 834 119</w:t>
      </w:r>
      <w:r>
        <w:br/>
      </w:r>
      <w:r>
        <w:rPr>
          <w:rStyle w:val="VerbatimChar"/>
        </w:rPr>
        <w:t>##          1  22  26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8591         </w:t>
      </w:r>
      <w:r>
        <w:br/>
      </w:r>
      <w:r>
        <w:rPr>
          <w:rStyle w:val="VerbatimChar"/>
        </w:rPr>
        <w:t>##                  95% CI : (0.836, 0.8801)</w:t>
      </w:r>
      <w:r>
        <w:br/>
      </w:r>
      <w:r>
        <w:rPr>
          <w:rStyle w:val="VerbatimChar"/>
        </w:rPr>
        <w:t xml:space="preserve">##     No Information Rate : 0.8551         </w:t>
      </w:r>
      <w:r>
        <w:br/>
      </w:r>
      <w:r>
        <w:rPr>
          <w:rStyle w:val="VerbatimChar"/>
        </w:rPr>
        <w:t xml:space="preserve">##     P-Value [Acc &gt; NIR] : 0.3803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2127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Mcnemar's</w:t>
      </w:r>
      <w:proofErr w:type="spellEnd"/>
      <w:r>
        <w:rPr>
          <w:rStyle w:val="VerbatimChar"/>
        </w:rPr>
        <w:t xml:space="preserve"> Test P-Value : 6.234e-16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9743         </w:t>
      </w:r>
      <w:r>
        <w:br/>
      </w:r>
      <w:r>
        <w:rPr>
          <w:rStyle w:val="VerbatimChar"/>
        </w:rPr>
        <w:t xml:space="preserve">##             Specificity : 0.1793         </w:t>
      </w:r>
      <w:r>
        <w:br/>
      </w:r>
      <w:r>
        <w:rPr>
          <w:rStyle w:val="VerbatimChar"/>
        </w:rPr>
        <w:t xml:space="preserve">##          Pos </w:t>
      </w:r>
      <w:proofErr w:type="spellStart"/>
      <w:r>
        <w:rPr>
          <w:rStyle w:val="VerbatimChar"/>
        </w:rPr>
        <w:t>Pred</w:t>
      </w:r>
      <w:proofErr w:type="spellEnd"/>
      <w:r>
        <w:rPr>
          <w:rStyle w:val="VerbatimChar"/>
        </w:rPr>
        <w:t xml:space="preserve"> Value : 0.8751         </w:t>
      </w:r>
      <w:r>
        <w:br/>
      </w:r>
      <w:r>
        <w:rPr>
          <w:rStyle w:val="VerbatimChar"/>
        </w:rPr>
        <w:t xml:space="preserve">##          Neg </w:t>
      </w:r>
      <w:proofErr w:type="spellStart"/>
      <w:r>
        <w:rPr>
          <w:rStyle w:val="VerbatimChar"/>
        </w:rPr>
        <w:t>Pred</w:t>
      </w:r>
      <w:proofErr w:type="spellEnd"/>
      <w:r>
        <w:rPr>
          <w:rStyle w:val="VerbatimChar"/>
        </w:rPr>
        <w:t xml:space="preserve"> Value : 0.5417         </w:t>
      </w:r>
      <w:r>
        <w:br/>
      </w:r>
      <w:r>
        <w:rPr>
          <w:rStyle w:val="VerbatimChar"/>
        </w:rPr>
        <w:t xml:space="preserve">##              Prevalence : 0.8551         </w:t>
      </w:r>
      <w:r>
        <w:br/>
      </w:r>
      <w:r>
        <w:rPr>
          <w:rStyle w:val="VerbatimChar"/>
        </w:rPr>
        <w:t xml:space="preserve">##          Detection Rate : 0.8332         </w:t>
      </w:r>
      <w:r>
        <w:br/>
      </w:r>
      <w:r>
        <w:rPr>
          <w:rStyle w:val="VerbatimChar"/>
        </w:rPr>
        <w:t xml:space="preserve">##    Detection Prevalence : 0.9520         </w:t>
      </w:r>
      <w:r>
        <w:br/>
      </w:r>
      <w:r>
        <w:rPr>
          <w:rStyle w:val="VerbatimChar"/>
        </w:rPr>
        <w:t xml:space="preserve">##       Balanced Accuracy : 0.5768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0              </w:t>
      </w:r>
      <w:r>
        <w:br/>
      </w:r>
      <w:r>
        <w:rPr>
          <w:rStyle w:val="VerbatimChar"/>
        </w:rPr>
        <w:t xml:space="preserve">## </w:t>
      </w:r>
    </w:p>
    <w:p w14:paraId="2435D0A0" w14:textId="77777777" w:rsidR="0032496B" w:rsidRDefault="0032496B" w:rsidP="0032496B">
      <w:pPr>
        <w:pStyle w:val="SourceCode"/>
      </w:pPr>
      <w:r>
        <w:rPr>
          <w:rStyle w:val="NormalTok"/>
        </w:rPr>
        <w:lastRenderedPageBreak/>
        <w:t xml:space="preserve">  </w:t>
      </w:r>
      <w:r>
        <w:rPr>
          <w:rStyle w:val="CommentTok"/>
        </w:rPr>
        <w:t>#</w:t>
      </w:r>
      <w:proofErr w:type="spellStart"/>
      <w:r>
        <w:rPr>
          <w:rStyle w:val="CommentTok"/>
        </w:rPr>
        <w:t>CF$</w:t>
      </w:r>
      <w:proofErr w:type="gramStart"/>
      <w:r>
        <w:rPr>
          <w:rStyle w:val="CommentTok"/>
        </w:rPr>
        <w:t>table</w:t>
      </w:r>
      <w:proofErr w:type="spellEnd"/>
      <w:r>
        <w:rPr>
          <w:rStyle w:val="CommentTok"/>
        </w:rPr>
        <w:t>[</w:t>
      </w:r>
      <w:proofErr w:type="gramEnd"/>
      <w:r>
        <w:rPr>
          <w:rStyle w:val="CommentTok"/>
        </w:rPr>
        <w:t>1,2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churn_pre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churn_act</w:t>
      </w:r>
      <w:proofErr w:type="spellEnd"/>
      <w:r>
        <w:rPr>
          <w:rStyle w:val="NormalTok"/>
        </w:rPr>
        <w:t>)  ##accuracy of 86%%</w:t>
      </w:r>
    </w:p>
    <w:p w14:paraId="3F915D39" w14:textId="77777777" w:rsidR="0032496B" w:rsidRDefault="0032496B" w:rsidP="0032496B">
      <w:pPr>
        <w:pStyle w:val="SourceCode"/>
      </w:pPr>
      <w:r>
        <w:rPr>
          <w:rStyle w:val="VerbatimChar"/>
        </w:rPr>
        <w:t>## [1] 0.8591409</w:t>
      </w:r>
    </w:p>
    <w:p w14:paraId="46B2180B" w14:textId="77777777" w:rsidR="0032496B" w:rsidRDefault="0032496B" w:rsidP="0032496B"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># checking ROC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pr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>(pred</w:t>
      </w:r>
      <w:proofErr w:type="gramStart"/>
      <w:r>
        <w:rPr>
          <w:rStyle w:val="NormalTok"/>
        </w:rPr>
        <w:t>3,test</w:t>
      </w:r>
      <w:proofErr w:type="gramEnd"/>
      <w:r>
        <w:rPr>
          <w:rStyle w:val="NormalTok"/>
        </w:rPr>
        <w:t>_sample</w:t>
      </w:r>
      <w:r>
        <w:rPr>
          <w:rStyle w:val="OperatorTok"/>
        </w:rPr>
        <w:t>$</w:t>
      </w:r>
      <w:r>
        <w:rPr>
          <w:rStyle w:val="NormalTok"/>
        </w:rPr>
        <w:t>Churn)</w:t>
      </w:r>
      <w:r>
        <w:br/>
      </w:r>
      <w:r>
        <w:rPr>
          <w:rStyle w:val="NormalTok"/>
        </w:rPr>
        <w:t xml:space="preserve">  perf =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>(</w:t>
      </w:r>
      <w:proofErr w:type="spellStart"/>
      <w:r>
        <w:rPr>
          <w:rStyle w:val="NormalTok"/>
        </w:rPr>
        <w:t>pr,</w:t>
      </w:r>
      <w:r>
        <w:rPr>
          <w:rStyle w:val="DataTypeTok"/>
        </w:rPr>
        <w:t>measur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tpr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proofErr w:type="spellStart"/>
      <w:r>
        <w:rPr>
          <w:rStyle w:val="DataTypeTok"/>
        </w:rPr>
        <w:t>x.measur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fpr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lot</w:t>
      </w:r>
      <w:r>
        <w:rPr>
          <w:rStyle w:val="NormalTok"/>
        </w:rPr>
        <w:t xml:space="preserve">(perf) </w:t>
      </w:r>
    </w:p>
    <w:p w14:paraId="39512AA6" w14:textId="524222A0" w:rsidR="0032496B" w:rsidRDefault="0032496B" w:rsidP="0032496B">
      <w:pPr>
        <w:pStyle w:val="FirstParagraph"/>
      </w:pPr>
      <w:r>
        <w:rPr>
          <w:noProof/>
        </w:rPr>
        <w:drawing>
          <wp:inline distT="0" distB="0" distL="0" distR="0" wp14:anchorId="533625BD" wp14:editId="43F9691C">
            <wp:extent cx="4619625" cy="3695700"/>
            <wp:effectExtent l="0" t="0" r="9525" b="0"/>
            <wp:docPr id="156" name="Picture 1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DDF52C" w14:textId="77777777" w:rsidR="0032496B" w:rsidRDefault="0032496B" w:rsidP="0032496B">
      <w:pPr>
        <w:pStyle w:val="SourceCode"/>
      </w:pPr>
      <w:r>
        <w:rPr>
          <w:rStyle w:val="NormalTok"/>
        </w:rPr>
        <w:t xml:space="preserve">  </w:t>
      </w:r>
      <w:proofErr w:type="spellStart"/>
      <w:r>
        <w:rPr>
          <w:rStyle w:val="KeywordTok"/>
        </w:rPr>
        <w:t>auc</w:t>
      </w:r>
      <w:proofErr w:type="spellEnd"/>
      <w:r>
        <w:rPr>
          <w:rStyle w:val="NormalTok"/>
        </w:rPr>
        <w:t>(test_sample</w:t>
      </w:r>
      <w:r>
        <w:rPr>
          <w:rStyle w:val="OperatorTok"/>
        </w:rPr>
        <w:t>$</w:t>
      </w:r>
      <w:proofErr w:type="gramStart"/>
      <w:r>
        <w:rPr>
          <w:rStyle w:val="NormalTok"/>
        </w:rPr>
        <w:t>Churn,pred</w:t>
      </w:r>
      <w:proofErr w:type="gramEnd"/>
      <w:r>
        <w:rPr>
          <w:rStyle w:val="NormalTok"/>
        </w:rPr>
        <w:t>3)</w:t>
      </w:r>
    </w:p>
    <w:p w14:paraId="53139524" w14:textId="77777777" w:rsidR="0032496B" w:rsidRDefault="0032496B" w:rsidP="0032496B">
      <w:pPr>
        <w:pStyle w:val="SourceCode"/>
      </w:pPr>
      <w:r>
        <w:rPr>
          <w:rStyle w:val="VerbatimChar"/>
        </w:rPr>
        <w:t>## Area under the curve: 0.8177</w:t>
      </w:r>
    </w:p>
    <w:p w14:paraId="314D5F2B" w14:textId="77777777" w:rsidR="0032496B" w:rsidRDefault="0032496B" w:rsidP="0032496B"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Run the logistic model by removing Data </w:t>
      </w:r>
      <w:proofErr w:type="gramStart"/>
      <w:r>
        <w:rPr>
          <w:rStyle w:val="CommentTok"/>
        </w:rPr>
        <w:t>usage  as</w:t>
      </w:r>
      <w:proofErr w:type="gramEnd"/>
      <w:r>
        <w:rPr>
          <w:rStyle w:val="CommentTok"/>
        </w:rPr>
        <w:t xml:space="preserve"> its </w:t>
      </w:r>
      <w:proofErr w:type="spellStart"/>
      <w:r>
        <w:rPr>
          <w:rStyle w:val="CommentTok"/>
        </w:rPr>
        <w:t>insignific</w:t>
      </w:r>
      <w:proofErr w:type="spellEnd"/>
      <w:r>
        <w:br/>
      </w:r>
      <w:r>
        <w:rPr>
          <w:rStyle w:val="NormalTok"/>
        </w:rPr>
        <w:t xml:space="preserve">  model4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lm</w:t>
      </w:r>
      <w:proofErr w:type="spellEnd"/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Churn </w:t>
      </w:r>
      <w:r>
        <w:rPr>
          <w:rStyle w:val="OperatorTok"/>
        </w:rPr>
        <w:t>~</w:t>
      </w:r>
      <w:r>
        <w:rPr>
          <w:rStyle w:val="StringTok"/>
        </w:rPr>
        <w:t xml:space="preserve">    </w:t>
      </w:r>
      <w:proofErr w:type="spellStart"/>
      <w:r>
        <w:rPr>
          <w:rStyle w:val="NormalTok"/>
        </w:rPr>
        <w:t>ContractRenewal</w:t>
      </w:r>
      <w:proofErr w:type="spellEnd"/>
      <w:r>
        <w:rPr>
          <w:rStyle w:val="NormalTok"/>
        </w:rPr>
        <w:t xml:space="preserve">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CustServCall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ayMins</w:t>
      </w:r>
      <w:r>
        <w:rPr>
          <w:rStyle w:val="OperatorTok"/>
        </w:rPr>
        <w:t>+</w:t>
      </w:r>
      <w:r>
        <w:rPr>
          <w:rStyle w:val="NormalTok"/>
        </w:rPr>
        <w:t>DayCall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MonthlyCharg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OverageFe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RoamMins,</w:t>
      </w:r>
      <w:r>
        <w:rPr>
          <w:rStyle w:val="DataTypeTok"/>
        </w:rPr>
        <w:t>family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 xml:space="preserve"> ,</w:t>
      </w:r>
      <w:r>
        <w:rPr>
          <w:rStyle w:val="DataTypeTok"/>
        </w:rPr>
        <w:t>data=</w:t>
      </w:r>
      <w:proofErr w:type="spellStart"/>
      <w:r>
        <w:rPr>
          <w:rStyle w:val="NormalTok"/>
        </w:rPr>
        <w:t>dev_sample</w:t>
      </w:r>
      <w:proofErr w:type="spellEnd"/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ummary</w:t>
      </w:r>
      <w:r>
        <w:rPr>
          <w:rStyle w:val="NormalTok"/>
        </w:rPr>
        <w:t xml:space="preserve">(model4)  </w:t>
      </w:r>
    </w:p>
    <w:p w14:paraId="0048CD57" w14:textId="77777777" w:rsidR="0032496B" w:rsidRDefault="0032496B" w:rsidP="0032496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glm</w:t>
      </w:r>
      <w:proofErr w:type="spellEnd"/>
      <w:r>
        <w:rPr>
          <w:rStyle w:val="VerbatimChar"/>
        </w:rPr>
        <w:t xml:space="preserve">(formula = Churn ~ </w:t>
      </w:r>
      <w:proofErr w:type="spellStart"/>
      <w:r>
        <w:rPr>
          <w:rStyle w:val="VerbatimChar"/>
        </w:rPr>
        <w:t>ContractRenewal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CustServCalls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DayMins</w:t>
      </w:r>
      <w:proofErr w:type="spellEnd"/>
      <w:r>
        <w:rPr>
          <w:rStyle w:val="VerbatimChar"/>
        </w:rPr>
        <w:t xml:space="preserve"> +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DayCalls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MonthlyCharge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OverageFee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RoamMins</w:t>
      </w:r>
      <w:proofErr w:type="spellEnd"/>
      <w:r>
        <w:rPr>
          <w:rStyle w:val="VerbatimChar"/>
        </w:rPr>
        <w:t xml:space="preserve">, family = "binomial", </w:t>
      </w:r>
      <w:r>
        <w:br/>
      </w:r>
      <w:r>
        <w:rPr>
          <w:rStyle w:val="VerbatimChar"/>
        </w:rPr>
        <w:t xml:space="preserve">##     data = </w:t>
      </w:r>
      <w:proofErr w:type="spellStart"/>
      <w:r>
        <w:rPr>
          <w:rStyle w:val="VerbatimChar"/>
        </w:rPr>
        <w:t>dev_sample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9892  -0.5184  -0.3521  -0.2137   2.9093 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Estimate Std. Error z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z|)    </w:t>
      </w:r>
      <w:r>
        <w:br/>
      </w:r>
      <w:r>
        <w:rPr>
          <w:rStyle w:val="VerbatimChar"/>
        </w:rPr>
        <w:t>## (Intercept)     -5.959657   0.619501  -9.620  &lt; 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ontractRenewal</w:t>
      </w:r>
      <w:proofErr w:type="spellEnd"/>
      <w:r>
        <w:rPr>
          <w:rStyle w:val="VerbatimChar"/>
        </w:rPr>
        <w:t xml:space="preserve"> -1.952574   0.174128 -11.213  &lt; 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ustServCalls</w:t>
      </w:r>
      <w:proofErr w:type="spellEnd"/>
      <w:r>
        <w:rPr>
          <w:rStyle w:val="VerbatimChar"/>
        </w:rPr>
        <w:t xml:space="preserve">    0.486941   0.046539  10.463  &lt; 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ayMins</w:t>
      </w:r>
      <w:proofErr w:type="spellEnd"/>
      <w:r>
        <w:rPr>
          <w:rStyle w:val="VerbatimChar"/>
        </w:rPr>
        <w:t xml:space="preserve">          0.018965   0.001687  11.240  &lt; 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ayCalls</w:t>
      </w:r>
      <w:proofErr w:type="spellEnd"/>
      <w:r>
        <w:rPr>
          <w:rStyle w:val="VerbatimChar"/>
        </w:rPr>
        <w:t xml:space="preserve">         0.003305   0.003264   1.013 0.311220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onthlyCharge</w:t>
      </w:r>
      <w:proofErr w:type="spellEnd"/>
      <w:r>
        <w:rPr>
          <w:rStyle w:val="VerbatimChar"/>
        </w:rPr>
        <w:t xml:space="preserve">   -0.032136   0.005971  -5.382 7.37e-08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OverageFee</w:t>
      </w:r>
      <w:proofErr w:type="spellEnd"/>
      <w:r>
        <w:rPr>
          <w:rStyle w:val="VerbatimChar"/>
        </w:rPr>
        <w:t xml:space="preserve">       0.189421   0.029905   6.334 2.39e-10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oamMins</w:t>
      </w:r>
      <w:proofErr w:type="spellEnd"/>
      <w:r>
        <w:rPr>
          <w:rStyle w:val="VerbatimChar"/>
        </w:rPr>
        <w:t xml:space="preserve">         0.083632   0.023973   3.489 0.00048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930.1  on 2331  degrees of freedom</w:t>
      </w:r>
      <w:r>
        <w:br/>
      </w:r>
      <w:r>
        <w:rPr>
          <w:rStyle w:val="VerbatimChar"/>
        </w:rPr>
        <w:t>## Residual deviance: 1541.2  on 2324  degrees of freedom</w:t>
      </w:r>
      <w:r>
        <w:br/>
      </w:r>
      <w:r>
        <w:rPr>
          <w:rStyle w:val="VerbatimChar"/>
        </w:rPr>
        <w:t>## AIC: 1557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14:paraId="03FA387C" w14:textId="77777777" w:rsidR="0032496B" w:rsidRDefault="0032496B" w:rsidP="0032496B">
      <w:pPr>
        <w:pStyle w:val="SourceCode"/>
      </w:pPr>
      <w:r>
        <w:rPr>
          <w:rStyle w:val="NormalTok"/>
        </w:rPr>
        <w:t xml:space="preserve">  ##calculate VIF for </w:t>
      </w:r>
      <w:proofErr w:type="spellStart"/>
      <w:r>
        <w:rPr>
          <w:rStyle w:val="NormalTok"/>
        </w:rPr>
        <w:t>multicolinearity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KeywordTok"/>
        </w:rPr>
        <w:t>vif</w:t>
      </w:r>
      <w:proofErr w:type="spellEnd"/>
      <w:r>
        <w:rPr>
          <w:rStyle w:val="NormalTok"/>
        </w:rPr>
        <w:t xml:space="preserve">(model4)    </w:t>
      </w:r>
    </w:p>
    <w:p w14:paraId="3155912A" w14:textId="77777777" w:rsidR="0032496B" w:rsidRDefault="0032496B" w:rsidP="0032496B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ontractRenewal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CustServCalls</w:t>
      </w:r>
      <w:proofErr w:type="spellEnd"/>
      <w:r>
        <w:rPr>
          <w:rStyle w:val="VerbatimChar"/>
        </w:rPr>
        <w:t xml:space="preserve">         </w:t>
      </w:r>
      <w:proofErr w:type="spellStart"/>
      <w:r>
        <w:rPr>
          <w:rStyle w:val="VerbatimChar"/>
        </w:rPr>
        <w:t>DayMins</w:t>
      </w:r>
      <w:proofErr w:type="spellEnd"/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DayCalls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1.054128        1.082623        1.784465        1.007298 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MonthlyCharge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OverageFee</w:t>
      </w:r>
      <w:proofErr w:type="spellEnd"/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RoamMins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      1.894342        1.219067        1.021895</w:t>
      </w:r>
    </w:p>
    <w:p w14:paraId="3AAECF3C" w14:textId="77777777" w:rsidR="0032496B" w:rsidRDefault="0032496B" w:rsidP="0032496B">
      <w:pPr>
        <w:pStyle w:val="SourceCode"/>
      </w:pPr>
      <w:r>
        <w:rPr>
          <w:rStyle w:val="NormalTok"/>
        </w:rPr>
        <w:t xml:space="preserve">    pred4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odel4,</w:t>
      </w:r>
      <w:r>
        <w:rPr>
          <w:rStyle w:val="DataTypeTok"/>
        </w:rPr>
        <w:t>new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st_sample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Churn_pred_num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ifelse</w:t>
      </w:r>
      <w:proofErr w:type="spellEnd"/>
      <w:r>
        <w:rPr>
          <w:rStyle w:val="NormalTok"/>
        </w:rPr>
        <w:t>(pred4</w:t>
      </w:r>
      <w:r>
        <w:rPr>
          <w:rStyle w:val="OperatorTok"/>
        </w:rPr>
        <w:t>&gt;</w:t>
      </w:r>
      <w:r>
        <w:rPr>
          <w:rStyle w:val="NormalTok"/>
        </w:rPr>
        <w:t>.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churn_pred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</w:t>
      </w:r>
      <w:proofErr w:type="spellStart"/>
      <w:r>
        <w:rPr>
          <w:rStyle w:val="NormalTok"/>
        </w:rPr>
        <w:t>Churn_pred_num,</w:t>
      </w:r>
      <w:r>
        <w:rPr>
          <w:rStyle w:val="DataTypeTok"/>
        </w:rPr>
        <w:t>level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)  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churn_ac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test_sample</w:t>
      </w:r>
      <w:r>
        <w:rPr>
          <w:rStyle w:val="OperatorTok"/>
        </w:rPr>
        <w:t>$</w:t>
      </w:r>
      <w:r>
        <w:rPr>
          <w:rStyle w:val="NormalTok"/>
        </w:rPr>
        <w:t>Churn</w:t>
      </w:r>
      <w:proofErr w:type="spellEnd"/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KeywordTok"/>
        </w:rPr>
        <w:t>confusionMatrix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hurn_pred,</w:t>
      </w:r>
      <w:r>
        <w:rPr>
          <w:rStyle w:val="Keyword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hurn_act</w:t>
      </w:r>
      <w:proofErr w:type="spellEnd"/>
      <w:r>
        <w:rPr>
          <w:rStyle w:val="NormalTok"/>
        </w:rPr>
        <w:t>))</w:t>
      </w:r>
    </w:p>
    <w:p w14:paraId="5F5115B0" w14:textId="77777777" w:rsidR="0032496B" w:rsidRDefault="0032496B" w:rsidP="0032496B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0   1</w:t>
      </w:r>
      <w:r>
        <w:br/>
      </w:r>
      <w:r>
        <w:rPr>
          <w:rStyle w:val="VerbatimChar"/>
        </w:rPr>
        <w:t>##          0 834 118</w:t>
      </w:r>
      <w:r>
        <w:br/>
      </w:r>
      <w:r>
        <w:rPr>
          <w:rStyle w:val="VerbatimChar"/>
        </w:rPr>
        <w:t>##          1  22  27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8601         </w:t>
      </w:r>
      <w:r>
        <w:br/>
      </w:r>
      <w:r>
        <w:rPr>
          <w:rStyle w:val="VerbatimChar"/>
        </w:rPr>
        <w:t>##                  95% CI : (0.8371, 0.881)</w:t>
      </w:r>
      <w:r>
        <w:br/>
      </w:r>
      <w:r>
        <w:rPr>
          <w:rStyle w:val="VerbatimChar"/>
        </w:rPr>
        <w:t xml:space="preserve">##     No Information Rate : 0.8551         </w:t>
      </w:r>
      <w:r>
        <w:br/>
      </w:r>
      <w:r>
        <w:rPr>
          <w:rStyle w:val="VerbatimChar"/>
        </w:rPr>
        <w:t xml:space="preserve">##     P-Value [Acc &gt; NIR] : 0.3464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2214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Mcnemar's</w:t>
      </w:r>
      <w:proofErr w:type="spellEnd"/>
      <w:r>
        <w:rPr>
          <w:rStyle w:val="VerbatimChar"/>
        </w:rPr>
        <w:t xml:space="preserve"> Test P-Value : 9.83e-16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lastRenderedPageBreak/>
        <w:t xml:space="preserve">##             Sensitivity : 0.9743         </w:t>
      </w:r>
      <w:r>
        <w:br/>
      </w:r>
      <w:r>
        <w:rPr>
          <w:rStyle w:val="VerbatimChar"/>
        </w:rPr>
        <w:t xml:space="preserve">##             Specificity : 0.1862         </w:t>
      </w:r>
      <w:r>
        <w:br/>
      </w:r>
      <w:r>
        <w:rPr>
          <w:rStyle w:val="VerbatimChar"/>
        </w:rPr>
        <w:t xml:space="preserve">##          Pos </w:t>
      </w:r>
      <w:proofErr w:type="spellStart"/>
      <w:r>
        <w:rPr>
          <w:rStyle w:val="VerbatimChar"/>
        </w:rPr>
        <w:t>Pred</w:t>
      </w:r>
      <w:proofErr w:type="spellEnd"/>
      <w:r>
        <w:rPr>
          <w:rStyle w:val="VerbatimChar"/>
        </w:rPr>
        <w:t xml:space="preserve"> Value : 0.8761         </w:t>
      </w:r>
      <w:r>
        <w:br/>
      </w:r>
      <w:r>
        <w:rPr>
          <w:rStyle w:val="VerbatimChar"/>
        </w:rPr>
        <w:t xml:space="preserve">##          Neg </w:t>
      </w:r>
      <w:proofErr w:type="spellStart"/>
      <w:r>
        <w:rPr>
          <w:rStyle w:val="VerbatimChar"/>
        </w:rPr>
        <w:t>Pred</w:t>
      </w:r>
      <w:proofErr w:type="spellEnd"/>
      <w:r>
        <w:rPr>
          <w:rStyle w:val="VerbatimChar"/>
        </w:rPr>
        <w:t xml:space="preserve"> Value : 0.5510         </w:t>
      </w:r>
      <w:r>
        <w:br/>
      </w:r>
      <w:r>
        <w:rPr>
          <w:rStyle w:val="VerbatimChar"/>
        </w:rPr>
        <w:t xml:space="preserve">##              Prevalence : 0.8551         </w:t>
      </w:r>
      <w:r>
        <w:br/>
      </w:r>
      <w:r>
        <w:rPr>
          <w:rStyle w:val="VerbatimChar"/>
        </w:rPr>
        <w:t xml:space="preserve">##          Detection Rate : 0.8332         </w:t>
      </w:r>
      <w:r>
        <w:br/>
      </w:r>
      <w:r>
        <w:rPr>
          <w:rStyle w:val="VerbatimChar"/>
        </w:rPr>
        <w:t xml:space="preserve">##    Detection Prevalence : 0.9510         </w:t>
      </w:r>
      <w:r>
        <w:br/>
      </w:r>
      <w:r>
        <w:rPr>
          <w:rStyle w:val="VerbatimChar"/>
        </w:rPr>
        <w:t xml:space="preserve">##       Balanced Accuracy : 0.5803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0              </w:t>
      </w:r>
      <w:r>
        <w:br/>
      </w:r>
      <w:r>
        <w:rPr>
          <w:rStyle w:val="VerbatimChar"/>
        </w:rPr>
        <w:t xml:space="preserve">## </w:t>
      </w:r>
    </w:p>
    <w:p w14:paraId="44B9DDD9" w14:textId="77777777" w:rsidR="0032496B" w:rsidRDefault="0032496B" w:rsidP="0032496B"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># checking ROC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pr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>(pred</w:t>
      </w:r>
      <w:proofErr w:type="gramStart"/>
      <w:r>
        <w:rPr>
          <w:rStyle w:val="NormalTok"/>
        </w:rPr>
        <w:t>4,test</w:t>
      </w:r>
      <w:proofErr w:type="gramEnd"/>
      <w:r>
        <w:rPr>
          <w:rStyle w:val="NormalTok"/>
        </w:rPr>
        <w:t>_sample</w:t>
      </w:r>
      <w:r>
        <w:rPr>
          <w:rStyle w:val="OperatorTok"/>
        </w:rPr>
        <w:t>$</w:t>
      </w:r>
      <w:r>
        <w:rPr>
          <w:rStyle w:val="NormalTok"/>
        </w:rPr>
        <w:t>Churn)</w:t>
      </w:r>
      <w:r>
        <w:br/>
      </w:r>
      <w:r>
        <w:rPr>
          <w:rStyle w:val="NormalTok"/>
        </w:rPr>
        <w:t xml:space="preserve">  perf =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>(</w:t>
      </w:r>
      <w:proofErr w:type="spellStart"/>
      <w:r>
        <w:rPr>
          <w:rStyle w:val="NormalTok"/>
        </w:rPr>
        <w:t>pr,</w:t>
      </w:r>
      <w:r>
        <w:rPr>
          <w:rStyle w:val="DataTypeTok"/>
        </w:rPr>
        <w:t>measur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tpr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proofErr w:type="spellStart"/>
      <w:r>
        <w:rPr>
          <w:rStyle w:val="DataTypeTok"/>
        </w:rPr>
        <w:t>x.measur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fpr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lot</w:t>
      </w:r>
      <w:r>
        <w:rPr>
          <w:rStyle w:val="NormalTok"/>
        </w:rPr>
        <w:t xml:space="preserve">(perf) </w:t>
      </w:r>
    </w:p>
    <w:p w14:paraId="2980B0AA" w14:textId="50ACBB7C" w:rsidR="0032496B" w:rsidRDefault="0032496B" w:rsidP="0032496B">
      <w:pPr>
        <w:pStyle w:val="FirstParagraph"/>
      </w:pPr>
      <w:r>
        <w:rPr>
          <w:noProof/>
        </w:rPr>
        <w:drawing>
          <wp:inline distT="0" distB="0" distL="0" distR="0" wp14:anchorId="5F529A93" wp14:editId="097460A8">
            <wp:extent cx="4619625" cy="3695700"/>
            <wp:effectExtent l="0" t="0" r="9525" b="0"/>
            <wp:docPr id="155" name="Picture 1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0633A3" w14:textId="77777777" w:rsidR="0032496B" w:rsidRDefault="0032496B" w:rsidP="0032496B">
      <w:pPr>
        <w:pStyle w:val="SourceCode"/>
      </w:pPr>
      <w:r>
        <w:rPr>
          <w:rStyle w:val="NormalTok"/>
        </w:rPr>
        <w:t xml:space="preserve">  </w:t>
      </w:r>
      <w:proofErr w:type="spellStart"/>
      <w:r>
        <w:rPr>
          <w:rStyle w:val="KeywordTok"/>
        </w:rPr>
        <w:t>auc</w:t>
      </w:r>
      <w:proofErr w:type="spellEnd"/>
      <w:r>
        <w:rPr>
          <w:rStyle w:val="NormalTok"/>
        </w:rPr>
        <w:t>(test_sample</w:t>
      </w:r>
      <w:r>
        <w:rPr>
          <w:rStyle w:val="OperatorTok"/>
        </w:rPr>
        <w:t>$</w:t>
      </w:r>
      <w:proofErr w:type="gramStart"/>
      <w:r>
        <w:rPr>
          <w:rStyle w:val="NormalTok"/>
        </w:rPr>
        <w:t>Churn,pred</w:t>
      </w:r>
      <w:proofErr w:type="gramEnd"/>
      <w:r>
        <w:rPr>
          <w:rStyle w:val="NormalTok"/>
        </w:rPr>
        <w:t>4)</w:t>
      </w:r>
    </w:p>
    <w:p w14:paraId="0DF7D1CE" w14:textId="77777777" w:rsidR="0032496B" w:rsidRDefault="0032496B" w:rsidP="0032496B">
      <w:pPr>
        <w:pStyle w:val="SourceCode"/>
      </w:pPr>
      <w:r>
        <w:rPr>
          <w:rStyle w:val="VerbatimChar"/>
        </w:rPr>
        <w:t>## Area under the curve: 0.8185</w:t>
      </w:r>
    </w:p>
    <w:p w14:paraId="77387A4A" w14:textId="77777777" w:rsidR="0032496B" w:rsidRDefault="0032496B" w:rsidP="0032496B"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Run the logistic model by removing day </w:t>
      </w:r>
      <w:proofErr w:type="gramStart"/>
      <w:r>
        <w:rPr>
          <w:rStyle w:val="CommentTok"/>
        </w:rPr>
        <w:t>calls  as</w:t>
      </w:r>
      <w:proofErr w:type="gramEnd"/>
      <w:r>
        <w:rPr>
          <w:rStyle w:val="CommentTok"/>
        </w:rPr>
        <w:t xml:space="preserve"> its </w:t>
      </w:r>
      <w:proofErr w:type="spellStart"/>
      <w:r>
        <w:rPr>
          <w:rStyle w:val="CommentTok"/>
        </w:rPr>
        <w:t>insignific</w:t>
      </w:r>
      <w:proofErr w:type="spellEnd"/>
      <w:r>
        <w:br/>
      </w:r>
      <w:r>
        <w:rPr>
          <w:rStyle w:val="NormalTok"/>
        </w:rPr>
        <w:t xml:space="preserve">  model5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lm</w:t>
      </w:r>
      <w:proofErr w:type="spellEnd"/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Churn </w:t>
      </w:r>
      <w:r>
        <w:rPr>
          <w:rStyle w:val="OperatorTok"/>
        </w:rPr>
        <w:t>~</w:t>
      </w:r>
      <w:r>
        <w:rPr>
          <w:rStyle w:val="StringTok"/>
        </w:rPr>
        <w:t xml:space="preserve">    </w:t>
      </w:r>
      <w:proofErr w:type="spellStart"/>
      <w:r>
        <w:rPr>
          <w:rStyle w:val="NormalTok"/>
        </w:rPr>
        <w:t>ContractRenewal</w:t>
      </w:r>
      <w:proofErr w:type="spellEnd"/>
      <w:r>
        <w:rPr>
          <w:rStyle w:val="NormalTok"/>
        </w:rPr>
        <w:t xml:space="preserve">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CustServCall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ayMin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MonthlyCharg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OverageFe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RoamMins,</w:t>
      </w:r>
      <w:r>
        <w:rPr>
          <w:rStyle w:val="DataTypeTok"/>
        </w:rPr>
        <w:t>family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 xml:space="preserve"> ,</w:t>
      </w:r>
      <w:r>
        <w:rPr>
          <w:rStyle w:val="DataTypeTok"/>
        </w:rPr>
        <w:t>data=</w:t>
      </w:r>
      <w:proofErr w:type="spellStart"/>
      <w:r>
        <w:rPr>
          <w:rStyle w:val="NormalTok"/>
        </w:rPr>
        <w:t>dev_sample</w:t>
      </w:r>
      <w:proofErr w:type="spellEnd"/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ummary</w:t>
      </w:r>
      <w:r>
        <w:rPr>
          <w:rStyle w:val="NormalTok"/>
        </w:rPr>
        <w:t xml:space="preserve">(model5)  </w:t>
      </w:r>
    </w:p>
    <w:p w14:paraId="4CB85A66" w14:textId="77777777" w:rsidR="0032496B" w:rsidRDefault="0032496B" w:rsidP="0032496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glm</w:t>
      </w:r>
      <w:proofErr w:type="spellEnd"/>
      <w:r>
        <w:rPr>
          <w:rStyle w:val="VerbatimChar"/>
        </w:rPr>
        <w:t xml:space="preserve">(formula = Churn ~ </w:t>
      </w:r>
      <w:proofErr w:type="spellStart"/>
      <w:r>
        <w:rPr>
          <w:rStyle w:val="VerbatimChar"/>
        </w:rPr>
        <w:t>ContractRenewal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CustServCalls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DayMins</w:t>
      </w:r>
      <w:proofErr w:type="spellEnd"/>
      <w:r>
        <w:rPr>
          <w:rStyle w:val="VerbatimChar"/>
        </w:rPr>
        <w:t xml:space="preserve"> +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MonthlyCharge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OverageFee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RoamMins</w:t>
      </w:r>
      <w:proofErr w:type="spellEnd"/>
      <w:r>
        <w:rPr>
          <w:rStyle w:val="VerbatimChar"/>
        </w:rPr>
        <w:t xml:space="preserve">, family = "binomial", </w:t>
      </w:r>
      <w:r>
        <w:br/>
      </w:r>
      <w:r>
        <w:rPr>
          <w:rStyle w:val="VerbatimChar"/>
        </w:rPr>
        <w:lastRenderedPageBreak/>
        <w:t xml:space="preserve">##     data = </w:t>
      </w:r>
      <w:proofErr w:type="spellStart"/>
      <w:r>
        <w:rPr>
          <w:rStyle w:val="VerbatimChar"/>
        </w:rPr>
        <w:t>dev_sample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9723  -0.5213  -0.3538  -0.2161   2.935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Estimate Std. Error z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z|)    </w:t>
      </w:r>
      <w:r>
        <w:br/>
      </w:r>
      <w:r>
        <w:rPr>
          <w:rStyle w:val="VerbatimChar"/>
        </w:rPr>
        <w:t>## (Intercept)     -5.617183   0.516196 -10.882  &lt; 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ontractRenewal</w:t>
      </w:r>
      <w:proofErr w:type="spellEnd"/>
      <w:r>
        <w:rPr>
          <w:rStyle w:val="VerbatimChar"/>
        </w:rPr>
        <w:t xml:space="preserve"> -1.952575   0.174162 -11.211  &lt; 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ustServCalls</w:t>
      </w:r>
      <w:proofErr w:type="spellEnd"/>
      <w:r>
        <w:rPr>
          <w:rStyle w:val="VerbatimChar"/>
        </w:rPr>
        <w:t xml:space="preserve">    0.485537   0.046462  10.450  &lt; 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ayMins</w:t>
      </w:r>
      <w:proofErr w:type="spellEnd"/>
      <w:r>
        <w:rPr>
          <w:rStyle w:val="VerbatimChar"/>
        </w:rPr>
        <w:t xml:space="preserve">          0.019000   0.001687  11.263  &lt; 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onthlyCharge</w:t>
      </w:r>
      <w:proofErr w:type="spellEnd"/>
      <w:r>
        <w:rPr>
          <w:rStyle w:val="VerbatimChar"/>
        </w:rPr>
        <w:t xml:space="preserve">   -0.032181   0.005968  -5.392 6.95e-08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OverageFee</w:t>
      </w:r>
      <w:proofErr w:type="spellEnd"/>
      <w:r>
        <w:rPr>
          <w:rStyle w:val="VerbatimChar"/>
        </w:rPr>
        <w:t xml:space="preserve">       0.187678   0.029852   6.287 3.24e-10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oamMins</w:t>
      </w:r>
      <w:proofErr w:type="spellEnd"/>
      <w:r>
        <w:rPr>
          <w:rStyle w:val="VerbatimChar"/>
        </w:rPr>
        <w:t xml:space="preserve">         0.084364   0.023968   3.520 0.000432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930.1  on 2331  degrees of freedom</w:t>
      </w:r>
      <w:r>
        <w:br/>
      </w:r>
      <w:r>
        <w:rPr>
          <w:rStyle w:val="VerbatimChar"/>
        </w:rPr>
        <w:t>## Residual deviance: 1542.2  on 2325  degrees of freedom</w:t>
      </w:r>
      <w:r>
        <w:br/>
      </w:r>
      <w:r>
        <w:rPr>
          <w:rStyle w:val="VerbatimChar"/>
        </w:rPr>
        <w:t>## AIC: 1556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14:paraId="5770DC16" w14:textId="77777777" w:rsidR="0032496B" w:rsidRDefault="0032496B" w:rsidP="0032496B">
      <w:pPr>
        <w:pStyle w:val="SourceCode"/>
      </w:pPr>
      <w:r>
        <w:rPr>
          <w:rStyle w:val="NormalTok"/>
        </w:rPr>
        <w:t xml:space="preserve">  ##calculate VIF for </w:t>
      </w:r>
      <w:proofErr w:type="spellStart"/>
      <w:r>
        <w:rPr>
          <w:rStyle w:val="NormalTok"/>
        </w:rPr>
        <w:t>multicolinearity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KeywordTok"/>
        </w:rPr>
        <w:t>vif</w:t>
      </w:r>
      <w:proofErr w:type="spellEnd"/>
      <w:r>
        <w:rPr>
          <w:rStyle w:val="NormalTok"/>
        </w:rPr>
        <w:t>(model5)</w:t>
      </w:r>
    </w:p>
    <w:p w14:paraId="1FB81A73" w14:textId="77777777" w:rsidR="0032496B" w:rsidRDefault="0032496B" w:rsidP="0032496B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ontractRenewal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CustServCalls</w:t>
      </w:r>
      <w:proofErr w:type="spellEnd"/>
      <w:r>
        <w:rPr>
          <w:rStyle w:val="VerbatimChar"/>
        </w:rPr>
        <w:t xml:space="preserve">         </w:t>
      </w:r>
      <w:proofErr w:type="spellStart"/>
      <w:r>
        <w:rPr>
          <w:rStyle w:val="VerbatimChar"/>
        </w:rPr>
        <w:t>DayMins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MonthlyCharge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1.054101        1.080490        1.782955        1.893563 </w:t>
      </w:r>
      <w:r>
        <w:br/>
      </w:r>
      <w:r>
        <w:rPr>
          <w:rStyle w:val="VerbatimChar"/>
        </w:rPr>
        <w:t xml:space="preserve">##      </w:t>
      </w:r>
      <w:proofErr w:type="spellStart"/>
      <w:r>
        <w:rPr>
          <w:rStyle w:val="VerbatimChar"/>
        </w:rPr>
        <w:t>OverageFee</w:t>
      </w:r>
      <w:proofErr w:type="spellEnd"/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RoamMins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      1.213727        1.021074</w:t>
      </w:r>
    </w:p>
    <w:p w14:paraId="74DB7B2D" w14:textId="77777777" w:rsidR="0032496B" w:rsidRDefault="0032496B" w:rsidP="0032496B"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checking with </w:t>
      </w:r>
      <w:proofErr w:type="spellStart"/>
      <w:r>
        <w:rPr>
          <w:rStyle w:val="CommentTok"/>
        </w:rPr>
        <w:t>proabability</w:t>
      </w:r>
      <w:proofErr w:type="spellEnd"/>
      <w:r>
        <w:rPr>
          <w:rStyle w:val="CommentTok"/>
        </w:rPr>
        <w:t xml:space="preserve"> of .6  </w:t>
      </w:r>
      <w:r>
        <w:br/>
      </w:r>
      <w:r>
        <w:rPr>
          <w:rStyle w:val="NormalTok"/>
        </w:rPr>
        <w:t xml:space="preserve">  pred5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odel5,</w:t>
      </w:r>
      <w:r>
        <w:rPr>
          <w:rStyle w:val="DataTypeTok"/>
        </w:rPr>
        <w:t>new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st_sample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Churn_pred_num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ifelse</w:t>
      </w:r>
      <w:proofErr w:type="spellEnd"/>
      <w:r>
        <w:rPr>
          <w:rStyle w:val="NormalTok"/>
        </w:rPr>
        <w:t xml:space="preserve">(pred5 </w:t>
      </w:r>
      <w:r>
        <w:rPr>
          <w:rStyle w:val="OperatorTok"/>
        </w:rPr>
        <w:t>&gt;</w:t>
      </w:r>
      <w:r>
        <w:rPr>
          <w:rStyle w:val="NormalTok"/>
        </w:rPr>
        <w:t>.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churn_pred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</w:t>
      </w:r>
      <w:proofErr w:type="spellStart"/>
      <w:r>
        <w:rPr>
          <w:rStyle w:val="NormalTok"/>
        </w:rPr>
        <w:t>Churn_pred_num,</w:t>
      </w:r>
      <w:r>
        <w:rPr>
          <w:rStyle w:val="DataTypeTok"/>
        </w:rPr>
        <w:t>level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)  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churn_ac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test_sample</w:t>
      </w:r>
      <w:r>
        <w:rPr>
          <w:rStyle w:val="OperatorTok"/>
        </w:rPr>
        <w:t>$</w:t>
      </w:r>
      <w:r>
        <w:rPr>
          <w:rStyle w:val="NormalTok"/>
        </w:rPr>
        <w:t>Churn</w:t>
      </w:r>
      <w:proofErr w:type="spellEnd"/>
      <w:r>
        <w:br/>
      </w:r>
      <w:r>
        <w:rPr>
          <w:rStyle w:val="NormalTok"/>
        </w:rPr>
        <w:t xml:space="preserve">  </w:t>
      </w:r>
      <w:proofErr w:type="spellStart"/>
      <w:r>
        <w:rPr>
          <w:rStyle w:val="KeywordTok"/>
        </w:rPr>
        <w:t>confusionMatrix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hurn_pred,</w:t>
      </w:r>
      <w:r>
        <w:rPr>
          <w:rStyle w:val="Keyword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hurn_act</w:t>
      </w:r>
      <w:proofErr w:type="spellEnd"/>
      <w:r>
        <w:rPr>
          <w:rStyle w:val="NormalTok"/>
        </w:rPr>
        <w:t>))</w:t>
      </w:r>
    </w:p>
    <w:p w14:paraId="23115F8A" w14:textId="77777777" w:rsidR="0032496B" w:rsidRDefault="0032496B" w:rsidP="0032496B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0   1</w:t>
      </w:r>
      <w:r>
        <w:br/>
      </w:r>
      <w:r>
        <w:rPr>
          <w:rStyle w:val="VerbatimChar"/>
        </w:rPr>
        <w:t>##          0 848 133</w:t>
      </w:r>
      <w:r>
        <w:br/>
      </w:r>
      <w:r>
        <w:rPr>
          <w:rStyle w:val="VerbatimChar"/>
        </w:rPr>
        <w:t>##          1   8  12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8591         </w:t>
      </w:r>
      <w:r>
        <w:br/>
      </w:r>
      <w:r>
        <w:rPr>
          <w:rStyle w:val="VerbatimChar"/>
        </w:rPr>
        <w:t>##                  95% CI : (0.836, 0.8801)</w:t>
      </w:r>
      <w:r>
        <w:br/>
      </w:r>
      <w:r>
        <w:rPr>
          <w:rStyle w:val="VerbatimChar"/>
        </w:rPr>
        <w:t xml:space="preserve">##     No Information Rate : 0.8551         </w:t>
      </w:r>
      <w:r>
        <w:br/>
      </w:r>
      <w:r>
        <w:rPr>
          <w:rStyle w:val="VerbatimChar"/>
        </w:rPr>
        <w:t xml:space="preserve">##     P-Value [Acc &gt; NIR] : 0.3803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lastRenderedPageBreak/>
        <w:t xml:space="preserve">##                   Kappa : 0.1144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Mcnemar's</w:t>
      </w:r>
      <w:proofErr w:type="spellEnd"/>
      <w:r>
        <w:rPr>
          <w:rStyle w:val="VerbatimChar"/>
        </w:rPr>
        <w:t xml:space="preserve"> Test P-Value : &lt;2e-16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99065        </w:t>
      </w:r>
      <w:r>
        <w:br/>
      </w:r>
      <w:r>
        <w:rPr>
          <w:rStyle w:val="VerbatimChar"/>
        </w:rPr>
        <w:t xml:space="preserve">##             Specificity : 0.08276        </w:t>
      </w:r>
      <w:r>
        <w:br/>
      </w:r>
      <w:r>
        <w:rPr>
          <w:rStyle w:val="VerbatimChar"/>
        </w:rPr>
        <w:t xml:space="preserve">##          Pos </w:t>
      </w:r>
      <w:proofErr w:type="spellStart"/>
      <w:r>
        <w:rPr>
          <w:rStyle w:val="VerbatimChar"/>
        </w:rPr>
        <w:t>Pred</w:t>
      </w:r>
      <w:proofErr w:type="spellEnd"/>
      <w:r>
        <w:rPr>
          <w:rStyle w:val="VerbatimChar"/>
        </w:rPr>
        <w:t xml:space="preserve"> Value : 0.86442        </w:t>
      </w:r>
      <w:r>
        <w:br/>
      </w:r>
      <w:r>
        <w:rPr>
          <w:rStyle w:val="VerbatimChar"/>
        </w:rPr>
        <w:t xml:space="preserve">##          Neg </w:t>
      </w:r>
      <w:proofErr w:type="spellStart"/>
      <w:r>
        <w:rPr>
          <w:rStyle w:val="VerbatimChar"/>
        </w:rPr>
        <w:t>Pred</w:t>
      </w:r>
      <w:proofErr w:type="spellEnd"/>
      <w:r>
        <w:rPr>
          <w:rStyle w:val="VerbatimChar"/>
        </w:rPr>
        <w:t xml:space="preserve"> Value : 0.60000        </w:t>
      </w:r>
      <w:r>
        <w:br/>
      </w:r>
      <w:r>
        <w:rPr>
          <w:rStyle w:val="VerbatimChar"/>
        </w:rPr>
        <w:t xml:space="preserve">##              Prevalence : 0.85514        </w:t>
      </w:r>
      <w:r>
        <w:br/>
      </w:r>
      <w:r>
        <w:rPr>
          <w:rStyle w:val="VerbatimChar"/>
        </w:rPr>
        <w:t xml:space="preserve">##          Detection Rate : 0.84715        </w:t>
      </w:r>
      <w:r>
        <w:br/>
      </w:r>
      <w:r>
        <w:rPr>
          <w:rStyle w:val="VerbatimChar"/>
        </w:rPr>
        <w:t xml:space="preserve">##    Detection Prevalence : 0.98002        </w:t>
      </w:r>
      <w:r>
        <w:br/>
      </w:r>
      <w:r>
        <w:rPr>
          <w:rStyle w:val="VerbatimChar"/>
        </w:rPr>
        <w:t xml:space="preserve">##       Balanced Accuracy : 0.53671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0              </w:t>
      </w:r>
      <w:r>
        <w:br/>
      </w:r>
      <w:r>
        <w:rPr>
          <w:rStyle w:val="VerbatimChar"/>
        </w:rPr>
        <w:t xml:space="preserve">## </w:t>
      </w:r>
    </w:p>
    <w:p w14:paraId="6C8B0413" w14:textId="77777777" w:rsidR="0032496B" w:rsidRDefault="0032496B" w:rsidP="0032496B"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check for ROC for model fit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pr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>(pred</w:t>
      </w:r>
      <w:proofErr w:type="gramStart"/>
      <w:r>
        <w:rPr>
          <w:rStyle w:val="NormalTok"/>
        </w:rPr>
        <w:t>5,test</w:t>
      </w:r>
      <w:proofErr w:type="gramEnd"/>
      <w:r>
        <w:rPr>
          <w:rStyle w:val="NormalTok"/>
        </w:rPr>
        <w:t>_sample</w:t>
      </w:r>
      <w:r>
        <w:rPr>
          <w:rStyle w:val="OperatorTok"/>
        </w:rPr>
        <w:t>$</w:t>
      </w:r>
      <w:r>
        <w:rPr>
          <w:rStyle w:val="NormalTok"/>
        </w:rPr>
        <w:t>Churn)</w:t>
      </w:r>
      <w:r>
        <w:br/>
      </w:r>
      <w:r>
        <w:rPr>
          <w:rStyle w:val="NormalTok"/>
        </w:rPr>
        <w:t xml:space="preserve">  perf =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>(</w:t>
      </w:r>
      <w:proofErr w:type="spellStart"/>
      <w:r>
        <w:rPr>
          <w:rStyle w:val="NormalTok"/>
        </w:rPr>
        <w:t>pr,</w:t>
      </w:r>
      <w:r>
        <w:rPr>
          <w:rStyle w:val="DataTypeTok"/>
        </w:rPr>
        <w:t>measur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tpr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proofErr w:type="spellStart"/>
      <w:r>
        <w:rPr>
          <w:rStyle w:val="DataTypeTok"/>
        </w:rPr>
        <w:t>x.measur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fpr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lot</w:t>
      </w:r>
      <w:r>
        <w:rPr>
          <w:rStyle w:val="NormalTok"/>
        </w:rPr>
        <w:t xml:space="preserve">(perf) </w:t>
      </w:r>
    </w:p>
    <w:p w14:paraId="2C285007" w14:textId="71E96769" w:rsidR="0032496B" w:rsidRDefault="0032496B" w:rsidP="0032496B">
      <w:pPr>
        <w:pStyle w:val="FirstParagraph"/>
      </w:pPr>
      <w:r>
        <w:rPr>
          <w:noProof/>
        </w:rPr>
        <w:drawing>
          <wp:inline distT="0" distB="0" distL="0" distR="0" wp14:anchorId="7F00EE36" wp14:editId="391190B6">
            <wp:extent cx="4619625" cy="3695700"/>
            <wp:effectExtent l="0" t="0" r="9525" b="0"/>
            <wp:docPr id="154" name="Picture 1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92F197" w14:textId="77777777" w:rsidR="0032496B" w:rsidRDefault="0032496B" w:rsidP="0032496B">
      <w:pPr>
        <w:pStyle w:val="SourceCode"/>
      </w:pPr>
      <w:r>
        <w:rPr>
          <w:rStyle w:val="NormalTok"/>
        </w:rPr>
        <w:t xml:space="preserve">  </w:t>
      </w:r>
      <w:proofErr w:type="spellStart"/>
      <w:r>
        <w:rPr>
          <w:rStyle w:val="KeywordTok"/>
        </w:rPr>
        <w:t>auc</w:t>
      </w:r>
      <w:proofErr w:type="spellEnd"/>
      <w:r>
        <w:rPr>
          <w:rStyle w:val="NormalTok"/>
        </w:rPr>
        <w:t>(test_sample</w:t>
      </w:r>
      <w:r>
        <w:rPr>
          <w:rStyle w:val="OperatorTok"/>
        </w:rPr>
        <w:t>$</w:t>
      </w:r>
      <w:proofErr w:type="gramStart"/>
      <w:r>
        <w:rPr>
          <w:rStyle w:val="NormalTok"/>
        </w:rPr>
        <w:t>Churn,pred</w:t>
      </w:r>
      <w:proofErr w:type="gramEnd"/>
      <w:r>
        <w:rPr>
          <w:rStyle w:val="NormalTok"/>
        </w:rPr>
        <w:t>5)</w:t>
      </w:r>
    </w:p>
    <w:p w14:paraId="1D4AE78D" w14:textId="77777777" w:rsidR="0032496B" w:rsidRDefault="0032496B" w:rsidP="0032496B">
      <w:pPr>
        <w:pStyle w:val="SourceCode"/>
      </w:pPr>
      <w:r>
        <w:rPr>
          <w:rStyle w:val="VerbatimChar"/>
        </w:rPr>
        <w:t>## Area under the curve: 0.8178</w:t>
      </w:r>
    </w:p>
    <w:p w14:paraId="5DA1E0D1" w14:textId="77777777" w:rsidR="0032496B" w:rsidRDefault="0032496B" w:rsidP="0032496B">
      <w:pPr>
        <w:pStyle w:val="SourceCode"/>
      </w:pPr>
      <w:r>
        <w:rPr>
          <w:rStyle w:val="NormalTok"/>
        </w:rPr>
        <w:t xml:space="preserve">  pred5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odel5,</w:t>
      </w:r>
      <w:r>
        <w:rPr>
          <w:rStyle w:val="DataTypeTok"/>
        </w:rPr>
        <w:t>new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st_sample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Churn_pred_num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ifelse</w:t>
      </w:r>
      <w:proofErr w:type="spellEnd"/>
      <w:r>
        <w:rPr>
          <w:rStyle w:val="NormalTok"/>
        </w:rPr>
        <w:t xml:space="preserve">(pred1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.</w:t>
      </w:r>
      <w:r>
        <w:rPr>
          <w:rStyle w:val="DecValTok"/>
        </w:rPr>
        <w:t>6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churn_pred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</w:t>
      </w:r>
      <w:proofErr w:type="spellStart"/>
      <w:r>
        <w:rPr>
          <w:rStyle w:val="NormalTok"/>
        </w:rPr>
        <w:t>Churn_pred_num,</w:t>
      </w:r>
      <w:r>
        <w:rPr>
          <w:rStyle w:val="DataTypeTok"/>
        </w:rPr>
        <w:t>level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)   </w:t>
      </w:r>
      <w:r>
        <w:br/>
      </w:r>
      <w:r>
        <w:rPr>
          <w:rStyle w:val="NormalTok"/>
        </w:rPr>
        <w:lastRenderedPageBreak/>
        <w:t xml:space="preserve">  </w:t>
      </w:r>
      <w:proofErr w:type="spellStart"/>
      <w:r>
        <w:rPr>
          <w:rStyle w:val="NormalTok"/>
        </w:rPr>
        <w:t>churn_ac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test_sample</w:t>
      </w:r>
      <w:r>
        <w:rPr>
          <w:rStyle w:val="OperatorTok"/>
        </w:rPr>
        <w:t>$</w:t>
      </w:r>
      <w:r>
        <w:rPr>
          <w:rStyle w:val="NormalTok"/>
        </w:rPr>
        <w:t>Churn</w:t>
      </w:r>
      <w:proofErr w:type="spellEnd"/>
      <w:r>
        <w:br/>
      </w:r>
      <w:r>
        <w:rPr>
          <w:rStyle w:val="NormalTok"/>
        </w:rPr>
        <w:t xml:space="preserve">  </w:t>
      </w:r>
      <w:proofErr w:type="spellStart"/>
      <w:r>
        <w:rPr>
          <w:rStyle w:val="KeywordTok"/>
        </w:rPr>
        <w:t>confusionMatrix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hurn_pred,</w:t>
      </w:r>
      <w:r>
        <w:rPr>
          <w:rStyle w:val="Keyword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hurn_act</w:t>
      </w:r>
      <w:proofErr w:type="spellEnd"/>
      <w:r>
        <w:rPr>
          <w:rStyle w:val="NormalTok"/>
        </w:rPr>
        <w:t>))</w:t>
      </w:r>
    </w:p>
    <w:p w14:paraId="263A8E8A" w14:textId="77777777" w:rsidR="0032496B" w:rsidRDefault="0032496B" w:rsidP="0032496B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0   1</w:t>
      </w:r>
      <w:r>
        <w:br/>
      </w:r>
      <w:r>
        <w:rPr>
          <w:rStyle w:val="VerbatimChar"/>
        </w:rPr>
        <w:t>##          0 849 134</w:t>
      </w:r>
      <w:r>
        <w:br/>
      </w:r>
      <w:r>
        <w:rPr>
          <w:rStyle w:val="VerbatimChar"/>
        </w:rPr>
        <w:t>##          1   7  11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8591         </w:t>
      </w:r>
      <w:r>
        <w:br/>
      </w:r>
      <w:r>
        <w:rPr>
          <w:rStyle w:val="VerbatimChar"/>
        </w:rPr>
        <w:t>##                  95% CI : (0.836, 0.8801)</w:t>
      </w:r>
      <w:r>
        <w:br/>
      </w:r>
      <w:r>
        <w:rPr>
          <w:rStyle w:val="VerbatimChar"/>
        </w:rPr>
        <w:t xml:space="preserve">##     No Information Rate : 0.8551         </w:t>
      </w:r>
      <w:r>
        <w:br/>
      </w:r>
      <w:r>
        <w:rPr>
          <w:rStyle w:val="VerbatimChar"/>
        </w:rPr>
        <w:t xml:space="preserve">##     P-Value [Acc &gt; NIR] : 0.3803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1064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Mcnemar's</w:t>
      </w:r>
      <w:proofErr w:type="spellEnd"/>
      <w:r>
        <w:rPr>
          <w:rStyle w:val="VerbatimChar"/>
        </w:rPr>
        <w:t xml:space="preserve"> Test P-Value : &lt;2e-16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99182        </w:t>
      </w:r>
      <w:r>
        <w:br/>
      </w:r>
      <w:r>
        <w:rPr>
          <w:rStyle w:val="VerbatimChar"/>
        </w:rPr>
        <w:t xml:space="preserve">##             Specificity : 0.07586        </w:t>
      </w:r>
      <w:r>
        <w:br/>
      </w:r>
      <w:r>
        <w:rPr>
          <w:rStyle w:val="VerbatimChar"/>
        </w:rPr>
        <w:t xml:space="preserve">##          Pos </w:t>
      </w:r>
      <w:proofErr w:type="spellStart"/>
      <w:r>
        <w:rPr>
          <w:rStyle w:val="VerbatimChar"/>
        </w:rPr>
        <w:t>Pred</w:t>
      </w:r>
      <w:proofErr w:type="spellEnd"/>
      <w:r>
        <w:rPr>
          <w:rStyle w:val="VerbatimChar"/>
        </w:rPr>
        <w:t xml:space="preserve"> Value : 0.86368        </w:t>
      </w:r>
      <w:r>
        <w:br/>
      </w:r>
      <w:r>
        <w:rPr>
          <w:rStyle w:val="VerbatimChar"/>
        </w:rPr>
        <w:t xml:space="preserve">##          Neg </w:t>
      </w:r>
      <w:proofErr w:type="spellStart"/>
      <w:r>
        <w:rPr>
          <w:rStyle w:val="VerbatimChar"/>
        </w:rPr>
        <w:t>Pred</w:t>
      </w:r>
      <w:proofErr w:type="spellEnd"/>
      <w:r>
        <w:rPr>
          <w:rStyle w:val="VerbatimChar"/>
        </w:rPr>
        <w:t xml:space="preserve"> Value : 0.61111        </w:t>
      </w:r>
      <w:r>
        <w:br/>
      </w:r>
      <w:r>
        <w:rPr>
          <w:rStyle w:val="VerbatimChar"/>
        </w:rPr>
        <w:t xml:space="preserve">##              Prevalence : 0.85514        </w:t>
      </w:r>
      <w:r>
        <w:br/>
      </w:r>
      <w:r>
        <w:rPr>
          <w:rStyle w:val="VerbatimChar"/>
        </w:rPr>
        <w:t xml:space="preserve">##          Detection Rate : 0.84815        </w:t>
      </w:r>
      <w:r>
        <w:br/>
      </w:r>
      <w:r>
        <w:rPr>
          <w:rStyle w:val="VerbatimChar"/>
        </w:rPr>
        <w:t xml:space="preserve">##    Detection Prevalence : 0.98202        </w:t>
      </w:r>
      <w:r>
        <w:br/>
      </w:r>
      <w:r>
        <w:rPr>
          <w:rStyle w:val="VerbatimChar"/>
        </w:rPr>
        <w:t xml:space="preserve">##       Balanced Accuracy : 0.53384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0              </w:t>
      </w:r>
      <w:r>
        <w:br/>
      </w:r>
      <w:r>
        <w:rPr>
          <w:rStyle w:val="VerbatimChar"/>
        </w:rPr>
        <w:t xml:space="preserve">## </w:t>
      </w:r>
    </w:p>
    <w:p w14:paraId="2F7B0B17" w14:textId="77777777" w:rsidR="0032496B" w:rsidRDefault="0032496B" w:rsidP="0032496B"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>#</w:t>
      </w:r>
      <w:proofErr w:type="spellStart"/>
      <w:r>
        <w:rPr>
          <w:rStyle w:val="CommentTok"/>
        </w:rPr>
        <w:t>CF$</w:t>
      </w:r>
      <w:proofErr w:type="gramStart"/>
      <w:r>
        <w:rPr>
          <w:rStyle w:val="CommentTok"/>
        </w:rPr>
        <w:t>table</w:t>
      </w:r>
      <w:proofErr w:type="spellEnd"/>
      <w:r>
        <w:rPr>
          <w:rStyle w:val="CommentTok"/>
        </w:rPr>
        <w:t>[</w:t>
      </w:r>
      <w:proofErr w:type="gramEnd"/>
      <w:r>
        <w:rPr>
          <w:rStyle w:val="CommentTok"/>
        </w:rPr>
        <w:t>1,2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churn_pre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churn_act</w:t>
      </w:r>
      <w:proofErr w:type="spellEnd"/>
      <w:r>
        <w:rPr>
          <w:rStyle w:val="NormalTok"/>
        </w:rPr>
        <w:t>)  ##accuracy of 86%%</w:t>
      </w:r>
    </w:p>
    <w:p w14:paraId="1E654BB9" w14:textId="77777777" w:rsidR="0032496B" w:rsidRDefault="0032496B" w:rsidP="0032496B">
      <w:pPr>
        <w:pStyle w:val="SourceCode"/>
      </w:pPr>
      <w:r>
        <w:rPr>
          <w:rStyle w:val="VerbatimChar"/>
        </w:rPr>
        <w:t>## [1] 0.8591409</w:t>
      </w:r>
    </w:p>
    <w:p w14:paraId="2F16ADEF" w14:textId="77777777" w:rsidR="0032496B" w:rsidRDefault="0032496B" w:rsidP="0032496B">
      <w:pPr>
        <w:pStyle w:val="Heading2"/>
      </w:pPr>
      <w:bookmarkStart w:id="20" w:name="including-plots"/>
      <w:bookmarkStart w:id="21" w:name="_Toc9976737"/>
      <w:bookmarkEnd w:id="20"/>
      <w:r>
        <w:t>Including Plots</w:t>
      </w:r>
      <w:bookmarkEnd w:id="21"/>
    </w:p>
    <w:p w14:paraId="141B665F" w14:textId="77777777" w:rsidR="0032496B" w:rsidRDefault="0032496B" w:rsidP="0032496B">
      <w:pPr>
        <w:pStyle w:val="FirstParagraph"/>
      </w:pPr>
      <w:r>
        <w:t>You can also embed plots, for example:</w:t>
      </w:r>
    </w:p>
    <w:p w14:paraId="7A32F4FE" w14:textId="75240227" w:rsidR="0032496B" w:rsidRDefault="0032496B" w:rsidP="0032496B">
      <w:pPr>
        <w:pStyle w:val="BodyText"/>
      </w:pPr>
      <w:r>
        <w:rPr>
          <w:noProof/>
        </w:rPr>
        <w:lastRenderedPageBreak/>
        <w:drawing>
          <wp:inline distT="0" distB="0" distL="0" distR="0" wp14:anchorId="61BF94A3" wp14:editId="66B627DC">
            <wp:extent cx="4619625" cy="3695700"/>
            <wp:effectExtent l="0" t="0" r="9525" b="0"/>
            <wp:docPr id="153" name="Picture 1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>
                      <a:picLocks noChangeAspect="1" noChangeArrowheads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EDB41B" w14:textId="77777777" w:rsidR="0032496B" w:rsidRDefault="0032496B" w:rsidP="0032496B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bookmarkEnd w:id="17"/>
    <w:p w14:paraId="65F18B04" w14:textId="77777777" w:rsidR="0032496B" w:rsidRPr="0032496B" w:rsidRDefault="0032496B" w:rsidP="0032496B"/>
    <w:sectPr w:rsidR="0032496B" w:rsidRPr="0032496B" w:rsidSect="0066165C">
      <w:footerReference w:type="default" r:id="rId72"/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F3BA16" w14:textId="77777777" w:rsidR="008A31B0" w:rsidRDefault="008A31B0" w:rsidP="00DB4C0F">
      <w:pPr>
        <w:spacing w:after="0" w:line="240" w:lineRule="auto"/>
      </w:pPr>
      <w:r>
        <w:separator/>
      </w:r>
    </w:p>
  </w:endnote>
  <w:endnote w:type="continuationSeparator" w:id="0">
    <w:p w14:paraId="2E07084A" w14:textId="77777777" w:rsidR="008A31B0" w:rsidRDefault="008A31B0" w:rsidP="00DB4C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CDD5C2" w14:textId="4C700FD2" w:rsidR="001C5D93" w:rsidRDefault="001C5D93">
    <w:pPr>
      <w:pStyle w:val="Footer"/>
    </w:pPr>
  </w:p>
  <w:p w14:paraId="021BD2B2" w14:textId="77777777" w:rsidR="001C5D93" w:rsidRDefault="001C5D9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47A922" w14:textId="77777777" w:rsidR="008A31B0" w:rsidRDefault="008A31B0" w:rsidP="00DB4C0F">
      <w:pPr>
        <w:spacing w:after="0" w:line="240" w:lineRule="auto"/>
      </w:pPr>
      <w:r>
        <w:separator/>
      </w:r>
    </w:p>
  </w:footnote>
  <w:footnote w:type="continuationSeparator" w:id="0">
    <w:p w14:paraId="231FAFD7" w14:textId="77777777" w:rsidR="008A31B0" w:rsidRDefault="008A31B0" w:rsidP="00DB4C0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BC5097"/>
    <w:multiLevelType w:val="hybridMultilevel"/>
    <w:tmpl w:val="CE1C994A"/>
    <w:lvl w:ilvl="0" w:tplc="0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13B722D"/>
    <w:multiLevelType w:val="hybridMultilevel"/>
    <w:tmpl w:val="E8EC4C4E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3712559"/>
    <w:multiLevelType w:val="hybridMultilevel"/>
    <w:tmpl w:val="6D8E53E2"/>
    <w:lvl w:ilvl="0" w:tplc="541653BA">
      <w:start w:val="6"/>
      <w:numFmt w:val="bullet"/>
      <w:lvlText w:val="-"/>
      <w:lvlJc w:val="left"/>
      <w:pPr>
        <w:ind w:left="1800" w:hanging="360"/>
      </w:pPr>
      <w:rPr>
        <w:rFonts w:ascii="Verdana" w:eastAsiaTheme="minorHAnsi" w:hAnsi="Verdana" w:cs="Verdana" w:hint="default"/>
      </w:rPr>
    </w:lvl>
    <w:lvl w:ilvl="1" w:tplc="0C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513490A"/>
    <w:multiLevelType w:val="hybridMultilevel"/>
    <w:tmpl w:val="BDCAA3C6"/>
    <w:lvl w:ilvl="0" w:tplc="BE0EA4C6">
      <w:start w:val="6"/>
      <w:numFmt w:val="bullet"/>
      <w:lvlText w:val="-"/>
      <w:lvlJc w:val="left"/>
      <w:pPr>
        <w:ind w:left="1800" w:hanging="360"/>
      </w:pPr>
      <w:rPr>
        <w:rFonts w:ascii="Verdana" w:eastAsiaTheme="minorHAnsi" w:hAnsi="Verdana" w:cs="Verdana" w:hint="default"/>
      </w:rPr>
    </w:lvl>
    <w:lvl w:ilvl="1" w:tplc="0C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071C6B28"/>
    <w:multiLevelType w:val="hybridMultilevel"/>
    <w:tmpl w:val="6E261982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3E11FA"/>
    <w:multiLevelType w:val="multilevel"/>
    <w:tmpl w:val="A9E8A5D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4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280" w:hanging="2520"/>
      </w:pPr>
      <w:rPr>
        <w:rFonts w:hint="default"/>
      </w:rPr>
    </w:lvl>
  </w:abstractNum>
  <w:abstractNum w:abstractNumId="6" w15:restartNumberingAfterBreak="0">
    <w:nsid w:val="0E354118"/>
    <w:multiLevelType w:val="hybridMultilevel"/>
    <w:tmpl w:val="F23697D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BD6B8E"/>
    <w:multiLevelType w:val="multilevel"/>
    <w:tmpl w:val="794CD08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50" w:hanging="3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8" w15:restartNumberingAfterBreak="0">
    <w:nsid w:val="1A0B5EBD"/>
    <w:multiLevelType w:val="hybridMultilevel"/>
    <w:tmpl w:val="DBD89F78"/>
    <w:lvl w:ilvl="0" w:tplc="11BE0706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1B455595"/>
    <w:multiLevelType w:val="hybridMultilevel"/>
    <w:tmpl w:val="05FA97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364832E">
      <w:start w:val="6"/>
      <w:numFmt w:val="bullet"/>
      <w:lvlText w:val="-"/>
      <w:lvlJc w:val="left"/>
      <w:pPr>
        <w:ind w:left="2880" w:hanging="360"/>
      </w:pPr>
      <w:rPr>
        <w:rFonts w:ascii="Calibri Light" w:eastAsiaTheme="majorEastAsia" w:hAnsi="Calibri Light" w:cs="Calibri Light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64666A"/>
    <w:multiLevelType w:val="hybridMultilevel"/>
    <w:tmpl w:val="7B18BB24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392692"/>
    <w:multiLevelType w:val="multilevel"/>
    <w:tmpl w:val="062AF88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080" w:hanging="72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80" w:hanging="2520"/>
      </w:pPr>
      <w:rPr>
        <w:rFonts w:hint="default"/>
      </w:rPr>
    </w:lvl>
  </w:abstractNum>
  <w:abstractNum w:abstractNumId="12" w15:restartNumberingAfterBreak="0">
    <w:nsid w:val="31025939"/>
    <w:multiLevelType w:val="hybridMultilevel"/>
    <w:tmpl w:val="3F588ED0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CF7CB1"/>
    <w:multiLevelType w:val="hybridMultilevel"/>
    <w:tmpl w:val="B9B28A2E"/>
    <w:lvl w:ilvl="0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4" w15:restartNumberingAfterBreak="0">
    <w:nsid w:val="338F4140"/>
    <w:multiLevelType w:val="multilevel"/>
    <w:tmpl w:val="C9569572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5" w15:restartNumberingAfterBreak="0">
    <w:nsid w:val="359564F3"/>
    <w:multiLevelType w:val="hybridMultilevel"/>
    <w:tmpl w:val="E62A8232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213EF6"/>
    <w:multiLevelType w:val="hybridMultilevel"/>
    <w:tmpl w:val="60226276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98720D0"/>
    <w:multiLevelType w:val="hybridMultilevel"/>
    <w:tmpl w:val="1C403E9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C6E7CDB"/>
    <w:multiLevelType w:val="hybridMultilevel"/>
    <w:tmpl w:val="715EA96A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3B1874"/>
    <w:multiLevelType w:val="hybridMultilevel"/>
    <w:tmpl w:val="7E8C6926"/>
    <w:lvl w:ilvl="0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0" w15:restartNumberingAfterBreak="0">
    <w:nsid w:val="4F2E6512"/>
    <w:multiLevelType w:val="multilevel"/>
    <w:tmpl w:val="5EE052DA"/>
    <w:lvl w:ilvl="0">
      <w:start w:val="2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21" w15:restartNumberingAfterBreak="0">
    <w:nsid w:val="4FDB4015"/>
    <w:multiLevelType w:val="hybridMultilevel"/>
    <w:tmpl w:val="C88654D4"/>
    <w:lvl w:ilvl="0" w:tplc="F7AACB52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53F773C1"/>
    <w:multiLevelType w:val="hybridMultilevel"/>
    <w:tmpl w:val="323EC75C"/>
    <w:lvl w:ilvl="0" w:tplc="D1AADEF6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5431328B"/>
    <w:multiLevelType w:val="hybridMultilevel"/>
    <w:tmpl w:val="5462C430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8B30A4B"/>
    <w:multiLevelType w:val="hybridMultilevel"/>
    <w:tmpl w:val="3B2A42A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C91685F"/>
    <w:multiLevelType w:val="hybridMultilevel"/>
    <w:tmpl w:val="BF606BAE"/>
    <w:lvl w:ilvl="0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6" w15:restartNumberingAfterBreak="0">
    <w:nsid w:val="5D530F5A"/>
    <w:multiLevelType w:val="hybridMultilevel"/>
    <w:tmpl w:val="5CD84E2C"/>
    <w:lvl w:ilvl="0" w:tplc="15CE0022">
      <w:start w:val="1"/>
      <w:numFmt w:val="bullet"/>
      <w:lvlText w:val="-"/>
      <w:lvlJc w:val="left"/>
      <w:pPr>
        <w:ind w:left="1080" w:hanging="360"/>
      </w:pPr>
      <w:rPr>
        <w:rFonts w:ascii="Verdana" w:eastAsiaTheme="minorHAnsi" w:hAnsi="Verdana" w:cs="Verdana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5D723B4F"/>
    <w:multiLevelType w:val="multilevel"/>
    <w:tmpl w:val="08DE9CB0"/>
    <w:lvl w:ilvl="0">
      <w:start w:val="2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80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24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76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2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64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72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1160" w:hanging="2520"/>
      </w:pPr>
      <w:rPr>
        <w:rFonts w:hint="default"/>
      </w:rPr>
    </w:lvl>
  </w:abstractNum>
  <w:abstractNum w:abstractNumId="28" w15:restartNumberingAfterBreak="0">
    <w:nsid w:val="674756AC"/>
    <w:multiLevelType w:val="hybridMultilevel"/>
    <w:tmpl w:val="7D06CDEA"/>
    <w:lvl w:ilvl="0" w:tplc="0C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6ADB3320"/>
    <w:multiLevelType w:val="multilevel"/>
    <w:tmpl w:val="0FB6F71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0" w15:restartNumberingAfterBreak="0">
    <w:nsid w:val="6BB8387E"/>
    <w:multiLevelType w:val="multilevel"/>
    <w:tmpl w:val="FD9CE52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11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2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97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8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9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05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800" w:hanging="1800"/>
      </w:pPr>
      <w:rPr>
        <w:rFonts w:hint="default"/>
      </w:rPr>
    </w:lvl>
  </w:abstractNum>
  <w:abstractNum w:abstractNumId="31" w15:restartNumberingAfterBreak="0">
    <w:nsid w:val="6C43176A"/>
    <w:multiLevelType w:val="hybridMultilevel"/>
    <w:tmpl w:val="FF24AEC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C5F442C"/>
    <w:multiLevelType w:val="hybridMultilevel"/>
    <w:tmpl w:val="04522276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6DF52E74"/>
    <w:multiLevelType w:val="hybridMultilevel"/>
    <w:tmpl w:val="BC86FE80"/>
    <w:lvl w:ilvl="0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4" w15:restartNumberingAfterBreak="0">
    <w:nsid w:val="6FC355E8"/>
    <w:multiLevelType w:val="hybridMultilevel"/>
    <w:tmpl w:val="CD68C5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0C5142C"/>
    <w:multiLevelType w:val="hybridMultilevel"/>
    <w:tmpl w:val="FE0EFFDA"/>
    <w:lvl w:ilvl="0" w:tplc="0C09000D">
      <w:start w:val="1"/>
      <w:numFmt w:val="bullet"/>
      <w:lvlText w:val=""/>
      <w:lvlJc w:val="left"/>
      <w:pPr>
        <w:ind w:left="1445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216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5" w:hanging="360"/>
      </w:pPr>
      <w:rPr>
        <w:rFonts w:ascii="Wingdings" w:hAnsi="Wingdings" w:hint="default"/>
      </w:rPr>
    </w:lvl>
  </w:abstractNum>
  <w:abstractNum w:abstractNumId="36" w15:restartNumberingAfterBreak="0">
    <w:nsid w:val="7B066DA8"/>
    <w:multiLevelType w:val="hybridMultilevel"/>
    <w:tmpl w:val="2E060E84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7C6F0ED6"/>
    <w:multiLevelType w:val="hybridMultilevel"/>
    <w:tmpl w:val="D3D4F0D2"/>
    <w:lvl w:ilvl="0" w:tplc="CE32F1B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1"/>
  </w:num>
  <w:num w:numId="2">
    <w:abstractNumId w:val="23"/>
  </w:num>
  <w:num w:numId="3">
    <w:abstractNumId w:val="1"/>
  </w:num>
  <w:num w:numId="4">
    <w:abstractNumId w:val="27"/>
  </w:num>
  <w:num w:numId="5">
    <w:abstractNumId w:val="20"/>
  </w:num>
  <w:num w:numId="6">
    <w:abstractNumId w:val="17"/>
  </w:num>
  <w:num w:numId="7">
    <w:abstractNumId w:val="7"/>
  </w:num>
  <w:num w:numId="8">
    <w:abstractNumId w:val="8"/>
  </w:num>
  <w:num w:numId="9">
    <w:abstractNumId w:val="0"/>
  </w:num>
  <w:num w:numId="10">
    <w:abstractNumId w:val="9"/>
  </w:num>
  <w:num w:numId="11">
    <w:abstractNumId w:val="36"/>
  </w:num>
  <w:num w:numId="12">
    <w:abstractNumId w:val="32"/>
  </w:num>
  <w:num w:numId="13">
    <w:abstractNumId w:val="25"/>
  </w:num>
  <w:num w:numId="14">
    <w:abstractNumId w:val="13"/>
  </w:num>
  <w:num w:numId="15">
    <w:abstractNumId w:val="33"/>
  </w:num>
  <w:num w:numId="16">
    <w:abstractNumId w:val="19"/>
  </w:num>
  <w:num w:numId="17">
    <w:abstractNumId w:val="12"/>
  </w:num>
  <w:num w:numId="18">
    <w:abstractNumId w:val="18"/>
  </w:num>
  <w:num w:numId="19">
    <w:abstractNumId w:val="6"/>
  </w:num>
  <w:num w:numId="20">
    <w:abstractNumId w:val="34"/>
  </w:num>
  <w:num w:numId="21">
    <w:abstractNumId w:val="24"/>
  </w:num>
  <w:num w:numId="22">
    <w:abstractNumId w:val="16"/>
  </w:num>
  <w:num w:numId="23">
    <w:abstractNumId w:val="30"/>
  </w:num>
  <w:num w:numId="24">
    <w:abstractNumId w:val="29"/>
  </w:num>
  <w:num w:numId="25">
    <w:abstractNumId w:val="10"/>
  </w:num>
  <w:num w:numId="26">
    <w:abstractNumId w:val="35"/>
  </w:num>
  <w:num w:numId="27">
    <w:abstractNumId w:val="15"/>
  </w:num>
  <w:num w:numId="28">
    <w:abstractNumId w:val="31"/>
  </w:num>
  <w:num w:numId="29">
    <w:abstractNumId w:val="4"/>
  </w:num>
  <w:num w:numId="30">
    <w:abstractNumId w:val="28"/>
  </w:num>
  <w:num w:numId="31">
    <w:abstractNumId w:val="14"/>
  </w:num>
  <w:num w:numId="32">
    <w:abstractNumId w:val="5"/>
  </w:num>
  <w:num w:numId="33">
    <w:abstractNumId w:val="26"/>
  </w:num>
  <w:num w:numId="34">
    <w:abstractNumId w:val="2"/>
  </w:num>
  <w:num w:numId="35">
    <w:abstractNumId w:val="3"/>
  </w:num>
  <w:num w:numId="36">
    <w:abstractNumId w:val="37"/>
  </w:num>
  <w:num w:numId="37">
    <w:abstractNumId w:val="21"/>
  </w:num>
  <w:num w:numId="38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13519"/>
    <w:rsid w:val="00005699"/>
    <w:rsid w:val="00010081"/>
    <w:rsid w:val="00010099"/>
    <w:rsid w:val="00020454"/>
    <w:rsid w:val="00027F63"/>
    <w:rsid w:val="00033CCF"/>
    <w:rsid w:val="000352B9"/>
    <w:rsid w:val="00043A66"/>
    <w:rsid w:val="0004403B"/>
    <w:rsid w:val="000460C0"/>
    <w:rsid w:val="000529A4"/>
    <w:rsid w:val="000555F2"/>
    <w:rsid w:val="00083145"/>
    <w:rsid w:val="00085133"/>
    <w:rsid w:val="0009054D"/>
    <w:rsid w:val="000A25BA"/>
    <w:rsid w:val="000A5468"/>
    <w:rsid w:val="000B180E"/>
    <w:rsid w:val="000B23BF"/>
    <w:rsid w:val="000B3810"/>
    <w:rsid w:val="000B5033"/>
    <w:rsid w:val="000B784B"/>
    <w:rsid w:val="000D0FBA"/>
    <w:rsid w:val="000D33B6"/>
    <w:rsid w:val="000E3348"/>
    <w:rsid w:val="000F109F"/>
    <w:rsid w:val="000F21C0"/>
    <w:rsid w:val="0010421D"/>
    <w:rsid w:val="00104A7E"/>
    <w:rsid w:val="00106458"/>
    <w:rsid w:val="0011569E"/>
    <w:rsid w:val="00122C3F"/>
    <w:rsid w:val="00122DB4"/>
    <w:rsid w:val="001249C0"/>
    <w:rsid w:val="0012721C"/>
    <w:rsid w:val="00130FC4"/>
    <w:rsid w:val="00132E9B"/>
    <w:rsid w:val="00167D4D"/>
    <w:rsid w:val="00175EBA"/>
    <w:rsid w:val="0018603D"/>
    <w:rsid w:val="00197B0C"/>
    <w:rsid w:val="001B5C80"/>
    <w:rsid w:val="001C5D93"/>
    <w:rsid w:val="001E16CF"/>
    <w:rsid w:val="001F03B1"/>
    <w:rsid w:val="00204999"/>
    <w:rsid w:val="00205587"/>
    <w:rsid w:val="002065DF"/>
    <w:rsid w:val="00206F51"/>
    <w:rsid w:val="002175F8"/>
    <w:rsid w:val="00227717"/>
    <w:rsid w:val="002309DA"/>
    <w:rsid w:val="00235EC7"/>
    <w:rsid w:val="0024646A"/>
    <w:rsid w:val="00266DF6"/>
    <w:rsid w:val="002705B9"/>
    <w:rsid w:val="00274DE6"/>
    <w:rsid w:val="002910F8"/>
    <w:rsid w:val="002A57BA"/>
    <w:rsid w:val="002B4F27"/>
    <w:rsid w:val="002B52BA"/>
    <w:rsid w:val="002C181D"/>
    <w:rsid w:val="002C2EDD"/>
    <w:rsid w:val="002E581F"/>
    <w:rsid w:val="002E73B7"/>
    <w:rsid w:val="002F058E"/>
    <w:rsid w:val="002F14A9"/>
    <w:rsid w:val="002F56F6"/>
    <w:rsid w:val="003031A4"/>
    <w:rsid w:val="00306476"/>
    <w:rsid w:val="00307C3A"/>
    <w:rsid w:val="00314F49"/>
    <w:rsid w:val="00320EA6"/>
    <w:rsid w:val="00323ABE"/>
    <w:rsid w:val="0032496B"/>
    <w:rsid w:val="00325BEF"/>
    <w:rsid w:val="00330CCE"/>
    <w:rsid w:val="00332EBE"/>
    <w:rsid w:val="0034036A"/>
    <w:rsid w:val="00350D50"/>
    <w:rsid w:val="00351F75"/>
    <w:rsid w:val="0035401C"/>
    <w:rsid w:val="00356B62"/>
    <w:rsid w:val="00357342"/>
    <w:rsid w:val="00360CD4"/>
    <w:rsid w:val="00364C2C"/>
    <w:rsid w:val="003665EA"/>
    <w:rsid w:val="00366E17"/>
    <w:rsid w:val="003675DA"/>
    <w:rsid w:val="00371583"/>
    <w:rsid w:val="00376EAD"/>
    <w:rsid w:val="003827D9"/>
    <w:rsid w:val="00382F4A"/>
    <w:rsid w:val="00385538"/>
    <w:rsid w:val="00396070"/>
    <w:rsid w:val="003A01E1"/>
    <w:rsid w:val="003A2121"/>
    <w:rsid w:val="003A5049"/>
    <w:rsid w:val="003B0353"/>
    <w:rsid w:val="003B4045"/>
    <w:rsid w:val="003B40F5"/>
    <w:rsid w:val="003C0E17"/>
    <w:rsid w:val="003C3D1D"/>
    <w:rsid w:val="003D027A"/>
    <w:rsid w:val="003D37D6"/>
    <w:rsid w:val="00406429"/>
    <w:rsid w:val="00412272"/>
    <w:rsid w:val="00413E75"/>
    <w:rsid w:val="00432D25"/>
    <w:rsid w:val="00445703"/>
    <w:rsid w:val="0045058D"/>
    <w:rsid w:val="00460577"/>
    <w:rsid w:val="00460B23"/>
    <w:rsid w:val="00462A03"/>
    <w:rsid w:val="00464739"/>
    <w:rsid w:val="00465D22"/>
    <w:rsid w:val="004671CC"/>
    <w:rsid w:val="004831E0"/>
    <w:rsid w:val="00483B66"/>
    <w:rsid w:val="00483BA6"/>
    <w:rsid w:val="0049215A"/>
    <w:rsid w:val="004A1155"/>
    <w:rsid w:val="004A38AA"/>
    <w:rsid w:val="004A48FE"/>
    <w:rsid w:val="004B49B7"/>
    <w:rsid w:val="004B5DEB"/>
    <w:rsid w:val="004C0539"/>
    <w:rsid w:val="004C4838"/>
    <w:rsid w:val="004D30C1"/>
    <w:rsid w:val="004E44C2"/>
    <w:rsid w:val="004F3C3A"/>
    <w:rsid w:val="004F6AA5"/>
    <w:rsid w:val="005010AC"/>
    <w:rsid w:val="005056C3"/>
    <w:rsid w:val="0051056C"/>
    <w:rsid w:val="00511AEA"/>
    <w:rsid w:val="00511B1B"/>
    <w:rsid w:val="00520143"/>
    <w:rsid w:val="00523651"/>
    <w:rsid w:val="00543162"/>
    <w:rsid w:val="00544E81"/>
    <w:rsid w:val="00544F4F"/>
    <w:rsid w:val="0055164B"/>
    <w:rsid w:val="00556490"/>
    <w:rsid w:val="00564419"/>
    <w:rsid w:val="00566D7A"/>
    <w:rsid w:val="00576BB7"/>
    <w:rsid w:val="005816A0"/>
    <w:rsid w:val="005871C9"/>
    <w:rsid w:val="0059547D"/>
    <w:rsid w:val="005A2F7E"/>
    <w:rsid w:val="005A51AB"/>
    <w:rsid w:val="005A7919"/>
    <w:rsid w:val="005B5ECF"/>
    <w:rsid w:val="005C0424"/>
    <w:rsid w:val="005D1A48"/>
    <w:rsid w:val="005D3EE7"/>
    <w:rsid w:val="005D7DD7"/>
    <w:rsid w:val="00600A06"/>
    <w:rsid w:val="0061476E"/>
    <w:rsid w:val="00620DB1"/>
    <w:rsid w:val="00622315"/>
    <w:rsid w:val="00627799"/>
    <w:rsid w:val="00642FC7"/>
    <w:rsid w:val="006520A6"/>
    <w:rsid w:val="0065221D"/>
    <w:rsid w:val="0066165C"/>
    <w:rsid w:val="00665D4F"/>
    <w:rsid w:val="00674E97"/>
    <w:rsid w:val="006761B7"/>
    <w:rsid w:val="006771DF"/>
    <w:rsid w:val="00683C49"/>
    <w:rsid w:val="006875B7"/>
    <w:rsid w:val="006A096D"/>
    <w:rsid w:val="006A24A4"/>
    <w:rsid w:val="006A25E7"/>
    <w:rsid w:val="006C6B5E"/>
    <w:rsid w:val="006D30F7"/>
    <w:rsid w:val="006E3A9F"/>
    <w:rsid w:val="007054D0"/>
    <w:rsid w:val="00706259"/>
    <w:rsid w:val="007147EA"/>
    <w:rsid w:val="0072133C"/>
    <w:rsid w:val="00724636"/>
    <w:rsid w:val="00735A3E"/>
    <w:rsid w:val="0074373C"/>
    <w:rsid w:val="0074615D"/>
    <w:rsid w:val="0075202A"/>
    <w:rsid w:val="00784156"/>
    <w:rsid w:val="00793F3B"/>
    <w:rsid w:val="0079635C"/>
    <w:rsid w:val="007B36F9"/>
    <w:rsid w:val="007C4997"/>
    <w:rsid w:val="007C553B"/>
    <w:rsid w:val="007C618F"/>
    <w:rsid w:val="007C6815"/>
    <w:rsid w:val="007E2082"/>
    <w:rsid w:val="007E5835"/>
    <w:rsid w:val="007F146F"/>
    <w:rsid w:val="007F336A"/>
    <w:rsid w:val="00804F3B"/>
    <w:rsid w:val="00806DBA"/>
    <w:rsid w:val="008076F5"/>
    <w:rsid w:val="008109C5"/>
    <w:rsid w:val="00810AFC"/>
    <w:rsid w:val="008137C4"/>
    <w:rsid w:val="00813AEB"/>
    <w:rsid w:val="00814F2C"/>
    <w:rsid w:val="00821BDD"/>
    <w:rsid w:val="0082259D"/>
    <w:rsid w:val="0082285F"/>
    <w:rsid w:val="00823DA9"/>
    <w:rsid w:val="0082465F"/>
    <w:rsid w:val="00824C3D"/>
    <w:rsid w:val="00833E8D"/>
    <w:rsid w:val="00844558"/>
    <w:rsid w:val="00846887"/>
    <w:rsid w:val="00850AFD"/>
    <w:rsid w:val="008565CB"/>
    <w:rsid w:val="00856B84"/>
    <w:rsid w:val="00857083"/>
    <w:rsid w:val="008759DA"/>
    <w:rsid w:val="00884B75"/>
    <w:rsid w:val="00885F2C"/>
    <w:rsid w:val="00887C3F"/>
    <w:rsid w:val="0089169F"/>
    <w:rsid w:val="008A31B0"/>
    <w:rsid w:val="008A4843"/>
    <w:rsid w:val="008A4874"/>
    <w:rsid w:val="008A7164"/>
    <w:rsid w:val="008B05B6"/>
    <w:rsid w:val="008B76F9"/>
    <w:rsid w:val="008D359A"/>
    <w:rsid w:val="008D72DB"/>
    <w:rsid w:val="008E3861"/>
    <w:rsid w:val="008F074A"/>
    <w:rsid w:val="008F1920"/>
    <w:rsid w:val="00903405"/>
    <w:rsid w:val="00925214"/>
    <w:rsid w:val="00925BBB"/>
    <w:rsid w:val="009361E6"/>
    <w:rsid w:val="00936A9F"/>
    <w:rsid w:val="0094249A"/>
    <w:rsid w:val="00942E2A"/>
    <w:rsid w:val="00944C6D"/>
    <w:rsid w:val="0094518E"/>
    <w:rsid w:val="009508AD"/>
    <w:rsid w:val="00954B8C"/>
    <w:rsid w:val="00955517"/>
    <w:rsid w:val="00972BE0"/>
    <w:rsid w:val="00972F0A"/>
    <w:rsid w:val="00977334"/>
    <w:rsid w:val="009858AE"/>
    <w:rsid w:val="009B1410"/>
    <w:rsid w:val="009B5CE3"/>
    <w:rsid w:val="009D001D"/>
    <w:rsid w:val="009D5C26"/>
    <w:rsid w:val="009E356C"/>
    <w:rsid w:val="009E4AB7"/>
    <w:rsid w:val="009E5B13"/>
    <w:rsid w:val="009F11E8"/>
    <w:rsid w:val="009F760E"/>
    <w:rsid w:val="00A02366"/>
    <w:rsid w:val="00A0381D"/>
    <w:rsid w:val="00A04557"/>
    <w:rsid w:val="00A1019D"/>
    <w:rsid w:val="00A135AA"/>
    <w:rsid w:val="00A150C0"/>
    <w:rsid w:val="00A15993"/>
    <w:rsid w:val="00A21CDA"/>
    <w:rsid w:val="00A237C2"/>
    <w:rsid w:val="00A25B77"/>
    <w:rsid w:val="00A3050A"/>
    <w:rsid w:val="00A33791"/>
    <w:rsid w:val="00A41151"/>
    <w:rsid w:val="00A44B7C"/>
    <w:rsid w:val="00A5083D"/>
    <w:rsid w:val="00A633DB"/>
    <w:rsid w:val="00A66662"/>
    <w:rsid w:val="00A700DD"/>
    <w:rsid w:val="00A71317"/>
    <w:rsid w:val="00A8201F"/>
    <w:rsid w:val="00AA5B43"/>
    <w:rsid w:val="00AB3518"/>
    <w:rsid w:val="00AC1BD2"/>
    <w:rsid w:val="00AC3DDD"/>
    <w:rsid w:val="00AD7585"/>
    <w:rsid w:val="00AE0B1B"/>
    <w:rsid w:val="00AE314A"/>
    <w:rsid w:val="00AF0EE3"/>
    <w:rsid w:val="00AF2ECF"/>
    <w:rsid w:val="00B01D52"/>
    <w:rsid w:val="00B027AF"/>
    <w:rsid w:val="00B103BB"/>
    <w:rsid w:val="00B20B03"/>
    <w:rsid w:val="00B30A05"/>
    <w:rsid w:val="00B35E1D"/>
    <w:rsid w:val="00B44656"/>
    <w:rsid w:val="00B515C1"/>
    <w:rsid w:val="00B53A50"/>
    <w:rsid w:val="00B53E55"/>
    <w:rsid w:val="00B62530"/>
    <w:rsid w:val="00B635F7"/>
    <w:rsid w:val="00B70090"/>
    <w:rsid w:val="00B73CC1"/>
    <w:rsid w:val="00B73D12"/>
    <w:rsid w:val="00B83D88"/>
    <w:rsid w:val="00B845AB"/>
    <w:rsid w:val="00B932BB"/>
    <w:rsid w:val="00B93562"/>
    <w:rsid w:val="00BA0206"/>
    <w:rsid w:val="00BA2016"/>
    <w:rsid w:val="00BA40E1"/>
    <w:rsid w:val="00BA42A5"/>
    <w:rsid w:val="00BC6195"/>
    <w:rsid w:val="00BD55B8"/>
    <w:rsid w:val="00BD76C6"/>
    <w:rsid w:val="00BE1DE0"/>
    <w:rsid w:val="00BE290B"/>
    <w:rsid w:val="00BE331F"/>
    <w:rsid w:val="00BE5A35"/>
    <w:rsid w:val="00BF4694"/>
    <w:rsid w:val="00C20BB9"/>
    <w:rsid w:val="00C22487"/>
    <w:rsid w:val="00C2329F"/>
    <w:rsid w:val="00C326BD"/>
    <w:rsid w:val="00C43CAC"/>
    <w:rsid w:val="00C46ECC"/>
    <w:rsid w:val="00C60456"/>
    <w:rsid w:val="00C63DF4"/>
    <w:rsid w:val="00C6539B"/>
    <w:rsid w:val="00C6631F"/>
    <w:rsid w:val="00C6638B"/>
    <w:rsid w:val="00C67C97"/>
    <w:rsid w:val="00C74700"/>
    <w:rsid w:val="00C86C86"/>
    <w:rsid w:val="00C87D52"/>
    <w:rsid w:val="00C90BA7"/>
    <w:rsid w:val="00C973B1"/>
    <w:rsid w:val="00CB3873"/>
    <w:rsid w:val="00CC375D"/>
    <w:rsid w:val="00CC550E"/>
    <w:rsid w:val="00CE1379"/>
    <w:rsid w:val="00CE3E3D"/>
    <w:rsid w:val="00CF1597"/>
    <w:rsid w:val="00D221F7"/>
    <w:rsid w:val="00D37679"/>
    <w:rsid w:val="00D448C7"/>
    <w:rsid w:val="00D508C7"/>
    <w:rsid w:val="00D563EF"/>
    <w:rsid w:val="00D568AE"/>
    <w:rsid w:val="00D8135C"/>
    <w:rsid w:val="00D87841"/>
    <w:rsid w:val="00D96DDA"/>
    <w:rsid w:val="00D97C50"/>
    <w:rsid w:val="00DA1055"/>
    <w:rsid w:val="00DA3EF3"/>
    <w:rsid w:val="00DA694A"/>
    <w:rsid w:val="00DA6F00"/>
    <w:rsid w:val="00DB4C0F"/>
    <w:rsid w:val="00DB799D"/>
    <w:rsid w:val="00DC2722"/>
    <w:rsid w:val="00DC5EA6"/>
    <w:rsid w:val="00DE4F06"/>
    <w:rsid w:val="00DE73BA"/>
    <w:rsid w:val="00DF48D6"/>
    <w:rsid w:val="00E04DB9"/>
    <w:rsid w:val="00E05301"/>
    <w:rsid w:val="00E05531"/>
    <w:rsid w:val="00E062A7"/>
    <w:rsid w:val="00E07D24"/>
    <w:rsid w:val="00E147FE"/>
    <w:rsid w:val="00E15834"/>
    <w:rsid w:val="00E16F46"/>
    <w:rsid w:val="00E2542E"/>
    <w:rsid w:val="00E373F5"/>
    <w:rsid w:val="00E44DDE"/>
    <w:rsid w:val="00E54FEE"/>
    <w:rsid w:val="00E62FE4"/>
    <w:rsid w:val="00E677C8"/>
    <w:rsid w:val="00E67C37"/>
    <w:rsid w:val="00E75890"/>
    <w:rsid w:val="00E943CF"/>
    <w:rsid w:val="00E953A2"/>
    <w:rsid w:val="00E953F1"/>
    <w:rsid w:val="00EA07A4"/>
    <w:rsid w:val="00EA298C"/>
    <w:rsid w:val="00EA29EF"/>
    <w:rsid w:val="00EC3F64"/>
    <w:rsid w:val="00ED2C08"/>
    <w:rsid w:val="00ED756F"/>
    <w:rsid w:val="00EE3E97"/>
    <w:rsid w:val="00EE602C"/>
    <w:rsid w:val="00EE742A"/>
    <w:rsid w:val="00F0003F"/>
    <w:rsid w:val="00F020E6"/>
    <w:rsid w:val="00F0716C"/>
    <w:rsid w:val="00F13519"/>
    <w:rsid w:val="00F16EF1"/>
    <w:rsid w:val="00F20B06"/>
    <w:rsid w:val="00F20D83"/>
    <w:rsid w:val="00F327B4"/>
    <w:rsid w:val="00F35983"/>
    <w:rsid w:val="00F4011F"/>
    <w:rsid w:val="00F47B88"/>
    <w:rsid w:val="00F52E82"/>
    <w:rsid w:val="00F555D7"/>
    <w:rsid w:val="00F60E79"/>
    <w:rsid w:val="00F632B7"/>
    <w:rsid w:val="00F7019E"/>
    <w:rsid w:val="00F702CB"/>
    <w:rsid w:val="00F7218A"/>
    <w:rsid w:val="00F74C7E"/>
    <w:rsid w:val="00F76043"/>
    <w:rsid w:val="00F85794"/>
    <w:rsid w:val="00F85882"/>
    <w:rsid w:val="00F931EE"/>
    <w:rsid w:val="00FA4CAA"/>
    <w:rsid w:val="00FA5D95"/>
    <w:rsid w:val="00FD274C"/>
    <w:rsid w:val="00FD58A0"/>
    <w:rsid w:val="00FE634C"/>
    <w:rsid w:val="00FE66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89C0E4"/>
  <w15:chartTrackingRefBased/>
  <w15:docId w15:val="{38EB0312-3D62-4F7B-A521-B92BF274F5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9635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9635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B035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816A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BE5A35"/>
    <w:pPr>
      <w:keepNext/>
      <w:keepLines/>
      <w:spacing w:before="200" w:after="0" w:line="240" w:lineRule="auto"/>
      <w:outlineLvl w:val="4"/>
    </w:pPr>
    <w:rPr>
      <w:rFonts w:asciiTheme="majorHAnsi" w:eastAsiaTheme="majorEastAsia" w:hAnsiTheme="majorHAnsi" w:cstheme="majorBidi"/>
      <w:i/>
      <w:iCs/>
      <w:color w:val="4472C4" w:themeColor="accent1"/>
      <w:sz w:val="24"/>
      <w:szCs w:val="24"/>
      <w:lang w:val="en-US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BE5A35"/>
    <w:pPr>
      <w:keepNext/>
      <w:keepLines/>
      <w:spacing w:before="200" w:after="0" w:line="240" w:lineRule="auto"/>
      <w:outlineLvl w:val="5"/>
    </w:pPr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9635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9635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B035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816A0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customStyle="1" w:styleId="Default">
    <w:name w:val="Default"/>
    <w:rsid w:val="00814F2C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F60E79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4646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AU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4646A"/>
    <w:rPr>
      <w:rFonts w:ascii="Courier New" w:eastAsia="Times New Roman" w:hAnsi="Courier New" w:cs="Courier New"/>
      <w:sz w:val="20"/>
      <w:szCs w:val="20"/>
      <w:lang w:eastAsia="en-AU"/>
    </w:rPr>
  </w:style>
  <w:style w:type="character" w:customStyle="1" w:styleId="gnkrckgcmrb">
    <w:name w:val="gnkrckgcmrb"/>
    <w:basedOn w:val="DefaultParagraphFont"/>
    <w:rsid w:val="0024646A"/>
  </w:style>
  <w:style w:type="character" w:customStyle="1" w:styleId="gnkrckgcgsb">
    <w:name w:val="gnkrckgcgsb"/>
    <w:basedOn w:val="DefaultParagraphFont"/>
    <w:rsid w:val="0024646A"/>
  </w:style>
  <w:style w:type="character" w:customStyle="1" w:styleId="gnkrckgcmsb">
    <w:name w:val="gnkrckgcmsb"/>
    <w:basedOn w:val="DefaultParagraphFont"/>
    <w:rsid w:val="0024646A"/>
  </w:style>
  <w:style w:type="paragraph" w:styleId="NoSpacing">
    <w:name w:val="No Spacing"/>
    <w:link w:val="NoSpacingChar"/>
    <w:uiPriority w:val="1"/>
    <w:qFormat/>
    <w:rsid w:val="0066165C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66165C"/>
    <w:rPr>
      <w:rFonts w:eastAsiaTheme="minorEastAsia"/>
      <w:lang w:val="en-US"/>
    </w:rPr>
  </w:style>
  <w:style w:type="paragraph" w:styleId="Title">
    <w:name w:val="Title"/>
    <w:basedOn w:val="Normal"/>
    <w:next w:val="Normal"/>
    <w:link w:val="TitleChar"/>
    <w:qFormat/>
    <w:rsid w:val="0079635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79635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gnkrckgcasb">
    <w:name w:val="gnkrckgcasb"/>
    <w:basedOn w:val="DefaultParagraphFont"/>
    <w:rsid w:val="009D5C26"/>
  </w:style>
  <w:style w:type="paragraph" w:styleId="BalloonText">
    <w:name w:val="Balloon Text"/>
    <w:basedOn w:val="Normal"/>
    <w:link w:val="BalloonTextChar"/>
    <w:uiPriority w:val="99"/>
    <w:semiHidden/>
    <w:unhideWhenUsed/>
    <w:rsid w:val="002175F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75F8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175F8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DB4C0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4C0F"/>
  </w:style>
  <w:style w:type="paragraph" w:styleId="Footer">
    <w:name w:val="footer"/>
    <w:basedOn w:val="Normal"/>
    <w:link w:val="FooterChar"/>
    <w:uiPriority w:val="99"/>
    <w:unhideWhenUsed/>
    <w:rsid w:val="00DB4C0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4C0F"/>
  </w:style>
  <w:style w:type="paragraph" w:styleId="Date">
    <w:name w:val="Date"/>
    <w:next w:val="BodyText"/>
    <w:link w:val="DateChar"/>
    <w:semiHidden/>
    <w:unhideWhenUsed/>
    <w:qFormat/>
    <w:rsid w:val="00DB4C0F"/>
    <w:pPr>
      <w:keepNext/>
      <w:keepLines/>
      <w:spacing w:after="200" w:line="240" w:lineRule="auto"/>
      <w:jc w:val="center"/>
    </w:pPr>
    <w:rPr>
      <w:sz w:val="24"/>
      <w:szCs w:val="24"/>
      <w:lang w:val="en-US"/>
    </w:rPr>
  </w:style>
  <w:style w:type="paragraph" w:styleId="BodyText">
    <w:name w:val="Body Text"/>
    <w:basedOn w:val="Normal"/>
    <w:link w:val="BodyTextChar"/>
    <w:semiHidden/>
    <w:unhideWhenUsed/>
    <w:qFormat/>
    <w:rsid w:val="00DB4C0F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DB4C0F"/>
  </w:style>
  <w:style w:type="character" w:customStyle="1" w:styleId="DateChar">
    <w:name w:val="Date Char"/>
    <w:basedOn w:val="DefaultParagraphFont"/>
    <w:link w:val="Date"/>
    <w:semiHidden/>
    <w:rsid w:val="00DB4C0F"/>
    <w:rPr>
      <w:sz w:val="24"/>
      <w:szCs w:val="24"/>
      <w:lang w:val="en-US"/>
    </w:rPr>
  </w:style>
  <w:style w:type="paragraph" w:customStyle="1" w:styleId="Author">
    <w:name w:val="Author"/>
    <w:next w:val="BodyText"/>
    <w:qFormat/>
    <w:rsid w:val="00DB4C0F"/>
    <w:pPr>
      <w:keepNext/>
      <w:keepLines/>
      <w:spacing w:after="200" w:line="240" w:lineRule="auto"/>
      <w:jc w:val="center"/>
    </w:pPr>
    <w:rPr>
      <w:sz w:val="24"/>
      <w:szCs w:val="24"/>
      <w:lang w:val="en-US"/>
    </w:rPr>
  </w:style>
  <w:style w:type="character" w:customStyle="1" w:styleId="VerbatimChar">
    <w:name w:val="Verbatim Char"/>
    <w:basedOn w:val="DefaultParagraphFont"/>
    <w:link w:val="SourceCode"/>
    <w:locked/>
    <w:rsid w:val="00DB4C0F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DB4C0F"/>
    <w:pPr>
      <w:shd w:val="clear" w:color="auto" w:fill="F8F8F8"/>
      <w:wordWrap w:val="0"/>
      <w:spacing w:after="200" w:line="240" w:lineRule="auto"/>
    </w:pPr>
    <w:rPr>
      <w:rFonts w:ascii="Consolas" w:hAnsi="Consolas"/>
    </w:rPr>
  </w:style>
  <w:style w:type="table" w:styleId="PlainTable4">
    <w:name w:val="Plain Table 4"/>
    <w:basedOn w:val="TableNormal"/>
    <w:uiPriority w:val="44"/>
    <w:rsid w:val="00323AB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BE5A35"/>
    <w:rPr>
      <w:rFonts w:asciiTheme="majorHAnsi" w:eastAsiaTheme="majorEastAsia" w:hAnsiTheme="majorHAnsi" w:cstheme="majorBidi"/>
      <w:i/>
      <w:iCs/>
      <w:color w:val="4472C4" w:themeColor="accent1"/>
      <w:sz w:val="24"/>
      <w:szCs w:val="24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E5A35"/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"/>
    <w:semiHidden/>
    <w:rsid w:val="00BE5A35"/>
    <w:rPr>
      <w:sz w:val="24"/>
      <w:szCs w:val="24"/>
      <w:lang w:val="en-US"/>
    </w:rPr>
  </w:style>
  <w:style w:type="paragraph" w:styleId="FootnoteText">
    <w:name w:val="footnote text"/>
    <w:basedOn w:val="Normal"/>
    <w:link w:val="FootnoteTextChar"/>
    <w:uiPriority w:val="9"/>
    <w:semiHidden/>
    <w:unhideWhenUsed/>
    <w:qFormat/>
    <w:rsid w:val="00BE5A35"/>
    <w:pPr>
      <w:spacing w:after="200" w:line="240" w:lineRule="auto"/>
    </w:pPr>
    <w:rPr>
      <w:sz w:val="24"/>
      <w:szCs w:val="24"/>
      <w:lang w:val="en-US"/>
    </w:rPr>
  </w:style>
  <w:style w:type="character" w:customStyle="1" w:styleId="CaptionChar">
    <w:name w:val="Caption Char"/>
    <w:basedOn w:val="DefaultParagraphFont"/>
    <w:link w:val="Caption"/>
    <w:semiHidden/>
    <w:locked/>
    <w:rsid w:val="00BE5A35"/>
    <w:rPr>
      <w:i/>
    </w:rPr>
  </w:style>
  <w:style w:type="paragraph" w:styleId="Caption">
    <w:name w:val="caption"/>
    <w:basedOn w:val="Normal"/>
    <w:link w:val="CaptionChar"/>
    <w:semiHidden/>
    <w:unhideWhenUsed/>
    <w:qFormat/>
    <w:rsid w:val="00BE5A35"/>
    <w:pPr>
      <w:spacing w:after="120" w:line="240" w:lineRule="auto"/>
    </w:pPr>
    <w:rPr>
      <w:i/>
    </w:rPr>
  </w:style>
  <w:style w:type="character" w:customStyle="1" w:styleId="SubtitleChar">
    <w:name w:val="Subtitle Char"/>
    <w:basedOn w:val="DefaultParagraphFont"/>
    <w:link w:val="Subtitle"/>
    <w:rsid w:val="00BE5A35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  <w:lang w:val="en-US"/>
    </w:rPr>
  </w:style>
  <w:style w:type="paragraph" w:styleId="Subtitle">
    <w:name w:val="Subtitle"/>
    <w:basedOn w:val="Title"/>
    <w:next w:val="BodyText"/>
    <w:link w:val="SubtitleChar"/>
    <w:qFormat/>
    <w:rsid w:val="00BE5A35"/>
    <w:pPr>
      <w:keepNext/>
      <w:keepLines/>
      <w:spacing w:before="240" w:after="240"/>
      <w:contextualSpacing w:val="0"/>
      <w:jc w:val="center"/>
    </w:pPr>
    <w:rPr>
      <w:b/>
      <w:bCs/>
      <w:color w:val="2D4F8E" w:themeColor="accent1" w:themeShade="B5"/>
      <w:spacing w:val="0"/>
      <w:kern w:val="0"/>
      <w:sz w:val="30"/>
      <w:szCs w:val="30"/>
      <w:lang w:val="en-US"/>
    </w:rPr>
  </w:style>
  <w:style w:type="paragraph" w:customStyle="1" w:styleId="TableCaption">
    <w:name w:val="Table Caption"/>
    <w:basedOn w:val="Caption"/>
    <w:rsid w:val="00BE5A35"/>
    <w:pPr>
      <w:keepNext/>
    </w:pPr>
  </w:style>
  <w:style w:type="paragraph" w:customStyle="1" w:styleId="ImageCaption">
    <w:name w:val="Image Caption"/>
    <w:basedOn w:val="Caption"/>
    <w:rsid w:val="00BE5A35"/>
  </w:style>
  <w:style w:type="character" w:styleId="FootnoteReference">
    <w:name w:val="footnote reference"/>
    <w:basedOn w:val="CaptionChar"/>
    <w:semiHidden/>
    <w:unhideWhenUsed/>
    <w:rsid w:val="00BE5A35"/>
    <w:rPr>
      <w:i w:val="0"/>
      <w:vertAlign w:val="superscript"/>
    </w:rPr>
  </w:style>
  <w:style w:type="table" w:styleId="TableGrid">
    <w:name w:val="Table Grid"/>
    <w:basedOn w:val="TableNormal"/>
    <w:uiPriority w:val="39"/>
    <w:rsid w:val="00E053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Normal"/>
    <w:next w:val="Normal"/>
    <w:autoRedefine/>
    <w:uiPriority w:val="39"/>
    <w:unhideWhenUsed/>
    <w:rsid w:val="001C5D9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C5D93"/>
    <w:pPr>
      <w:spacing w:after="100"/>
      <w:ind w:left="220"/>
    </w:pPr>
  </w:style>
  <w:style w:type="paragraph" w:styleId="TOCHeading">
    <w:name w:val="TOC Heading"/>
    <w:basedOn w:val="Heading1"/>
    <w:next w:val="BodyText"/>
    <w:uiPriority w:val="39"/>
    <w:unhideWhenUsed/>
    <w:qFormat/>
    <w:rsid w:val="00BE5A35"/>
    <w:pPr>
      <w:spacing w:line="256" w:lineRule="auto"/>
      <w:outlineLvl w:val="9"/>
    </w:pPr>
    <w:rPr>
      <w:lang w:val="en-US"/>
    </w:rPr>
  </w:style>
  <w:style w:type="paragraph" w:customStyle="1" w:styleId="FirstParagraph">
    <w:name w:val="First Paragraph"/>
    <w:basedOn w:val="BodyText"/>
    <w:next w:val="BodyText"/>
    <w:qFormat/>
    <w:rsid w:val="00BE5A35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CommentTok">
    <w:name w:val="CommentTok"/>
    <w:basedOn w:val="VerbatimChar"/>
    <w:rsid w:val="00BE5A35"/>
    <w:rPr>
      <w:rFonts w:ascii="Consolas" w:hAnsi="Consolas"/>
      <w:i w:val="0"/>
      <w:color w:val="8F5902"/>
      <w:shd w:val="clear" w:color="auto" w:fill="F8F8F8"/>
    </w:rPr>
  </w:style>
  <w:style w:type="character" w:customStyle="1" w:styleId="KeywordTok">
    <w:name w:val="KeywordTok"/>
    <w:basedOn w:val="VerbatimChar"/>
    <w:rsid w:val="00BE5A35"/>
    <w:rPr>
      <w:rFonts w:ascii="Consolas" w:hAnsi="Consolas"/>
      <w:b/>
      <w:bCs w:val="0"/>
      <w:i/>
      <w:color w:val="204A87"/>
      <w:shd w:val="clear" w:color="auto" w:fill="F8F8F8"/>
    </w:rPr>
  </w:style>
  <w:style w:type="character" w:customStyle="1" w:styleId="NormalTok">
    <w:name w:val="NormalTok"/>
    <w:basedOn w:val="VerbatimChar"/>
    <w:rsid w:val="00BE5A35"/>
    <w:rPr>
      <w:rFonts w:ascii="Consolas" w:hAnsi="Consolas"/>
      <w:i/>
      <w:shd w:val="clear" w:color="auto" w:fill="F8F8F8"/>
    </w:rPr>
  </w:style>
  <w:style w:type="character" w:customStyle="1" w:styleId="StringTok">
    <w:name w:val="StringTok"/>
    <w:basedOn w:val="VerbatimChar"/>
    <w:rsid w:val="00BE5A35"/>
    <w:rPr>
      <w:rFonts w:ascii="Consolas" w:hAnsi="Consolas"/>
      <w:i/>
      <w:color w:val="4E9A06"/>
      <w:shd w:val="clear" w:color="auto" w:fill="F8F8F8"/>
    </w:rPr>
  </w:style>
  <w:style w:type="character" w:customStyle="1" w:styleId="CharTok">
    <w:name w:val="CharTok"/>
    <w:basedOn w:val="VerbatimChar"/>
    <w:rsid w:val="00BE5A35"/>
    <w:rPr>
      <w:rFonts w:ascii="Consolas" w:hAnsi="Consolas"/>
      <w:i/>
      <w:color w:val="4E9A06"/>
      <w:shd w:val="clear" w:color="auto" w:fill="F8F8F8"/>
    </w:rPr>
  </w:style>
  <w:style w:type="character" w:customStyle="1" w:styleId="DecValTok">
    <w:name w:val="DecValTok"/>
    <w:basedOn w:val="VerbatimChar"/>
    <w:rsid w:val="00BE5A35"/>
    <w:rPr>
      <w:rFonts w:ascii="Consolas" w:hAnsi="Consolas"/>
      <w:i/>
      <w:color w:val="0000CF"/>
      <w:shd w:val="clear" w:color="auto" w:fill="F8F8F8"/>
    </w:rPr>
  </w:style>
  <w:style w:type="character" w:customStyle="1" w:styleId="OperatorTok">
    <w:name w:val="OperatorTok"/>
    <w:basedOn w:val="VerbatimChar"/>
    <w:rsid w:val="00BE5A35"/>
    <w:rPr>
      <w:rFonts w:ascii="Consolas" w:hAnsi="Consolas"/>
      <w:b/>
      <w:bCs w:val="0"/>
      <w:i/>
      <w:color w:val="CE5C00"/>
      <w:shd w:val="clear" w:color="auto" w:fill="F8F8F8"/>
    </w:rPr>
  </w:style>
  <w:style w:type="character" w:customStyle="1" w:styleId="DataTypeTok">
    <w:name w:val="DataTypeTok"/>
    <w:basedOn w:val="VerbatimChar"/>
    <w:rsid w:val="00BE5A35"/>
    <w:rPr>
      <w:rFonts w:ascii="Consolas" w:hAnsi="Consolas"/>
      <w:i/>
      <w:color w:val="204A87"/>
      <w:shd w:val="clear" w:color="auto" w:fill="F8F8F8"/>
    </w:rPr>
  </w:style>
  <w:style w:type="character" w:customStyle="1" w:styleId="OtherTok">
    <w:name w:val="OtherTok"/>
    <w:basedOn w:val="VerbatimChar"/>
    <w:rsid w:val="00BE5A35"/>
    <w:rPr>
      <w:rFonts w:ascii="Consolas" w:hAnsi="Consolas"/>
      <w:i/>
      <w:color w:val="8F5902"/>
      <w:shd w:val="clear" w:color="auto" w:fill="F8F8F8"/>
    </w:rPr>
  </w:style>
  <w:style w:type="paragraph" w:styleId="TOC3">
    <w:name w:val="toc 3"/>
    <w:basedOn w:val="Normal"/>
    <w:next w:val="Normal"/>
    <w:autoRedefine/>
    <w:uiPriority w:val="39"/>
    <w:unhideWhenUsed/>
    <w:rsid w:val="00FA4CAA"/>
    <w:pPr>
      <w:spacing w:after="100"/>
      <w:ind w:left="440"/>
    </w:pPr>
    <w:rPr>
      <w:rFonts w:eastAsiaTheme="minorEastAsia" w:cs="Times New Roman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2496B"/>
    <w:rPr>
      <w:color w:val="954F72" w:themeColor="followedHyperlink"/>
      <w:u w:val="single"/>
    </w:rPr>
  </w:style>
  <w:style w:type="paragraph" w:customStyle="1" w:styleId="msonormal0">
    <w:name w:val="msonormal"/>
    <w:basedOn w:val="Normal"/>
    <w:rsid w:val="003249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BlockText">
    <w:name w:val="Block Text"/>
    <w:basedOn w:val="BodyText"/>
    <w:next w:val="BodyText"/>
    <w:uiPriority w:val="9"/>
    <w:semiHidden/>
    <w:unhideWhenUsed/>
    <w:qFormat/>
    <w:rsid w:val="0032496B"/>
    <w:pPr>
      <w:spacing w:before="100" w:after="100" w:line="240" w:lineRule="auto"/>
    </w:pPr>
    <w:rPr>
      <w:rFonts w:asciiTheme="majorHAnsi" w:eastAsiaTheme="majorEastAsia" w:hAnsiTheme="majorHAnsi" w:cstheme="majorBidi"/>
      <w:bCs/>
      <w:sz w:val="20"/>
      <w:szCs w:val="20"/>
      <w:lang w:val="en-US"/>
    </w:rPr>
  </w:style>
  <w:style w:type="paragraph" w:styleId="Bibliography">
    <w:name w:val="Bibliography"/>
    <w:basedOn w:val="Normal"/>
    <w:semiHidden/>
    <w:unhideWhenUsed/>
    <w:qFormat/>
    <w:rsid w:val="0032496B"/>
    <w:pPr>
      <w:spacing w:after="200" w:line="240" w:lineRule="auto"/>
    </w:pPr>
    <w:rPr>
      <w:sz w:val="24"/>
      <w:szCs w:val="24"/>
      <w:lang w:val="en-US"/>
    </w:rPr>
  </w:style>
  <w:style w:type="paragraph" w:customStyle="1" w:styleId="Compact">
    <w:name w:val="Compact"/>
    <w:basedOn w:val="BodyText"/>
    <w:qFormat/>
    <w:rsid w:val="0032496B"/>
    <w:pPr>
      <w:spacing w:before="36" w:after="36" w:line="240" w:lineRule="auto"/>
    </w:pPr>
    <w:rPr>
      <w:sz w:val="24"/>
      <w:szCs w:val="24"/>
      <w:lang w:val="en-US"/>
    </w:rPr>
  </w:style>
  <w:style w:type="paragraph" w:customStyle="1" w:styleId="Abstract">
    <w:name w:val="Abstract"/>
    <w:basedOn w:val="Normal"/>
    <w:next w:val="BodyText"/>
    <w:qFormat/>
    <w:rsid w:val="0032496B"/>
    <w:pPr>
      <w:keepNext/>
      <w:keepLines/>
      <w:spacing w:before="300" w:after="300" w:line="240" w:lineRule="auto"/>
    </w:pPr>
    <w:rPr>
      <w:sz w:val="20"/>
      <w:szCs w:val="20"/>
      <w:lang w:val="en-US"/>
    </w:rPr>
  </w:style>
  <w:style w:type="paragraph" w:customStyle="1" w:styleId="Definition">
    <w:name w:val="Definition"/>
    <w:basedOn w:val="Normal"/>
    <w:rsid w:val="0032496B"/>
    <w:pPr>
      <w:spacing w:after="200" w:line="240" w:lineRule="auto"/>
    </w:pPr>
    <w:rPr>
      <w:sz w:val="24"/>
      <w:szCs w:val="24"/>
      <w:lang w:val="en-US"/>
    </w:rPr>
  </w:style>
  <w:style w:type="paragraph" w:customStyle="1" w:styleId="DefinitionTerm">
    <w:name w:val="Definition Term"/>
    <w:basedOn w:val="Normal"/>
    <w:next w:val="Definition"/>
    <w:rsid w:val="0032496B"/>
    <w:pPr>
      <w:keepNext/>
      <w:keepLines/>
      <w:spacing w:after="0" w:line="240" w:lineRule="auto"/>
    </w:pPr>
    <w:rPr>
      <w:b/>
      <w:sz w:val="24"/>
      <w:szCs w:val="24"/>
      <w:lang w:val="en-US"/>
    </w:rPr>
  </w:style>
  <w:style w:type="paragraph" w:customStyle="1" w:styleId="Figure">
    <w:name w:val="Figure"/>
    <w:basedOn w:val="Normal"/>
    <w:rsid w:val="0032496B"/>
    <w:pPr>
      <w:spacing w:after="200" w:line="240" w:lineRule="auto"/>
    </w:pPr>
    <w:rPr>
      <w:sz w:val="24"/>
      <w:szCs w:val="24"/>
      <w:lang w:val="en-US"/>
    </w:rPr>
  </w:style>
  <w:style w:type="paragraph" w:customStyle="1" w:styleId="FigurewithCaption">
    <w:name w:val="Figure with Caption"/>
    <w:basedOn w:val="Figure"/>
    <w:rsid w:val="0032496B"/>
    <w:pPr>
      <w:keepNext/>
    </w:pPr>
  </w:style>
  <w:style w:type="character" w:customStyle="1" w:styleId="BaseNTok">
    <w:name w:val="BaseNTok"/>
    <w:basedOn w:val="VerbatimChar"/>
    <w:rsid w:val="0032496B"/>
    <w:rPr>
      <w:rFonts w:ascii="Consolas" w:hAnsi="Consolas"/>
      <w:i/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32496B"/>
    <w:rPr>
      <w:rFonts w:ascii="Consolas" w:hAnsi="Consolas"/>
      <w:i/>
      <w:color w:val="0000CF"/>
      <w:shd w:val="clear" w:color="auto" w:fill="F8F8F8"/>
    </w:rPr>
  </w:style>
  <w:style w:type="character" w:customStyle="1" w:styleId="ConstantTok">
    <w:name w:val="ConstantTok"/>
    <w:basedOn w:val="VerbatimChar"/>
    <w:rsid w:val="0032496B"/>
    <w:rPr>
      <w:rFonts w:ascii="Consolas" w:hAnsi="Consolas"/>
      <w:i/>
      <w:color w:val="000000"/>
      <w:shd w:val="clear" w:color="auto" w:fill="F8F8F8"/>
    </w:rPr>
  </w:style>
  <w:style w:type="character" w:customStyle="1" w:styleId="SpecialCharTok">
    <w:name w:val="SpecialCharTok"/>
    <w:basedOn w:val="VerbatimChar"/>
    <w:rsid w:val="0032496B"/>
    <w:rPr>
      <w:rFonts w:ascii="Consolas" w:hAnsi="Consolas"/>
      <w:i/>
      <w:color w:val="000000"/>
      <w:shd w:val="clear" w:color="auto" w:fill="F8F8F8"/>
    </w:rPr>
  </w:style>
  <w:style w:type="character" w:customStyle="1" w:styleId="VerbatimStringTok">
    <w:name w:val="VerbatimStringTok"/>
    <w:basedOn w:val="VerbatimChar"/>
    <w:rsid w:val="0032496B"/>
    <w:rPr>
      <w:rFonts w:ascii="Consolas" w:hAnsi="Consolas"/>
      <w:i/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rsid w:val="0032496B"/>
    <w:rPr>
      <w:rFonts w:ascii="Consolas" w:hAnsi="Consolas"/>
      <w:i/>
      <w:color w:val="4E9A06"/>
      <w:shd w:val="clear" w:color="auto" w:fill="F8F8F8"/>
    </w:rPr>
  </w:style>
  <w:style w:type="character" w:customStyle="1" w:styleId="ImportTok">
    <w:name w:val="ImportTok"/>
    <w:basedOn w:val="VerbatimChar"/>
    <w:rsid w:val="0032496B"/>
    <w:rPr>
      <w:rFonts w:ascii="Consolas" w:hAnsi="Consolas"/>
      <w:i/>
      <w:shd w:val="clear" w:color="auto" w:fill="F8F8F8"/>
    </w:rPr>
  </w:style>
  <w:style w:type="character" w:customStyle="1" w:styleId="DocumentationTok">
    <w:name w:val="DocumentationTok"/>
    <w:basedOn w:val="VerbatimChar"/>
    <w:rsid w:val="0032496B"/>
    <w:rPr>
      <w:rFonts w:ascii="Consolas" w:hAnsi="Consolas"/>
      <w:b/>
      <w:bCs w:val="0"/>
      <w:i w:val="0"/>
      <w:color w:val="8F5902"/>
      <w:shd w:val="clear" w:color="auto" w:fill="F8F8F8"/>
    </w:rPr>
  </w:style>
  <w:style w:type="character" w:customStyle="1" w:styleId="AnnotationTok">
    <w:name w:val="AnnotationTok"/>
    <w:basedOn w:val="VerbatimChar"/>
    <w:rsid w:val="0032496B"/>
    <w:rPr>
      <w:rFonts w:ascii="Consolas" w:hAnsi="Consolas"/>
      <w:b/>
      <w:bCs w:val="0"/>
      <w:i w:val="0"/>
      <w:color w:val="8F5902"/>
      <w:shd w:val="clear" w:color="auto" w:fill="F8F8F8"/>
    </w:rPr>
  </w:style>
  <w:style w:type="character" w:customStyle="1" w:styleId="CommentVarTok">
    <w:name w:val="CommentVarTok"/>
    <w:basedOn w:val="VerbatimChar"/>
    <w:rsid w:val="0032496B"/>
    <w:rPr>
      <w:rFonts w:ascii="Consolas" w:hAnsi="Consolas"/>
      <w:b/>
      <w:bCs w:val="0"/>
      <w:i w:val="0"/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32496B"/>
    <w:rPr>
      <w:rFonts w:ascii="Consolas" w:hAnsi="Consolas"/>
      <w:i/>
      <w:color w:val="000000"/>
      <w:shd w:val="clear" w:color="auto" w:fill="F8F8F8"/>
    </w:rPr>
  </w:style>
  <w:style w:type="character" w:customStyle="1" w:styleId="VariableTok">
    <w:name w:val="VariableTok"/>
    <w:basedOn w:val="VerbatimChar"/>
    <w:rsid w:val="0032496B"/>
    <w:rPr>
      <w:rFonts w:ascii="Consolas" w:hAnsi="Consolas"/>
      <w:i/>
      <w:color w:val="000000"/>
      <w:shd w:val="clear" w:color="auto" w:fill="F8F8F8"/>
    </w:rPr>
  </w:style>
  <w:style w:type="character" w:customStyle="1" w:styleId="ControlFlowTok">
    <w:name w:val="ControlFlowTok"/>
    <w:basedOn w:val="VerbatimChar"/>
    <w:rsid w:val="0032496B"/>
    <w:rPr>
      <w:rFonts w:ascii="Consolas" w:hAnsi="Consolas"/>
      <w:b/>
      <w:bCs w:val="0"/>
      <w:i/>
      <w:color w:val="204A87"/>
      <w:shd w:val="clear" w:color="auto" w:fill="F8F8F8"/>
    </w:rPr>
  </w:style>
  <w:style w:type="character" w:customStyle="1" w:styleId="BuiltInTok">
    <w:name w:val="BuiltInTok"/>
    <w:basedOn w:val="VerbatimChar"/>
    <w:rsid w:val="0032496B"/>
    <w:rPr>
      <w:rFonts w:ascii="Consolas" w:hAnsi="Consolas"/>
      <w:i/>
      <w:shd w:val="clear" w:color="auto" w:fill="F8F8F8"/>
    </w:rPr>
  </w:style>
  <w:style w:type="character" w:customStyle="1" w:styleId="ExtensionTok">
    <w:name w:val="ExtensionTok"/>
    <w:basedOn w:val="VerbatimChar"/>
    <w:rsid w:val="0032496B"/>
    <w:rPr>
      <w:rFonts w:ascii="Consolas" w:hAnsi="Consolas"/>
      <w:i/>
      <w:shd w:val="clear" w:color="auto" w:fill="F8F8F8"/>
    </w:rPr>
  </w:style>
  <w:style w:type="character" w:customStyle="1" w:styleId="PreprocessorTok">
    <w:name w:val="PreprocessorTok"/>
    <w:basedOn w:val="VerbatimChar"/>
    <w:rsid w:val="0032496B"/>
    <w:rPr>
      <w:rFonts w:ascii="Consolas" w:hAnsi="Consolas"/>
      <w:i w:val="0"/>
      <w:color w:val="8F5902"/>
      <w:shd w:val="clear" w:color="auto" w:fill="F8F8F8"/>
    </w:rPr>
  </w:style>
  <w:style w:type="character" w:customStyle="1" w:styleId="AttributeTok">
    <w:name w:val="AttributeTok"/>
    <w:basedOn w:val="VerbatimChar"/>
    <w:rsid w:val="0032496B"/>
    <w:rPr>
      <w:rFonts w:ascii="Consolas" w:hAnsi="Consolas"/>
      <w:i/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rsid w:val="0032496B"/>
    <w:rPr>
      <w:rFonts w:ascii="Consolas" w:hAnsi="Consolas"/>
      <w:i/>
      <w:shd w:val="clear" w:color="auto" w:fill="F8F8F8"/>
    </w:rPr>
  </w:style>
  <w:style w:type="character" w:customStyle="1" w:styleId="InformationTok">
    <w:name w:val="InformationTok"/>
    <w:basedOn w:val="VerbatimChar"/>
    <w:rsid w:val="0032496B"/>
    <w:rPr>
      <w:rFonts w:ascii="Consolas" w:hAnsi="Consolas"/>
      <w:b/>
      <w:bCs w:val="0"/>
      <w:i w:val="0"/>
      <w:color w:val="8F5902"/>
      <w:shd w:val="clear" w:color="auto" w:fill="F8F8F8"/>
    </w:rPr>
  </w:style>
  <w:style w:type="character" w:customStyle="1" w:styleId="WarningTok">
    <w:name w:val="WarningTok"/>
    <w:basedOn w:val="VerbatimChar"/>
    <w:rsid w:val="0032496B"/>
    <w:rPr>
      <w:rFonts w:ascii="Consolas" w:hAnsi="Consolas"/>
      <w:b/>
      <w:bCs w:val="0"/>
      <w:i w:val="0"/>
      <w:color w:val="8F5902"/>
      <w:shd w:val="clear" w:color="auto" w:fill="F8F8F8"/>
    </w:rPr>
  </w:style>
  <w:style w:type="character" w:customStyle="1" w:styleId="AlertTok">
    <w:name w:val="AlertTok"/>
    <w:basedOn w:val="VerbatimChar"/>
    <w:rsid w:val="0032496B"/>
    <w:rPr>
      <w:rFonts w:ascii="Consolas" w:hAnsi="Consolas"/>
      <w:i/>
      <w:color w:val="EF2929"/>
      <w:shd w:val="clear" w:color="auto" w:fill="F8F8F8"/>
    </w:rPr>
  </w:style>
  <w:style w:type="character" w:customStyle="1" w:styleId="ErrorTok">
    <w:name w:val="ErrorTok"/>
    <w:basedOn w:val="VerbatimChar"/>
    <w:rsid w:val="0032496B"/>
    <w:rPr>
      <w:rFonts w:ascii="Consolas" w:hAnsi="Consolas"/>
      <w:b/>
      <w:bCs w:val="0"/>
      <w:i/>
      <w:color w:val="A40000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41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39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34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6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1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0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7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6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7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35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4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95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01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1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13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6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80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0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87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24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62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15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73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83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0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039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28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71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787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71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67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49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95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47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58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63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1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39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05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8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85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86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34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08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12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32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158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945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322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03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979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856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945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58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434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01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657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1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169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131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29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804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18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2941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15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66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821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641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022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72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273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61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38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0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02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5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77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36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38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1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60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66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63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7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39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62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0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17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7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56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56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78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85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15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74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11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35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89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88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94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15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54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03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8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0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67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48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95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30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68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97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51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64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67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85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48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14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904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82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72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9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79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0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00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68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78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79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96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58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7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64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74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57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4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79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49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72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8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1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00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41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69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75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30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2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96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08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06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5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86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80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74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78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9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11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6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87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05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hyperlink" Target="http://rmarkdown.rstudio.com" TargetMode="External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42" Type="http://schemas.openxmlformats.org/officeDocument/2006/relationships/image" Target="media/image32.png"/><Relationship Id="rId47" Type="http://schemas.openxmlformats.org/officeDocument/2006/relationships/image" Target="media/image37.png"/><Relationship Id="rId50" Type="http://schemas.openxmlformats.org/officeDocument/2006/relationships/image" Target="media/image40.png"/><Relationship Id="rId55" Type="http://schemas.openxmlformats.org/officeDocument/2006/relationships/image" Target="media/image45.png"/><Relationship Id="rId63" Type="http://schemas.openxmlformats.org/officeDocument/2006/relationships/image" Target="media/image53.png"/><Relationship Id="rId68" Type="http://schemas.openxmlformats.org/officeDocument/2006/relationships/image" Target="media/image58.png"/><Relationship Id="rId7" Type="http://schemas.openxmlformats.org/officeDocument/2006/relationships/footnotes" Target="footnotes.xml"/><Relationship Id="rId71" Type="http://schemas.openxmlformats.org/officeDocument/2006/relationships/image" Target="media/image61.pn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9" Type="http://schemas.openxmlformats.org/officeDocument/2006/relationships/image" Target="media/image20.png"/><Relationship Id="rId11" Type="http://schemas.openxmlformats.org/officeDocument/2006/relationships/image" Target="media/image3.emf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0.png"/><Relationship Id="rId45" Type="http://schemas.openxmlformats.org/officeDocument/2006/relationships/image" Target="media/image35.png"/><Relationship Id="rId53" Type="http://schemas.openxmlformats.org/officeDocument/2006/relationships/image" Target="media/image43.png"/><Relationship Id="rId58" Type="http://schemas.openxmlformats.org/officeDocument/2006/relationships/image" Target="media/image48.png"/><Relationship Id="rId66" Type="http://schemas.openxmlformats.org/officeDocument/2006/relationships/image" Target="media/image56.png"/><Relationship Id="rId74" Type="http://schemas.openxmlformats.org/officeDocument/2006/relationships/glossaryDocument" Target="glossary/document.xml"/><Relationship Id="rId5" Type="http://schemas.openxmlformats.org/officeDocument/2006/relationships/settings" Target="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49" Type="http://schemas.openxmlformats.org/officeDocument/2006/relationships/image" Target="media/image39.png"/><Relationship Id="rId57" Type="http://schemas.openxmlformats.org/officeDocument/2006/relationships/image" Target="media/image47.png"/><Relationship Id="rId61" Type="http://schemas.openxmlformats.org/officeDocument/2006/relationships/image" Target="media/image51.png"/><Relationship Id="rId10" Type="http://schemas.openxmlformats.org/officeDocument/2006/relationships/image" Target="media/image2.png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4" Type="http://schemas.openxmlformats.org/officeDocument/2006/relationships/image" Target="media/image34.png"/><Relationship Id="rId52" Type="http://schemas.openxmlformats.org/officeDocument/2006/relationships/image" Target="media/image42.png"/><Relationship Id="rId60" Type="http://schemas.openxmlformats.org/officeDocument/2006/relationships/image" Target="media/image50.png"/><Relationship Id="rId65" Type="http://schemas.openxmlformats.org/officeDocument/2006/relationships/image" Target="media/image55.png"/><Relationship Id="rId73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56" Type="http://schemas.openxmlformats.org/officeDocument/2006/relationships/image" Target="media/image46.png"/><Relationship Id="rId64" Type="http://schemas.openxmlformats.org/officeDocument/2006/relationships/image" Target="media/image54.png"/><Relationship Id="rId69" Type="http://schemas.openxmlformats.org/officeDocument/2006/relationships/image" Target="media/image59.png"/><Relationship Id="rId8" Type="http://schemas.openxmlformats.org/officeDocument/2006/relationships/endnotes" Target="endnotes.xml"/><Relationship Id="rId51" Type="http://schemas.openxmlformats.org/officeDocument/2006/relationships/image" Target="media/image41.png"/><Relationship Id="rId72" Type="http://schemas.openxmlformats.org/officeDocument/2006/relationships/footer" Target="footer1.xml"/><Relationship Id="rId3" Type="http://schemas.openxmlformats.org/officeDocument/2006/relationships/numbering" Target="numbering.xml"/><Relationship Id="rId12" Type="http://schemas.openxmlformats.org/officeDocument/2006/relationships/package" Target="embeddings/Microsoft_Excel_Worksheet.xlsx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46" Type="http://schemas.openxmlformats.org/officeDocument/2006/relationships/image" Target="media/image36.png"/><Relationship Id="rId59" Type="http://schemas.openxmlformats.org/officeDocument/2006/relationships/image" Target="media/image49.png"/><Relationship Id="rId67" Type="http://schemas.openxmlformats.org/officeDocument/2006/relationships/image" Target="media/image57.png"/><Relationship Id="rId20" Type="http://schemas.openxmlformats.org/officeDocument/2006/relationships/image" Target="media/image11.png"/><Relationship Id="rId41" Type="http://schemas.openxmlformats.org/officeDocument/2006/relationships/image" Target="media/image31.png"/><Relationship Id="rId54" Type="http://schemas.openxmlformats.org/officeDocument/2006/relationships/image" Target="media/image44.png"/><Relationship Id="rId62" Type="http://schemas.openxmlformats.org/officeDocument/2006/relationships/image" Target="media/image52.png"/><Relationship Id="rId70" Type="http://schemas.openxmlformats.org/officeDocument/2006/relationships/image" Target="media/image60.png"/><Relationship Id="rId75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F36323997A944DBB84AEF1CE44FBC0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7CB9CF-AE56-4F42-97D8-3AA0BDECFF2E}"/>
      </w:docPartPr>
      <w:docPartBody>
        <w:p w:rsidR="00FC5C30" w:rsidRDefault="00FD4CF1" w:rsidP="00FD4CF1">
          <w:pPr>
            <w:pStyle w:val="F36323997A944DBB84AEF1CE44FBC07E"/>
          </w:pPr>
          <w:r>
            <w:rPr>
              <w:rFonts w:asciiTheme="majorHAnsi" w:eastAsiaTheme="majorEastAsia" w:hAnsiTheme="majorHAnsi" w:cstheme="majorBidi"/>
              <w:caps/>
              <w:color w:val="4472C4" w:themeColor="accent1"/>
              <w:sz w:val="80"/>
              <w:szCs w:val="80"/>
            </w:rPr>
            <w:t>[Document title]</w:t>
          </w:r>
        </w:p>
      </w:docPartBody>
    </w:docPart>
    <w:docPart>
      <w:docPartPr>
        <w:name w:val="27EC7D69018E4D91A305A56333F5F2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A35692-D995-4BA9-A081-22479D7E354D}"/>
      </w:docPartPr>
      <w:docPartBody>
        <w:p w:rsidR="00FC5C30" w:rsidRDefault="00FD4CF1" w:rsidP="00FD4CF1">
          <w:pPr>
            <w:pStyle w:val="27EC7D69018E4D91A305A56333F5F2CF"/>
          </w:pPr>
          <w:r>
            <w:rPr>
              <w:color w:val="4472C4" w:themeColor="accent1"/>
              <w:sz w:val="28"/>
              <w:szCs w:val="28"/>
            </w:rPr>
            <w:t>[Document sub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D4CF1"/>
    <w:rsid w:val="003441EB"/>
    <w:rsid w:val="003A79BC"/>
    <w:rsid w:val="003F1D0C"/>
    <w:rsid w:val="00502682"/>
    <w:rsid w:val="00575758"/>
    <w:rsid w:val="007C1AD0"/>
    <w:rsid w:val="00925D26"/>
    <w:rsid w:val="009A27EC"/>
    <w:rsid w:val="00A57CAA"/>
    <w:rsid w:val="00C01F47"/>
    <w:rsid w:val="00DE45B8"/>
    <w:rsid w:val="00FC5C30"/>
    <w:rsid w:val="00FD4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36323997A944DBB84AEF1CE44FBC07E">
    <w:name w:val="F36323997A944DBB84AEF1CE44FBC07E"/>
    <w:rsid w:val="00FD4CF1"/>
  </w:style>
  <w:style w:type="paragraph" w:customStyle="1" w:styleId="27EC7D69018E4D91A305A56333F5F2CF">
    <w:name w:val="27EC7D69018E4D91A305A56333F5F2CF"/>
    <w:rsid w:val="00FD4CF1"/>
  </w:style>
  <w:style w:type="paragraph" w:customStyle="1" w:styleId="4034304352234AA6984159CFF04A7683">
    <w:name w:val="4034304352234AA6984159CFF04A7683"/>
    <w:rsid w:val="009A27EC"/>
  </w:style>
  <w:style w:type="paragraph" w:customStyle="1" w:styleId="1945C80E16C840D7A8D0930D18DC0BB4">
    <w:name w:val="1945C80E16C840D7A8D0930D18DC0BB4"/>
    <w:rsid w:val="009A27EC"/>
  </w:style>
  <w:style w:type="paragraph" w:customStyle="1" w:styleId="C70073BE9522460683C9933947B187FF">
    <w:name w:val="C70073BE9522460683C9933947B187FF"/>
    <w:rsid w:val="009A27EC"/>
  </w:style>
  <w:style w:type="paragraph" w:customStyle="1" w:styleId="ECB5C74FFE0249D5ADCD063D3D218045">
    <w:name w:val="ECB5C74FFE0249D5ADCD063D3D218045"/>
    <w:rsid w:val="009A27EC"/>
  </w:style>
  <w:style w:type="paragraph" w:customStyle="1" w:styleId="42122BF391E043A18E7AD680FBA37EE8">
    <w:name w:val="42122BF391E043A18E7AD680FBA37EE8"/>
    <w:rsid w:val="009A27EC"/>
  </w:style>
  <w:style w:type="paragraph" w:customStyle="1" w:styleId="03220117DE09483EAAEFE4F165A0CD6B">
    <w:name w:val="03220117DE09483EAAEFE4F165A0CD6B"/>
    <w:rsid w:val="009A27E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9-05-16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E2022D3-B46F-4419-A424-DC12F4B760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323</TotalTime>
  <Pages>70</Pages>
  <Words>10526</Words>
  <Characters>59999</Characters>
  <Application>Microsoft Office Word</Application>
  <DocSecurity>0</DocSecurity>
  <Lines>499</Lines>
  <Paragraphs>1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ni Project 5</vt:lpstr>
    </vt:vector>
  </TitlesOfParts>
  <Company>Saurabh MUDGal</Company>
  <LinksUpToDate>false</LinksUpToDate>
  <CharactersWithSpaces>70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 Project 5</dc:title>
  <dc:subject>Customer Churn</dc:subject>
  <dc:creator>Saurabh Mudgal</dc:creator>
  <cp:keywords/>
  <dc:description/>
  <cp:lastModifiedBy>Saurabh Mudgal</cp:lastModifiedBy>
  <cp:revision>209</cp:revision>
  <dcterms:created xsi:type="dcterms:W3CDTF">2019-01-17T18:57:00Z</dcterms:created>
  <dcterms:modified xsi:type="dcterms:W3CDTF">2019-05-28T13:01:00Z</dcterms:modified>
</cp:coreProperties>
</file>